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8" Type="http://schemas.openxmlformats.org/officeDocument/2006/relationships/extended-properties" Target="docProps/app.xml"/><Relationship Id="rId7" Type="http://schemas.openxmlformats.org/package/2006/relationships/metadata/core-properties" Target="docProps/core.xml"/><Relationship Id="rId1" Type="http://schemas.openxmlformats.org/officeDocument/2006/relationships/officeDocument" Target="word/document.xml"/><Relationship Id="rId6" Type="http://schemas.microsoft.com/office/2006/relationships/ui/userCustomization" Target="userCustomization/customUI.xml"/><Relationship Id="rId5" Type="http://schemas.microsoft.com/office/2006/relationships/ui/extensibility" Target="Makroinstrukcje2.xml"/><Relationship Id="rId9"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0B14C7" w14:textId="28076B2A" w:rsidR="002C514A" w:rsidRDefault="002C514A" w:rsidP="00815CF8">
      <w:pPr>
        <w:pStyle w:val="OZNPROJEKTUwskazaniedatylubwersjiprojektu"/>
      </w:pPr>
      <w:bookmarkStart w:id="0" w:name="_GoBack"/>
      <w:bookmarkEnd w:id="0"/>
      <w:r>
        <w:t xml:space="preserve">Projekt z dnia </w:t>
      </w:r>
      <w:r w:rsidR="00C66661">
        <w:t>4</w:t>
      </w:r>
      <w:r w:rsidR="001C4109">
        <w:t xml:space="preserve"> lipca </w:t>
      </w:r>
      <w:r w:rsidR="000A24C8">
        <w:t>20</w:t>
      </w:r>
      <w:r>
        <w:t xml:space="preserve">25 r. </w:t>
      </w:r>
    </w:p>
    <w:p w14:paraId="706BEF3D" w14:textId="5850A65D" w:rsidR="00710095" w:rsidRDefault="002C514A" w:rsidP="002C514A">
      <w:pPr>
        <w:pStyle w:val="OZNRODZAKTUtznustawalubrozporzdzenieiorganwydajcy"/>
      </w:pPr>
      <w:r>
        <w:t xml:space="preserve"> </w:t>
      </w:r>
      <w:r w:rsidR="00A56CFB" w:rsidRPr="00710095">
        <w:t>ROZPORZĄDZENIE</w:t>
      </w:r>
    </w:p>
    <w:p w14:paraId="77C5FC9B" w14:textId="77777777" w:rsidR="00A56CFB" w:rsidRPr="00710095" w:rsidRDefault="00A56CFB" w:rsidP="00710095">
      <w:pPr>
        <w:pStyle w:val="OZNRODZAKTUtznustawalubrozporzdzenieiorganwydajcy"/>
      </w:pPr>
      <w:r w:rsidRPr="00710095">
        <w:t xml:space="preserve"> RADY MINISTRÓW</w:t>
      </w:r>
    </w:p>
    <w:p w14:paraId="0178B37C" w14:textId="408C6E3B" w:rsidR="00A56CFB" w:rsidRPr="00401827" w:rsidRDefault="00A56CFB" w:rsidP="00A56CFB">
      <w:pPr>
        <w:pStyle w:val="DATAAKTUdatauchwalenialubwydaniaaktu"/>
      </w:pPr>
      <w:r w:rsidRPr="00401827">
        <w:t xml:space="preserve">z dnia …………… </w:t>
      </w:r>
      <w:r w:rsidR="00903D8A" w:rsidRPr="00401827">
        <w:t>20</w:t>
      </w:r>
      <w:r w:rsidR="00903D8A">
        <w:t>2</w:t>
      </w:r>
      <w:r w:rsidR="00CC448A">
        <w:t>5</w:t>
      </w:r>
      <w:r w:rsidR="00903D8A" w:rsidRPr="00401827">
        <w:t xml:space="preserve"> </w:t>
      </w:r>
      <w:r w:rsidRPr="00401827">
        <w:t>r.</w:t>
      </w:r>
    </w:p>
    <w:p w14:paraId="0E8A4230" w14:textId="71959D40" w:rsidR="00A56CFB" w:rsidRPr="00401827" w:rsidRDefault="00A56CFB" w:rsidP="00157354">
      <w:pPr>
        <w:pStyle w:val="TYTUAKTUprzedmiotregulacjiustawylubrozporzdzenia"/>
      </w:pPr>
      <w:r>
        <w:t xml:space="preserve">zmieniające rozporządzenie </w:t>
      </w:r>
      <w:bookmarkStart w:id="1" w:name="_Hlk109910363"/>
      <w:r>
        <w:t>w sprawie wymagań bezpieczeństwa jądrowego i ochrony radiologicznej, jakie ma uwzględniać projekt obiektu jądrowego</w:t>
      </w:r>
      <w:bookmarkEnd w:id="1"/>
      <w:r w:rsidR="0065611A" w:rsidRPr="007D4533">
        <w:rPr>
          <w:rStyle w:val="IGPindeksgrnyipogrubienie"/>
        </w:rPr>
        <w:footnoteReference w:id="1"/>
      </w:r>
      <w:r w:rsidR="00E07F4E" w:rsidRPr="007D4533">
        <w:rPr>
          <w:rStyle w:val="IGPindeksgrnyipogrubienie"/>
        </w:rPr>
        <w:t>)</w:t>
      </w:r>
      <w:r w:rsidR="001827C7">
        <w:rPr>
          <w:rStyle w:val="IGPindeksgrnyipogrubienie"/>
        </w:rPr>
        <w:t xml:space="preserve">, </w:t>
      </w:r>
      <w:r w:rsidR="00255855">
        <w:rPr>
          <w:rStyle w:val="Odwoanieprzypisudolnego"/>
          <w:b w:val="0"/>
        </w:rPr>
        <w:footnoteReference w:id="2"/>
      </w:r>
      <w:r w:rsidR="00255855">
        <w:rPr>
          <w:rStyle w:val="IGPindeksgrnyipogrubienie"/>
        </w:rPr>
        <w:t>)</w:t>
      </w:r>
    </w:p>
    <w:p w14:paraId="6919F05F" w14:textId="7F719337" w:rsidR="00F11268" w:rsidRPr="00F11268" w:rsidRDefault="00345E73" w:rsidP="004E4F96">
      <w:pPr>
        <w:pStyle w:val="NIEARTTEKSTtekstnieartykuowanynppodstprawnarozplubpreambua"/>
      </w:pPr>
      <w:r w:rsidRPr="00345E73">
        <w:t>Na podstawie</w:t>
      </w:r>
      <w:r w:rsidR="00A56CFB">
        <w:t xml:space="preserve"> </w:t>
      </w:r>
      <w:r w:rsidR="009C0EA7" w:rsidRPr="00345E73">
        <w:t xml:space="preserve">art. </w:t>
      </w:r>
      <w:r w:rsidR="009C0EA7">
        <w:t>3</w:t>
      </w:r>
      <w:r w:rsidR="00A56CFB">
        <w:t xml:space="preserve">6c </w:t>
      </w:r>
      <w:r w:rsidR="009C0EA7" w:rsidRPr="00345E73">
        <w:t xml:space="preserve">ust. </w:t>
      </w:r>
      <w:r w:rsidR="00B870AD">
        <w:t>3</w:t>
      </w:r>
      <w:r w:rsidR="009C0EA7" w:rsidRPr="00345E73">
        <w:t xml:space="preserve"> ustawy z dnia 29 listopada 2000 r. – Prawo atomowe (Dz. U. z 202</w:t>
      </w:r>
      <w:r w:rsidR="000E4C82">
        <w:t>4 r. poz. 1277</w:t>
      </w:r>
      <w:r w:rsidR="000A13EB">
        <w:t>, 1897 i 1907)</w:t>
      </w:r>
      <w:r w:rsidR="009C0EA7">
        <w:t xml:space="preserve"> </w:t>
      </w:r>
      <w:r w:rsidRPr="00345E73">
        <w:t>zarządza się, co następuje:</w:t>
      </w:r>
    </w:p>
    <w:p w14:paraId="2327560D" w14:textId="75220579" w:rsidR="003A7B63" w:rsidRDefault="00837391" w:rsidP="00157354">
      <w:pPr>
        <w:pStyle w:val="ARTartustawynprozporzdzenia"/>
        <w:keepNext/>
      </w:pPr>
      <w:r w:rsidRPr="00157354">
        <w:rPr>
          <w:rStyle w:val="Ppogrubienie"/>
        </w:rPr>
        <w:t>§</w:t>
      </w:r>
      <w:r w:rsidR="00157354" w:rsidRPr="00157354">
        <w:rPr>
          <w:rStyle w:val="Ppogrubienie"/>
        </w:rPr>
        <w:t> </w:t>
      </w:r>
      <w:r w:rsidRPr="00157354">
        <w:rPr>
          <w:rStyle w:val="Ppogrubienie"/>
        </w:rPr>
        <w:t>1.</w:t>
      </w:r>
      <w:r w:rsidRPr="00837391">
        <w:t xml:space="preserve"> </w:t>
      </w:r>
      <w:r w:rsidR="003A7B63">
        <w:t>W rozporządzeniu Rady Ministrów z dnia 31 sierpnia 2012 r. w sprawie wymagań bezpieczeństwa jądrowego i ochrony radiologicznej, jakie ma uwzględniać projekt obiektu jądrowego (Dz.</w:t>
      </w:r>
      <w:r w:rsidR="00BA534E">
        <w:t xml:space="preserve"> </w:t>
      </w:r>
      <w:r w:rsidR="003A7B63">
        <w:t>U. poz. 1048)</w:t>
      </w:r>
      <w:r w:rsidR="00131B06" w:rsidRPr="00131B06">
        <w:t xml:space="preserve"> wprowadza się następujące zmiany:</w:t>
      </w:r>
    </w:p>
    <w:p w14:paraId="371CF150" w14:textId="77777777" w:rsidR="003A7B63" w:rsidRDefault="003A7B63" w:rsidP="00157354">
      <w:pPr>
        <w:pStyle w:val="PKTpunkt"/>
        <w:keepNext/>
      </w:pPr>
      <w:r>
        <w:t>1)</w:t>
      </w:r>
      <w:r w:rsidR="007942C1">
        <w:tab/>
      </w:r>
      <w:bookmarkStart w:id="2" w:name="_Hlk109995522"/>
      <w:r w:rsidR="00395FE2">
        <w:t xml:space="preserve">w </w:t>
      </w:r>
      <w:r w:rsidR="00395FE2" w:rsidRPr="00395FE2">
        <w:t>§</w:t>
      </w:r>
      <w:r w:rsidR="00395FE2">
        <w:t xml:space="preserve"> 1:</w:t>
      </w:r>
      <w:bookmarkEnd w:id="2"/>
    </w:p>
    <w:p w14:paraId="6C625391" w14:textId="56B46C93" w:rsidR="00395FE2" w:rsidRDefault="00395FE2" w:rsidP="00AD4383">
      <w:pPr>
        <w:pStyle w:val="LITlitera"/>
      </w:pPr>
      <w:r w:rsidRPr="00AD4383">
        <w:t>a)</w:t>
      </w:r>
      <w:r w:rsidR="00AD4383">
        <w:tab/>
      </w:r>
      <w:r w:rsidRPr="00AD4383">
        <w:t>uchyla się pkt 1</w:t>
      </w:r>
      <w:r w:rsidR="003C17C0">
        <w:t>,</w:t>
      </w:r>
    </w:p>
    <w:p w14:paraId="132CC2C9" w14:textId="77777777" w:rsidR="00785540" w:rsidRPr="00AD4383" w:rsidRDefault="00785540" w:rsidP="00AD4383">
      <w:pPr>
        <w:pStyle w:val="LITlitera"/>
      </w:pPr>
      <w:r>
        <w:t>b)</w:t>
      </w:r>
      <w:r>
        <w:tab/>
        <w:t>uchyla się pkt 3,</w:t>
      </w:r>
    </w:p>
    <w:p w14:paraId="37395C15" w14:textId="16515385" w:rsidR="00395FE2" w:rsidRDefault="00785540" w:rsidP="00157354">
      <w:pPr>
        <w:pStyle w:val="LITlitera"/>
        <w:keepNext/>
      </w:pPr>
      <w:r>
        <w:t>c</w:t>
      </w:r>
      <w:r w:rsidR="00395FE2" w:rsidRPr="00AD4383">
        <w:t>)</w:t>
      </w:r>
      <w:r w:rsidR="00AD4383">
        <w:tab/>
      </w:r>
      <w:bookmarkStart w:id="3" w:name="_Hlk109993169"/>
      <w:r>
        <w:t xml:space="preserve">po </w:t>
      </w:r>
      <w:r w:rsidR="007A667E">
        <w:t xml:space="preserve">pkt 3 </w:t>
      </w:r>
      <w:r>
        <w:t>dodaje się pkt 3a w</w:t>
      </w:r>
      <w:r w:rsidR="007A667E">
        <w:t xml:space="preserve"> brzmieni</w:t>
      </w:r>
      <w:r>
        <w:t>u</w:t>
      </w:r>
      <w:r w:rsidR="007A667E">
        <w:t>:</w:t>
      </w:r>
      <w:bookmarkEnd w:id="3"/>
    </w:p>
    <w:p w14:paraId="2E8E5AE9" w14:textId="32A9384D" w:rsidR="003C17C0" w:rsidRDefault="00157354" w:rsidP="00DA15CC">
      <w:pPr>
        <w:pStyle w:val="ZLITPKTzmpktliter"/>
      </w:pPr>
      <w:r>
        <w:t>„</w:t>
      </w:r>
      <w:r w:rsidR="003C17C0" w:rsidRPr="003C17C0">
        <w:t>3</w:t>
      </w:r>
      <w:r w:rsidR="00785540">
        <w:t>a</w:t>
      </w:r>
      <w:r w:rsidR="003C17C0" w:rsidRPr="003C17C0">
        <w:t>)</w:t>
      </w:r>
      <w:r w:rsidR="007E2058">
        <w:tab/>
      </w:r>
      <w:r w:rsidR="003C17C0" w:rsidRPr="003C17C0">
        <w:t xml:space="preserve">efekt krańcowy – </w:t>
      </w:r>
      <w:r w:rsidR="00012063" w:rsidRPr="00012063">
        <w:t>wystąpienie nieakceptowalnych konsekwencji dla danego stanu obiektu jądrowego w wyniku niewielkiego odchylenia parametru lub niewielkiej zmiany wartości wejściowej</w:t>
      </w:r>
      <w:r w:rsidR="000E4C82">
        <w:t>,</w:t>
      </w:r>
      <w:r w:rsidR="00012063" w:rsidRPr="00012063">
        <w:t xml:space="preserve"> w szczególności takich jak znaczna degradacja rdzenia reaktora dla sekwencji złożonych oraz wczesne uwolnienia substancji promieniotwórczych lub duże uwolnieni</w:t>
      </w:r>
      <w:r w:rsidR="00116485">
        <w:t>a</w:t>
      </w:r>
      <w:r w:rsidR="00012063" w:rsidRPr="00012063">
        <w:t xml:space="preserve"> substancji promieniotwórczych dla ciężkich awarii bez uszkodzenia obudowy bezpieczeństwa</w:t>
      </w:r>
      <w:r w:rsidR="00392590">
        <w:t xml:space="preserve"> reaktora</w:t>
      </w:r>
      <w:r w:rsidR="003C17C0" w:rsidRPr="003C17C0">
        <w:t>;</w:t>
      </w:r>
      <w:r>
        <w:t>”</w:t>
      </w:r>
      <w:r w:rsidR="003C17C0" w:rsidRPr="003C17C0">
        <w:t>,</w:t>
      </w:r>
    </w:p>
    <w:p w14:paraId="264268D9" w14:textId="60AFD5DA" w:rsidR="006204E3" w:rsidRDefault="00785540" w:rsidP="00157354">
      <w:pPr>
        <w:pStyle w:val="LITlitera"/>
        <w:keepNext/>
      </w:pPr>
      <w:r>
        <w:lastRenderedPageBreak/>
        <w:t>d</w:t>
      </w:r>
      <w:r w:rsidR="006204E3">
        <w:t>)</w:t>
      </w:r>
      <w:r w:rsidR="006204E3">
        <w:tab/>
        <w:t xml:space="preserve">w pkt </w:t>
      </w:r>
      <w:r w:rsidR="002C3881">
        <w:t>5</w:t>
      </w:r>
      <w:r w:rsidR="006204E3">
        <w:t>lit</w:t>
      </w:r>
      <w:r w:rsidR="00BA534E">
        <w:t>.</w:t>
      </w:r>
      <w:r w:rsidR="006204E3">
        <w:t xml:space="preserve"> b otrzymuje brzmienie:</w:t>
      </w:r>
    </w:p>
    <w:p w14:paraId="5CBD1C41" w14:textId="0F64F13A" w:rsidR="006204E3" w:rsidRDefault="00157354" w:rsidP="00413CA3">
      <w:pPr>
        <w:pStyle w:val="ZLITPKTzmpktliter"/>
      </w:pPr>
      <w:r>
        <w:t>„</w:t>
      </w:r>
      <w:r w:rsidR="006204E3" w:rsidRPr="00872978">
        <w:t>b)</w:t>
      </w:r>
      <w:r w:rsidR="007E2058">
        <w:tab/>
      </w:r>
      <w:r w:rsidR="006204E3" w:rsidRPr="00872978">
        <w:t xml:space="preserve">odprowadzanie ciepła z reaktora i </w:t>
      </w:r>
      <w:r w:rsidR="00F97F26">
        <w:t>miejsc</w:t>
      </w:r>
      <w:r w:rsidR="00E7548C">
        <w:t>,</w:t>
      </w:r>
      <w:r w:rsidR="00F97F26">
        <w:t xml:space="preserve"> w których znajduje się napromieniowane paliwo jądrowe</w:t>
      </w:r>
      <w:r w:rsidR="006204E3" w:rsidRPr="006204E3">
        <w:t>,</w:t>
      </w:r>
      <w:r>
        <w:t>”</w:t>
      </w:r>
      <w:r w:rsidR="006204E3">
        <w:t>,</w:t>
      </w:r>
    </w:p>
    <w:p w14:paraId="5DF1D822" w14:textId="77777777" w:rsidR="002E1CA4" w:rsidRDefault="00C157AB" w:rsidP="00157354">
      <w:pPr>
        <w:pStyle w:val="LITlitera"/>
        <w:keepNext/>
      </w:pPr>
      <w:r>
        <w:t>e</w:t>
      </w:r>
      <w:r w:rsidR="006204E3">
        <w:t>)</w:t>
      </w:r>
      <w:r w:rsidR="002E1CA4">
        <w:tab/>
      </w:r>
      <w:r w:rsidR="006204E3" w:rsidRPr="006204E3">
        <w:t xml:space="preserve">pkt </w:t>
      </w:r>
      <w:r w:rsidR="002E1CA4">
        <w:t>8</w:t>
      </w:r>
      <w:r w:rsidR="006204E3" w:rsidRPr="006204E3">
        <w:t xml:space="preserve"> otrzymuj</w:t>
      </w:r>
      <w:r>
        <w:t>e</w:t>
      </w:r>
      <w:r w:rsidR="006204E3" w:rsidRPr="006204E3">
        <w:t xml:space="preserve"> brzmienie:</w:t>
      </w:r>
    </w:p>
    <w:p w14:paraId="21FD671F" w14:textId="6D392C53" w:rsidR="006204E3" w:rsidRDefault="00157354" w:rsidP="00922086">
      <w:pPr>
        <w:pStyle w:val="ZLITPKTzmpktliter"/>
      </w:pPr>
      <w:r>
        <w:t>„</w:t>
      </w:r>
      <w:r w:rsidR="006204E3" w:rsidRPr="006204E3">
        <w:t>8)</w:t>
      </w:r>
      <w:r w:rsidR="007E2058">
        <w:tab/>
      </w:r>
      <w:r w:rsidR="006204E3" w:rsidRPr="006204E3">
        <w:t xml:space="preserve">graniczne parametry projektowe </w:t>
      </w:r>
      <w:r w:rsidR="00BA534E" w:rsidRPr="00BA534E">
        <w:t>–</w:t>
      </w:r>
      <w:r w:rsidR="006204E3" w:rsidRPr="006204E3">
        <w:t xml:space="preserve"> wartości parametrów procesu technologicznego lub parametrów systemów</w:t>
      </w:r>
      <w:r w:rsidR="002E5F2F">
        <w:t>,</w:t>
      </w:r>
      <w:r w:rsidR="00125D18" w:rsidRPr="006204E3">
        <w:t xml:space="preserve"> </w:t>
      </w:r>
      <w:r w:rsidR="006204E3" w:rsidRPr="006204E3">
        <w:t>elementów konstrukcji lub wyposażenia obiektu jądrowego mających istotne znaczenie dla zapewnienia bezpieczeństwa jądrowego i ochrony radiologicznej, określone dla stanów eksploatacyjnych i rozpatrywanych awarii, których nieprzekroczenie zapewnia wypełnienie funkcji bezpieczeństwa</w:t>
      </w:r>
      <w:r w:rsidR="002E1CA4">
        <w:t>;</w:t>
      </w:r>
      <w:r>
        <w:t>”</w:t>
      </w:r>
      <w:r w:rsidR="002E1CA4">
        <w:t>,</w:t>
      </w:r>
    </w:p>
    <w:p w14:paraId="16788175" w14:textId="6C620BBA" w:rsidR="00A72A02" w:rsidRPr="00A72A02" w:rsidRDefault="00A72A02" w:rsidP="00A72A02">
      <w:pPr>
        <w:pStyle w:val="LITlitera"/>
      </w:pPr>
      <w:r>
        <w:t>f</w:t>
      </w:r>
      <w:r w:rsidRPr="00A72A02">
        <w:t>)</w:t>
      </w:r>
      <w:r w:rsidRPr="00A72A02">
        <w:tab/>
        <w:t xml:space="preserve">pkt </w:t>
      </w:r>
      <w:r>
        <w:t>9</w:t>
      </w:r>
      <w:r w:rsidRPr="00A72A02">
        <w:t xml:space="preserve"> otrzymuje brzmienie:</w:t>
      </w:r>
    </w:p>
    <w:p w14:paraId="345AB257" w14:textId="232C02F4" w:rsidR="00A72A02" w:rsidRDefault="00CC448A" w:rsidP="00D20000">
      <w:pPr>
        <w:pStyle w:val="ZLITPKTzmpktliter"/>
      </w:pPr>
      <w:r>
        <w:t>„</w:t>
      </w:r>
      <w:r w:rsidR="00A72A02">
        <w:t>9)</w:t>
      </w:r>
      <w:r w:rsidR="00A72A02">
        <w:tab/>
      </w:r>
      <w:bookmarkStart w:id="4" w:name="_Hlk193444493"/>
      <w:r w:rsidR="00A72A02" w:rsidRPr="00A72A02">
        <w:t xml:space="preserve">grupa bezpieczeństwa </w:t>
      </w:r>
      <w:bookmarkEnd w:id="4"/>
      <w:r w:rsidR="00A72A02" w:rsidRPr="00A72A02">
        <w:t>– zestaw systemów lub elementów wyposażenia</w:t>
      </w:r>
      <w:r w:rsidR="00F6250E">
        <w:t xml:space="preserve"> obiektu jądrowego</w:t>
      </w:r>
      <w:r w:rsidR="00A72A02" w:rsidRPr="00A72A02">
        <w:t xml:space="preserve"> przeznaczonych do wykonania działań wymaganych w przypadku wystąpienia postulowanego zdarzenia inicjującego, w celu zapewnienia nieprzekroczenia granicznych parametrów projektowych </w:t>
      </w:r>
      <w:r w:rsidR="00116485">
        <w:t>dla</w:t>
      </w:r>
      <w:r w:rsidR="00116485" w:rsidRPr="00A72A02">
        <w:t xml:space="preserve"> </w:t>
      </w:r>
      <w:r w:rsidR="00A72A02" w:rsidRPr="00A72A02">
        <w:t>przewidywanych zdarzeń eksploatacyjnych i awarii projektowych;</w:t>
      </w:r>
      <w:r w:rsidR="00477A82" w:rsidRPr="00477A82">
        <w:t>”</w:t>
      </w:r>
      <w:r w:rsidR="00A72A02">
        <w:t>,</w:t>
      </w:r>
    </w:p>
    <w:p w14:paraId="1169D0C7" w14:textId="3486995F" w:rsidR="002F6BEE" w:rsidRDefault="009A5DC7" w:rsidP="00157354">
      <w:pPr>
        <w:pStyle w:val="LITlitera"/>
        <w:keepNext/>
      </w:pPr>
      <w:bookmarkStart w:id="5" w:name="_Hlk109993299"/>
      <w:r>
        <w:t>g</w:t>
      </w:r>
      <w:r w:rsidR="002E1CA4">
        <w:t>)</w:t>
      </w:r>
      <w:bookmarkEnd w:id="5"/>
      <w:r w:rsidR="002E1CA4">
        <w:tab/>
      </w:r>
      <w:r w:rsidR="002E1CA4" w:rsidRPr="002E1CA4">
        <w:t xml:space="preserve">pkt </w:t>
      </w:r>
      <w:r w:rsidR="002E1CA4">
        <w:t>10</w:t>
      </w:r>
      <w:r w:rsidR="002E1CA4" w:rsidRPr="002E1CA4">
        <w:t xml:space="preserve"> otrzymuj</w:t>
      </w:r>
      <w:r w:rsidR="00C157AB">
        <w:t>e</w:t>
      </w:r>
      <w:r w:rsidR="002E1CA4" w:rsidRPr="002E1CA4">
        <w:t xml:space="preserve"> brzmienie</w:t>
      </w:r>
      <w:r w:rsidR="002E1CA4">
        <w:t>:</w:t>
      </w:r>
    </w:p>
    <w:p w14:paraId="37DE695F" w14:textId="634739D7" w:rsidR="00177F3C" w:rsidRDefault="00157354" w:rsidP="00A2248E">
      <w:pPr>
        <w:pStyle w:val="ZLITPKTzmpktliter"/>
      </w:pPr>
      <w:r>
        <w:t>„</w:t>
      </w:r>
      <w:r w:rsidR="002F6BEE" w:rsidRPr="00922086">
        <w:t>10)</w:t>
      </w:r>
      <w:r w:rsidR="00932914">
        <w:tab/>
      </w:r>
      <w:r w:rsidR="002F6BEE" w:rsidRPr="00922086">
        <w:t xml:space="preserve">jądrowy blok energetyczny – zespół będący częścią elektrowni jądrowej, składający się z jądrowego reaktora energetycznego </w:t>
      </w:r>
      <w:r w:rsidR="00EA3F7D">
        <w:t>i</w:t>
      </w:r>
      <w:r w:rsidR="00EA3F7D" w:rsidRPr="00922086">
        <w:t xml:space="preserve"> </w:t>
      </w:r>
      <w:r w:rsidR="002F6BEE" w:rsidRPr="00922086">
        <w:t>powiązanych z nim systemów</w:t>
      </w:r>
      <w:r w:rsidR="00C157AB">
        <w:t xml:space="preserve"> oraz elementów konstrukcji i wyposażenia</w:t>
      </w:r>
      <w:r w:rsidR="00651D83">
        <w:t>,</w:t>
      </w:r>
      <w:r w:rsidR="002F6BEE" w:rsidRPr="00922086">
        <w:t xml:space="preserve"> umożliwiający generację </w:t>
      </w:r>
      <w:r w:rsidR="00EF3DEC">
        <w:t>ciepła</w:t>
      </w:r>
      <w:r w:rsidR="002F6BEE" w:rsidRPr="00922086">
        <w:t>;</w:t>
      </w:r>
      <w:r>
        <w:t>”</w:t>
      </w:r>
      <w:r w:rsidR="00922086" w:rsidRPr="00922086">
        <w:t>,</w:t>
      </w:r>
    </w:p>
    <w:p w14:paraId="74E08933" w14:textId="77777777" w:rsidR="002E1CA4" w:rsidRDefault="00596515" w:rsidP="00157354">
      <w:pPr>
        <w:pStyle w:val="LITlitera"/>
        <w:keepNext/>
      </w:pPr>
      <w:r>
        <w:t>h</w:t>
      </w:r>
      <w:r w:rsidR="00DA15CC">
        <w:t>)</w:t>
      </w:r>
      <w:r w:rsidR="00DA15CC">
        <w:tab/>
        <w:t>pkt 12</w:t>
      </w:r>
      <w:r w:rsidR="0041519B">
        <w:t xml:space="preserve"> </w:t>
      </w:r>
      <w:r>
        <w:t xml:space="preserve">i 13 </w:t>
      </w:r>
      <w:r w:rsidR="00DA15CC">
        <w:t>otrzymują brzmienie:</w:t>
      </w:r>
    </w:p>
    <w:p w14:paraId="64FC70B2" w14:textId="6FDDE33E" w:rsidR="00DA15CC" w:rsidRPr="00DA15CC" w:rsidRDefault="00157354" w:rsidP="00872978">
      <w:pPr>
        <w:pStyle w:val="ZLITPKTzmpktliter"/>
      </w:pPr>
      <w:r>
        <w:t>„</w:t>
      </w:r>
      <w:r w:rsidR="00DA15CC" w:rsidRPr="00DA15CC">
        <w:t>12)</w:t>
      </w:r>
      <w:r w:rsidR="00932914">
        <w:tab/>
      </w:r>
      <w:r w:rsidR="00DA15CC" w:rsidRPr="00DA15CC">
        <w:t xml:space="preserve">limity bezpieczeństwa – wartości graniczne tych parametrów </w:t>
      </w:r>
      <w:r w:rsidR="00EA3F7D">
        <w:t xml:space="preserve">fizycznych i </w:t>
      </w:r>
      <w:r w:rsidR="00DA15CC" w:rsidRPr="00DA15CC">
        <w:t>technologicznych, których przekroczenie może skutkować utratą integralności barier ochronnych;</w:t>
      </w:r>
    </w:p>
    <w:p w14:paraId="437C5094" w14:textId="75B0D200" w:rsidR="002E1CA4" w:rsidRDefault="00DA15CC" w:rsidP="00596515">
      <w:pPr>
        <w:pStyle w:val="ZLITPKTzmpktliter"/>
      </w:pPr>
      <w:r w:rsidRPr="00DA15CC">
        <w:t>13)</w:t>
      </w:r>
      <w:r w:rsidR="00932914">
        <w:tab/>
      </w:r>
      <w:r w:rsidRPr="00DA15CC">
        <w:t xml:space="preserve">nastawy systemów bezpieczeństwa </w:t>
      </w:r>
      <w:r w:rsidR="002053B9" w:rsidRPr="00DA15CC">
        <w:t>–</w:t>
      </w:r>
      <w:r w:rsidRPr="00DA15CC">
        <w:t xml:space="preserve"> wartości parametrów, </w:t>
      </w:r>
      <w:r w:rsidR="00F6250E">
        <w:t>po przekroczeniu</w:t>
      </w:r>
      <w:r w:rsidR="00F6250E" w:rsidRPr="00DA15CC">
        <w:t xml:space="preserve"> </w:t>
      </w:r>
      <w:r w:rsidRPr="00DA15CC">
        <w:t>których systemy bezpieczeństwa są automatycznie uruchamiane w razie wystąpienia przewidywanych zdarzeń eksploatacyjnych lub warunków awaryjnych, w celu zapobieżenia przekroczeniu limitów bezpieczeństwa;</w:t>
      </w:r>
      <w:r w:rsidR="00157354">
        <w:t>”</w:t>
      </w:r>
      <w:r w:rsidR="00872978">
        <w:t>,</w:t>
      </w:r>
    </w:p>
    <w:p w14:paraId="132C1788" w14:textId="77777777" w:rsidR="00A60079" w:rsidRDefault="00596515" w:rsidP="00157354">
      <w:pPr>
        <w:pStyle w:val="LITlitera"/>
        <w:keepNext/>
      </w:pPr>
      <w:r>
        <w:t>i</w:t>
      </w:r>
      <w:r w:rsidR="00872978">
        <w:t>)</w:t>
      </w:r>
      <w:r w:rsidR="00872978">
        <w:tab/>
        <w:t xml:space="preserve">po pkt </w:t>
      </w:r>
      <w:r>
        <w:t xml:space="preserve">13 </w:t>
      </w:r>
      <w:r w:rsidR="00872978">
        <w:t>dodaj</w:t>
      </w:r>
      <w:r w:rsidR="000A7882">
        <w:t>e</w:t>
      </w:r>
      <w:r w:rsidR="00872978">
        <w:t xml:space="preserve"> się pkt </w:t>
      </w:r>
      <w:r>
        <w:t>13a</w:t>
      </w:r>
      <w:r w:rsidR="00872978">
        <w:t xml:space="preserve"> w brzmieniu:</w:t>
      </w:r>
    </w:p>
    <w:p w14:paraId="1D8F871D" w14:textId="1807C3F4" w:rsidR="00A60079" w:rsidRDefault="00157354" w:rsidP="00596515">
      <w:pPr>
        <w:pStyle w:val="ZLITPKTzmpktliter"/>
      </w:pPr>
      <w:r>
        <w:t>„</w:t>
      </w:r>
      <w:r w:rsidR="00596515" w:rsidRPr="00A60079">
        <w:t>1</w:t>
      </w:r>
      <w:r w:rsidR="00596515">
        <w:t>3</w:t>
      </w:r>
      <w:r w:rsidR="00596515" w:rsidRPr="00A60079">
        <w:t>a</w:t>
      </w:r>
      <w:r w:rsidR="00A60079" w:rsidRPr="00A60079">
        <w:t>)</w:t>
      </w:r>
      <w:r w:rsidR="00932914">
        <w:tab/>
      </w:r>
      <w:r w:rsidR="002053B9">
        <w:t xml:space="preserve"> </w:t>
      </w:r>
      <w:r w:rsidR="00A60079" w:rsidRPr="00A60079">
        <w:t>niestałe wyposażenie – przenośne lub mobilne wyposażenie</w:t>
      </w:r>
      <w:r w:rsidR="00B870AD">
        <w:t xml:space="preserve"> obiektu jądrowego</w:t>
      </w:r>
      <w:r w:rsidR="00A60079" w:rsidRPr="00A60079">
        <w:t>, które nie jest trwale podłączone do obiektu jądrowego;</w:t>
      </w:r>
      <w:r>
        <w:t>”</w:t>
      </w:r>
      <w:r w:rsidR="00A60079">
        <w:t>,</w:t>
      </w:r>
    </w:p>
    <w:p w14:paraId="263F1AAF" w14:textId="77777777" w:rsidR="00647B45" w:rsidRDefault="00596515" w:rsidP="00157354">
      <w:pPr>
        <w:pStyle w:val="LITlitera"/>
        <w:keepNext/>
      </w:pPr>
      <w:r>
        <w:lastRenderedPageBreak/>
        <w:t>j</w:t>
      </w:r>
      <w:r w:rsidR="00647B45" w:rsidRPr="00647B45">
        <w:t>)</w:t>
      </w:r>
      <w:r w:rsidR="00647B45" w:rsidRPr="00647B45">
        <w:tab/>
      </w:r>
      <w:bookmarkStart w:id="6" w:name="_Hlk109993927"/>
      <w:r w:rsidR="00647B45" w:rsidRPr="00647B45">
        <w:t xml:space="preserve">pkt </w:t>
      </w:r>
      <w:r>
        <w:t xml:space="preserve">14 i </w:t>
      </w:r>
      <w:r w:rsidR="00647B45" w:rsidRPr="00647B45">
        <w:t>1</w:t>
      </w:r>
      <w:r w:rsidR="00647B45">
        <w:t>5</w:t>
      </w:r>
      <w:r w:rsidR="00647B45" w:rsidRPr="00647B45">
        <w:t xml:space="preserve"> otrzymuj</w:t>
      </w:r>
      <w:r>
        <w:t>ą</w:t>
      </w:r>
      <w:r w:rsidR="00647B45" w:rsidRPr="00647B45">
        <w:t xml:space="preserve"> brzmienie</w:t>
      </w:r>
      <w:bookmarkEnd w:id="6"/>
      <w:r w:rsidR="00647B45" w:rsidRPr="00647B45">
        <w:t>:</w:t>
      </w:r>
    </w:p>
    <w:p w14:paraId="5DEF796C" w14:textId="698B378B" w:rsidR="00596515" w:rsidRDefault="00157354" w:rsidP="00BE1B48">
      <w:pPr>
        <w:pStyle w:val="ZLITPKTzmpktliter"/>
      </w:pPr>
      <w:r>
        <w:t>„</w:t>
      </w:r>
      <w:r w:rsidR="00596515" w:rsidRPr="00DA15CC">
        <w:t>14)</w:t>
      </w:r>
      <w:r w:rsidR="00932914">
        <w:tab/>
      </w:r>
      <w:r w:rsidR="00596515" w:rsidRPr="00DA15CC">
        <w:t xml:space="preserve">niezależność funkcjonalna </w:t>
      </w:r>
      <w:r w:rsidR="00596515">
        <w:t>–</w:t>
      </w:r>
      <w:r w:rsidR="00596515" w:rsidRPr="00DA15CC">
        <w:t xml:space="preserve"> właściwość systemu</w:t>
      </w:r>
      <w:r w:rsidR="0041519B">
        <w:t>,</w:t>
      </w:r>
      <w:r w:rsidR="00596515" w:rsidRPr="00DA15CC">
        <w:t xml:space="preserve"> elementu konstrukcji</w:t>
      </w:r>
      <w:r w:rsidR="005B2569">
        <w:t xml:space="preserve"> lub wyposażenia</w:t>
      </w:r>
      <w:r w:rsidR="00596515" w:rsidRPr="00DA15CC">
        <w:t xml:space="preserve"> obiektu jądrowego polegając</w:t>
      </w:r>
      <w:r w:rsidR="005B2569">
        <w:t>a</w:t>
      </w:r>
      <w:r w:rsidR="00596515" w:rsidRPr="00DA15CC">
        <w:t xml:space="preserve"> na takim zaprojektowaniu tego systemu</w:t>
      </w:r>
      <w:r w:rsidR="006631A7">
        <w:t xml:space="preserve">, </w:t>
      </w:r>
      <w:r w:rsidR="00596515" w:rsidRPr="00DA15CC">
        <w:t>elementu</w:t>
      </w:r>
      <w:r w:rsidR="006631A7">
        <w:t xml:space="preserve"> konstrukcji lub wyposażenia</w:t>
      </w:r>
      <w:r w:rsidR="00596515" w:rsidRPr="00DA15CC">
        <w:t xml:space="preserve">, żeby zdarzenie wewnętrzne wywołujące jego uszkodzenie nie powodowało uszkodzenia innego systemu lub elementu konstrukcji </w:t>
      </w:r>
      <w:r w:rsidR="00C94635">
        <w:t xml:space="preserve">lub </w:t>
      </w:r>
      <w:r w:rsidR="005B2569">
        <w:t xml:space="preserve">wyposażenia </w:t>
      </w:r>
      <w:r w:rsidR="00596515" w:rsidRPr="00DA15CC">
        <w:t>obiektu jądrowego</w:t>
      </w:r>
      <w:r w:rsidR="00596515">
        <w:t>;</w:t>
      </w:r>
    </w:p>
    <w:p w14:paraId="471219DF" w14:textId="3C7D3A43" w:rsidR="00647B45" w:rsidRDefault="00647B45" w:rsidP="00BE1B48">
      <w:pPr>
        <w:pStyle w:val="ZLITPKTzmpktliter"/>
      </w:pPr>
      <w:r w:rsidRPr="00647B45">
        <w:t>15)</w:t>
      </w:r>
      <w:r w:rsidR="00932914">
        <w:tab/>
      </w:r>
      <w:r w:rsidRPr="00647B45">
        <w:t xml:space="preserve">obudowa bezpieczeństwa reaktora </w:t>
      </w:r>
      <w:r w:rsidR="00596515">
        <w:t xml:space="preserve">– </w:t>
      </w:r>
      <w:r w:rsidRPr="00647B45">
        <w:t>strukturalnie zamknięt</w:t>
      </w:r>
      <w:r w:rsidR="00596515">
        <w:t>ą</w:t>
      </w:r>
      <w:r w:rsidRPr="00647B45">
        <w:t xml:space="preserve"> barier</w:t>
      </w:r>
      <w:r w:rsidR="00596515">
        <w:t>ę</w:t>
      </w:r>
      <w:r w:rsidRPr="00647B45">
        <w:t xml:space="preserve"> fizyczn</w:t>
      </w:r>
      <w:r w:rsidR="00596515">
        <w:t>ą</w:t>
      </w:r>
      <w:r w:rsidRPr="00647B45">
        <w:t xml:space="preserve"> zaprojektowan</w:t>
      </w:r>
      <w:r w:rsidR="00596515">
        <w:t>ą</w:t>
      </w:r>
      <w:r w:rsidRPr="00647B45">
        <w:t xml:space="preserve"> w celu zapobiegania lub kontrolowania uwolnień i rozpraszania substancji promieniotwórczych</w:t>
      </w:r>
      <w:r>
        <w:t>;</w:t>
      </w:r>
      <w:r w:rsidR="00157354">
        <w:t>”</w:t>
      </w:r>
      <w:r>
        <w:t>,</w:t>
      </w:r>
    </w:p>
    <w:p w14:paraId="1C776099" w14:textId="77777777" w:rsidR="00647B45" w:rsidRDefault="00596515" w:rsidP="00157354">
      <w:pPr>
        <w:pStyle w:val="LITlitera"/>
        <w:keepNext/>
      </w:pPr>
      <w:r>
        <w:t>k</w:t>
      </w:r>
      <w:r w:rsidR="00647B45">
        <w:t>)</w:t>
      </w:r>
      <w:r w:rsidR="00647B45">
        <w:tab/>
      </w:r>
      <w:r>
        <w:t>po pkt 16 dodaje się pkt 16a w brzmieniu</w:t>
      </w:r>
      <w:r w:rsidR="00647B45">
        <w:t>:</w:t>
      </w:r>
    </w:p>
    <w:p w14:paraId="2AC1863B" w14:textId="049A0B92" w:rsidR="00765BE3" w:rsidRDefault="00157354" w:rsidP="00EE229D">
      <w:pPr>
        <w:pStyle w:val="ZLITPKTzmpktliter"/>
      </w:pPr>
      <w:r w:rsidRPr="00EE229D">
        <w:t>„</w:t>
      </w:r>
      <w:r w:rsidR="00596515" w:rsidRPr="00EE229D">
        <w:t>16a</w:t>
      </w:r>
      <w:r w:rsidR="00765BE3" w:rsidRPr="00EE229D">
        <w:t>)personel eksploatacyjny –</w:t>
      </w:r>
      <w:r w:rsidR="00E7548C" w:rsidRPr="00EE229D">
        <w:t xml:space="preserve"> pracown</w:t>
      </w:r>
      <w:r w:rsidR="005F1192">
        <w:t>ików zaangażowanych</w:t>
      </w:r>
      <w:r w:rsidR="00E7548C" w:rsidRPr="00EE229D">
        <w:t xml:space="preserve"> w eksploatację obiektu jądrowego</w:t>
      </w:r>
      <w:r w:rsidR="00E7548C" w:rsidRPr="002B604D">
        <w:t>;</w:t>
      </w:r>
      <w:r>
        <w:t>”</w:t>
      </w:r>
      <w:r w:rsidR="00765BE3">
        <w:t>,</w:t>
      </w:r>
    </w:p>
    <w:p w14:paraId="5D474532" w14:textId="77777777" w:rsidR="00596515" w:rsidRPr="00765BE3" w:rsidRDefault="00596515" w:rsidP="00596515">
      <w:pPr>
        <w:pStyle w:val="LITlitera"/>
      </w:pPr>
      <w:r>
        <w:t>l</w:t>
      </w:r>
      <w:r w:rsidRPr="00596515">
        <w:t>)</w:t>
      </w:r>
      <w:r w:rsidRPr="00596515">
        <w:tab/>
      </w:r>
      <w:r>
        <w:t>uchyla się pkt 17,</w:t>
      </w:r>
    </w:p>
    <w:p w14:paraId="3DF5C168" w14:textId="01AC3967" w:rsidR="00944286" w:rsidRDefault="004466EB" w:rsidP="00157354">
      <w:pPr>
        <w:pStyle w:val="LITlitera"/>
        <w:keepNext/>
      </w:pPr>
      <w:r>
        <w:t>m</w:t>
      </w:r>
      <w:r w:rsidR="00944286">
        <w:t>)</w:t>
      </w:r>
      <w:r w:rsidR="00C02C26">
        <w:tab/>
      </w:r>
      <w:r w:rsidR="00C02C26" w:rsidRPr="00C02C26">
        <w:t>po pkt 1</w:t>
      </w:r>
      <w:r w:rsidR="00C02C26">
        <w:t>8</w:t>
      </w:r>
      <w:r w:rsidR="00C02C26" w:rsidRPr="00C02C26">
        <w:t xml:space="preserve"> dodaj</w:t>
      </w:r>
      <w:r w:rsidR="000A7882">
        <w:t>e</w:t>
      </w:r>
      <w:r w:rsidR="00C02C26" w:rsidRPr="00C02C26">
        <w:t xml:space="preserve"> się pkt 1</w:t>
      </w:r>
      <w:r w:rsidR="00C02C26">
        <w:t>8</w:t>
      </w:r>
      <w:r w:rsidR="00C02C26" w:rsidRPr="00C02C26">
        <w:t>a w brzmieniu</w:t>
      </w:r>
      <w:r w:rsidR="00C02C26">
        <w:t>:</w:t>
      </w:r>
    </w:p>
    <w:p w14:paraId="064EF670" w14:textId="699D0273" w:rsidR="00980DBE" w:rsidRDefault="00157354" w:rsidP="00EE229D">
      <w:pPr>
        <w:pStyle w:val="ZLITPKTzmpktliter"/>
      </w:pPr>
      <w:r w:rsidRPr="00EE229D">
        <w:t>„</w:t>
      </w:r>
      <w:r w:rsidR="00AD367E" w:rsidRPr="00EE229D">
        <w:t>18a)</w:t>
      </w:r>
      <w:bookmarkStart w:id="7" w:name="_Hlk193444480"/>
      <w:r w:rsidR="00765FE9">
        <w:tab/>
      </w:r>
      <w:r w:rsidR="00AD367E" w:rsidRPr="00EE229D">
        <w:t>praktyczna eliminacja –</w:t>
      </w:r>
      <w:r w:rsidR="002C50B4" w:rsidRPr="00EE229D">
        <w:t xml:space="preserve"> </w:t>
      </w:r>
      <w:bookmarkStart w:id="8" w:name="_Hlk193444437"/>
      <w:bookmarkEnd w:id="7"/>
      <w:r w:rsidR="00B51DBB" w:rsidRPr="00EE229D">
        <w:t>proces oceny bezpieczeństwa wykazujący</w:t>
      </w:r>
      <w:r w:rsidR="00AD367E" w:rsidRPr="00EE229D">
        <w:t>, że</w:t>
      </w:r>
      <w:r w:rsidR="002C50B4" w:rsidRPr="00EE229D">
        <w:t xml:space="preserve"> wystąpienie</w:t>
      </w:r>
      <w:r w:rsidR="00AD367E" w:rsidRPr="00EE229D">
        <w:t xml:space="preserve"> określon</w:t>
      </w:r>
      <w:r w:rsidR="002C50B4" w:rsidRPr="00EE229D">
        <w:t>ych</w:t>
      </w:r>
      <w:r w:rsidR="00AD367E" w:rsidRPr="00EE229D">
        <w:t xml:space="preserve"> sekwencj</w:t>
      </w:r>
      <w:r w:rsidR="000A7882" w:rsidRPr="00EE229D">
        <w:t>i</w:t>
      </w:r>
      <w:r w:rsidR="00AD367E" w:rsidRPr="00EE229D">
        <w:t xml:space="preserve"> zdarzeń</w:t>
      </w:r>
      <w:r w:rsidR="002C50B4" w:rsidRPr="00EE229D">
        <w:t>,</w:t>
      </w:r>
      <w:r w:rsidR="00AD367E" w:rsidRPr="00EE229D">
        <w:t xml:space="preserve"> które mogą prowadzić do wczesnych uwolnień substancji promieniotwórczych lub dużych uwolnień substancji promieniotwórczych</w:t>
      </w:r>
      <w:r w:rsidR="0041519B" w:rsidRPr="00EE229D">
        <w:t xml:space="preserve"> </w:t>
      </w:r>
      <w:r w:rsidR="002C50B4" w:rsidRPr="00EE229D">
        <w:t xml:space="preserve">jest </w:t>
      </w:r>
      <w:r w:rsidR="00AD367E" w:rsidRPr="00EE229D">
        <w:t>fizycznie niemożliwe</w:t>
      </w:r>
      <w:r w:rsidR="00A0131D" w:rsidRPr="00EE229D">
        <w:t>,</w:t>
      </w:r>
      <w:r w:rsidR="00AD367E" w:rsidRPr="00EE229D">
        <w:t xml:space="preserve"> albo że w projekcie obiektu jądrowego </w:t>
      </w:r>
      <w:r w:rsidR="00894057" w:rsidRPr="00EE229D">
        <w:t xml:space="preserve">zostały wprowadzone </w:t>
      </w:r>
      <w:r w:rsidR="00AD367E" w:rsidRPr="00EE229D">
        <w:t xml:space="preserve">odpowiednie </w:t>
      </w:r>
      <w:r w:rsidR="00A0131D" w:rsidRPr="00EE229D">
        <w:t xml:space="preserve">rozwiązania techniczno-organizacyjne </w:t>
      </w:r>
      <w:r w:rsidR="00AD367E" w:rsidRPr="00EE229D">
        <w:t xml:space="preserve">powodujące, </w:t>
      </w:r>
      <w:r w:rsidR="00A0131D" w:rsidRPr="00EE229D">
        <w:t>że wyznaczona z wysokim poziomem ufności częstość</w:t>
      </w:r>
      <w:r w:rsidR="00A0131D" w:rsidRPr="005D5EC7">
        <w:t xml:space="preserve"> wystąpienia tych sekwencji jest niewielk</w:t>
      </w:r>
      <w:r w:rsidR="00A0131D">
        <w:t>a</w:t>
      </w:r>
      <w:bookmarkEnd w:id="8"/>
      <w:r w:rsidR="00A0131D" w:rsidRPr="005D5EC7">
        <w:t>;</w:t>
      </w:r>
      <w:r>
        <w:t>”</w:t>
      </w:r>
      <w:r w:rsidR="00AD367E">
        <w:t>,</w:t>
      </w:r>
    </w:p>
    <w:p w14:paraId="18097C70" w14:textId="0C3E4B86" w:rsidR="00AD367E" w:rsidRPr="00AD367E" w:rsidRDefault="00980DBE" w:rsidP="00EE229D">
      <w:pPr>
        <w:pStyle w:val="ZLITPKTzmpktliter"/>
      </w:pPr>
      <w:r w:rsidRPr="00EE229D">
        <w:t>18b)</w:t>
      </w:r>
      <w:r w:rsidR="00765FE9">
        <w:tab/>
      </w:r>
      <w:r w:rsidRPr="00EE229D">
        <w:t xml:space="preserve"> praktyczne wyeliminowanie </w:t>
      </w:r>
      <w:r w:rsidR="00E7095F" w:rsidRPr="00E7095F">
        <w:t>–</w:t>
      </w:r>
      <w:r w:rsidRPr="00EE229D">
        <w:t xml:space="preserve"> rezultat praktycznej eliminacji</w:t>
      </w:r>
      <w:r w:rsidR="00721CA6">
        <w:t>;</w:t>
      </w:r>
    </w:p>
    <w:p w14:paraId="5326FFFC" w14:textId="4722C72F" w:rsidR="000B334D" w:rsidRDefault="004466EB" w:rsidP="00157354">
      <w:pPr>
        <w:pStyle w:val="LITlitera"/>
        <w:keepNext/>
      </w:pPr>
      <w:r>
        <w:t>n</w:t>
      </w:r>
      <w:r w:rsidR="000B334D">
        <w:t>)</w:t>
      </w:r>
      <w:r w:rsidR="000B334D">
        <w:tab/>
        <w:t>pkt 22 otrzymuje brzmienie:</w:t>
      </w:r>
    </w:p>
    <w:p w14:paraId="56356C9E" w14:textId="420A7FE1" w:rsidR="000B334D" w:rsidRDefault="0049299D" w:rsidP="0006165E">
      <w:pPr>
        <w:pStyle w:val="ZLITPKTzmpktliter"/>
      </w:pPr>
      <w:r w:rsidDel="0049299D">
        <w:t xml:space="preserve"> </w:t>
      </w:r>
      <w:r w:rsidR="000B334D">
        <w:t>„22)</w:t>
      </w:r>
      <w:bookmarkStart w:id="9" w:name="_Hlk187394811"/>
      <w:r w:rsidRPr="0049299D">
        <w:tab/>
      </w:r>
      <w:r w:rsidR="000B334D" w:rsidRPr="000B334D">
        <w:t xml:space="preserve">rozszerzone warunki projektowe – </w:t>
      </w:r>
      <w:r w:rsidR="00A0131D" w:rsidRPr="002B604D">
        <w:t xml:space="preserve">zbiór </w:t>
      </w:r>
      <w:r w:rsidR="00A0131D" w:rsidRPr="00A0131D">
        <w:t>postulowanych zdarzeń inicjujących oraz sekwencji zdarzeń poważniejszych niż awarie projektowe, przy których uwolnienia substancji promieniotwórczych mieszczą się w akceptowalnych limitach, uwzględniony w projekcie obiektu jądrowego</w:t>
      </w:r>
      <w:r w:rsidR="003F66E8">
        <w:t>,</w:t>
      </w:r>
      <w:r w:rsidR="00A0131D" w:rsidRPr="00A0131D">
        <w:t xml:space="preserve"> obejmujący sekwencje złożone oraz ciężkie awarie bez uszkodzenia obudowy bezpieczeństwa reaktora;</w:t>
      </w:r>
      <w:bookmarkEnd w:id="9"/>
      <w:r w:rsidR="00477A82" w:rsidRPr="00477A82">
        <w:t>”</w:t>
      </w:r>
      <w:r w:rsidR="00477A82">
        <w:t>;</w:t>
      </w:r>
    </w:p>
    <w:p w14:paraId="3EF79D5E" w14:textId="1C403AB5" w:rsidR="00003DDA" w:rsidRPr="00003DDA" w:rsidRDefault="004466EB" w:rsidP="00157354">
      <w:pPr>
        <w:pStyle w:val="LITlitera"/>
        <w:keepNext/>
      </w:pPr>
      <w:r>
        <w:t>o</w:t>
      </w:r>
      <w:r w:rsidR="00944286">
        <w:t>)</w:t>
      </w:r>
      <w:r w:rsidR="00003DDA">
        <w:tab/>
      </w:r>
      <w:r w:rsidR="00003DDA" w:rsidRPr="00003DDA">
        <w:t xml:space="preserve">po pkt </w:t>
      </w:r>
      <w:r w:rsidR="00003DDA">
        <w:t>22</w:t>
      </w:r>
      <w:r w:rsidR="00003DDA" w:rsidRPr="00003DDA">
        <w:t xml:space="preserve"> dodaj</w:t>
      </w:r>
      <w:r w:rsidR="000A7882">
        <w:t>e</w:t>
      </w:r>
      <w:r w:rsidR="00003DDA" w:rsidRPr="00003DDA">
        <w:t xml:space="preserve"> się pkt </w:t>
      </w:r>
      <w:r w:rsidR="00003DDA">
        <w:t>22</w:t>
      </w:r>
      <w:r w:rsidR="00003DDA" w:rsidRPr="00003DDA">
        <w:t>a w brzmieniu:</w:t>
      </w:r>
    </w:p>
    <w:p w14:paraId="6BE0D76A" w14:textId="7BA18BD5" w:rsidR="001D3C40" w:rsidRDefault="00157354" w:rsidP="00980DBE">
      <w:pPr>
        <w:pStyle w:val="ZLITPKTzmpktliter"/>
      </w:pPr>
      <w:r>
        <w:t>„</w:t>
      </w:r>
      <w:r w:rsidR="00003DDA" w:rsidRPr="00003DDA">
        <w:t>22a)</w:t>
      </w:r>
      <w:bookmarkStart w:id="10" w:name="_Hlk193444578"/>
      <w:r w:rsidR="0049299D">
        <w:tab/>
      </w:r>
      <w:r w:rsidR="00477A82">
        <w:t>r</w:t>
      </w:r>
      <w:r w:rsidR="00003DDA" w:rsidRPr="00003DDA">
        <w:t xml:space="preserve">ozwiązania bezpieczeństwa dla rozszerzonych warunków projektowych – </w:t>
      </w:r>
      <w:bookmarkEnd w:id="10"/>
      <w:r w:rsidR="00003DDA" w:rsidRPr="00003DDA">
        <w:t>systemy</w:t>
      </w:r>
      <w:r w:rsidR="00F266C9">
        <w:t xml:space="preserve">, elementy </w:t>
      </w:r>
      <w:r w:rsidR="00E44A51">
        <w:t xml:space="preserve">konstrukcji lub </w:t>
      </w:r>
      <w:r w:rsidR="00F266C9">
        <w:t xml:space="preserve">wyposażenia </w:t>
      </w:r>
      <w:r w:rsidR="002B64D2">
        <w:t xml:space="preserve">obiektu jądrowego </w:t>
      </w:r>
      <w:r w:rsidR="00003DDA" w:rsidRPr="00003DDA">
        <w:t xml:space="preserve">mające istotne znaczenie dla zapewnienia bezpieczeństwa jądrowego i ochrony </w:t>
      </w:r>
      <w:r w:rsidR="00003DDA" w:rsidRPr="00003DDA">
        <w:lastRenderedPageBreak/>
        <w:t>radiologicznej, które są zaprojektowane do wypełniania funkcji bezpieczeństwa w trakcie rozszerzonych warunków projektowych;</w:t>
      </w:r>
      <w:r>
        <w:t>”</w:t>
      </w:r>
      <w:r w:rsidR="00003DDA">
        <w:t>,</w:t>
      </w:r>
    </w:p>
    <w:p w14:paraId="13CEFA83" w14:textId="01C3DB24" w:rsidR="002B64D2" w:rsidRDefault="004466EB" w:rsidP="002B64D2">
      <w:pPr>
        <w:pStyle w:val="LITlitera"/>
      </w:pPr>
      <w:r>
        <w:t>p</w:t>
      </w:r>
      <w:r w:rsidR="002B64D2">
        <w:t>)</w:t>
      </w:r>
      <w:r w:rsidR="002B64D2">
        <w:tab/>
        <w:t>pkt 26 otrzymuje brzmienie:</w:t>
      </w:r>
    </w:p>
    <w:p w14:paraId="3C60283B" w14:textId="77777777" w:rsidR="002B64D2" w:rsidRDefault="006B477C" w:rsidP="00C43496">
      <w:pPr>
        <w:pStyle w:val="ZLITPKTzmpktliter"/>
      </w:pPr>
      <w:r w:rsidDel="006B477C">
        <w:t xml:space="preserve"> </w:t>
      </w:r>
      <w:r w:rsidR="002B64D2">
        <w:t>„26)</w:t>
      </w:r>
      <w:r w:rsidRPr="006B477C">
        <w:tab/>
      </w:r>
      <w:r w:rsidR="002B64D2" w:rsidRPr="002B64D2">
        <w:t>stan bezpiecznego wyłączenia – stan obiektu jądrowego po wystąpieniu przewidywanych zdarzeń eksploatacyjnych lub warunków awaryjnych, w którym fundamentalne funkcje bezpieczeństwa są wypełniane i stabilnie utrzymywane w długim czasie, a w przypadku elektrowni jądrowej i reaktora badawczego dodatkowo reaktor jest w stanie podkrytycznym</w:t>
      </w:r>
      <w:r w:rsidR="00512FD1">
        <w:t>;</w:t>
      </w:r>
      <w:r w:rsidR="00231433" w:rsidRPr="00231433">
        <w:t>”,</w:t>
      </w:r>
    </w:p>
    <w:p w14:paraId="56E286E8" w14:textId="51BAADD9" w:rsidR="00D9666E" w:rsidRPr="00D9666E" w:rsidRDefault="004466EB" w:rsidP="00D9666E">
      <w:pPr>
        <w:pStyle w:val="LITlitera"/>
      </w:pPr>
      <w:r>
        <w:t>r</w:t>
      </w:r>
      <w:r w:rsidR="00944286">
        <w:t>)</w:t>
      </w:r>
      <w:r w:rsidR="001247D0">
        <w:tab/>
      </w:r>
      <w:r w:rsidR="00D9666E">
        <w:t>uchyla się pkt 30,</w:t>
      </w:r>
    </w:p>
    <w:p w14:paraId="4B5E5DCE" w14:textId="20075A3A" w:rsidR="00740345" w:rsidRDefault="004466EB" w:rsidP="00157354">
      <w:pPr>
        <w:pStyle w:val="LITlitera"/>
        <w:keepNext/>
      </w:pPr>
      <w:r>
        <w:t>s</w:t>
      </w:r>
      <w:r w:rsidR="00D9666E">
        <w:t>)</w:t>
      </w:r>
      <w:r w:rsidR="00D9666E">
        <w:tab/>
      </w:r>
      <w:r w:rsidR="00D9666E" w:rsidRPr="00D9666E">
        <w:t xml:space="preserve">pkt </w:t>
      </w:r>
      <w:r w:rsidR="00D9666E">
        <w:t>3</w:t>
      </w:r>
      <w:r w:rsidR="00740345">
        <w:t>1</w:t>
      </w:r>
      <w:r w:rsidR="00D9666E" w:rsidRPr="00D9666E">
        <w:t xml:space="preserve"> otrzymuje brzmienie</w:t>
      </w:r>
      <w:r w:rsidR="00740345">
        <w:t>:</w:t>
      </w:r>
    </w:p>
    <w:p w14:paraId="7E417469" w14:textId="77777777" w:rsidR="00D9666E" w:rsidRPr="00D9666E" w:rsidRDefault="00157354" w:rsidP="00EE229D">
      <w:pPr>
        <w:pStyle w:val="ZLITPKTzmpktliter"/>
      </w:pPr>
      <w:r w:rsidRPr="00EE229D">
        <w:t>„</w:t>
      </w:r>
      <w:r w:rsidR="00D9666E" w:rsidRPr="00EE229D">
        <w:t>31)</w:t>
      </w:r>
      <w:r w:rsidR="00932914" w:rsidRPr="00EE229D">
        <w:tab/>
      </w:r>
      <w:r w:rsidR="00D9666E" w:rsidRPr="00EE229D">
        <w:t>system</w:t>
      </w:r>
      <w:r w:rsidR="00D9666E" w:rsidRPr="00D9666E">
        <w:t xml:space="preserve"> bezpieczeństwa </w:t>
      </w:r>
      <w:r w:rsidR="00894057">
        <w:t>–</w:t>
      </w:r>
      <w:r w:rsidR="00D9666E" w:rsidRPr="00D9666E">
        <w:t xml:space="preserve"> system obiektu jądrowego przeznaczony do zapobieżenia wystąpieniu lub do ograniczenia skutków przewidywanych zdarzeń eksploatacyjnych i awarii projektowych, a w przypadku elektrowni jądrowej lub reaktora badawczego </w:t>
      </w:r>
      <w:r w:rsidR="00894057">
        <w:t>–</w:t>
      </w:r>
      <w:r w:rsidR="00D9666E" w:rsidRPr="00D9666E">
        <w:t xml:space="preserve"> także do osiągnięcia stanu bezpiecznego wyłączenia;</w:t>
      </w:r>
      <w:r>
        <w:t>”</w:t>
      </w:r>
      <w:r w:rsidR="00740345">
        <w:t>,</w:t>
      </w:r>
    </w:p>
    <w:p w14:paraId="301BD269" w14:textId="551D26CE" w:rsidR="00740345" w:rsidRDefault="004466EB" w:rsidP="00157354">
      <w:pPr>
        <w:pStyle w:val="LITlitera"/>
        <w:keepNext/>
      </w:pPr>
      <w:r>
        <w:t>t</w:t>
      </w:r>
      <w:r w:rsidR="00740345">
        <w:t>)</w:t>
      </w:r>
      <w:r w:rsidR="00740345">
        <w:tab/>
      </w:r>
      <w:r w:rsidR="00740345" w:rsidRPr="00740345">
        <w:t xml:space="preserve">po pkt </w:t>
      </w:r>
      <w:r w:rsidR="00740345">
        <w:t xml:space="preserve">31 </w:t>
      </w:r>
      <w:r w:rsidR="00740345" w:rsidRPr="00740345">
        <w:t>dodaj</w:t>
      </w:r>
      <w:r w:rsidR="000A7882">
        <w:t>e</w:t>
      </w:r>
      <w:r w:rsidR="00740345" w:rsidRPr="00740345">
        <w:t xml:space="preserve"> się pkt</w:t>
      </w:r>
      <w:r w:rsidR="00740345">
        <w:t xml:space="preserve"> 31</w:t>
      </w:r>
      <w:r w:rsidR="00740345" w:rsidRPr="00740345">
        <w:t>a w brzmieniu:</w:t>
      </w:r>
    </w:p>
    <w:p w14:paraId="1426E34E" w14:textId="4AB29422" w:rsidR="00BD7EC3" w:rsidRDefault="00157354" w:rsidP="00E07F4E">
      <w:pPr>
        <w:pStyle w:val="ZLITPKTzmpktliter"/>
      </w:pPr>
      <w:r>
        <w:t>„</w:t>
      </w:r>
      <w:r w:rsidR="00D9666E" w:rsidRPr="00D9666E">
        <w:t>31a)</w:t>
      </w:r>
      <w:r w:rsidR="00932914">
        <w:tab/>
      </w:r>
      <w:r w:rsidR="00D9666E" w:rsidRPr="00D9666E">
        <w:t>system pomocniczy – system</w:t>
      </w:r>
      <w:r w:rsidR="00894057">
        <w:t xml:space="preserve"> obiektu jądrowego</w:t>
      </w:r>
      <w:r w:rsidR="00D9666E" w:rsidRPr="00D9666E">
        <w:t>, który sam w sobie nie pełni podstawowych funkcji w zapewnianiu pracy obiektu jądrowego, lecz jest dostępny dla innych systemów</w:t>
      </w:r>
      <w:r w:rsidR="001F7639">
        <w:t>,</w:t>
      </w:r>
      <w:r w:rsidR="00D9666E" w:rsidRPr="00D9666E">
        <w:t xml:space="preserve"> </w:t>
      </w:r>
      <w:r w:rsidR="0041519B">
        <w:t>żeby</w:t>
      </w:r>
      <w:r w:rsidR="00D9666E" w:rsidRPr="00D9666E">
        <w:t xml:space="preserve"> mogły wykonywać swoje funkcje</w:t>
      </w:r>
      <w:r w:rsidR="00740345">
        <w:t>;</w:t>
      </w:r>
      <w:r>
        <w:t>”</w:t>
      </w:r>
      <w:r w:rsidR="00740345">
        <w:t>,</w:t>
      </w:r>
    </w:p>
    <w:p w14:paraId="0422F790" w14:textId="5A668E77" w:rsidR="00982767" w:rsidRDefault="004466EB" w:rsidP="00AF3CFB">
      <w:pPr>
        <w:pStyle w:val="LITlitera"/>
      </w:pPr>
      <w:r>
        <w:t>u</w:t>
      </w:r>
      <w:r w:rsidR="00740345">
        <w:t>)</w:t>
      </w:r>
      <w:r w:rsidR="00AF3CFB">
        <w:tab/>
        <w:t xml:space="preserve">uchyla się pkt </w:t>
      </w:r>
      <w:r w:rsidR="00AF3CFB" w:rsidRPr="00AF3CFB">
        <w:t>33</w:t>
      </w:r>
      <w:r w:rsidR="00982767">
        <w:t>,</w:t>
      </w:r>
      <w:r w:rsidR="00894057">
        <w:t xml:space="preserve"> </w:t>
      </w:r>
    </w:p>
    <w:p w14:paraId="309A57F6" w14:textId="2B745F12" w:rsidR="00AF3CFB" w:rsidRDefault="004466EB" w:rsidP="00AF3CFB">
      <w:pPr>
        <w:pStyle w:val="LITlitera"/>
      </w:pPr>
      <w:r>
        <w:t>w</w:t>
      </w:r>
      <w:r w:rsidR="00982767">
        <w:t>)</w:t>
      </w:r>
      <w:r w:rsidR="00982767">
        <w:tab/>
      </w:r>
      <w:r w:rsidR="00982767" w:rsidRPr="00982767">
        <w:t xml:space="preserve">uchyla się pkt </w:t>
      </w:r>
      <w:r w:rsidR="00894057">
        <w:t>37</w:t>
      </w:r>
      <w:r w:rsidR="00AF3CFB">
        <w:t>,</w:t>
      </w:r>
    </w:p>
    <w:p w14:paraId="2C2D4984" w14:textId="2A700856" w:rsidR="00055DD1" w:rsidRDefault="004466EB" w:rsidP="00157354">
      <w:pPr>
        <w:pStyle w:val="LITlitera"/>
        <w:keepNext/>
      </w:pPr>
      <w:r>
        <w:t>x</w:t>
      </w:r>
      <w:r w:rsidR="00AF3CFB">
        <w:t>)</w:t>
      </w:r>
      <w:r w:rsidR="00055DD1">
        <w:tab/>
      </w:r>
      <w:r w:rsidR="00894057">
        <w:t xml:space="preserve">po </w:t>
      </w:r>
      <w:r w:rsidR="00055DD1">
        <w:t>pkt 37</w:t>
      </w:r>
      <w:r w:rsidR="00894057">
        <w:t xml:space="preserve"> dodaje się pkt 37a w brzmieniu</w:t>
      </w:r>
      <w:r w:rsidR="00055DD1">
        <w:t>:</w:t>
      </w:r>
    </w:p>
    <w:p w14:paraId="606A1BED" w14:textId="202F82F0" w:rsidR="00055DD1" w:rsidRPr="00055DD1" w:rsidRDefault="00157354" w:rsidP="00055DD1">
      <w:pPr>
        <w:pStyle w:val="ZLITPKTzmpktliter"/>
      </w:pPr>
      <w:r>
        <w:t>„</w:t>
      </w:r>
      <w:r w:rsidR="00055DD1">
        <w:t>37</w:t>
      </w:r>
      <w:r w:rsidR="00894057">
        <w:t>a</w:t>
      </w:r>
      <w:r w:rsidR="00055DD1">
        <w:t>)</w:t>
      </w:r>
      <w:r w:rsidR="00765FE9">
        <w:tab/>
      </w:r>
      <w:r w:rsidR="00055DD1" w:rsidRPr="00055DD1">
        <w:t>wieloblokowa elektrownia jądrowa – elektrowni</w:t>
      </w:r>
      <w:r w:rsidR="00932914">
        <w:t>ę</w:t>
      </w:r>
      <w:r w:rsidR="00055DD1" w:rsidRPr="00055DD1">
        <w:t xml:space="preserve"> jądrow</w:t>
      </w:r>
      <w:r w:rsidR="00932914">
        <w:t>ą</w:t>
      </w:r>
      <w:r w:rsidR="00055DD1" w:rsidRPr="00055DD1">
        <w:t>, w której skład wchodzi więcej niż jeden jądrowy blok energetyczny;</w:t>
      </w:r>
      <w:r w:rsidR="00815CF8" w:rsidRPr="00815CF8">
        <w:t>”</w:t>
      </w:r>
      <w:r w:rsidR="00815CF8">
        <w:t>,</w:t>
      </w:r>
    </w:p>
    <w:p w14:paraId="5A63E71D" w14:textId="26FC9A12" w:rsidR="00894057" w:rsidRDefault="004466EB" w:rsidP="00157354">
      <w:pPr>
        <w:pStyle w:val="LITlitera"/>
        <w:keepNext/>
      </w:pPr>
      <w:r>
        <w:t>y</w:t>
      </w:r>
      <w:r w:rsidR="00894057">
        <w:t>)</w:t>
      </w:r>
      <w:r w:rsidR="00894057">
        <w:tab/>
        <w:t>uchyla się pkt 38,</w:t>
      </w:r>
    </w:p>
    <w:p w14:paraId="45A6282A" w14:textId="43AF5B50" w:rsidR="00055DD1" w:rsidRDefault="002B64D2" w:rsidP="00157354">
      <w:pPr>
        <w:pStyle w:val="LITlitera"/>
        <w:keepNext/>
      </w:pPr>
      <w:r>
        <w:t>z</w:t>
      </w:r>
      <w:r w:rsidR="00AF3CFB">
        <w:t>)</w:t>
      </w:r>
      <w:r w:rsidR="00055DD1">
        <w:tab/>
        <w:t>po pkt 38 dodaje się pkt 38a i 38b w brzmieniu:</w:t>
      </w:r>
    </w:p>
    <w:p w14:paraId="125FAAED" w14:textId="14393534" w:rsidR="00055DD1" w:rsidRPr="00055DD1" w:rsidRDefault="00157354" w:rsidP="00055DD1">
      <w:pPr>
        <w:pStyle w:val="ZLITPKTzmpktliter"/>
      </w:pPr>
      <w:r>
        <w:t>„</w:t>
      </w:r>
      <w:r w:rsidR="00055DD1" w:rsidRPr="00055DD1">
        <w:t>38a)</w:t>
      </w:r>
      <w:r w:rsidR="00765FE9">
        <w:tab/>
      </w:r>
      <w:r w:rsidR="00055DD1" w:rsidRPr="00055DD1">
        <w:t>zestaw krytyczny – reaktor badawczy, w którym inicjowanie lub utrzymanie łańcuchowej reakcji rozszczepi</w:t>
      </w:r>
      <w:r w:rsidR="00A93582">
        <w:t>e</w:t>
      </w:r>
      <w:r w:rsidR="00055DD1" w:rsidRPr="00055DD1">
        <w:t xml:space="preserve">nia nie wymaga zastosowania zewnętrznego źródła neutronów, a ciepło generowane w wyniku tej reakcji jest na tyle </w:t>
      </w:r>
      <w:r w:rsidR="002053B9">
        <w:t>małe</w:t>
      </w:r>
      <w:r w:rsidR="00055DD1" w:rsidRPr="00055DD1">
        <w:t>, że do bezpiecznej eksploatacji nie jest wymagane jego odbieranie;</w:t>
      </w:r>
    </w:p>
    <w:p w14:paraId="7B2D0D80" w14:textId="77777777" w:rsidR="007942C1" w:rsidRPr="007942C1" w:rsidRDefault="00055DD1" w:rsidP="00286FFC">
      <w:pPr>
        <w:pStyle w:val="ZLITPKTzmpktliter"/>
      </w:pPr>
      <w:r w:rsidRPr="00055DD1">
        <w:t>38b)</w:t>
      </w:r>
      <w:r w:rsidR="00A93582">
        <w:tab/>
      </w:r>
      <w:r w:rsidRPr="00055DD1">
        <w:t>zestaw podkrytyczny – reaktor badawczy, w którym łańcuchowa reakcja rozszczepi</w:t>
      </w:r>
      <w:r w:rsidR="00A93582">
        <w:t>e</w:t>
      </w:r>
      <w:r w:rsidRPr="00055DD1">
        <w:t>nia jest inicjowana i utrzymywana tylko przy użyciu zewnętrznego źródła neutronów</w:t>
      </w:r>
      <w:r w:rsidR="00894057">
        <w:t>;</w:t>
      </w:r>
      <w:r w:rsidR="00157354">
        <w:t>”</w:t>
      </w:r>
      <w:r>
        <w:t>;</w:t>
      </w:r>
    </w:p>
    <w:p w14:paraId="0A6BEBAD" w14:textId="77777777" w:rsidR="007942C1" w:rsidRDefault="007942C1" w:rsidP="00157354">
      <w:pPr>
        <w:pStyle w:val="PKTpunkt"/>
        <w:keepNext/>
      </w:pPr>
      <w:r w:rsidRPr="007942C1">
        <w:lastRenderedPageBreak/>
        <w:t>2</w:t>
      </w:r>
      <w:r w:rsidR="00C620CF">
        <w:t>)</w:t>
      </w:r>
      <w:r w:rsidR="00286FFC">
        <w:tab/>
      </w:r>
      <w:r w:rsidRPr="007942C1">
        <w:t xml:space="preserve">§ </w:t>
      </w:r>
      <w:r>
        <w:t>2</w:t>
      </w:r>
      <w:r w:rsidR="00F257C8">
        <w:t xml:space="preserve"> </w:t>
      </w:r>
      <w:r w:rsidR="00286FFC">
        <w:t>o</w:t>
      </w:r>
      <w:r>
        <w:t>trzymuje brzmienie:</w:t>
      </w:r>
    </w:p>
    <w:p w14:paraId="693D0F35" w14:textId="2582EBE7" w:rsidR="00286FFC" w:rsidRPr="00286FFC" w:rsidRDefault="00157354" w:rsidP="00157354">
      <w:pPr>
        <w:pStyle w:val="ZARTzmartartykuempunktem"/>
        <w:keepNext/>
      </w:pPr>
      <w:r>
        <w:t>„</w:t>
      </w:r>
      <w:r w:rsidR="005E41BB" w:rsidRPr="007942C1">
        <w:t>§</w:t>
      </w:r>
      <w:r w:rsidR="0041519B">
        <w:t xml:space="preserve"> </w:t>
      </w:r>
      <w:r w:rsidR="00286FFC">
        <w:t>2.</w:t>
      </w:r>
      <w:r w:rsidR="005E41BB">
        <w:t xml:space="preserve"> </w:t>
      </w:r>
      <w:r w:rsidR="00286FFC" w:rsidRPr="00286FFC">
        <w:t>1</w:t>
      </w:r>
      <w:r w:rsidR="0049299D">
        <w:t>.</w:t>
      </w:r>
      <w:r w:rsidR="00286FFC">
        <w:t xml:space="preserve"> </w:t>
      </w:r>
      <w:r w:rsidR="00286FFC" w:rsidRPr="00286FFC">
        <w:t>Obiekt jądrowy projektuje się w sposób zapewniający:</w:t>
      </w:r>
    </w:p>
    <w:p w14:paraId="667D4968" w14:textId="77777777" w:rsidR="00286FFC" w:rsidRPr="00286FFC" w:rsidRDefault="00286FFC" w:rsidP="00F257C8">
      <w:pPr>
        <w:pStyle w:val="ZPKTzmpktartykuempunktem"/>
      </w:pPr>
      <w:r w:rsidRPr="00286FFC">
        <w:t>1)</w:t>
      </w:r>
      <w:r>
        <w:tab/>
      </w:r>
      <w:r w:rsidRPr="00286FFC">
        <w:t>wypełnianie fundamentalnych funkcji bezpieczeństwa;</w:t>
      </w:r>
    </w:p>
    <w:p w14:paraId="6F75FCDC" w14:textId="77777777" w:rsidR="00286FFC" w:rsidRPr="00286FFC" w:rsidRDefault="00286FFC" w:rsidP="00F257C8">
      <w:pPr>
        <w:pStyle w:val="ZPKTzmpktartykuempunktem"/>
      </w:pPr>
      <w:r w:rsidRPr="00286FFC">
        <w:t>2)</w:t>
      </w:r>
      <w:r>
        <w:tab/>
      </w:r>
      <w:r w:rsidRPr="00286FFC">
        <w:t>bezpieczną eksploatację w zakresie limitów i warunków eksploatacyjnych w trakcie całego okresu eksploatacji</w:t>
      </w:r>
      <w:r w:rsidR="00413A62">
        <w:t xml:space="preserve"> obiektu jądrowego</w:t>
      </w:r>
      <w:r w:rsidRPr="00286FFC">
        <w:t>;</w:t>
      </w:r>
    </w:p>
    <w:p w14:paraId="1C727B36" w14:textId="585F77CA" w:rsidR="00286FFC" w:rsidRPr="00286FFC" w:rsidDel="00413A62" w:rsidRDefault="00286FFC" w:rsidP="00F257C8">
      <w:pPr>
        <w:pStyle w:val="ZPKTzmpktartykuempunktem"/>
      </w:pPr>
      <w:r w:rsidRPr="00286FFC" w:rsidDel="00413A62">
        <w:t>3)</w:t>
      </w:r>
      <w:r w:rsidDel="00413A62">
        <w:tab/>
      </w:r>
      <w:r w:rsidRPr="00286FFC" w:rsidDel="00413A62">
        <w:t>utrzymywanie na najniższym rozsądnie osiągalnym poziomie oraz w granicach określonych przepisami prawa narażenia na promieniowanie jonizujące wewnątrz obiektu oraz dawek promieniowania na skutek uwolnień substancji promieniotwórczych, podczas normalnej eksploatacji obiektu jądrowego;</w:t>
      </w:r>
    </w:p>
    <w:p w14:paraId="6EED80AF" w14:textId="7727EFFA" w:rsidR="00286FFC" w:rsidRPr="00286FFC" w:rsidRDefault="00286FFC" w:rsidP="00F257C8">
      <w:pPr>
        <w:pStyle w:val="ZPKTzmpktartykuempunktem"/>
      </w:pPr>
      <w:r w:rsidRPr="00286FFC">
        <w:t>4</w:t>
      </w:r>
      <w:r w:rsidR="005E41BB" w:rsidRPr="00286FFC">
        <w:t>)</w:t>
      </w:r>
      <w:r w:rsidR="005E41BB">
        <w:tab/>
      </w:r>
      <w:r w:rsidR="0046681F">
        <w:t>dla</w:t>
      </w:r>
      <w:r w:rsidRPr="00286FFC">
        <w:t xml:space="preserve"> rozszerzonych warunków projektowych</w:t>
      </w:r>
      <w:r w:rsidR="0046681F">
        <w:t xml:space="preserve"> </w:t>
      </w:r>
      <w:r w:rsidR="0049299D">
        <w:t xml:space="preserve">– </w:t>
      </w:r>
      <w:r w:rsidR="0046681F">
        <w:t>zapobieganie skutkom,</w:t>
      </w:r>
      <w:r w:rsidRPr="00286FFC">
        <w:t xml:space="preserve"> łagodzenie skutków oraz zapewnianie integralności obudowy bezpieczeństwa</w:t>
      </w:r>
      <w:r w:rsidR="00600875">
        <w:t xml:space="preserve"> reaktora</w:t>
      </w:r>
      <w:r w:rsidRPr="00286FFC">
        <w:t>;</w:t>
      </w:r>
    </w:p>
    <w:p w14:paraId="286EB103" w14:textId="522E2F4F" w:rsidR="00286FFC" w:rsidRPr="00286FFC" w:rsidRDefault="00286FFC" w:rsidP="00F257C8">
      <w:pPr>
        <w:pStyle w:val="ZPKTzmpktartykuempunktem"/>
      </w:pPr>
      <w:r w:rsidRPr="00286FFC">
        <w:t>5)</w:t>
      </w:r>
      <w:r w:rsidR="00F257C8">
        <w:tab/>
      </w:r>
      <w:r w:rsidRPr="00286FFC">
        <w:t xml:space="preserve">ograniczenie skutków radiologicznych ewentualnych awarii bez znaczącej degradacji rdzenia reaktora, uwzględnionych w projekcie obiektu jądrowego, </w:t>
      </w:r>
      <w:r w:rsidR="00E7095F">
        <w:t>w taki sposób</w:t>
      </w:r>
      <w:r w:rsidR="0049299D">
        <w:t>,</w:t>
      </w:r>
      <w:r w:rsidR="00E7095F">
        <w:t xml:space="preserve"> </w:t>
      </w:r>
      <w:r w:rsidRPr="00286FFC">
        <w:t xml:space="preserve">żeby nie powodowały one konieczności ewakuacji ludności ani długoterminowych ograniczeń w użytkowaniu gruntów i wód </w:t>
      </w:r>
      <w:r w:rsidR="004E2422">
        <w:t>poza terenem</w:t>
      </w:r>
      <w:r w:rsidR="004E2422" w:rsidRPr="00286FFC">
        <w:t xml:space="preserve"> </w:t>
      </w:r>
      <w:r w:rsidRPr="00286FFC">
        <w:t>obiektu jądrowego;</w:t>
      </w:r>
    </w:p>
    <w:p w14:paraId="3989883F" w14:textId="6DDCFD68" w:rsidR="00286FFC" w:rsidRPr="00286FFC" w:rsidRDefault="00286FFC" w:rsidP="00F257C8">
      <w:pPr>
        <w:pStyle w:val="ZPKTzmpktartykuempunktem"/>
      </w:pPr>
      <w:r w:rsidRPr="00286FFC">
        <w:t>6)</w:t>
      </w:r>
      <w:r>
        <w:tab/>
      </w:r>
      <w:r w:rsidRPr="00286FFC">
        <w:t xml:space="preserve">praktyczne wyeliminowanie </w:t>
      </w:r>
      <w:r w:rsidR="00163B05">
        <w:t>sekwencji zdarzeń</w:t>
      </w:r>
      <w:r w:rsidRPr="00286FFC">
        <w:t>, które mogą prowadzić do wczesnych uwolnień substancji promieniotwórczych lub dużych uwolnień substancji promieniotwórczych;</w:t>
      </w:r>
    </w:p>
    <w:p w14:paraId="6C3CAFA7" w14:textId="77777777" w:rsidR="00286FFC" w:rsidRPr="00286FFC" w:rsidRDefault="00286FFC" w:rsidP="00F257C8">
      <w:pPr>
        <w:pStyle w:val="ZPKTzmpktartykuempunktem"/>
      </w:pPr>
      <w:r w:rsidRPr="00286FFC">
        <w:t>7)</w:t>
      </w:r>
      <w:r>
        <w:tab/>
      </w:r>
      <w:r w:rsidRPr="00286FFC">
        <w:t>bezpieczną likwidację obiektu jądrowego.</w:t>
      </w:r>
    </w:p>
    <w:p w14:paraId="6F2B808B" w14:textId="129C3C51" w:rsidR="00286FFC" w:rsidRPr="00286FFC" w:rsidRDefault="00286FFC" w:rsidP="00C43496">
      <w:pPr>
        <w:pStyle w:val="ZUSTzmustartykuempunktem"/>
      </w:pPr>
      <w:r w:rsidRPr="00286FFC">
        <w:t>2. W projekcie obiektu jądrowego należy uwzględnić:</w:t>
      </w:r>
    </w:p>
    <w:p w14:paraId="72EF3D78" w14:textId="5042F35E" w:rsidR="00286FFC" w:rsidRPr="00F257C8" w:rsidRDefault="00286FFC" w:rsidP="00F257C8">
      <w:pPr>
        <w:pStyle w:val="ZPKTzmpktartykuempunktem"/>
      </w:pPr>
      <w:r w:rsidRPr="00F257C8">
        <w:t>1)</w:t>
      </w:r>
      <w:r w:rsidRPr="00F257C8">
        <w:tab/>
        <w:t>dostępne doświadczenia związane z projektowaniem, budową</w:t>
      </w:r>
      <w:r w:rsidR="00B20240">
        <w:t>, rozruchem</w:t>
      </w:r>
      <w:r w:rsidRPr="00F257C8">
        <w:t xml:space="preserve"> i eksploatacją innych obiektów jądrowych </w:t>
      </w:r>
      <w:r w:rsidR="0041519B" w:rsidRPr="0041519B">
        <w:t>tego typu</w:t>
      </w:r>
      <w:r w:rsidR="0049299D">
        <w:t>,</w:t>
      </w:r>
      <w:r w:rsidR="0041519B" w:rsidRPr="0041519B">
        <w:t xml:space="preserve"> </w:t>
      </w:r>
      <w:r w:rsidR="0041519B">
        <w:t>co projektowany</w:t>
      </w:r>
      <w:r w:rsidR="0049299D">
        <w:t>,</w:t>
      </w:r>
      <w:r w:rsidR="0041519B">
        <w:t xml:space="preserve"> </w:t>
      </w:r>
      <w:r w:rsidRPr="00F257C8">
        <w:t>oraz wyniki programów badawczych;</w:t>
      </w:r>
    </w:p>
    <w:p w14:paraId="5F1610DD" w14:textId="2C628755" w:rsidR="00286FFC" w:rsidRDefault="00286FFC" w:rsidP="00F257C8">
      <w:pPr>
        <w:pStyle w:val="ZPKTzmpktartykuempunktem"/>
      </w:pPr>
      <w:r w:rsidRPr="00F257C8">
        <w:t>2)</w:t>
      </w:r>
      <w:r w:rsidRPr="00F257C8">
        <w:tab/>
        <w:t>wyniki deterministycznych i probabilistycznych analiz bezpieczeństwa</w:t>
      </w:r>
      <w:r w:rsidR="00FC0901">
        <w:t>, o których mowa w przepisach wykonawczych wydanych na podstawie art. 36d ust. 3 ustawy</w:t>
      </w:r>
      <w:r w:rsidR="00EB4394">
        <w:t>.</w:t>
      </w:r>
      <w:r w:rsidR="00157354">
        <w:t>”</w:t>
      </w:r>
      <w:r w:rsidRPr="00F257C8">
        <w:t>;</w:t>
      </w:r>
    </w:p>
    <w:p w14:paraId="6C91DA41" w14:textId="04717C68" w:rsidR="00005EFD" w:rsidRDefault="00005EFD" w:rsidP="00157354">
      <w:pPr>
        <w:pStyle w:val="PKTpunkt"/>
        <w:keepNext/>
      </w:pPr>
      <w:r>
        <w:t>3)</w:t>
      </w:r>
      <w:r w:rsidR="00635457">
        <w:tab/>
      </w:r>
      <w:r>
        <w:t xml:space="preserve">w </w:t>
      </w:r>
      <w:bookmarkStart w:id="11" w:name="_Hlk109999655"/>
      <w:r w:rsidRPr="00005EFD">
        <w:t xml:space="preserve">§ </w:t>
      </w:r>
      <w:bookmarkEnd w:id="11"/>
      <w:r>
        <w:t>3:</w:t>
      </w:r>
    </w:p>
    <w:p w14:paraId="7E2FFB77" w14:textId="77777777" w:rsidR="0049299D" w:rsidRDefault="00005EFD" w:rsidP="00C076CB">
      <w:pPr>
        <w:pStyle w:val="LITlitera"/>
        <w:keepNext/>
      </w:pPr>
      <w:r>
        <w:t>a)</w:t>
      </w:r>
      <w:r w:rsidR="00635457">
        <w:tab/>
      </w:r>
      <w:r>
        <w:t>w pkt 1</w:t>
      </w:r>
      <w:r w:rsidR="0049299D">
        <w:t>:</w:t>
      </w:r>
    </w:p>
    <w:p w14:paraId="637A678A" w14:textId="11CEF021" w:rsidR="00635457" w:rsidRDefault="0049299D" w:rsidP="00C43496">
      <w:pPr>
        <w:pStyle w:val="TIRtiret"/>
      </w:pPr>
      <w:r>
        <w:t>–</w:t>
      </w:r>
      <w:r w:rsidR="00FE38F8">
        <w:t xml:space="preserve"> </w:t>
      </w:r>
      <w:r w:rsidR="00005EFD">
        <w:t>li</w:t>
      </w:r>
      <w:r w:rsidR="005153A9">
        <w:t>t</w:t>
      </w:r>
      <w:r w:rsidR="00413A62">
        <w:t>.</w:t>
      </w:r>
      <w:r w:rsidR="005153A9">
        <w:t xml:space="preserve"> a</w:t>
      </w:r>
      <w:r w:rsidR="00635457">
        <w:t xml:space="preserve"> </w:t>
      </w:r>
      <w:r w:rsidR="005153A9">
        <w:t>i b otrzymują brzmienie</w:t>
      </w:r>
      <w:r w:rsidR="005E41BB">
        <w:t>:</w:t>
      </w:r>
    </w:p>
    <w:p w14:paraId="69E2F54B" w14:textId="7CEA97CE" w:rsidR="00635457" w:rsidRPr="00635457" w:rsidRDefault="00157354" w:rsidP="00C43496">
      <w:pPr>
        <w:pStyle w:val="ZTIRLITzmlittiret"/>
      </w:pPr>
      <w:r>
        <w:t>„</w:t>
      </w:r>
      <w:r w:rsidR="00635457" w:rsidRPr="00635457">
        <w:t>a)</w:t>
      </w:r>
      <w:r w:rsidR="005E41BB">
        <w:tab/>
      </w:r>
      <w:r w:rsidR="00635457" w:rsidRPr="00635457">
        <w:t xml:space="preserve">pierwszego poziomu bezpieczeństwa </w:t>
      </w:r>
      <w:r w:rsidR="00FE2753" w:rsidRPr="00FE2753">
        <w:t>–</w:t>
      </w:r>
      <w:r w:rsidR="00635457" w:rsidRPr="00635457">
        <w:t xml:space="preserve"> polegającego na zapobieganiu odchyleniom od normalnej eksploatacji</w:t>
      </w:r>
      <w:r w:rsidR="00D8565E">
        <w:t>, jak również</w:t>
      </w:r>
      <w:r w:rsidR="00635457" w:rsidRPr="00635457">
        <w:t xml:space="preserve"> uszkodzeniom systemów</w:t>
      </w:r>
      <w:r w:rsidR="00D8565E">
        <w:t xml:space="preserve"> oraz</w:t>
      </w:r>
      <w:r w:rsidR="00D8565E" w:rsidRPr="00635457">
        <w:t xml:space="preserve"> </w:t>
      </w:r>
      <w:r w:rsidR="00635457" w:rsidRPr="00635457">
        <w:t xml:space="preserve">elementów konstrukcji i wyposażenia mających istotne znaczenia dla zapewnienia bezpieczeństwa jądrowego i ochrony </w:t>
      </w:r>
      <w:r w:rsidR="00635457" w:rsidRPr="00635457">
        <w:lastRenderedPageBreak/>
        <w:t>radiologicznej obiektu jądrowego, w szczególności przez jego solidne i zachowawcze zaprojektowanie, oraz wysoką jakość budowy i eksploatacji obiektu jądrowego,</w:t>
      </w:r>
    </w:p>
    <w:p w14:paraId="42E9281F" w14:textId="226F1230" w:rsidR="005153A9" w:rsidRDefault="00635457" w:rsidP="00C43496">
      <w:pPr>
        <w:pStyle w:val="ZTIRLITzmlittiret"/>
      </w:pPr>
      <w:r w:rsidRPr="00635457">
        <w:t>b)</w:t>
      </w:r>
      <w:r>
        <w:tab/>
      </w:r>
      <w:r w:rsidRPr="00635457">
        <w:t xml:space="preserve">drugiego poziomu bezpieczeństwa </w:t>
      </w:r>
      <w:r w:rsidR="00FE2753" w:rsidRPr="00FE2753">
        <w:t>–</w:t>
      </w:r>
      <w:r w:rsidRPr="00635457">
        <w:t xml:space="preserve"> polegającego na wykrywaniu i opanowywaniu odchyleń od normalnej eksploatacji w celu zapobieżenia przekształceniu się przewidywanych zdarzeń eksploatacyjnych w warunki awaryjne, w szczególności poprzez zastosowanie systemów określonych w analizach bezpieczeństwa oraz procedur eksploatacyjnych, odpowiednich dla zapobieżenia powstaniu lub dla ograniczenia uszkodzeń na skutek wystąpienia przewidywanych zdarzeń inicjujących oraz w celu przywrócenia obiektu jądrowego do stanu normalnej eksploatacji</w:t>
      </w:r>
      <w:r w:rsidR="005E41BB">
        <w:t>,</w:t>
      </w:r>
      <w:r w:rsidR="00157354">
        <w:t>”</w:t>
      </w:r>
      <w:r w:rsidR="00E07F4E">
        <w:t>,</w:t>
      </w:r>
    </w:p>
    <w:p w14:paraId="238010A5" w14:textId="26D1C5FF" w:rsidR="00F33A98" w:rsidRPr="00F33A98" w:rsidRDefault="00FE38F8" w:rsidP="00C43496">
      <w:pPr>
        <w:pStyle w:val="TIRtiret"/>
      </w:pPr>
      <w:r w:rsidRPr="001B28F1">
        <w:t xml:space="preserve"> </w:t>
      </w:r>
      <w:r w:rsidR="0049299D">
        <w:t>–</w:t>
      </w:r>
      <w:r w:rsidR="00F33A98" w:rsidRPr="00F33A98">
        <w:t xml:space="preserve"> lit. </w:t>
      </w:r>
      <w:r w:rsidR="00F33A98">
        <w:t>d</w:t>
      </w:r>
      <w:r w:rsidR="00F33A98" w:rsidRPr="00F33A98">
        <w:t xml:space="preserve"> otrzymuj</w:t>
      </w:r>
      <w:r w:rsidR="00F33A98">
        <w:t>e</w:t>
      </w:r>
      <w:r w:rsidR="00F33A98" w:rsidRPr="00F33A98">
        <w:t xml:space="preserve"> brzmienie:</w:t>
      </w:r>
    </w:p>
    <w:p w14:paraId="063E6A48" w14:textId="468AFA2C" w:rsidR="00F33A98" w:rsidRDefault="00F33A98" w:rsidP="00C43496">
      <w:pPr>
        <w:pStyle w:val="ZTIRLITzmlittiret"/>
      </w:pPr>
      <w:r>
        <w:t>„d</w:t>
      </w:r>
      <w:r w:rsidRPr="00635457">
        <w:t>)</w:t>
      </w:r>
      <w:r>
        <w:tab/>
        <w:t>czwartego</w:t>
      </w:r>
      <w:r w:rsidRPr="00635457">
        <w:t xml:space="preserve"> poziomu bezpieczeństwa</w:t>
      </w:r>
      <w:r>
        <w:t xml:space="preserve"> </w:t>
      </w:r>
      <w:r w:rsidRPr="00F33A98">
        <w:t xml:space="preserve">– polegającego na ograniczaniu skutków </w:t>
      </w:r>
      <w:r>
        <w:t>rozszerzonych warunków projektowych</w:t>
      </w:r>
      <w:r w:rsidRPr="00F33A98">
        <w:t xml:space="preserve"> w celu utrzymania uwolnień substancji promieniotwórczych na najniższym praktycznie możliwym poziomie, w szczególności poprzez utrzymanie możliwie jak największej skuteczności obudowy bezpieczeństwa reaktora w ograniczaniu uwolnień substancji promieniotwórczych do środowiska</w:t>
      </w:r>
      <w:r>
        <w:t>,</w:t>
      </w:r>
      <w:r w:rsidR="001B28F1" w:rsidRPr="001B28F1">
        <w:t>”</w:t>
      </w:r>
      <w:r w:rsidR="001B28F1">
        <w:t>,</w:t>
      </w:r>
    </w:p>
    <w:p w14:paraId="6378EF6C" w14:textId="395A94B6" w:rsidR="00B72ACB" w:rsidRDefault="0049299D" w:rsidP="00C43496">
      <w:pPr>
        <w:pStyle w:val="LITlitera"/>
      </w:pPr>
      <w:r>
        <w:t>b</w:t>
      </w:r>
      <w:r w:rsidR="005153A9">
        <w:t>)</w:t>
      </w:r>
      <w:r w:rsidR="004F7F59">
        <w:tab/>
      </w:r>
      <w:r w:rsidR="00DA1210">
        <w:t xml:space="preserve">w </w:t>
      </w:r>
      <w:r w:rsidR="005E41BB">
        <w:t xml:space="preserve">pkt 2 kropkę zastępuje się średnikiem i </w:t>
      </w:r>
      <w:r w:rsidR="005E08FC">
        <w:t>dodaje pkt 3 w brzmieniu:</w:t>
      </w:r>
    </w:p>
    <w:p w14:paraId="3185DBA0" w14:textId="769D0ADF" w:rsidR="00635457" w:rsidRDefault="00157354" w:rsidP="00157354">
      <w:pPr>
        <w:pStyle w:val="ZLITLITzmlitliter"/>
      </w:pPr>
      <w:r>
        <w:t>„</w:t>
      </w:r>
      <w:r w:rsidR="00635457" w:rsidRPr="00635457">
        <w:t>3)</w:t>
      </w:r>
      <w:r w:rsidR="005E6F81">
        <w:tab/>
      </w:r>
      <w:r w:rsidR="00635457" w:rsidRPr="00635457">
        <w:t>stosowani</w:t>
      </w:r>
      <w:r w:rsidR="00335D19">
        <w:t>a</w:t>
      </w:r>
      <w:r w:rsidR="00635457" w:rsidRPr="00635457">
        <w:t xml:space="preserve"> zachowawczego podejścia </w:t>
      </w:r>
      <w:r w:rsidR="00A537F8">
        <w:t>oraz</w:t>
      </w:r>
      <w:r w:rsidR="00635457" w:rsidRPr="00635457">
        <w:t xml:space="preserve"> </w:t>
      </w:r>
      <w:r w:rsidR="00A537F8">
        <w:t>systemów, elementów konstrukcji i wyposażenia</w:t>
      </w:r>
      <w:r w:rsidR="00635457" w:rsidRPr="00635457">
        <w:t xml:space="preserve"> wysokiej jakości </w:t>
      </w:r>
      <w:r w:rsidR="00FE2753">
        <w:t xml:space="preserve">w </w:t>
      </w:r>
      <w:r w:rsidR="00635457" w:rsidRPr="00635457">
        <w:t>tak</w:t>
      </w:r>
      <w:r w:rsidR="00FE2753">
        <w:t>i sposób</w:t>
      </w:r>
      <w:r w:rsidR="005E6F81" w:rsidRPr="005E6F81">
        <w:t>,</w:t>
      </w:r>
      <w:r w:rsidR="00635457" w:rsidRPr="00635457">
        <w:t xml:space="preserve"> </w:t>
      </w:r>
      <w:r w:rsidR="00FE2753">
        <w:t>aby</w:t>
      </w:r>
      <w:r w:rsidR="00FE2753" w:rsidRPr="00635457">
        <w:t xml:space="preserve"> </w:t>
      </w:r>
      <w:r w:rsidR="00635457" w:rsidRPr="00635457">
        <w:t>zapewnić, że uszkodzenia i odchylenia od normalnej eksploatacji są zminimalizowane, a awari</w:t>
      </w:r>
      <w:r w:rsidR="00335D19">
        <w:t>om</w:t>
      </w:r>
      <w:r w:rsidR="00635457" w:rsidRPr="00635457">
        <w:t xml:space="preserve"> zapobi</w:t>
      </w:r>
      <w:r w:rsidR="00335D19">
        <w:t xml:space="preserve">ega się </w:t>
      </w:r>
      <w:r w:rsidR="00635457" w:rsidRPr="00635457">
        <w:t xml:space="preserve">w możliwym </w:t>
      </w:r>
      <w:r w:rsidR="006C2B80">
        <w:t xml:space="preserve">do osiągnięcia </w:t>
      </w:r>
      <w:r w:rsidR="00635457" w:rsidRPr="00635457">
        <w:t xml:space="preserve">stopniu oraz że nie </w:t>
      </w:r>
      <w:r w:rsidR="00AA5BB7">
        <w:t xml:space="preserve">wystąpi </w:t>
      </w:r>
      <w:r w:rsidR="00635457" w:rsidRPr="00635457">
        <w:t xml:space="preserve">efekt </w:t>
      </w:r>
      <w:r w:rsidR="00AA5BB7" w:rsidRPr="00635457">
        <w:t>krańcow</w:t>
      </w:r>
      <w:r w:rsidR="00AA5BB7">
        <w:t>y</w:t>
      </w:r>
      <w:r w:rsidR="005E41BB">
        <w:t>.</w:t>
      </w:r>
      <w:r>
        <w:t>”</w:t>
      </w:r>
      <w:r w:rsidR="00C076CB">
        <w:t>;</w:t>
      </w:r>
    </w:p>
    <w:p w14:paraId="77475759" w14:textId="77777777" w:rsidR="00E92998" w:rsidRDefault="005E41BB" w:rsidP="005A30A7">
      <w:pPr>
        <w:pStyle w:val="PKTpunkt"/>
      </w:pPr>
      <w:r>
        <w:t>4</w:t>
      </w:r>
      <w:r w:rsidR="00E92998">
        <w:t>)</w:t>
      </w:r>
      <w:bookmarkStart w:id="12" w:name="_Hlk110000134"/>
      <w:r>
        <w:tab/>
      </w:r>
      <w:r w:rsidR="00E92998">
        <w:t xml:space="preserve">w </w:t>
      </w:r>
      <w:r w:rsidR="00E92998" w:rsidRPr="00E92998">
        <w:t>§</w:t>
      </w:r>
      <w:r w:rsidR="00E92998">
        <w:t xml:space="preserve"> 4 </w:t>
      </w:r>
      <w:bookmarkEnd w:id="12"/>
      <w:r w:rsidR="0052106F">
        <w:t>w ust</w:t>
      </w:r>
      <w:r w:rsidR="0041519B">
        <w:t>.</w:t>
      </w:r>
      <w:r w:rsidR="0052106F">
        <w:t xml:space="preserve"> 1</w:t>
      </w:r>
      <w:r w:rsidR="00E92998">
        <w:t>:</w:t>
      </w:r>
    </w:p>
    <w:p w14:paraId="0B9E5BCF" w14:textId="5A4CE6EF" w:rsidR="00DA1210" w:rsidRDefault="00E92998" w:rsidP="003F2679">
      <w:pPr>
        <w:pStyle w:val="LITlitera"/>
        <w:keepNext/>
      </w:pPr>
      <w:r>
        <w:t>a)</w:t>
      </w:r>
      <w:r w:rsidR="00011BE6">
        <w:tab/>
      </w:r>
      <w:r w:rsidR="003F2679">
        <w:t xml:space="preserve">uchyla się </w:t>
      </w:r>
      <w:r>
        <w:t>pkt 1</w:t>
      </w:r>
      <w:r w:rsidR="00DA1210">
        <w:t xml:space="preserve"> i</w:t>
      </w:r>
      <w:r w:rsidR="002053B9">
        <w:t xml:space="preserve"> </w:t>
      </w:r>
      <w:r w:rsidR="00A478F9">
        <w:t>2</w:t>
      </w:r>
      <w:r w:rsidR="005E6F81">
        <w:t>,</w:t>
      </w:r>
      <w:r w:rsidR="00A478F9">
        <w:t xml:space="preserve"> </w:t>
      </w:r>
    </w:p>
    <w:p w14:paraId="15987ED5" w14:textId="0CF8AB3F" w:rsidR="00E92998" w:rsidRDefault="00DA1210" w:rsidP="003F2679">
      <w:pPr>
        <w:pStyle w:val="LITlitera"/>
        <w:keepNext/>
      </w:pPr>
      <w:r>
        <w:t>b)</w:t>
      </w:r>
      <w:r>
        <w:tab/>
      </w:r>
      <w:r w:rsidRPr="00DA1210">
        <w:t>uchyla się pkt</w:t>
      </w:r>
      <w:r w:rsidR="00A478F9">
        <w:t xml:space="preserve"> </w:t>
      </w:r>
      <w:r w:rsidR="003F2679">
        <w:t>4</w:t>
      </w:r>
      <w:r w:rsidR="001B28F1">
        <w:t>,</w:t>
      </w:r>
    </w:p>
    <w:p w14:paraId="164672DE" w14:textId="439702DC" w:rsidR="00E92998" w:rsidRDefault="00DA1210" w:rsidP="005A30A7">
      <w:pPr>
        <w:pStyle w:val="LITlitera"/>
      </w:pPr>
      <w:r>
        <w:t>c</w:t>
      </w:r>
      <w:r w:rsidR="006B1FCD">
        <w:t>)</w:t>
      </w:r>
      <w:r w:rsidR="00011BE6">
        <w:tab/>
      </w:r>
      <w:r w:rsidR="001B28F1">
        <w:t xml:space="preserve">pkt </w:t>
      </w:r>
      <w:r w:rsidR="00E92998">
        <w:t>5 otrzymuj</w:t>
      </w:r>
      <w:r w:rsidR="003F2679">
        <w:t>e</w:t>
      </w:r>
      <w:r w:rsidR="00E92998">
        <w:t xml:space="preserve"> brzmienie:</w:t>
      </w:r>
    </w:p>
    <w:p w14:paraId="5F63C560" w14:textId="3D766B36" w:rsidR="00011BE6" w:rsidRDefault="0004584C" w:rsidP="005A30A7">
      <w:pPr>
        <w:pStyle w:val="ZLITPKTzmpktliter"/>
      </w:pPr>
      <w:r>
        <w:t>„</w:t>
      </w:r>
      <w:r w:rsidR="00011BE6" w:rsidRPr="00011BE6">
        <w:t>5)</w:t>
      </w:r>
      <w:r w:rsidR="00D8565E">
        <w:tab/>
      </w:r>
      <w:r w:rsidR="00011BE6" w:rsidRPr="00011BE6">
        <w:t xml:space="preserve">zwielokrotnione rozwiązania techniczne w celu zapewnienia wykonywania każdej z fundamentalnych funkcji bezpieczeństwa, uzyskując w ten sposób skuteczność barier ochronnych i ograniczając skutki uszkodzeń systemów obiektu jądrowego </w:t>
      </w:r>
      <w:r w:rsidR="00335D19">
        <w:t>oraz</w:t>
      </w:r>
      <w:r w:rsidR="00011BE6" w:rsidRPr="00011BE6">
        <w:t xml:space="preserve"> odchyleń od normalnej eksploatacji</w:t>
      </w:r>
      <w:r w:rsidR="0052106F">
        <w:t>.”</w:t>
      </w:r>
      <w:r w:rsidR="001B28F1">
        <w:t>;</w:t>
      </w:r>
    </w:p>
    <w:p w14:paraId="5E24141E" w14:textId="02FBBF87" w:rsidR="00C64A00" w:rsidRDefault="006B1FCD" w:rsidP="001B28F1">
      <w:pPr>
        <w:pStyle w:val="PKTpunkt"/>
      </w:pPr>
      <w:r>
        <w:t>5</w:t>
      </w:r>
      <w:r w:rsidR="00E92998">
        <w:t>)</w:t>
      </w:r>
      <w:r w:rsidR="00011BE6">
        <w:tab/>
      </w:r>
      <w:r>
        <w:t>w § 5</w:t>
      </w:r>
      <w:r w:rsidR="00622788">
        <w:t>:</w:t>
      </w:r>
    </w:p>
    <w:p w14:paraId="7E1BB6A2" w14:textId="5DD2C6BE" w:rsidR="0088763D" w:rsidRDefault="00C64A00" w:rsidP="00D20000">
      <w:pPr>
        <w:pStyle w:val="LITlitera"/>
      </w:pPr>
      <w:r>
        <w:lastRenderedPageBreak/>
        <w:t>a)</w:t>
      </w:r>
      <w:r>
        <w:tab/>
      </w:r>
      <w:r w:rsidR="0088763D">
        <w:t>ust.</w:t>
      </w:r>
      <w:r w:rsidR="00A9582F">
        <w:t xml:space="preserve"> </w:t>
      </w:r>
      <w:r w:rsidR="0088763D">
        <w:t>1 otrzymuje brzmienie:</w:t>
      </w:r>
    </w:p>
    <w:p w14:paraId="42ED5FB6" w14:textId="7A1F5CF5" w:rsidR="0088763D" w:rsidRDefault="0088763D" w:rsidP="00C43496">
      <w:pPr>
        <w:pStyle w:val="ZLITUSTzmustliter"/>
      </w:pPr>
      <w:r>
        <w:t>„</w:t>
      </w:r>
      <w:r w:rsidRPr="0088763D">
        <w:t xml:space="preserve">1. Obiekt jądrowy </w:t>
      </w:r>
      <w:r w:rsidR="00FE2753">
        <w:t xml:space="preserve">jest </w:t>
      </w:r>
      <w:r w:rsidR="00FE2753" w:rsidRPr="0088763D">
        <w:t>projekt</w:t>
      </w:r>
      <w:r w:rsidR="00FE2753">
        <w:t>owany</w:t>
      </w:r>
      <w:r w:rsidR="00FE2753" w:rsidRPr="0088763D">
        <w:t xml:space="preserve"> </w:t>
      </w:r>
      <w:r w:rsidRPr="0088763D">
        <w:t>w tak</w:t>
      </w:r>
      <w:r w:rsidR="000A796C">
        <w:t>i sposób</w:t>
      </w:r>
      <w:r w:rsidRPr="0088763D">
        <w:t>, żeby w praktycznie możliwy sposób</w:t>
      </w:r>
      <w:r w:rsidR="005F1192">
        <w:t>,</w:t>
      </w:r>
      <w:r w:rsidRPr="0088763D">
        <w:t xml:space="preserve"> w razie wystąpienia przewidywanych zdarzeń eksploatacyjnych</w:t>
      </w:r>
      <w:r w:rsidR="005F1192">
        <w:t>,</w:t>
      </w:r>
      <w:r w:rsidRPr="0088763D">
        <w:t xml:space="preserve"> co najwyżej drugi poziom bezpieczeństwa był wystarczający, </w:t>
      </w:r>
      <w:r w:rsidR="00190382">
        <w:t>aby</w:t>
      </w:r>
      <w:r w:rsidR="00190382" w:rsidRPr="0088763D">
        <w:t xml:space="preserve"> </w:t>
      </w:r>
      <w:r w:rsidRPr="0088763D">
        <w:t>zapobiec ich eskalacji do warunków awaryjnych</w:t>
      </w:r>
      <w:r w:rsidR="00A9582F">
        <w:t>.</w:t>
      </w:r>
      <w:r w:rsidR="00C64A00">
        <w:t>”</w:t>
      </w:r>
      <w:r w:rsidR="00622788">
        <w:t>,</w:t>
      </w:r>
    </w:p>
    <w:p w14:paraId="1197E1CC" w14:textId="5BE31767" w:rsidR="00011BE6" w:rsidRDefault="00622788" w:rsidP="00D20000">
      <w:pPr>
        <w:pStyle w:val="LITlitera"/>
      </w:pPr>
      <w:r>
        <w:t>b)</w:t>
      </w:r>
      <w:r w:rsidR="00C64A00">
        <w:tab/>
      </w:r>
      <w:r w:rsidR="00E92998">
        <w:t>dodaje się ust</w:t>
      </w:r>
      <w:r w:rsidR="000E2D9B">
        <w:t>.</w:t>
      </w:r>
      <w:r w:rsidR="00E92998">
        <w:t xml:space="preserve"> 3 w brzmieniu:</w:t>
      </w:r>
    </w:p>
    <w:p w14:paraId="0ABE147F" w14:textId="0EF389AF" w:rsidR="00E92998" w:rsidRDefault="00157354" w:rsidP="00C43496">
      <w:pPr>
        <w:pStyle w:val="ZLITUSTzmustliter"/>
      </w:pPr>
      <w:r>
        <w:t>„</w:t>
      </w:r>
      <w:r w:rsidR="00011BE6" w:rsidRPr="00011BE6">
        <w:t>3. Poziomy bezpieczeństwa w praktycznie możliwym stopniu</w:t>
      </w:r>
      <w:r w:rsidR="00A9582F">
        <w:t xml:space="preserve"> są</w:t>
      </w:r>
      <w:r w:rsidR="00011BE6" w:rsidRPr="00011BE6">
        <w:t xml:space="preserve"> od siebie niezależne, </w:t>
      </w:r>
      <w:r w:rsidR="00190382">
        <w:t>w taki sposób, aby</w:t>
      </w:r>
      <w:r w:rsidR="00011BE6" w:rsidRPr="00011BE6">
        <w:t xml:space="preserve"> brak funkcjonowania jednego poziomu bezpieczeństwa nie redukował skuteczności innych poziomów bezpieczeństwa. W szczególności rozwiązania bezpieczeństwa dla rozszerzonych warunków projektowych </w:t>
      </w:r>
      <w:r w:rsidR="00A9582F">
        <w:t xml:space="preserve">są </w:t>
      </w:r>
      <w:r w:rsidR="00011BE6" w:rsidRPr="00011BE6">
        <w:t>projekt</w:t>
      </w:r>
      <w:r w:rsidR="00A9582F">
        <w:t>owane w taki sposób</w:t>
      </w:r>
      <w:r w:rsidR="00011BE6" w:rsidRPr="00011BE6">
        <w:t xml:space="preserve">, </w:t>
      </w:r>
      <w:r w:rsidR="00335D19">
        <w:t>że</w:t>
      </w:r>
      <w:r w:rsidR="00011BE6" w:rsidRPr="00011BE6">
        <w:t>by w możliwie największym stopniu były one niezależne od systemów bezpieczeństwa</w:t>
      </w:r>
      <w:r w:rsidR="00011BE6">
        <w:t>.</w:t>
      </w:r>
      <w:r>
        <w:t>”</w:t>
      </w:r>
      <w:r w:rsidR="00011BE6">
        <w:t>;</w:t>
      </w:r>
    </w:p>
    <w:p w14:paraId="1092D7F2" w14:textId="77777777" w:rsidR="003F1A64" w:rsidRDefault="006B1FCD" w:rsidP="00157354">
      <w:pPr>
        <w:pStyle w:val="PKTpunkt"/>
        <w:keepNext/>
      </w:pPr>
      <w:r>
        <w:t>6</w:t>
      </w:r>
      <w:r w:rsidR="00011BE6">
        <w:t>)</w:t>
      </w:r>
      <w:r w:rsidR="00307982">
        <w:tab/>
      </w:r>
      <w:r w:rsidR="004F7F59" w:rsidRPr="004F7F59">
        <w:t xml:space="preserve">w § </w:t>
      </w:r>
      <w:r w:rsidR="004F7F59">
        <w:t>6</w:t>
      </w:r>
      <w:r w:rsidR="003F1A64">
        <w:t>:</w:t>
      </w:r>
    </w:p>
    <w:p w14:paraId="1B0021DB" w14:textId="6C5C37BA" w:rsidR="003F1A64" w:rsidRDefault="003F1A64" w:rsidP="001A23B1">
      <w:pPr>
        <w:pStyle w:val="LITlitera"/>
      </w:pPr>
      <w:r>
        <w:t>a)</w:t>
      </w:r>
      <w:r>
        <w:tab/>
        <w:t>uchyla się ust. 2,</w:t>
      </w:r>
    </w:p>
    <w:p w14:paraId="39250742" w14:textId="74E670E6" w:rsidR="00011BE6" w:rsidRDefault="003F1A64" w:rsidP="001A23B1">
      <w:pPr>
        <w:pStyle w:val="LITlitera"/>
      </w:pPr>
      <w:r>
        <w:t>b)</w:t>
      </w:r>
      <w:r>
        <w:tab/>
        <w:t>dodaje się</w:t>
      </w:r>
      <w:r w:rsidR="004F7F59">
        <w:t xml:space="preserve"> ust. </w:t>
      </w:r>
      <w:r>
        <w:t>3 w brzmieniu</w:t>
      </w:r>
      <w:r w:rsidR="004F7F59">
        <w:t>:</w:t>
      </w:r>
    </w:p>
    <w:p w14:paraId="5C942E84" w14:textId="1B8F218B" w:rsidR="00CB151F" w:rsidRDefault="00157354" w:rsidP="00157354">
      <w:pPr>
        <w:pStyle w:val="ZUSTzmustartykuempunktem"/>
      </w:pPr>
      <w:r>
        <w:t>„</w:t>
      </w:r>
      <w:r w:rsidR="003F1A64">
        <w:t>3</w:t>
      </w:r>
      <w:r w:rsidR="00CB151F" w:rsidRPr="00CB151F">
        <w:t>. W projekcie obiektu jądrowego uwzględnia się środki monitorowania stanu obiektu w celu zapewnienia, że wymagane funkcje bezpieczeństwa są wypełniane.</w:t>
      </w:r>
      <w:r>
        <w:t>”</w:t>
      </w:r>
      <w:r w:rsidR="00CB151F">
        <w:t>;</w:t>
      </w:r>
    </w:p>
    <w:p w14:paraId="3BC958FE" w14:textId="77777777" w:rsidR="00CB151F" w:rsidRDefault="006B1FCD" w:rsidP="009C7EA3">
      <w:pPr>
        <w:pStyle w:val="PKTpunkt"/>
      </w:pPr>
      <w:r>
        <w:t>7</w:t>
      </w:r>
      <w:r w:rsidR="00CB151F">
        <w:t>)</w:t>
      </w:r>
      <w:r w:rsidR="00CB151F">
        <w:tab/>
      </w:r>
      <w:r w:rsidR="003171E6">
        <w:t xml:space="preserve">uchyla się </w:t>
      </w:r>
      <w:r w:rsidR="00CB151F" w:rsidRPr="00CB151F">
        <w:t xml:space="preserve">§ </w:t>
      </w:r>
      <w:r w:rsidR="00CB151F">
        <w:t>7</w:t>
      </w:r>
      <w:r w:rsidR="000D6096">
        <w:t>;</w:t>
      </w:r>
    </w:p>
    <w:p w14:paraId="3667D65A" w14:textId="77777777" w:rsidR="000D6096" w:rsidRDefault="006B1FCD" w:rsidP="009C7EA3">
      <w:pPr>
        <w:pStyle w:val="PKTpunkt"/>
      </w:pPr>
      <w:r>
        <w:t>8</w:t>
      </w:r>
      <w:r w:rsidR="000D6096">
        <w:t>)</w:t>
      </w:r>
      <w:r w:rsidR="000D6096">
        <w:tab/>
      </w:r>
      <w:bookmarkStart w:id="13" w:name="_Hlk110000560"/>
      <w:r w:rsidR="000D6096" w:rsidRPr="000D6096">
        <w:t>§</w:t>
      </w:r>
      <w:bookmarkEnd w:id="13"/>
      <w:r w:rsidR="00743AA8">
        <w:t xml:space="preserve"> </w:t>
      </w:r>
      <w:r w:rsidR="000D6096">
        <w:t>9 otrzymuj</w:t>
      </w:r>
      <w:r>
        <w:t>e</w:t>
      </w:r>
      <w:r w:rsidR="000D6096">
        <w:t xml:space="preserve"> brzmienie:</w:t>
      </w:r>
    </w:p>
    <w:p w14:paraId="4896F883" w14:textId="2221FD66" w:rsidR="000D6096" w:rsidRPr="000D6096" w:rsidRDefault="00157354" w:rsidP="00C43496">
      <w:pPr>
        <w:pStyle w:val="ZARTzmartartykuempunktem"/>
      </w:pPr>
      <w:r>
        <w:t>„</w:t>
      </w:r>
      <w:r w:rsidR="000D6096" w:rsidRPr="000D6096">
        <w:t>§ 9.</w:t>
      </w:r>
      <w:r w:rsidR="000D6096">
        <w:t xml:space="preserve"> </w:t>
      </w:r>
      <w:r w:rsidR="000D6096" w:rsidRPr="000D6096">
        <w:t xml:space="preserve">Projekt obiektu jądrowego zapewnia ograniczenie uwolnień substancji promieniotwórczych poza obudowę bezpieczeństwa reaktora w razie zaistnienia warunków awaryjnych, tak </w:t>
      </w:r>
      <w:r w:rsidR="00190382">
        <w:t>aby</w:t>
      </w:r>
      <w:r w:rsidR="00190382" w:rsidRPr="000D6096">
        <w:t xml:space="preserve"> </w:t>
      </w:r>
      <w:r w:rsidR="000D6096" w:rsidRPr="000D6096">
        <w:t>w następstw</w:t>
      </w:r>
      <w:r w:rsidR="006B1FCD">
        <w:t>ie</w:t>
      </w:r>
      <w:r w:rsidR="000D6096" w:rsidRPr="000D6096">
        <w:t>:</w:t>
      </w:r>
    </w:p>
    <w:p w14:paraId="62C88DCF" w14:textId="15233A66" w:rsidR="000D6096" w:rsidRPr="000D6096" w:rsidRDefault="000D6096" w:rsidP="00815CF8">
      <w:pPr>
        <w:pStyle w:val="ZPKTzmpktartykuempunktem"/>
      </w:pPr>
      <w:r w:rsidRPr="000D6096">
        <w:t>1)</w:t>
      </w:r>
      <w:r w:rsidR="00307982">
        <w:tab/>
      </w:r>
      <w:r w:rsidRPr="000D6096">
        <w:t xml:space="preserve">awarii projektowych </w:t>
      </w:r>
      <w:r w:rsidR="00502FD2">
        <w:t>mogły</w:t>
      </w:r>
      <w:r w:rsidR="00C93608">
        <w:t xml:space="preserve"> </w:t>
      </w:r>
      <w:r w:rsidRPr="000D6096">
        <w:t>wystąpi</w:t>
      </w:r>
      <w:r w:rsidR="00502FD2">
        <w:t>ć co najwyżej</w:t>
      </w:r>
      <w:r w:rsidRPr="000D6096">
        <w:t xml:space="preserve"> niewielkie skutki radiologiczne na terenie lub poza terenem obiektu jądrowego oraz nie były konieczne żadne działania interwencyjne poza terenem obiektu jądrowego</w:t>
      </w:r>
      <w:r w:rsidR="00307982">
        <w:t>;</w:t>
      </w:r>
    </w:p>
    <w:p w14:paraId="42F51E55" w14:textId="183C1708" w:rsidR="000D6096" w:rsidRPr="000D6096" w:rsidRDefault="000D6096" w:rsidP="00815CF8">
      <w:pPr>
        <w:pStyle w:val="ZPKTzmpktartykuempunktem"/>
      </w:pPr>
      <w:r w:rsidRPr="000D6096">
        <w:t>2)</w:t>
      </w:r>
      <w:r w:rsidR="00307982">
        <w:tab/>
      </w:r>
      <w:r w:rsidRPr="000D6096">
        <w:t>rozszerzonych warunków projektowych działania interwencyjne, ograniczone pod względem czasu i obszaru zastosowania</w:t>
      </w:r>
      <w:r w:rsidR="000731BB">
        <w:t>,</w:t>
      </w:r>
      <w:r w:rsidR="00307982" w:rsidRPr="000D6096">
        <w:t xml:space="preserve"> </w:t>
      </w:r>
      <w:r w:rsidRPr="000D6096">
        <w:t>były wystarczające do ochrony ludności</w:t>
      </w:r>
      <w:r w:rsidR="000E2D9B">
        <w:t>,</w:t>
      </w:r>
      <w:r w:rsidR="000E2D9B" w:rsidRPr="000E2D9B">
        <w:t xml:space="preserve"> przy uwzględnieniu odpowiedniego czasu na podjęcie takich działań</w:t>
      </w:r>
      <w:r w:rsidRPr="000D6096">
        <w:t>.</w:t>
      </w:r>
      <w:r w:rsidR="006B1FCD">
        <w:t>”</w:t>
      </w:r>
      <w:r w:rsidR="005A1D7A">
        <w:t>;</w:t>
      </w:r>
    </w:p>
    <w:p w14:paraId="50997E71" w14:textId="77777777" w:rsidR="000D6096" w:rsidRDefault="006B1FCD" w:rsidP="005A30A7">
      <w:pPr>
        <w:pStyle w:val="PKTpunkt"/>
      </w:pPr>
      <w:r>
        <w:t>9)</w:t>
      </w:r>
      <w:r w:rsidR="00743AA8">
        <w:tab/>
      </w:r>
      <w:r>
        <w:t xml:space="preserve">w </w:t>
      </w:r>
      <w:bookmarkStart w:id="14" w:name="_Hlk115979894"/>
      <w:r w:rsidR="000D6096" w:rsidRPr="000D6096">
        <w:t>§ 10</w:t>
      </w:r>
      <w:bookmarkEnd w:id="14"/>
      <w:r w:rsidR="000D6096" w:rsidRPr="000D6096">
        <w:t>:</w:t>
      </w:r>
    </w:p>
    <w:p w14:paraId="2B948D8B" w14:textId="77777777" w:rsidR="006B1FCD" w:rsidRPr="000D6096" w:rsidRDefault="00743AA8" w:rsidP="005A30A7">
      <w:pPr>
        <w:pStyle w:val="LITlitera"/>
      </w:pPr>
      <w:r>
        <w:t>a)</w:t>
      </w:r>
      <w:r>
        <w:tab/>
        <w:t>pkt 1 i 2 otrzymują brzmienie:</w:t>
      </w:r>
    </w:p>
    <w:p w14:paraId="7D06D4D3" w14:textId="0889D00A" w:rsidR="000D6096" w:rsidRPr="000D6096" w:rsidRDefault="006B1FCD" w:rsidP="005A30A7">
      <w:pPr>
        <w:pStyle w:val="ZLITPKTzmpktliter"/>
      </w:pPr>
      <w:r>
        <w:t>„</w:t>
      </w:r>
      <w:r w:rsidR="000D6096" w:rsidRPr="000D6096">
        <w:t>1)</w:t>
      </w:r>
      <w:r w:rsidR="00115F5D">
        <w:tab/>
      </w:r>
      <w:r w:rsidR="000D6096" w:rsidRPr="000D6096">
        <w:t xml:space="preserve">mniejszej niż raz na 100 000 lat pracy reaktora </w:t>
      </w:r>
      <w:r w:rsidR="00653C75">
        <w:t xml:space="preserve">sumy </w:t>
      </w:r>
      <w:r w:rsidR="000D6096" w:rsidRPr="000D6096">
        <w:t xml:space="preserve">częstości wystąpienia </w:t>
      </w:r>
      <w:r w:rsidR="00653C75">
        <w:t xml:space="preserve">postulowanych zdarzeń inicjujących oraz sekwencji zdarzeń prowadzących do </w:t>
      </w:r>
      <w:r w:rsidR="000D6096" w:rsidRPr="000D6096">
        <w:t>uszkodzenia rdzenia reaktora;</w:t>
      </w:r>
    </w:p>
    <w:p w14:paraId="0A1F9FDC" w14:textId="76FE8D8D" w:rsidR="000D6096" w:rsidRDefault="000D6096" w:rsidP="005A30A7">
      <w:pPr>
        <w:pStyle w:val="ZLITPKTzmpktliter"/>
      </w:pPr>
      <w:r w:rsidRPr="000D6096">
        <w:lastRenderedPageBreak/>
        <w:t>2)</w:t>
      </w:r>
      <w:r w:rsidR="00115F5D">
        <w:tab/>
      </w:r>
      <w:r w:rsidRPr="000D6096">
        <w:t xml:space="preserve">mniejszej niż raz na 1 000 000 lat pracy reaktora </w:t>
      </w:r>
      <w:r w:rsidR="00F616C7">
        <w:t xml:space="preserve">sumy </w:t>
      </w:r>
      <w:r w:rsidRPr="000D6096">
        <w:t xml:space="preserve">częstości </w:t>
      </w:r>
      <w:r w:rsidR="00176247">
        <w:t>wystąpienia</w:t>
      </w:r>
      <w:r w:rsidRPr="000D6096">
        <w:t xml:space="preserve"> </w:t>
      </w:r>
      <w:r w:rsidR="00653C75">
        <w:t xml:space="preserve">sekwencji zdarzeń prowadzących do </w:t>
      </w:r>
      <w:r w:rsidRPr="000D6096">
        <w:t>wczesnych</w:t>
      </w:r>
      <w:r w:rsidR="00130B83">
        <w:t xml:space="preserve"> uwolnień substancji promieniotwórczych</w:t>
      </w:r>
      <w:r w:rsidRPr="000D6096">
        <w:t xml:space="preserve"> </w:t>
      </w:r>
      <w:r w:rsidR="00D0785B">
        <w:t>oraz</w:t>
      </w:r>
      <w:r w:rsidRPr="000D6096">
        <w:t xml:space="preserve"> </w:t>
      </w:r>
      <w:r w:rsidR="00653C75">
        <w:t xml:space="preserve">sekwencji zdarzeń prowadzących do </w:t>
      </w:r>
      <w:r w:rsidRPr="000D6096">
        <w:t>dużych uwolnień substancji promieniotwórczych do otoczenia</w:t>
      </w:r>
      <w:r w:rsidR="00743AA8">
        <w:t>;</w:t>
      </w:r>
      <w:r w:rsidR="00157354">
        <w:t>”</w:t>
      </w:r>
      <w:r w:rsidR="00743AA8">
        <w:t>,</w:t>
      </w:r>
    </w:p>
    <w:p w14:paraId="7A44827A" w14:textId="77777777" w:rsidR="00743AA8" w:rsidRDefault="00743AA8" w:rsidP="005A30A7">
      <w:pPr>
        <w:pStyle w:val="LITlitera"/>
      </w:pPr>
      <w:r>
        <w:t>b)</w:t>
      </w:r>
      <w:r>
        <w:tab/>
        <w:t>uchyla się pkt 3;</w:t>
      </w:r>
    </w:p>
    <w:p w14:paraId="314E6E12" w14:textId="03BC245F" w:rsidR="000D6096" w:rsidRDefault="0015735A" w:rsidP="00C43496">
      <w:pPr>
        <w:pStyle w:val="PKTpunkt"/>
      </w:pPr>
      <w:r>
        <w:t>10</w:t>
      </w:r>
      <w:r w:rsidR="000D6096">
        <w:t>)</w:t>
      </w:r>
      <w:bookmarkStart w:id="15" w:name="_Hlk110001074"/>
      <w:r w:rsidR="00D20000">
        <w:tab/>
      </w:r>
      <w:r w:rsidR="000D6096">
        <w:t xml:space="preserve">uchyla </w:t>
      </w:r>
      <w:bookmarkStart w:id="16" w:name="_Hlk110000683"/>
      <w:r w:rsidR="000D6096">
        <w:t xml:space="preserve">się </w:t>
      </w:r>
      <w:r w:rsidR="000D6096" w:rsidRPr="000D6096">
        <w:t>§</w:t>
      </w:r>
      <w:r w:rsidR="00743AA8">
        <w:t xml:space="preserve"> </w:t>
      </w:r>
      <w:r w:rsidR="000D6096">
        <w:t>12</w:t>
      </w:r>
      <w:bookmarkEnd w:id="16"/>
      <w:r w:rsidR="00190382">
        <w:t>–</w:t>
      </w:r>
      <w:r w:rsidR="00580CE8">
        <w:t>15</w:t>
      </w:r>
      <w:r w:rsidR="000D6096">
        <w:t>;</w:t>
      </w:r>
      <w:bookmarkEnd w:id="15"/>
    </w:p>
    <w:p w14:paraId="28E163CF" w14:textId="7647AD5A" w:rsidR="006B19FE" w:rsidRDefault="0015735A" w:rsidP="00C43496">
      <w:pPr>
        <w:pStyle w:val="PKTpunkt"/>
      </w:pPr>
      <w:r>
        <w:t>11</w:t>
      </w:r>
      <w:r w:rsidR="000D6096">
        <w:t>)</w:t>
      </w:r>
      <w:r w:rsidR="000D6096">
        <w:tab/>
      </w:r>
      <w:r w:rsidR="006B19FE">
        <w:t>w</w:t>
      </w:r>
      <w:r w:rsidR="00285602">
        <w:t xml:space="preserve"> </w:t>
      </w:r>
      <w:r w:rsidR="000D6096" w:rsidRPr="000D6096">
        <w:t>§</w:t>
      </w:r>
      <w:r w:rsidR="00D2004A">
        <w:t xml:space="preserve"> </w:t>
      </w:r>
      <w:r w:rsidR="000D6096" w:rsidRPr="000D6096">
        <w:t>1</w:t>
      </w:r>
      <w:r w:rsidR="00104422">
        <w:t>6</w:t>
      </w:r>
      <w:r w:rsidR="006B19FE">
        <w:t>:</w:t>
      </w:r>
    </w:p>
    <w:p w14:paraId="69BEC9AC" w14:textId="77777777" w:rsidR="00104422" w:rsidRDefault="006B19FE" w:rsidP="005A30A7">
      <w:pPr>
        <w:pStyle w:val="LITlitera"/>
      </w:pPr>
      <w:r>
        <w:t>a)</w:t>
      </w:r>
      <w:r>
        <w:tab/>
        <w:t>ust. 1 i 2</w:t>
      </w:r>
      <w:r w:rsidR="00104422">
        <w:t xml:space="preserve"> otrzymuj</w:t>
      </w:r>
      <w:r>
        <w:t>ą</w:t>
      </w:r>
      <w:r w:rsidR="00104422">
        <w:t xml:space="preserve"> brzmienie:</w:t>
      </w:r>
    </w:p>
    <w:p w14:paraId="574BC4A4" w14:textId="0516C7C9" w:rsidR="00104422" w:rsidRPr="00104422" w:rsidRDefault="00157354" w:rsidP="005A30A7">
      <w:pPr>
        <w:pStyle w:val="ZLITUSTzmustliter"/>
      </w:pPr>
      <w:r>
        <w:t>„</w:t>
      </w:r>
      <w:r w:rsidR="00104422">
        <w:t>1</w:t>
      </w:r>
      <w:r w:rsidR="00743AA8">
        <w:t>.</w:t>
      </w:r>
      <w:r w:rsidR="00104422">
        <w:t xml:space="preserve"> </w:t>
      </w:r>
      <w:r w:rsidR="00104422" w:rsidRPr="00104422">
        <w:t xml:space="preserve">Na potrzeby projektu obiektu jądrowego identyfikuje </w:t>
      </w:r>
      <w:r w:rsidR="007405C5">
        <w:t xml:space="preserve">się </w:t>
      </w:r>
      <w:r w:rsidR="007405C5" w:rsidRPr="00104422">
        <w:t xml:space="preserve">zestaw postulowanych zdarzeń inicjujących </w:t>
      </w:r>
      <w:r w:rsidR="00104422" w:rsidRPr="00104422">
        <w:t>na podstawie oceny technicznej</w:t>
      </w:r>
      <w:r w:rsidR="00D01D85">
        <w:t xml:space="preserve"> oraz </w:t>
      </w:r>
      <w:r w:rsidR="00104422" w:rsidRPr="00104422">
        <w:t>deterministycznych i probabilistycznych analiz bezpieczeństwa.</w:t>
      </w:r>
    </w:p>
    <w:p w14:paraId="10C3BCC5" w14:textId="3434B4F8" w:rsidR="00104422" w:rsidRDefault="00104422" w:rsidP="005A30A7">
      <w:pPr>
        <w:pStyle w:val="ZLITUSTzmustliter"/>
      </w:pPr>
      <w:r w:rsidRPr="00104422">
        <w:t>2. Na podstawie wyników analiz</w:t>
      </w:r>
      <w:r w:rsidR="00C02A0C">
        <w:t>y</w:t>
      </w:r>
      <w:r w:rsidRPr="00104422">
        <w:t xml:space="preserve"> </w:t>
      </w:r>
      <w:r w:rsidR="00C02A0C">
        <w:t>zidentyfikowanych zgodnie z</w:t>
      </w:r>
      <w:r w:rsidR="00C02A0C" w:rsidRPr="00104422">
        <w:t xml:space="preserve"> ust. 1</w:t>
      </w:r>
      <w:r w:rsidR="00C02A0C">
        <w:t xml:space="preserve"> </w:t>
      </w:r>
      <w:r w:rsidRPr="00104422">
        <w:t xml:space="preserve">postulowanych zdarzeń inicjujących ustala się </w:t>
      </w:r>
      <w:r w:rsidR="00D01D85" w:rsidRPr="00104422">
        <w:t xml:space="preserve">w projekcie obiektu jądrowego </w:t>
      </w:r>
      <w:r w:rsidRPr="00104422">
        <w:t xml:space="preserve">rozwiązania techniczne </w:t>
      </w:r>
      <w:r w:rsidR="00172611">
        <w:t>i</w:t>
      </w:r>
      <w:r w:rsidR="00172611" w:rsidRPr="00104422">
        <w:t xml:space="preserve"> </w:t>
      </w:r>
      <w:r w:rsidRPr="00104422">
        <w:t xml:space="preserve">organizacyjne, które są niezbędne do zapewnienia, że wymagane funkcje bezpieczeństwa zostaną </w:t>
      </w:r>
      <w:r w:rsidR="007F6FB3">
        <w:t>wypeł</w:t>
      </w:r>
      <w:r w:rsidRPr="00104422">
        <w:t>nione.</w:t>
      </w:r>
      <w:r w:rsidR="006B19FE" w:rsidRPr="006B19FE">
        <w:t>”</w:t>
      </w:r>
      <w:r w:rsidR="006B19FE">
        <w:t>,</w:t>
      </w:r>
    </w:p>
    <w:p w14:paraId="402D8857" w14:textId="17FC84E0" w:rsidR="006B19FE" w:rsidRDefault="006B19FE" w:rsidP="005A30A7">
      <w:pPr>
        <w:pStyle w:val="LITlitera"/>
      </w:pPr>
      <w:r>
        <w:t>b)</w:t>
      </w:r>
      <w:r>
        <w:tab/>
        <w:t>uchyla się ust. 3,</w:t>
      </w:r>
    </w:p>
    <w:p w14:paraId="2DD442FB" w14:textId="0305CB19" w:rsidR="006B19FE" w:rsidRPr="00104422" w:rsidRDefault="006B19FE" w:rsidP="005A30A7">
      <w:pPr>
        <w:pStyle w:val="LITlitera"/>
      </w:pPr>
      <w:r>
        <w:t>c)</w:t>
      </w:r>
      <w:r>
        <w:tab/>
        <w:t>dodaje się ust. 4–</w:t>
      </w:r>
      <w:r w:rsidR="000D6077">
        <w:t>9</w:t>
      </w:r>
      <w:r>
        <w:t xml:space="preserve"> w brzmieniu:</w:t>
      </w:r>
    </w:p>
    <w:p w14:paraId="431A54B3" w14:textId="7CD59FE4" w:rsidR="00104422" w:rsidRPr="00104422" w:rsidRDefault="006B19FE" w:rsidP="005A30A7">
      <w:pPr>
        <w:pStyle w:val="ZLITUSTzmustliter"/>
      </w:pPr>
      <w:r>
        <w:t>„4</w:t>
      </w:r>
      <w:r w:rsidR="00104422" w:rsidRPr="00104422">
        <w:t xml:space="preserve">. W przypadku wystąpienia postulowanego zdarzenia inicjującego </w:t>
      </w:r>
      <w:r w:rsidR="00172611">
        <w:t xml:space="preserve">projekt </w:t>
      </w:r>
      <w:r w:rsidR="00104422" w:rsidRPr="00104422">
        <w:t>obiekt</w:t>
      </w:r>
      <w:r w:rsidR="00172611">
        <w:t>u</w:t>
      </w:r>
      <w:r w:rsidR="00104422" w:rsidRPr="00104422">
        <w:t xml:space="preserve"> jądrow</w:t>
      </w:r>
      <w:r w:rsidR="00172611">
        <w:t>ego</w:t>
      </w:r>
      <w:r w:rsidR="00104422" w:rsidRPr="00104422">
        <w:t xml:space="preserve"> umożliwia osiągnięcie</w:t>
      </w:r>
      <w:r w:rsidR="003C0567">
        <w:t xml:space="preserve"> </w:t>
      </w:r>
      <w:r w:rsidR="00104422" w:rsidRPr="00104422">
        <w:t>następujących w kolejności środków bezpieczeństwa:</w:t>
      </w:r>
    </w:p>
    <w:p w14:paraId="643035BC" w14:textId="77777777" w:rsidR="00104422" w:rsidRPr="00104422" w:rsidRDefault="00104422" w:rsidP="004C1963">
      <w:pPr>
        <w:pStyle w:val="ZLITPKTzmpktliter"/>
      </w:pPr>
      <w:r w:rsidRPr="00104422">
        <w:t>1)</w:t>
      </w:r>
      <w:r w:rsidR="002D42E0">
        <w:tab/>
      </w:r>
      <w:r w:rsidRPr="00104422">
        <w:t>zapewnienie, że postulowane zdarzenie inicjujące:</w:t>
      </w:r>
    </w:p>
    <w:p w14:paraId="288A5DEA" w14:textId="77777777" w:rsidR="00104422" w:rsidRPr="00104422" w:rsidRDefault="00104422" w:rsidP="005A30A7">
      <w:pPr>
        <w:pStyle w:val="ZLITLITwPKTzmlitwpktliter"/>
      </w:pPr>
      <w:r w:rsidRPr="00104422">
        <w:t>a)</w:t>
      </w:r>
      <w:r w:rsidR="002D42E0">
        <w:tab/>
      </w:r>
      <w:r w:rsidRPr="00104422">
        <w:t>nie powoduje znaczącego skutku dla bezpieczeństwa lub</w:t>
      </w:r>
    </w:p>
    <w:p w14:paraId="5F41B412" w14:textId="77777777" w:rsidR="00104422" w:rsidRPr="00104422" w:rsidRDefault="00104422" w:rsidP="005A30A7">
      <w:pPr>
        <w:pStyle w:val="ZLITLITwPKTzmlitwpktliter"/>
      </w:pPr>
      <w:r w:rsidRPr="00104422">
        <w:t>b)</w:t>
      </w:r>
      <w:r w:rsidR="002D42E0">
        <w:tab/>
      </w:r>
      <w:r w:rsidRPr="00104422">
        <w:t>dzięki wbudowanym cechom obiektu jądrowego powoduje jedynie zmianę w stronę warunków bezpiecznych;</w:t>
      </w:r>
    </w:p>
    <w:p w14:paraId="76A5FD1D" w14:textId="50B42C20" w:rsidR="00104422" w:rsidRPr="00104422" w:rsidRDefault="00104422" w:rsidP="005A30A7">
      <w:pPr>
        <w:pStyle w:val="ZLITPKTzmpktliter"/>
      </w:pPr>
      <w:r w:rsidRPr="00104422">
        <w:t>2)</w:t>
      </w:r>
      <w:r w:rsidR="002D42E0">
        <w:tab/>
      </w:r>
      <w:r w:rsidR="00F74959">
        <w:t xml:space="preserve">zapewnienie, że po postulowanym zdarzeniu </w:t>
      </w:r>
      <w:r w:rsidR="008271B7">
        <w:t>inicjującym obiekt sprowadzany jest do stanu bezpiecznego wyłączenia</w:t>
      </w:r>
      <w:r w:rsidR="00F74959">
        <w:t>:</w:t>
      </w:r>
    </w:p>
    <w:p w14:paraId="58EC34EC" w14:textId="40E97BBE" w:rsidR="00104422" w:rsidRPr="00104422" w:rsidRDefault="00104422" w:rsidP="005A30A7">
      <w:pPr>
        <w:pStyle w:val="ZLITLITwPKTzmlitwpktliter"/>
      </w:pPr>
      <w:r w:rsidRPr="00104422">
        <w:t>a)</w:t>
      </w:r>
      <w:r w:rsidR="002D42E0">
        <w:tab/>
      </w:r>
      <w:r w:rsidRPr="00104422">
        <w:t>przez bierne systemy bezpieczeństwa lub działanie systemów bezpieczeństwa pracujących w trybie ciągłym w stanie niezbędnym do opanowania postulowanego zdarzenia inicjującego,</w:t>
      </w:r>
    </w:p>
    <w:p w14:paraId="78B73772" w14:textId="464B9E81" w:rsidR="00104422" w:rsidRPr="00104422" w:rsidRDefault="00104422" w:rsidP="005A30A7">
      <w:pPr>
        <w:pStyle w:val="ZLITLITwPKTzmlitwpktliter"/>
      </w:pPr>
      <w:r w:rsidRPr="00104422">
        <w:t>b)</w:t>
      </w:r>
      <w:r w:rsidR="002D42E0">
        <w:tab/>
      </w:r>
      <w:r w:rsidR="008271B7">
        <w:t xml:space="preserve">na skutek </w:t>
      </w:r>
      <w:r w:rsidR="008271B7" w:rsidRPr="00104422">
        <w:t>działani</w:t>
      </w:r>
      <w:r w:rsidR="008271B7">
        <w:t>a</w:t>
      </w:r>
      <w:r w:rsidR="008271B7" w:rsidRPr="00104422">
        <w:t xml:space="preserve"> </w:t>
      </w:r>
      <w:r w:rsidRPr="00104422">
        <w:t>systemów bezpieczeństwa, które należy uruchomić w reakcji na postulowane zdarzenie inicjujące,</w:t>
      </w:r>
    </w:p>
    <w:p w14:paraId="27D6F7F7" w14:textId="76CE597C" w:rsidR="00104422" w:rsidRPr="00104422" w:rsidRDefault="00104422" w:rsidP="005A30A7">
      <w:pPr>
        <w:pStyle w:val="ZLITLITwPKTzmlitwpktliter"/>
      </w:pPr>
      <w:r w:rsidRPr="00104422">
        <w:t>c)</w:t>
      </w:r>
      <w:r w:rsidR="002D42E0">
        <w:tab/>
      </w:r>
      <w:r w:rsidR="008271B7">
        <w:t>na skutek</w:t>
      </w:r>
      <w:r w:rsidR="008271B7" w:rsidRPr="00104422">
        <w:t xml:space="preserve"> działa</w:t>
      </w:r>
      <w:r w:rsidR="008271B7">
        <w:t>ń</w:t>
      </w:r>
      <w:r w:rsidR="008271B7" w:rsidRPr="00104422">
        <w:t xml:space="preserve"> </w:t>
      </w:r>
      <w:r w:rsidRPr="00104422">
        <w:t>proceduralny</w:t>
      </w:r>
      <w:r w:rsidR="008271B7">
        <w:t>ch</w:t>
      </w:r>
      <w:r w:rsidRPr="00104422">
        <w:t>.</w:t>
      </w:r>
    </w:p>
    <w:p w14:paraId="7CF399C4" w14:textId="3FE36674" w:rsidR="00104422" w:rsidRPr="00104422" w:rsidRDefault="0010556B" w:rsidP="005A30A7">
      <w:pPr>
        <w:pStyle w:val="ZLITUSTzmustliter"/>
      </w:pPr>
      <w:r>
        <w:lastRenderedPageBreak/>
        <w:t>5</w:t>
      </w:r>
      <w:r w:rsidR="00104422" w:rsidRPr="00104422">
        <w:t>.</w:t>
      </w:r>
      <w:r w:rsidR="00167721">
        <w:t xml:space="preserve"> </w:t>
      </w:r>
      <w:r w:rsidR="00104422" w:rsidRPr="00104422">
        <w:t>Dla postulowanych zdarzeń inicjujących, które wymagają natychmiastowych i niezawodnych działań</w:t>
      </w:r>
      <w:r w:rsidR="00335D19">
        <w:t xml:space="preserve">, </w:t>
      </w:r>
      <w:r w:rsidR="00837F2F">
        <w:t>aby</w:t>
      </w:r>
      <w:r w:rsidR="00837F2F" w:rsidRPr="00104422">
        <w:t xml:space="preserve"> </w:t>
      </w:r>
      <w:r w:rsidR="00104422" w:rsidRPr="00104422">
        <w:t>zapobiec przejściu do stanów obiektu jądrowego o poważniejszych konsekwencjach, wprowadza się w projekcie obiektu jądrowego rozwiązania umożliwiające automatyczne uruchomienie systemów bezpieczeństwa.</w:t>
      </w:r>
    </w:p>
    <w:p w14:paraId="285EE8A5" w14:textId="77777777" w:rsidR="00104422" w:rsidRPr="00104422" w:rsidRDefault="0010556B" w:rsidP="005A30A7">
      <w:pPr>
        <w:pStyle w:val="ZLITUSTzmustliter"/>
      </w:pPr>
      <w:r>
        <w:t>6</w:t>
      </w:r>
      <w:r w:rsidR="00104422" w:rsidRPr="00104422">
        <w:t>. Dla postulowanych zdarzeń inicjujących niewymagających natychmiastowych działań dopuszczalne jest ręczne uruchamianie systemów. W takich przypadkach zapewni</w:t>
      </w:r>
      <w:r w:rsidR="000E2D9B">
        <w:t>a się</w:t>
      </w:r>
      <w:r w:rsidR="00104422" w:rsidRPr="00104422">
        <w:t xml:space="preserve"> wystarczająco długi odstęp czasu pomiędzy detekcją odchylenia od normalnej eksploatacji, a wymaganymi działaniami. Ewentualne ręczne uruchamianie systemów w celu zapewniania bezpieczeństwa uzasadni</w:t>
      </w:r>
      <w:r w:rsidR="000E2D9B">
        <w:t>a się</w:t>
      </w:r>
      <w:r w:rsidR="00104422" w:rsidRPr="00104422">
        <w:t xml:space="preserve"> w projekcie obiektu jądrowego.</w:t>
      </w:r>
    </w:p>
    <w:p w14:paraId="5C0FBFE8" w14:textId="0E622556" w:rsidR="00104422" w:rsidRPr="00104422" w:rsidRDefault="0010556B" w:rsidP="0005734B">
      <w:pPr>
        <w:pStyle w:val="ZLITUSTzmustliter"/>
      </w:pPr>
      <w:r>
        <w:t>7</w:t>
      </w:r>
      <w:r w:rsidR="00104422" w:rsidRPr="00104422">
        <w:t xml:space="preserve">. </w:t>
      </w:r>
      <w:r w:rsidR="00DD75DB" w:rsidRPr="00DD75DB">
        <w:t>Działania operatora, o których mowa w ust. 6, wykonane nieprawidłowo, w tym wynikające z niewłaściwego zrozumienia procesów przywracania reaktora do normalnej eksploatacji, nie mogą prowadzić do pogorszenia skutków postulowanego zdarzenia inicjującego</w:t>
      </w:r>
      <w:r w:rsidR="00DD75DB">
        <w:t>.</w:t>
      </w:r>
    </w:p>
    <w:p w14:paraId="7770E593" w14:textId="7581B8D2" w:rsidR="00104422" w:rsidRPr="00104422" w:rsidRDefault="009D7F45" w:rsidP="005A30A7">
      <w:pPr>
        <w:pStyle w:val="ZLITUSTzmustliter"/>
      </w:pPr>
      <w:r>
        <w:t>8</w:t>
      </w:r>
      <w:r w:rsidR="00104422" w:rsidRPr="00104422">
        <w:t xml:space="preserve">. Projekt obiektu jądrowego określa niezbędne systemy, elementy konstrukcji i wyposażenia oraz procedury konieczne do zapewnienia środków kontroli nad obiektem </w:t>
      </w:r>
      <w:r w:rsidR="003D0803">
        <w:t xml:space="preserve">jądrowym </w:t>
      </w:r>
      <w:r w:rsidR="00104422" w:rsidRPr="00104422">
        <w:t xml:space="preserve">i łagodzenia </w:t>
      </w:r>
      <w:r w:rsidR="00417D48">
        <w:t>negatywnych</w:t>
      </w:r>
      <w:r w:rsidR="00417D48" w:rsidRPr="00104422">
        <w:t xml:space="preserve"> </w:t>
      </w:r>
      <w:r w:rsidR="00104422" w:rsidRPr="00104422">
        <w:t>skutków utraty tej kontroli.</w:t>
      </w:r>
    </w:p>
    <w:p w14:paraId="41243B14" w14:textId="3168DE8B" w:rsidR="00104422" w:rsidRDefault="009D7F45" w:rsidP="005A30A7">
      <w:pPr>
        <w:pStyle w:val="ZLITUSTzmustliter"/>
      </w:pPr>
      <w:r>
        <w:t>9</w:t>
      </w:r>
      <w:r w:rsidR="00104422" w:rsidRPr="00104422">
        <w:t xml:space="preserve">. </w:t>
      </w:r>
      <w:r w:rsidR="004117D6">
        <w:t>S</w:t>
      </w:r>
      <w:r w:rsidR="00104422" w:rsidRPr="00104422">
        <w:t>ystem</w:t>
      </w:r>
      <w:r w:rsidR="004117D6">
        <w:t>y</w:t>
      </w:r>
      <w:r w:rsidR="005E6F81">
        <w:t xml:space="preserve"> oraz</w:t>
      </w:r>
      <w:r w:rsidR="005E6F81" w:rsidRPr="00104422">
        <w:t xml:space="preserve"> </w:t>
      </w:r>
      <w:r w:rsidR="00104422" w:rsidRPr="00104422">
        <w:t>element</w:t>
      </w:r>
      <w:r w:rsidR="004117D6">
        <w:t>y</w:t>
      </w:r>
      <w:r w:rsidR="00104422" w:rsidRPr="00104422">
        <w:t xml:space="preserve"> konstrukcji </w:t>
      </w:r>
      <w:r w:rsidR="004117D6">
        <w:t>i</w:t>
      </w:r>
      <w:r w:rsidR="004117D6" w:rsidRPr="00104422">
        <w:t xml:space="preserve"> </w:t>
      </w:r>
      <w:r w:rsidR="00104422" w:rsidRPr="00104422">
        <w:t>wyposażenia</w:t>
      </w:r>
      <w:r w:rsidR="00783894">
        <w:t xml:space="preserve"> </w:t>
      </w:r>
      <w:bookmarkStart w:id="17" w:name="_Hlk193092300"/>
      <w:r w:rsidR="00783894">
        <w:t>obiektu jądrowego</w:t>
      </w:r>
      <w:r w:rsidR="00AF2F90">
        <w:t>,</w:t>
      </w:r>
      <w:r w:rsidR="00104422" w:rsidRPr="00104422">
        <w:t xml:space="preserve"> </w:t>
      </w:r>
      <w:bookmarkEnd w:id="17"/>
      <w:r w:rsidR="004117D6" w:rsidRPr="00104422">
        <w:t>któr</w:t>
      </w:r>
      <w:r w:rsidR="004117D6">
        <w:t>e</w:t>
      </w:r>
      <w:r w:rsidR="004117D6" w:rsidRPr="00104422">
        <w:t xml:space="preserve"> </w:t>
      </w:r>
      <w:r w:rsidR="004117D6">
        <w:t>są</w:t>
      </w:r>
      <w:r w:rsidR="004117D6" w:rsidRPr="00104422">
        <w:t xml:space="preserve"> niezbędn</w:t>
      </w:r>
      <w:r w:rsidR="004117D6">
        <w:t>e</w:t>
      </w:r>
      <w:r w:rsidR="004117D6" w:rsidRPr="00104422">
        <w:t xml:space="preserve"> </w:t>
      </w:r>
      <w:r w:rsidR="00104422" w:rsidRPr="00104422">
        <w:t xml:space="preserve">do podjęcia działań w ramach procesów ręcznego </w:t>
      </w:r>
      <w:r w:rsidR="00417D48">
        <w:t>uruchamiania</w:t>
      </w:r>
      <w:r w:rsidR="00104422" w:rsidRPr="00104422">
        <w:t xml:space="preserve"> i procesów przywracania obiektu do stanu sprzed postulowanego zdarzenia inicjującego umieszcza się w miejscu zapewniającym </w:t>
      </w:r>
      <w:r w:rsidR="004117D6">
        <w:t>ich</w:t>
      </w:r>
      <w:r w:rsidR="004117D6" w:rsidRPr="00104422">
        <w:t xml:space="preserve"> </w:t>
      </w:r>
      <w:r w:rsidR="00104422" w:rsidRPr="00104422">
        <w:t>dostępność w momencie zastosowania oraz</w:t>
      </w:r>
      <w:r w:rsidR="00335D19">
        <w:t xml:space="preserve"> zapewnia się </w:t>
      </w:r>
      <w:r w:rsidR="00104422" w:rsidRPr="00104422">
        <w:t>bezpieczny dostęp do ni</w:t>
      </w:r>
      <w:r w:rsidR="004117D6">
        <w:t>ch</w:t>
      </w:r>
      <w:r w:rsidR="00104422" w:rsidRPr="00104422">
        <w:t xml:space="preserve"> w </w:t>
      </w:r>
      <w:r w:rsidR="004117D6" w:rsidRPr="00104422">
        <w:t>przewidywanych</w:t>
      </w:r>
      <w:r w:rsidR="004117D6" w:rsidRPr="00335D19">
        <w:t xml:space="preserve"> </w:t>
      </w:r>
      <w:r w:rsidR="00335D19" w:rsidRPr="00335D19">
        <w:t>warunk</w:t>
      </w:r>
      <w:r w:rsidR="004117D6">
        <w:t>ach</w:t>
      </w:r>
      <w:r w:rsidR="00335D19" w:rsidRPr="00335D19">
        <w:t xml:space="preserve"> środowiskowych</w:t>
      </w:r>
      <w:r w:rsidR="00104422" w:rsidRPr="00104422">
        <w:t>.</w:t>
      </w:r>
      <w:r w:rsidR="003D0803">
        <w:t>”</w:t>
      </w:r>
      <w:r w:rsidR="0015735A">
        <w:t>;</w:t>
      </w:r>
    </w:p>
    <w:p w14:paraId="25FB3FB7" w14:textId="1F2E528A" w:rsidR="001C6EEF" w:rsidRDefault="00AF2F90" w:rsidP="00C43496">
      <w:pPr>
        <w:pStyle w:val="PKTpunkt"/>
      </w:pPr>
      <w:r>
        <w:t>1</w:t>
      </w:r>
      <w:r w:rsidR="0015735A">
        <w:t>2</w:t>
      </w:r>
      <w:r w:rsidR="001C6EEF">
        <w:t>)</w:t>
      </w:r>
      <w:r w:rsidR="00027CED">
        <w:tab/>
      </w:r>
      <w:r w:rsidR="00027CED" w:rsidRPr="00027CED">
        <w:t>uchyla się §</w:t>
      </w:r>
      <w:r w:rsidR="004C1963">
        <w:t xml:space="preserve"> </w:t>
      </w:r>
      <w:r w:rsidR="00027CED" w:rsidRPr="00027CED">
        <w:t>1</w:t>
      </w:r>
      <w:r w:rsidR="00027CED">
        <w:t>8</w:t>
      </w:r>
      <w:r w:rsidR="00027CED" w:rsidRPr="00027CED">
        <w:t xml:space="preserve"> </w:t>
      </w:r>
      <w:r>
        <w:t xml:space="preserve">i </w:t>
      </w:r>
      <w:r w:rsidR="00190382" w:rsidRPr="00190382">
        <w:t>§</w:t>
      </w:r>
      <w:r w:rsidR="004C1963">
        <w:t xml:space="preserve"> </w:t>
      </w:r>
      <w:r w:rsidR="00027CED" w:rsidRPr="00027CED">
        <w:t>1</w:t>
      </w:r>
      <w:r w:rsidR="00027CED">
        <w:t>9</w:t>
      </w:r>
      <w:r w:rsidR="00027CED" w:rsidRPr="00027CED">
        <w:t>;</w:t>
      </w:r>
    </w:p>
    <w:p w14:paraId="32C813F7" w14:textId="51F31F3C" w:rsidR="0045695C" w:rsidRDefault="00AF2F90" w:rsidP="00C43496">
      <w:pPr>
        <w:pStyle w:val="PKTpunkt"/>
      </w:pPr>
      <w:r>
        <w:t>1</w:t>
      </w:r>
      <w:r w:rsidR="0015735A">
        <w:t>3</w:t>
      </w:r>
      <w:r w:rsidR="0045695C">
        <w:t>)</w:t>
      </w:r>
      <w:r w:rsidR="002D0749">
        <w:tab/>
      </w:r>
      <w:r w:rsidR="0045695C">
        <w:t xml:space="preserve">po </w:t>
      </w:r>
      <w:r w:rsidR="0045695C" w:rsidRPr="0045695C">
        <w:t>§</w:t>
      </w:r>
      <w:r w:rsidR="000E2D9B">
        <w:t xml:space="preserve"> </w:t>
      </w:r>
      <w:r w:rsidR="0045695C">
        <w:t xml:space="preserve">20 dodaje się </w:t>
      </w:r>
      <w:r w:rsidR="0045695C" w:rsidRPr="0045695C">
        <w:t>§</w:t>
      </w:r>
      <w:r w:rsidR="0045695C">
        <w:t xml:space="preserve"> 20a w brzmieniu:</w:t>
      </w:r>
    </w:p>
    <w:p w14:paraId="40B2C552" w14:textId="2FA2CF4B" w:rsidR="0045695C" w:rsidRPr="0045695C" w:rsidRDefault="00157354" w:rsidP="00C43496">
      <w:pPr>
        <w:pStyle w:val="ZARTzmartartykuempunktem"/>
      </w:pPr>
      <w:r>
        <w:t>„</w:t>
      </w:r>
      <w:r w:rsidR="0045695C" w:rsidRPr="0045695C">
        <w:t>§ 20a.</w:t>
      </w:r>
      <w:r w:rsidR="00BB3C32">
        <w:t xml:space="preserve"> </w:t>
      </w:r>
      <w:r w:rsidR="0045695C" w:rsidRPr="0045695C">
        <w:t>1. W projekcie obiektu jądrowego:</w:t>
      </w:r>
    </w:p>
    <w:p w14:paraId="6D944747" w14:textId="77777777" w:rsidR="003F1A64" w:rsidRDefault="00A614F7" w:rsidP="00C43496">
      <w:pPr>
        <w:pStyle w:val="ZPKTzmpktartykuempunktem"/>
      </w:pPr>
      <w:r>
        <w:t>1)</w:t>
      </w:r>
      <w:r w:rsidR="00D20000">
        <w:tab/>
      </w:r>
      <w:r w:rsidR="003B57EA" w:rsidRPr="003B57EA">
        <w:t>uwzględnia się zagrożenia wewnętrzne, w szczególności takie jak:</w:t>
      </w:r>
    </w:p>
    <w:p w14:paraId="7534F1E6" w14:textId="2D216FBF" w:rsidR="003F1A64" w:rsidRDefault="003F1A64" w:rsidP="004C386B">
      <w:pPr>
        <w:pStyle w:val="LITlitera"/>
      </w:pPr>
      <w:r>
        <w:t>a)</w:t>
      </w:r>
      <w:r>
        <w:tab/>
      </w:r>
      <w:r w:rsidR="003B57EA" w:rsidRPr="003B57EA">
        <w:t>pożar,</w:t>
      </w:r>
    </w:p>
    <w:p w14:paraId="1CDE62CF" w14:textId="7DE62FFB" w:rsidR="003F1A64" w:rsidRDefault="003F1A64" w:rsidP="004C386B">
      <w:pPr>
        <w:pStyle w:val="LITlitera"/>
      </w:pPr>
      <w:r>
        <w:t>b)</w:t>
      </w:r>
      <w:r>
        <w:tab/>
      </w:r>
      <w:r w:rsidR="003B57EA" w:rsidRPr="003B57EA">
        <w:t>wybuch,</w:t>
      </w:r>
    </w:p>
    <w:p w14:paraId="7A2D34A5" w14:textId="22691C9A" w:rsidR="003F1A64" w:rsidRDefault="003F1A64" w:rsidP="004C386B">
      <w:pPr>
        <w:pStyle w:val="LITlitera"/>
      </w:pPr>
      <w:r>
        <w:t>c)</w:t>
      </w:r>
      <w:r>
        <w:tab/>
      </w:r>
      <w:r w:rsidR="003B57EA" w:rsidRPr="003B57EA">
        <w:t>zalanie,</w:t>
      </w:r>
    </w:p>
    <w:p w14:paraId="38141E03" w14:textId="60EF7208" w:rsidR="003F1A64" w:rsidRDefault="003F1A64" w:rsidP="004C386B">
      <w:pPr>
        <w:pStyle w:val="LITlitera"/>
      </w:pPr>
      <w:r>
        <w:t>d)</w:t>
      </w:r>
      <w:r>
        <w:tab/>
      </w:r>
      <w:r w:rsidR="003B57EA" w:rsidRPr="003B57EA">
        <w:t>powstawanie elementów o wysokiej energii kinetycznej,</w:t>
      </w:r>
    </w:p>
    <w:p w14:paraId="05115932" w14:textId="6E04F23A" w:rsidR="003F1A64" w:rsidRDefault="003F1A64" w:rsidP="004C386B">
      <w:pPr>
        <w:pStyle w:val="LITlitera"/>
      </w:pPr>
      <w:r>
        <w:t>e)</w:t>
      </w:r>
      <w:r>
        <w:tab/>
      </w:r>
      <w:r w:rsidR="003B57EA" w:rsidRPr="003B57EA">
        <w:t xml:space="preserve">zawalenie się </w:t>
      </w:r>
      <w:r w:rsidR="004F7A7A">
        <w:t xml:space="preserve">lub upadek </w:t>
      </w:r>
      <w:r w:rsidR="003B57EA" w:rsidRPr="003B57EA">
        <w:t>elementów konstrukcji lub wyposażenia,</w:t>
      </w:r>
    </w:p>
    <w:p w14:paraId="48405C52" w14:textId="6406C5E1" w:rsidR="003F1A64" w:rsidRDefault="003F1A64" w:rsidP="004C386B">
      <w:pPr>
        <w:pStyle w:val="LITlitera"/>
      </w:pPr>
      <w:r>
        <w:t>f)</w:t>
      </w:r>
      <w:r>
        <w:tab/>
      </w:r>
      <w:r w:rsidR="003B57EA" w:rsidRPr="003B57EA">
        <w:t>uderzenia oderwanym z jednej strony elementem rurociągu,</w:t>
      </w:r>
    </w:p>
    <w:p w14:paraId="3BC91A55" w14:textId="3360D498" w:rsidR="009E2630" w:rsidRDefault="003F1A64" w:rsidP="003F1A64">
      <w:pPr>
        <w:pStyle w:val="LITlitera"/>
      </w:pPr>
      <w:r>
        <w:lastRenderedPageBreak/>
        <w:t>g)</w:t>
      </w:r>
      <w:r>
        <w:tab/>
      </w:r>
      <w:r w:rsidR="003B57EA" w:rsidRPr="003B57EA">
        <w:t>uwolnienia płynu pod wysokim ciśnieniem z uszkodzonych systemów lub elementów wyposażenia obiektu jądrowego</w:t>
      </w:r>
      <w:r w:rsidR="009E2630">
        <w:t>,</w:t>
      </w:r>
    </w:p>
    <w:p w14:paraId="2A426F45" w14:textId="20B1E4EB" w:rsidR="003B57EA" w:rsidRPr="003B57EA" w:rsidRDefault="009E2630" w:rsidP="004C386B">
      <w:pPr>
        <w:pStyle w:val="LITlitera"/>
      </w:pPr>
      <w:r>
        <w:t>h)</w:t>
      </w:r>
      <w:r>
        <w:tab/>
      </w:r>
      <w:r w:rsidR="003B57EA" w:rsidRPr="003B57EA">
        <w:t>oddziaływanie strumienia wypływającego płynu, w tym efekty odrzutu;</w:t>
      </w:r>
    </w:p>
    <w:p w14:paraId="2548A56B" w14:textId="14C46288" w:rsidR="0045695C" w:rsidRPr="0045695C" w:rsidRDefault="00002833" w:rsidP="00C43496">
      <w:pPr>
        <w:pStyle w:val="ZPKTzmpktartykuempunktem"/>
      </w:pPr>
      <w:r>
        <w:t>2)</w:t>
      </w:r>
      <w:r w:rsidR="00D20000">
        <w:tab/>
      </w:r>
      <w:r w:rsidR="0045695C" w:rsidRPr="0045695C">
        <w:t xml:space="preserve">wprowadza się odpowiednie rozwiązania w celu zapobiegania </w:t>
      </w:r>
      <w:r w:rsidR="001F6A72" w:rsidRPr="0045695C">
        <w:t>zdarze</w:t>
      </w:r>
      <w:r w:rsidR="001F6A72">
        <w:t>niom</w:t>
      </w:r>
      <w:r w:rsidR="001F6A72" w:rsidRPr="0045695C">
        <w:t xml:space="preserve"> mogący</w:t>
      </w:r>
      <w:r w:rsidR="001F6A72">
        <w:t>m</w:t>
      </w:r>
      <w:r w:rsidR="001F6A72" w:rsidRPr="0045695C">
        <w:t xml:space="preserve"> </w:t>
      </w:r>
      <w:r w:rsidR="0045695C" w:rsidRPr="0045695C">
        <w:t>wynikać z zagrożeń</w:t>
      </w:r>
      <w:r>
        <w:t>, o których mowa w pkt 1</w:t>
      </w:r>
      <w:r w:rsidR="005E6F81">
        <w:t>,</w:t>
      </w:r>
      <w:r w:rsidR="001F6A72" w:rsidRPr="001F6A72">
        <w:t xml:space="preserve"> </w:t>
      </w:r>
      <w:r w:rsidR="001F6A72" w:rsidRPr="0045695C">
        <w:t xml:space="preserve">i łagodzenia </w:t>
      </w:r>
      <w:r w:rsidR="001F6A72">
        <w:t xml:space="preserve">skutków takich </w:t>
      </w:r>
      <w:r w:rsidR="001F6A72" w:rsidRPr="0045695C">
        <w:t>zdarzeń</w:t>
      </w:r>
      <w:r w:rsidR="001F6A72">
        <w:t xml:space="preserve"> w przypadku ich wystąpienia</w:t>
      </w:r>
      <w:r w:rsidR="0045695C" w:rsidRPr="0045695C">
        <w:t>;</w:t>
      </w:r>
    </w:p>
    <w:p w14:paraId="6EFED069" w14:textId="2B5C6E9E" w:rsidR="0045695C" w:rsidRPr="0045695C" w:rsidRDefault="00002833" w:rsidP="00C43496">
      <w:pPr>
        <w:pStyle w:val="ZPKTzmpktartykuempunktem"/>
      </w:pPr>
      <w:r>
        <w:t>3</w:t>
      </w:r>
      <w:r w:rsidR="00A614F7">
        <w:t>)</w:t>
      </w:r>
      <w:r w:rsidR="00D20000">
        <w:tab/>
      </w:r>
      <w:r w:rsidR="0045695C" w:rsidRPr="0045695C">
        <w:t xml:space="preserve">uwzględnia się </w:t>
      </w:r>
      <w:r w:rsidR="00063028">
        <w:t>zagrożenia</w:t>
      </w:r>
      <w:r w:rsidR="00A64157" w:rsidRPr="0045695C">
        <w:t xml:space="preserve"> </w:t>
      </w:r>
      <w:r w:rsidR="0045695C" w:rsidRPr="0045695C">
        <w:t xml:space="preserve">zewnętrzne naturalne i </w:t>
      </w:r>
      <w:r w:rsidR="006631A7" w:rsidRPr="00263FD7">
        <w:t>będące skutkiem działalności człowieka</w:t>
      </w:r>
      <w:r w:rsidR="0045695C" w:rsidRPr="0045695C">
        <w:t>, które zostały zidentyfikowane w trakcie procesu oceny terenu przeznaczonego pod lokalizację</w:t>
      </w:r>
      <w:r w:rsidR="00783894">
        <w:t xml:space="preserve"> obiektu jądrowego</w:t>
      </w:r>
      <w:r w:rsidR="0045695C" w:rsidRPr="0045695C">
        <w:t>.</w:t>
      </w:r>
    </w:p>
    <w:p w14:paraId="408E447B" w14:textId="57B5357C" w:rsidR="0045695C" w:rsidRPr="0045695C" w:rsidRDefault="0045695C" w:rsidP="0045695C">
      <w:pPr>
        <w:pStyle w:val="ZUSTzmustartykuempunktem"/>
      </w:pPr>
      <w:r w:rsidRPr="0045695C">
        <w:t>2. Systemy</w:t>
      </w:r>
      <w:r w:rsidR="001F6A72">
        <w:t xml:space="preserve"> oraz</w:t>
      </w:r>
      <w:r w:rsidR="001F6A72" w:rsidRPr="0045695C">
        <w:t xml:space="preserve"> </w:t>
      </w:r>
      <w:r w:rsidRPr="0045695C">
        <w:t>elementy konstrukcji i</w:t>
      </w:r>
      <w:r w:rsidR="001704F1">
        <w:t xml:space="preserve"> </w:t>
      </w:r>
      <w:r w:rsidRPr="0045695C">
        <w:t xml:space="preserve">wyposażenia </w:t>
      </w:r>
      <w:r w:rsidR="00335D19">
        <w:t xml:space="preserve">obiektu jądrowego </w:t>
      </w:r>
      <w:r w:rsidRPr="0045695C">
        <w:t xml:space="preserve">mające istotne </w:t>
      </w:r>
      <w:r w:rsidR="001F6A72" w:rsidRPr="0045695C">
        <w:t>znaczeni</w:t>
      </w:r>
      <w:r w:rsidR="001F6A72">
        <w:t>e</w:t>
      </w:r>
      <w:r w:rsidR="001F6A72" w:rsidRPr="0045695C">
        <w:t xml:space="preserve"> </w:t>
      </w:r>
      <w:r w:rsidRPr="0045695C">
        <w:t>dla zapewnienia bezpieczeństwa jądrowego i ochrony radiologicznej projektuje się i lokalizuje tak</w:t>
      </w:r>
      <w:r w:rsidR="001F6A72" w:rsidRPr="0045695C">
        <w:t>,</w:t>
      </w:r>
      <w:r w:rsidRPr="0045695C">
        <w:t xml:space="preserve"> </w:t>
      </w:r>
      <w:r w:rsidR="0041519B">
        <w:t>żeby</w:t>
      </w:r>
      <w:r w:rsidRPr="0045695C">
        <w:t xml:space="preserve"> wytrzymały skutki zagrożeń wewnętrznych i zewnętrznych albo, zależnie od znaczenia tych </w:t>
      </w:r>
      <w:r w:rsidR="000E2D9B">
        <w:t xml:space="preserve">systemów </w:t>
      </w:r>
      <w:r w:rsidR="00E120FF">
        <w:t xml:space="preserve">oraz </w:t>
      </w:r>
      <w:r w:rsidRPr="0045695C">
        <w:t>elementów</w:t>
      </w:r>
      <w:r w:rsidR="00E120FF">
        <w:t xml:space="preserve"> konstrukcji </w:t>
      </w:r>
      <w:r w:rsidR="001704F1">
        <w:t>i</w:t>
      </w:r>
      <w:r w:rsidR="005938ED">
        <w:t xml:space="preserve"> </w:t>
      </w:r>
      <w:r w:rsidR="00E120FF">
        <w:t>wyposażenia</w:t>
      </w:r>
      <w:r w:rsidRPr="0045695C">
        <w:t xml:space="preserve"> dla bezpieczeństwa</w:t>
      </w:r>
      <w:r w:rsidR="00E120FF">
        <w:t xml:space="preserve"> jądrowego i ochrony radiologicznej</w:t>
      </w:r>
      <w:r w:rsidRPr="0045695C">
        <w:t>, były one odpowiednio chronione przed skutkami zagrożeń i przed uszkodzeniami ze wspólnej przyczyny wywoływanymi przez zagrożenia.</w:t>
      </w:r>
    </w:p>
    <w:p w14:paraId="2CE5F1BC" w14:textId="05C84FB5" w:rsidR="0045695C" w:rsidRPr="0045695C" w:rsidRDefault="0045695C" w:rsidP="0045695C">
      <w:pPr>
        <w:pStyle w:val="ZUSTzmustartykuempunktem"/>
      </w:pPr>
      <w:r w:rsidRPr="0045695C">
        <w:t>3. Projekt obiektu jądrowego zawiera rozwiązania techniczn</w:t>
      </w:r>
      <w:r w:rsidR="00E120FF">
        <w:t xml:space="preserve">e i </w:t>
      </w:r>
      <w:r w:rsidRPr="0045695C">
        <w:t>organizacyjne gwarantujące, że bezpieczeństwo jądrowe i ochrona radiologiczna nie będą zależeć w krótkim czas</w:t>
      </w:r>
      <w:r w:rsidR="00EB5D14">
        <w:t>ie</w:t>
      </w:r>
      <w:r w:rsidRPr="0045695C">
        <w:t xml:space="preserve"> </w:t>
      </w:r>
      <w:r w:rsidR="00E120FF">
        <w:t>po</w:t>
      </w:r>
      <w:r w:rsidR="00E120FF" w:rsidRPr="0045695C">
        <w:t xml:space="preserve"> </w:t>
      </w:r>
      <w:r w:rsidRPr="0045695C">
        <w:t>wystąpieni</w:t>
      </w:r>
      <w:r w:rsidR="00E120FF">
        <w:t>u</w:t>
      </w:r>
      <w:r w:rsidRPr="0045695C">
        <w:t xml:space="preserve"> postulowanego zdarzenia inicjującego od zewnętrznych zasobów </w:t>
      </w:r>
      <w:r w:rsidR="00E120FF">
        <w:t xml:space="preserve">technicznych lub </w:t>
      </w:r>
      <w:r w:rsidRPr="0045695C">
        <w:t>organizacyjn</w:t>
      </w:r>
      <w:r w:rsidR="00E120FF">
        <w:t>ych</w:t>
      </w:r>
      <w:r w:rsidRPr="0045695C">
        <w:t>, w szczególności takich jak dostawa energii elektrycznej lub interwencja straży pożarnej spoza terenu obiektu jądrowego.</w:t>
      </w:r>
    </w:p>
    <w:p w14:paraId="0C7784FA" w14:textId="70730813" w:rsidR="0045695C" w:rsidRPr="0045695C" w:rsidRDefault="0045695C" w:rsidP="0045695C">
      <w:pPr>
        <w:pStyle w:val="ZUSTzmustartykuempunktem"/>
      </w:pPr>
      <w:r w:rsidRPr="0045695C">
        <w:t xml:space="preserve">4. </w:t>
      </w:r>
      <w:r w:rsidR="001F6A72">
        <w:t>Przy określaniu</w:t>
      </w:r>
      <w:r w:rsidR="001F6A72" w:rsidRPr="0045695C">
        <w:t xml:space="preserve"> </w:t>
      </w:r>
      <w:r w:rsidR="001F6A72">
        <w:t>w</w:t>
      </w:r>
      <w:r w:rsidRPr="0045695C">
        <w:t xml:space="preserve"> projekcie obiektu jądrowego czasu, po </w:t>
      </w:r>
      <w:r w:rsidR="001F6A72">
        <w:t>upływie</w:t>
      </w:r>
      <w:r w:rsidR="001F6A72" w:rsidRPr="0045695C">
        <w:t xml:space="preserve"> </w:t>
      </w:r>
      <w:r w:rsidR="00E838A4" w:rsidRPr="00E838A4">
        <w:t xml:space="preserve">którego </w:t>
      </w:r>
      <w:r w:rsidRPr="0045695C">
        <w:t xml:space="preserve">zewnętrzne zasoby </w:t>
      </w:r>
      <w:r w:rsidR="004E2358">
        <w:t>techniczne i organizacyjne</w:t>
      </w:r>
      <w:r w:rsidRPr="0045695C">
        <w:t>, o których mowa w ust. 3</w:t>
      </w:r>
      <w:r w:rsidR="001F6A72">
        <w:t>,</w:t>
      </w:r>
      <w:r w:rsidRPr="0045695C">
        <w:t xml:space="preserve"> mają być dostępne</w:t>
      </w:r>
      <w:r w:rsidR="001F6A72">
        <w:t>,</w:t>
      </w:r>
      <w:r w:rsidRPr="0045695C">
        <w:t xml:space="preserve"> należy uwzględnić uwarunkowania lokalizacji obiektu jądrowego.</w:t>
      </w:r>
    </w:p>
    <w:p w14:paraId="60352FD4" w14:textId="443DF627" w:rsidR="0045695C" w:rsidRPr="0045695C" w:rsidRDefault="0045695C" w:rsidP="0045695C">
      <w:pPr>
        <w:pStyle w:val="ZUSTzmustartykuempunktem"/>
      </w:pPr>
      <w:r w:rsidRPr="0045695C">
        <w:t>5. W obiekcie jądrowym zapewnia się odpowiednie rozwiązania w celu zminimalizowania</w:t>
      </w:r>
      <w:r w:rsidR="009569A5">
        <w:t>, powstałego</w:t>
      </w:r>
      <w:r w:rsidRPr="0045695C">
        <w:t xml:space="preserve"> na skutek zdarzeń zewnętrznych</w:t>
      </w:r>
      <w:r w:rsidR="009569A5">
        <w:t>, oddziaływania</w:t>
      </w:r>
      <w:r w:rsidRPr="0045695C">
        <w:t xml:space="preserve"> między budynkami zawierającymi systemy</w:t>
      </w:r>
      <w:r w:rsidR="001F6A72">
        <w:t xml:space="preserve"> oraz</w:t>
      </w:r>
      <w:r w:rsidR="001F6A72" w:rsidRPr="0045695C">
        <w:t xml:space="preserve"> </w:t>
      </w:r>
      <w:r w:rsidRPr="0045695C">
        <w:t xml:space="preserve">elementy konstrukcji i wyposażenia </w:t>
      </w:r>
      <w:r w:rsidR="00D44B38" w:rsidRPr="0045695C">
        <w:t>mając</w:t>
      </w:r>
      <w:r w:rsidR="00D44B38">
        <w:t>e</w:t>
      </w:r>
      <w:r w:rsidR="00D44B38" w:rsidRPr="0045695C">
        <w:t xml:space="preserve"> </w:t>
      </w:r>
      <w:r w:rsidRPr="0045695C">
        <w:t xml:space="preserve">istotne </w:t>
      </w:r>
      <w:r w:rsidR="00D44B38" w:rsidRPr="0045695C">
        <w:t>znaczeni</w:t>
      </w:r>
      <w:r w:rsidR="00D44B38">
        <w:t>e</w:t>
      </w:r>
      <w:r w:rsidR="00D44B38" w:rsidRPr="0045695C">
        <w:t xml:space="preserve"> </w:t>
      </w:r>
      <w:r w:rsidRPr="0045695C">
        <w:t>dla zapewnienia bezpieczeństwa jądrowego i ochrony radiologicznej</w:t>
      </w:r>
      <w:r w:rsidR="009569A5">
        <w:t>,</w:t>
      </w:r>
      <w:r w:rsidRPr="0045695C">
        <w:t xml:space="preserve"> a</w:t>
      </w:r>
      <w:r w:rsidR="009569A5">
        <w:t xml:space="preserve"> także między tymi budynkami a</w:t>
      </w:r>
      <w:r w:rsidRPr="0045695C">
        <w:t xml:space="preserve"> każdą inną konstrukcją obiektu jądrowego.</w:t>
      </w:r>
    </w:p>
    <w:p w14:paraId="7378BD04" w14:textId="77777777" w:rsidR="0045695C" w:rsidRPr="0045695C" w:rsidRDefault="0045695C" w:rsidP="0045695C">
      <w:pPr>
        <w:pStyle w:val="ZUSTzmustartykuempunktem"/>
      </w:pPr>
      <w:r w:rsidRPr="0045695C">
        <w:t xml:space="preserve">6. W projekcie obiektu jądrowego zapewnia </w:t>
      </w:r>
      <w:r w:rsidR="000D647C">
        <w:t xml:space="preserve">się </w:t>
      </w:r>
      <w:r w:rsidRPr="0045695C">
        <w:t>odpowiednie zapasy bezpieczeństwa:</w:t>
      </w:r>
    </w:p>
    <w:p w14:paraId="79F83CF5" w14:textId="561D718F" w:rsidR="0045695C" w:rsidRPr="0045695C" w:rsidRDefault="0045695C" w:rsidP="00160B4D">
      <w:pPr>
        <w:pStyle w:val="ZPKTzmpktartykuempunktem"/>
      </w:pPr>
      <w:r w:rsidRPr="0045695C">
        <w:lastRenderedPageBreak/>
        <w:t>1)</w:t>
      </w:r>
      <w:r w:rsidRPr="0045695C">
        <w:tab/>
        <w:t>chroniące systemy</w:t>
      </w:r>
      <w:r w:rsidR="001F6A72">
        <w:t xml:space="preserve"> oraz</w:t>
      </w:r>
      <w:r w:rsidR="001F6A72" w:rsidRPr="0045695C">
        <w:t xml:space="preserve"> </w:t>
      </w:r>
      <w:r w:rsidRPr="0045695C">
        <w:t>elementy konstrukcji i wyposażenia mające istotne znaczeni</w:t>
      </w:r>
      <w:r w:rsidR="000D647C">
        <w:t>e</w:t>
      </w:r>
      <w:r w:rsidRPr="0045695C">
        <w:t xml:space="preserve"> dla zapewnienia bezpieczeństwa jądrowego i ochrony radiologicznej przed zewnętrznymi zagrożeniami;</w:t>
      </w:r>
    </w:p>
    <w:p w14:paraId="4347829B" w14:textId="77777777" w:rsidR="0045695C" w:rsidRPr="0045695C" w:rsidRDefault="0045695C" w:rsidP="00160B4D">
      <w:pPr>
        <w:pStyle w:val="ZPKTzmpktartykuempunktem"/>
      </w:pPr>
      <w:r w:rsidRPr="0045695C">
        <w:t>2)</w:t>
      </w:r>
      <w:r w:rsidRPr="0045695C">
        <w:tab/>
        <w:t>zapobiegające możliwości wystąpienia efektu krańcowego;</w:t>
      </w:r>
    </w:p>
    <w:p w14:paraId="296A5B09" w14:textId="18D8668A" w:rsidR="0045695C" w:rsidRDefault="0045695C" w:rsidP="00160B4D">
      <w:pPr>
        <w:pStyle w:val="ZPKTzmpktartykuempunktem"/>
      </w:pPr>
      <w:r w:rsidRPr="0045695C">
        <w:t>3)</w:t>
      </w:r>
      <w:r w:rsidRPr="0045695C">
        <w:tab/>
        <w:t>chroniące systemy</w:t>
      </w:r>
      <w:r w:rsidR="00041EC7">
        <w:t xml:space="preserve"> </w:t>
      </w:r>
      <w:r w:rsidR="001F6A72">
        <w:t>oraz</w:t>
      </w:r>
      <w:r w:rsidR="001F6A72" w:rsidRPr="0045695C">
        <w:t xml:space="preserve"> </w:t>
      </w:r>
      <w:r w:rsidRPr="0045695C">
        <w:t xml:space="preserve">elementy konstrukcji </w:t>
      </w:r>
      <w:r w:rsidR="00041EC7">
        <w:t xml:space="preserve">i </w:t>
      </w:r>
      <w:r w:rsidRPr="0045695C">
        <w:t xml:space="preserve">wyposażenia, które są konieczne, </w:t>
      </w:r>
      <w:r w:rsidR="0041519B">
        <w:t>żeby</w:t>
      </w:r>
      <w:r w:rsidRPr="0045695C">
        <w:t xml:space="preserve"> zapobiec wczesnym uwolnieniom substancji promieniotwórczych </w:t>
      </w:r>
      <w:r w:rsidR="00A64157">
        <w:t>oraz</w:t>
      </w:r>
      <w:r w:rsidR="00A64157" w:rsidRPr="0045695C">
        <w:t xml:space="preserve"> </w:t>
      </w:r>
      <w:r w:rsidRPr="0045695C">
        <w:t>dużym uwolnieniom substancji promieniotwórczych</w:t>
      </w:r>
      <w:r w:rsidR="00445489">
        <w:t>,</w:t>
      </w:r>
      <w:r w:rsidRPr="0045695C">
        <w:t xml:space="preserve"> w przypadku gdy poziomy zagrożeń naturalnych przekraczają uwzględnione w projekcie </w:t>
      </w:r>
      <w:r w:rsidR="009569A5">
        <w:t>poziomy</w:t>
      </w:r>
      <w:r w:rsidR="009569A5" w:rsidRPr="0045695C">
        <w:t xml:space="preserve"> </w:t>
      </w:r>
      <w:r w:rsidRPr="0045695C">
        <w:t>wynikające z analizy zagrożeń dla lokalizacji obiektu jądrowego.</w:t>
      </w:r>
      <w:r w:rsidR="001F6A72">
        <w:t>”</w:t>
      </w:r>
      <w:r>
        <w:t>;</w:t>
      </w:r>
    </w:p>
    <w:p w14:paraId="021FD34D" w14:textId="01A7DA1E" w:rsidR="00B32637" w:rsidRDefault="001F6A72" w:rsidP="00157354">
      <w:pPr>
        <w:pStyle w:val="PKTpunkt"/>
        <w:keepNext/>
      </w:pPr>
      <w:r>
        <w:t>1</w:t>
      </w:r>
      <w:r w:rsidR="0015735A">
        <w:t>4</w:t>
      </w:r>
      <w:r w:rsidR="00597E2A">
        <w:t>)</w:t>
      </w:r>
      <w:r w:rsidR="00FA300F">
        <w:tab/>
      </w:r>
      <w:bookmarkStart w:id="18" w:name="_Hlk110001363"/>
      <w:r w:rsidR="00E6065C">
        <w:t xml:space="preserve">w </w:t>
      </w:r>
      <w:r w:rsidR="00E6065C" w:rsidRPr="00E6065C">
        <w:t>§ </w:t>
      </w:r>
      <w:bookmarkEnd w:id="18"/>
      <w:r w:rsidR="00E6065C" w:rsidRPr="00E6065C">
        <w:t>23</w:t>
      </w:r>
      <w:r w:rsidR="00B32637">
        <w:t>:</w:t>
      </w:r>
    </w:p>
    <w:p w14:paraId="7033433B" w14:textId="322C29C0" w:rsidR="00E6065C" w:rsidRPr="00E6065C" w:rsidRDefault="00B32637" w:rsidP="00D20000">
      <w:pPr>
        <w:pStyle w:val="LITlitera"/>
      </w:pPr>
      <w:r>
        <w:t>a)</w:t>
      </w:r>
      <w:r w:rsidR="00D20000">
        <w:tab/>
      </w:r>
      <w:r w:rsidR="00E6065C">
        <w:t xml:space="preserve">ust. </w:t>
      </w:r>
      <w:r w:rsidR="00FA300F">
        <w:t>1</w:t>
      </w:r>
      <w:r w:rsidR="00E6065C">
        <w:t xml:space="preserve"> otrzymuje brzmienie:</w:t>
      </w:r>
    </w:p>
    <w:p w14:paraId="79A71BE7" w14:textId="2129997E" w:rsidR="00E6065C" w:rsidRDefault="00157354" w:rsidP="00C9046D">
      <w:pPr>
        <w:pStyle w:val="ZUSTzmustartykuempunktem"/>
      </w:pPr>
      <w:r>
        <w:t>„</w:t>
      </w:r>
      <w:r w:rsidR="00E6065C" w:rsidRPr="00FA300F">
        <w:t>1.</w:t>
      </w:r>
      <w:r w:rsidR="004920EA">
        <w:t xml:space="preserve"> </w:t>
      </w:r>
      <w:r w:rsidR="00E6065C" w:rsidRPr="00FA300F">
        <w:t>W przypadku posadowienia obiektu jądrowego na obszarach, o których mowa w</w:t>
      </w:r>
      <w:r w:rsidR="00CD79AC" w:rsidRPr="00CD79AC">
        <w:t xml:space="preserve"> art. 169 ust. 2 ustawy z dnia 20 lipca 2017 r. – Prawo wodne (Dz. U. z 2024 r. poz. 1087, 1089 i 1473 oraz z 2025 r. poz. 216 i 680</w:t>
      </w:r>
      <w:r w:rsidR="00CD79AC">
        <w:t>)</w:t>
      </w:r>
      <w:r w:rsidR="00E6065C" w:rsidRPr="00FA300F">
        <w:t xml:space="preserve"> lub na obszarach, na których częstość wystąpienia powodzi wynosi raz na 1000 lat lub więcej niż raz na 1000 lat, obiekt jądrowy projektuje się tak, żeby zapobiec negatywnym skutkom wywołanym przez wystąpienie powodzi lub podtopienia.</w:t>
      </w:r>
      <w:r w:rsidR="00B32637">
        <w:t>”,</w:t>
      </w:r>
    </w:p>
    <w:p w14:paraId="5AC4FC98" w14:textId="634A6C29" w:rsidR="00B32637" w:rsidRDefault="00B32637" w:rsidP="00D20000">
      <w:pPr>
        <w:pStyle w:val="LITlitera"/>
      </w:pPr>
      <w:r>
        <w:t>b)</w:t>
      </w:r>
      <w:r w:rsidR="00D20000">
        <w:tab/>
      </w:r>
      <w:r>
        <w:t>ust. 3 otrzymuje brzmienie:</w:t>
      </w:r>
    </w:p>
    <w:p w14:paraId="14282A37" w14:textId="40E284E3" w:rsidR="00B32637" w:rsidRDefault="00907F9D" w:rsidP="00C9046D">
      <w:pPr>
        <w:pStyle w:val="ZUSTzmustartykuempunktem"/>
      </w:pPr>
      <w:r w:rsidRPr="00907F9D">
        <w:t>„</w:t>
      </w:r>
      <w:r w:rsidR="00B32637" w:rsidRPr="00B32637">
        <w:t>3. Przy projektowaniu zabezpieczeń przeciwpowodziowych obiektu jądrowego uwzględnia się maksymalne rzędne zwierciadła wody o częstości wystąpienia raz na 1000 lat.</w:t>
      </w:r>
      <w:r w:rsidRPr="00907F9D">
        <w:t>”</w:t>
      </w:r>
      <w:r w:rsidR="00B32637">
        <w:t>;</w:t>
      </w:r>
    </w:p>
    <w:p w14:paraId="1AE6554C" w14:textId="4EF39ECD" w:rsidR="0056011C" w:rsidRPr="0056011C" w:rsidRDefault="002777A0" w:rsidP="00C9046D">
      <w:pPr>
        <w:pStyle w:val="PKTpunkt"/>
      </w:pPr>
      <w:r>
        <w:t>1</w:t>
      </w:r>
      <w:r w:rsidR="0015735A">
        <w:t>5</w:t>
      </w:r>
      <w:r w:rsidR="00FA300F">
        <w:t>)</w:t>
      </w:r>
      <w:r w:rsidR="002D0749">
        <w:tab/>
      </w:r>
      <w:r w:rsidR="00FA300F" w:rsidRPr="00FA300F">
        <w:t>§</w:t>
      </w:r>
      <w:r w:rsidR="000E2D9B">
        <w:t xml:space="preserve"> </w:t>
      </w:r>
      <w:r w:rsidR="000731F4">
        <w:t>24 otrzymuje brzmienie:</w:t>
      </w:r>
    </w:p>
    <w:p w14:paraId="1162F923" w14:textId="5EF09E3E" w:rsidR="0056011C" w:rsidRPr="0056011C" w:rsidRDefault="00157354" w:rsidP="001247D0">
      <w:pPr>
        <w:pStyle w:val="ZARTzmartartykuempunktem"/>
      </w:pPr>
      <w:r>
        <w:t>„</w:t>
      </w:r>
      <w:r w:rsidR="0056011C" w:rsidRPr="0056011C">
        <w:t>§ 24.</w:t>
      </w:r>
      <w:r w:rsidR="002777A0">
        <w:t xml:space="preserve"> </w:t>
      </w:r>
      <w:r w:rsidR="0056011C" w:rsidRPr="0056011C">
        <w:t>1. Dla systemów</w:t>
      </w:r>
      <w:r w:rsidR="00FA7C4F">
        <w:t xml:space="preserve"> </w:t>
      </w:r>
      <w:r w:rsidR="0056011C" w:rsidRPr="0056011C">
        <w:t>oraz elementów konstrukcji i</w:t>
      </w:r>
      <w:r w:rsidR="00FA7C4F">
        <w:t xml:space="preserve"> </w:t>
      </w:r>
      <w:r w:rsidR="0056011C" w:rsidRPr="0056011C">
        <w:t xml:space="preserve">wyposażenia obiektu jądrowego mających istotne znaczenie dla zapewnienia bezpieczeństwa jądrowego i ochrony radiologicznej określa się i dokumentuje w projekcie </w:t>
      </w:r>
      <w:r w:rsidR="002777A0">
        <w:t xml:space="preserve">obiektu jądrowego </w:t>
      </w:r>
      <w:r w:rsidR="0056011C" w:rsidRPr="0056011C">
        <w:t>podstawy projektowe.</w:t>
      </w:r>
    </w:p>
    <w:p w14:paraId="1CFC73DB" w14:textId="30041026" w:rsidR="0056011C" w:rsidRPr="0056011C" w:rsidRDefault="0056011C" w:rsidP="00C9046D">
      <w:pPr>
        <w:pStyle w:val="ZUSTzmustartykuempunktem"/>
      </w:pPr>
      <w:r w:rsidRPr="0056011C">
        <w:t xml:space="preserve">2. Podstawy projektowe </w:t>
      </w:r>
      <w:r w:rsidR="006657E5">
        <w:t xml:space="preserve">określają </w:t>
      </w:r>
      <w:r w:rsidR="006657E5" w:rsidRPr="0056011C">
        <w:t xml:space="preserve">wydajność, niezawodność i funkcjonalność </w:t>
      </w:r>
      <w:r w:rsidRPr="0056011C">
        <w:t>systemów</w:t>
      </w:r>
      <w:r w:rsidR="000D647C">
        <w:t xml:space="preserve"> oraz</w:t>
      </w:r>
      <w:r w:rsidR="000D647C" w:rsidRPr="0056011C">
        <w:t xml:space="preserve"> </w:t>
      </w:r>
      <w:r w:rsidRPr="0056011C">
        <w:t xml:space="preserve">elementów konstrukcji i wyposażenia </w:t>
      </w:r>
      <w:r w:rsidR="00335D19">
        <w:t xml:space="preserve">obiektu jądrowego </w:t>
      </w:r>
      <w:r w:rsidRPr="0056011C">
        <w:t xml:space="preserve">dla odpowiednich stanów eksploatacyjnych, warunków awaryjnych oraz warunków wynikających z wewnętrznych oraz zewnętrznych zagrożeń, tak </w:t>
      </w:r>
      <w:r w:rsidR="0041519B">
        <w:t>żeby</w:t>
      </w:r>
      <w:r w:rsidRPr="0056011C">
        <w:t xml:space="preserve"> systemy</w:t>
      </w:r>
      <w:r w:rsidR="009E301C">
        <w:t xml:space="preserve"> oraz</w:t>
      </w:r>
      <w:r w:rsidR="009E301C" w:rsidRPr="0056011C">
        <w:t xml:space="preserve"> </w:t>
      </w:r>
      <w:r w:rsidRPr="0056011C">
        <w:t xml:space="preserve">elementy konstrukcji </w:t>
      </w:r>
      <w:r w:rsidR="000E0F2E">
        <w:t>i</w:t>
      </w:r>
      <w:r w:rsidRPr="0056011C">
        <w:t xml:space="preserve"> wyposażenia mogły zapewniać </w:t>
      </w:r>
      <w:r w:rsidR="009E301C">
        <w:t xml:space="preserve">wypełnianie </w:t>
      </w:r>
      <w:r w:rsidR="009E301C" w:rsidRPr="0056011C">
        <w:t>przypisan</w:t>
      </w:r>
      <w:r w:rsidR="009E301C">
        <w:t>ych</w:t>
      </w:r>
      <w:r w:rsidR="009E301C" w:rsidRPr="0056011C">
        <w:t xml:space="preserve"> </w:t>
      </w:r>
      <w:r w:rsidRPr="0056011C">
        <w:t xml:space="preserve">im </w:t>
      </w:r>
      <w:r w:rsidR="009E301C" w:rsidRPr="0056011C">
        <w:t>funkcj</w:t>
      </w:r>
      <w:r w:rsidR="009E301C">
        <w:t>i</w:t>
      </w:r>
      <w:r w:rsidR="009E301C" w:rsidRPr="0056011C">
        <w:t xml:space="preserve"> </w:t>
      </w:r>
      <w:r w:rsidRPr="0056011C">
        <w:t>bezpieczeństwa przez cały okres eksploatacji obiektu jądrowego.</w:t>
      </w:r>
    </w:p>
    <w:p w14:paraId="1BF55E9E" w14:textId="277EA873" w:rsidR="0056011C" w:rsidRPr="0056011C" w:rsidRDefault="0056011C" w:rsidP="00C9046D">
      <w:pPr>
        <w:pStyle w:val="ZUSTzmustartykuempunktem"/>
      </w:pPr>
      <w:r w:rsidRPr="0056011C">
        <w:lastRenderedPageBreak/>
        <w:t>3. Podstawy projektowe systemów</w:t>
      </w:r>
      <w:r w:rsidR="00D44B38" w:rsidRPr="00D44B38">
        <w:t xml:space="preserve"> oraz</w:t>
      </w:r>
      <w:r w:rsidR="00063028">
        <w:t xml:space="preserve"> </w:t>
      </w:r>
      <w:r w:rsidRPr="0056011C">
        <w:t>elementów konstrukcji</w:t>
      </w:r>
      <w:r w:rsidR="00D44B38">
        <w:t xml:space="preserve"> i</w:t>
      </w:r>
      <w:r w:rsidRPr="0056011C">
        <w:t xml:space="preserve"> wyposażenia </w:t>
      </w:r>
      <w:r w:rsidR="00335D19">
        <w:t xml:space="preserve">obiektu jądrowego </w:t>
      </w:r>
      <w:r w:rsidRPr="0056011C">
        <w:t>zawierają w szczególności:</w:t>
      </w:r>
    </w:p>
    <w:p w14:paraId="2F3BA6DF" w14:textId="63DAF8A3" w:rsidR="0056011C" w:rsidRPr="0056011C" w:rsidRDefault="0056011C" w:rsidP="00C836FD">
      <w:pPr>
        <w:pStyle w:val="ZPKTzmpktartykuempunktem"/>
      </w:pPr>
      <w:r w:rsidRPr="0056011C">
        <w:t>1)</w:t>
      </w:r>
      <w:r w:rsidR="009E301C">
        <w:tab/>
      </w:r>
      <w:r w:rsidRPr="0056011C">
        <w:t xml:space="preserve">funkcje bezpieczeństwa, które mają być przez </w:t>
      </w:r>
      <w:r w:rsidR="006657E5">
        <w:t>te systemy</w:t>
      </w:r>
      <w:r w:rsidR="00D44B38">
        <w:t xml:space="preserve"> oraz </w:t>
      </w:r>
      <w:r w:rsidR="006657E5">
        <w:t>elementy</w:t>
      </w:r>
      <w:r w:rsidR="00063028">
        <w:t xml:space="preserve"> </w:t>
      </w:r>
      <w:r w:rsidR="00063028" w:rsidRPr="0056011C">
        <w:t xml:space="preserve">konstrukcji </w:t>
      </w:r>
      <w:r w:rsidR="00D44B38">
        <w:t>i</w:t>
      </w:r>
      <w:r w:rsidR="00D44B38" w:rsidRPr="0056011C">
        <w:t xml:space="preserve"> </w:t>
      </w:r>
      <w:r w:rsidR="00063028" w:rsidRPr="0056011C">
        <w:t>wyposażenia</w:t>
      </w:r>
      <w:r w:rsidR="006657E5" w:rsidRPr="0056011C">
        <w:t xml:space="preserve"> </w:t>
      </w:r>
      <w:r w:rsidR="009E301C">
        <w:t>wypełniane</w:t>
      </w:r>
      <w:r w:rsidRPr="0056011C">
        <w:t>;</w:t>
      </w:r>
    </w:p>
    <w:p w14:paraId="1E7D79D4" w14:textId="6F0521FD" w:rsidR="0056011C" w:rsidRPr="0056011C" w:rsidRDefault="0056011C" w:rsidP="00C836FD">
      <w:pPr>
        <w:pStyle w:val="ZPKTzmpktartykuempunktem"/>
      </w:pPr>
      <w:r w:rsidRPr="0056011C">
        <w:t>2)</w:t>
      </w:r>
      <w:r w:rsidR="009E301C">
        <w:tab/>
      </w:r>
      <w:r w:rsidRPr="0056011C">
        <w:t xml:space="preserve">warunki, które ma wytrzymać system, element konstrukcji lub </w:t>
      </w:r>
      <w:r w:rsidR="00D44B38">
        <w:t xml:space="preserve">element </w:t>
      </w:r>
      <w:r w:rsidRPr="0056011C">
        <w:t xml:space="preserve">wyposażenia podczas stanów eksploatacyjnych i warunków awaryjnych oraz wewnętrznych i zewnętrznych zagrożeń, tak </w:t>
      </w:r>
      <w:r w:rsidR="0041519B">
        <w:t>żeby</w:t>
      </w:r>
      <w:r w:rsidRPr="0056011C">
        <w:t xml:space="preserve"> skutecznie zapewniać </w:t>
      </w:r>
      <w:r w:rsidR="009E301C">
        <w:t xml:space="preserve">wypełnianie </w:t>
      </w:r>
      <w:r w:rsidRPr="0056011C">
        <w:t>funkcj</w:t>
      </w:r>
      <w:r w:rsidR="009E301C">
        <w:t>i</w:t>
      </w:r>
      <w:r w:rsidRPr="0056011C">
        <w:t xml:space="preserve"> bezpieczeństwa;</w:t>
      </w:r>
    </w:p>
    <w:p w14:paraId="4EB77210" w14:textId="3CB62094" w:rsidR="0056011C" w:rsidRPr="0056011C" w:rsidRDefault="0056011C" w:rsidP="00C836FD">
      <w:pPr>
        <w:pStyle w:val="ZPKTzmpktartykuempunktem"/>
      </w:pPr>
      <w:r w:rsidRPr="0056011C">
        <w:t>3)</w:t>
      </w:r>
      <w:r w:rsidR="009E301C">
        <w:tab/>
      </w:r>
      <w:r w:rsidRPr="0056011C">
        <w:t xml:space="preserve">kryteria akceptacji dla niezbędnej wydajności, niezawodności </w:t>
      </w:r>
      <w:r w:rsidR="00D342B4">
        <w:t>i</w:t>
      </w:r>
      <w:r w:rsidR="00D342B4" w:rsidRPr="0056011C">
        <w:t xml:space="preserve"> </w:t>
      </w:r>
      <w:r w:rsidRPr="0056011C">
        <w:t>funkcjonalności;</w:t>
      </w:r>
    </w:p>
    <w:p w14:paraId="6E9FA48E" w14:textId="77777777" w:rsidR="0056011C" w:rsidRPr="0056011C" w:rsidRDefault="0056011C" w:rsidP="00C836FD">
      <w:pPr>
        <w:pStyle w:val="ZPKTzmpktartykuempunktem"/>
      </w:pPr>
      <w:r w:rsidRPr="0056011C">
        <w:t>4)</w:t>
      </w:r>
      <w:r w:rsidR="009E301C">
        <w:tab/>
      </w:r>
      <w:r w:rsidRPr="0056011C">
        <w:t>założenia i zasady projektowania;</w:t>
      </w:r>
    </w:p>
    <w:p w14:paraId="7D78C621" w14:textId="29EB7DF7" w:rsidR="0056011C" w:rsidRDefault="0056011C" w:rsidP="00C836FD">
      <w:pPr>
        <w:pStyle w:val="ZPKTzmpktartykuempunktem"/>
      </w:pPr>
      <w:r w:rsidRPr="0056011C">
        <w:t>5)</w:t>
      </w:r>
      <w:r w:rsidR="009E301C">
        <w:tab/>
      </w:r>
      <w:r w:rsidRPr="0056011C">
        <w:t>graniczne parametry projektowe</w:t>
      </w:r>
      <w:r w:rsidR="00D342B4">
        <w:t>.</w:t>
      </w:r>
      <w:r w:rsidR="00157354">
        <w:t>”</w:t>
      </w:r>
      <w:r w:rsidR="001247D0">
        <w:t>;</w:t>
      </w:r>
    </w:p>
    <w:p w14:paraId="1D55EB95" w14:textId="13175C19" w:rsidR="00BF34CD" w:rsidRDefault="00342D63" w:rsidP="00C10853">
      <w:pPr>
        <w:pStyle w:val="PKTpunkt"/>
      </w:pPr>
      <w:r>
        <w:t>16</w:t>
      </w:r>
      <w:r w:rsidR="001247D0">
        <w:t>)</w:t>
      </w:r>
      <w:r w:rsidR="00951184">
        <w:tab/>
      </w:r>
      <w:r w:rsidR="00BF34CD">
        <w:t>w</w:t>
      </w:r>
      <w:r w:rsidR="001247D0" w:rsidRPr="001247D0">
        <w:t xml:space="preserve"> §</w:t>
      </w:r>
      <w:r w:rsidR="000E2D9B">
        <w:t xml:space="preserve"> </w:t>
      </w:r>
      <w:r w:rsidR="001247D0" w:rsidRPr="001247D0">
        <w:t>2</w:t>
      </w:r>
      <w:r w:rsidR="001247D0">
        <w:t>5</w:t>
      </w:r>
      <w:r w:rsidR="00BF34CD">
        <w:t>:</w:t>
      </w:r>
    </w:p>
    <w:p w14:paraId="043B75E5" w14:textId="77777777" w:rsidR="001247D0" w:rsidRDefault="00BF34CD" w:rsidP="00C836FD">
      <w:pPr>
        <w:pStyle w:val="LITlitera"/>
      </w:pPr>
      <w:r>
        <w:t>a)</w:t>
      </w:r>
      <w:r>
        <w:tab/>
        <w:t xml:space="preserve">ust. 1 </w:t>
      </w:r>
      <w:r w:rsidRPr="001247D0">
        <w:t>otrzymuj</w:t>
      </w:r>
      <w:r>
        <w:t>e</w:t>
      </w:r>
      <w:r w:rsidRPr="001247D0">
        <w:t xml:space="preserve"> </w:t>
      </w:r>
      <w:r w:rsidR="001247D0" w:rsidRPr="001247D0">
        <w:t>brzmienie</w:t>
      </w:r>
      <w:r w:rsidR="001247D0">
        <w:t>:</w:t>
      </w:r>
    </w:p>
    <w:p w14:paraId="78267F98" w14:textId="375A6893" w:rsidR="001247D0" w:rsidRPr="001247D0" w:rsidRDefault="00342D63" w:rsidP="00C836FD">
      <w:pPr>
        <w:pStyle w:val="ZLITUSTzmustliter"/>
      </w:pPr>
      <w:bookmarkStart w:id="19" w:name="_Hlk102656400"/>
      <w:r>
        <w:t>„</w:t>
      </w:r>
      <w:r w:rsidR="001247D0" w:rsidRPr="001247D0">
        <w:t>1.</w:t>
      </w:r>
      <w:r w:rsidR="009E301C">
        <w:t xml:space="preserve"> </w:t>
      </w:r>
      <w:r w:rsidR="001247D0" w:rsidRPr="001247D0">
        <w:t>Obiekt jądrowy projektuje się w sposób zapewniający bezpieczną eksploatację w zakresie limitów i warunków eksploatacyjnych w trakcie całego okresu eksploatacji.</w:t>
      </w:r>
      <w:r w:rsidR="00C27A41" w:rsidRPr="00C27A41">
        <w:t>”</w:t>
      </w:r>
      <w:r w:rsidR="00C27A41">
        <w:t>,</w:t>
      </w:r>
    </w:p>
    <w:bookmarkEnd w:id="19"/>
    <w:p w14:paraId="77F9ED44" w14:textId="77777777" w:rsidR="00342D63" w:rsidRPr="00342D63" w:rsidRDefault="00342D63" w:rsidP="009629A8">
      <w:pPr>
        <w:pStyle w:val="LITlitera"/>
      </w:pPr>
      <w:r>
        <w:t>b</w:t>
      </w:r>
      <w:r w:rsidRPr="00342D63">
        <w:t>)</w:t>
      </w:r>
      <w:r w:rsidRPr="00342D63">
        <w:tab/>
        <w:t xml:space="preserve">ust. </w:t>
      </w:r>
      <w:r>
        <w:t>3</w:t>
      </w:r>
      <w:r w:rsidRPr="00342D63">
        <w:t xml:space="preserve"> otrzymuje brzmienie:</w:t>
      </w:r>
    </w:p>
    <w:p w14:paraId="4A103E11" w14:textId="77777777" w:rsidR="001247D0" w:rsidRPr="001247D0" w:rsidRDefault="00342D63" w:rsidP="009629A8">
      <w:pPr>
        <w:pStyle w:val="ZLITUSTzmustliter"/>
      </w:pPr>
      <w:r>
        <w:t>„</w:t>
      </w:r>
      <w:r w:rsidR="001247D0" w:rsidRPr="001247D0">
        <w:t>3.</w:t>
      </w:r>
      <w:r w:rsidR="001247D0">
        <w:t xml:space="preserve"> </w:t>
      </w:r>
      <w:r w:rsidR="001247D0" w:rsidRPr="001247D0">
        <w:t>W projekcie obiektu jądrowego określa się zbiór wymagań oraz limitów i warunków eksploatacyjnych, obejmujący:</w:t>
      </w:r>
    </w:p>
    <w:p w14:paraId="6C29EF76" w14:textId="77777777" w:rsidR="001247D0" w:rsidRPr="001247D0" w:rsidRDefault="001247D0" w:rsidP="009629A8">
      <w:pPr>
        <w:pStyle w:val="ZLITPKTzmpktliter"/>
      </w:pPr>
      <w:r w:rsidRPr="001247D0">
        <w:t>1)</w:t>
      </w:r>
      <w:r w:rsidR="00B06A8E">
        <w:tab/>
      </w:r>
      <w:r w:rsidRPr="001247D0">
        <w:t>limity bezpieczeństwa;</w:t>
      </w:r>
    </w:p>
    <w:p w14:paraId="1FD4612E" w14:textId="77777777" w:rsidR="001247D0" w:rsidRPr="001247D0" w:rsidRDefault="001247D0" w:rsidP="009629A8">
      <w:pPr>
        <w:pStyle w:val="ZLITPKTzmpktliter"/>
      </w:pPr>
      <w:r w:rsidRPr="001247D0">
        <w:t>2)</w:t>
      </w:r>
      <w:r w:rsidR="00B06A8E">
        <w:tab/>
      </w:r>
      <w:r w:rsidRPr="001247D0">
        <w:t>nastawy systemów bezpieczeństwa;</w:t>
      </w:r>
    </w:p>
    <w:p w14:paraId="31A0D6FC" w14:textId="77777777" w:rsidR="001247D0" w:rsidRPr="001247D0" w:rsidRDefault="001247D0" w:rsidP="009629A8">
      <w:pPr>
        <w:pStyle w:val="ZLITPKTzmpktliter"/>
      </w:pPr>
      <w:r w:rsidRPr="001247D0">
        <w:t>3)</w:t>
      </w:r>
      <w:r w:rsidR="00B06A8E">
        <w:tab/>
      </w:r>
      <w:r w:rsidRPr="001247D0">
        <w:t>limity i warunki dla normalnej eksploatacji;</w:t>
      </w:r>
    </w:p>
    <w:p w14:paraId="02646102" w14:textId="77777777" w:rsidR="001247D0" w:rsidRPr="00951184" w:rsidRDefault="001247D0" w:rsidP="009629A8">
      <w:pPr>
        <w:pStyle w:val="ZLITPKTzmpktliter"/>
      </w:pPr>
      <w:r w:rsidRPr="001247D0">
        <w:t>4</w:t>
      </w:r>
      <w:r w:rsidRPr="00951184">
        <w:t>)</w:t>
      </w:r>
      <w:r w:rsidR="00B06A8E" w:rsidRPr="00951184">
        <w:tab/>
      </w:r>
      <w:r w:rsidRPr="00951184">
        <w:t>ograniczenia wprowadzane w systemach sterowania obiektu jądrowego oraz ograniczenia proceduralne dotyczące zakresu parametrów technologicznych i innych ważnych parametrów;</w:t>
      </w:r>
    </w:p>
    <w:p w14:paraId="5FEA4CF0" w14:textId="5379DFE5" w:rsidR="001247D0" w:rsidRPr="00951184" w:rsidRDefault="001247D0" w:rsidP="009629A8">
      <w:pPr>
        <w:pStyle w:val="ZLITPKTzmpktliter"/>
      </w:pPr>
      <w:r w:rsidRPr="00951184">
        <w:t>5)</w:t>
      </w:r>
      <w:r w:rsidR="00B06A8E" w:rsidRPr="00951184">
        <w:tab/>
      </w:r>
      <w:r w:rsidRPr="00951184">
        <w:t>wymagania dotyczące utrzymania w zakresie eksploatacji, napraw, modernizacji, prób i kontroli systemów oraz elementów konstrukcji i wyposażenia obiektu jądrowego, w celu zapewnienia, że funkcjonują one zgodnie z założeniami projektowymi, z uwzględnieniem zasady optymalizacji narażenia na promieniowanie jonizujące;</w:t>
      </w:r>
    </w:p>
    <w:p w14:paraId="3A966A68" w14:textId="77777777" w:rsidR="001247D0" w:rsidRPr="001247D0" w:rsidRDefault="001247D0" w:rsidP="00C836FD">
      <w:pPr>
        <w:pStyle w:val="ZLITPKTzmpktliter"/>
      </w:pPr>
      <w:r w:rsidRPr="00951184">
        <w:t>6)</w:t>
      </w:r>
      <w:r w:rsidR="00B06A8E" w:rsidRPr="00951184">
        <w:tab/>
      </w:r>
      <w:r w:rsidRPr="00951184">
        <w:t>konfiguracje eksploatacyjne obiektu jądrowego, włącznie z ograniczeniami w przypadku niedostępności systemów bezpieczeństwa i systemów związanych z bezpieczeństwem obiektu jądrowego</w:t>
      </w:r>
      <w:r w:rsidRPr="001247D0">
        <w:t>;</w:t>
      </w:r>
    </w:p>
    <w:p w14:paraId="377CF2BF" w14:textId="77777777" w:rsidR="00C27A41" w:rsidRPr="001247D0" w:rsidRDefault="001247D0" w:rsidP="00C836FD">
      <w:pPr>
        <w:pStyle w:val="ZLITPKTzmpktliter"/>
      </w:pPr>
      <w:r w:rsidRPr="001247D0">
        <w:lastRenderedPageBreak/>
        <w:t>7)</w:t>
      </w:r>
      <w:r w:rsidR="00B06A8E">
        <w:tab/>
      </w:r>
      <w:r w:rsidR="000E2D9B" w:rsidRPr="000E2D9B">
        <w:t xml:space="preserve">czynności </w:t>
      </w:r>
      <w:r w:rsidRPr="001247D0">
        <w:t>podejmowane przez personel eksploatacyjny, włączając czasy podejmowania czynności w przypadku odchyleń od limitów i warunków eksploatacyjnych.</w:t>
      </w:r>
      <w:r w:rsidR="00342D63" w:rsidRPr="00C27A41">
        <w:t>”</w:t>
      </w:r>
      <w:r w:rsidR="00342D63">
        <w:t>;</w:t>
      </w:r>
    </w:p>
    <w:p w14:paraId="4F79507E" w14:textId="77777777" w:rsidR="00342D63" w:rsidRDefault="00342D63" w:rsidP="00C836FD">
      <w:pPr>
        <w:pStyle w:val="PKTpunkt"/>
      </w:pPr>
      <w:bookmarkStart w:id="20" w:name="_Hlk102651288"/>
      <w:r>
        <w:t>17)</w:t>
      </w:r>
      <w:r>
        <w:tab/>
        <w:t xml:space="preserve">§ </w:t>
      </w:r>
      <w:r w:rsidR="00BF34CD">
        <w:t xml:space="preserve">26 </w:t>
      </w:r>
      <w:r w:rsidR="00BF34CD" w:rsidRPr="001247D0">
        <w:t>otrzymuj</w:t>
      </w:r>
      <w:r>
        <w:t>e</w:t>
      </w:r>
      <w:r w:rsidR="00BF34CD" w:rsidRPr="001247D0">
        <w:t xml:space="preserve"> brzmienie</w:t>
      </w:r>
      <w:r w:rsidR="00BF34CD">
        <w:t>:</w:t>
      </w:r>
    </w:p>
    <w:p w14:paraId="7C11DA12" w14:textId="3F338D17" w:rsidR="001247D0" w:rsidRDefault="00342D63" w:rsidP="00C27A41">
      <w:pPr>
        <w:pStyle w:val="ZARTzmartartykuempunktem"/>
      </w:pPr>
      <w:r>
        <w:t>„</w:t>
      </w:r>
      <w:r w:rsidR="001247D0" w:rsidRPr="001247D0">
        <w:t>§ 26. W projekcie obiektu jądrowego określa się</w:t>
      </w:r>
      <w:r w:rsidR="0024076D">
        <w:t xml:space="preserve"> podstawy</w:t>
      </w:r>
      <w:r w:rsidR="0024076D" w:rsidRPr="001247D0">
        <w:t xml:space="preserve"> projektow</w:t>
      </w:r>
      <w:r w:rsidR="0024076D">
        <w:t xml:space="preserve">e </w:t>
      </w:r>
      <w:r w:rsidR="0024076D" w:rsidRPr="00AB3B98">
        <w:t>systemów bezpieczeństwa, jak również pozostałych systemów</w:t>
      </w:r>
      <w:r w:rsidR="00663784">
        <w:t xml:space="preserve"> </w:t>
      </w:r>
      <w:r w:rsidR="0024076D" w:rsidRPr="00AB3B98">
        <w:t>oraz elementów konstrukcji i wyposażenia mających istotne znaczenia dla zapewnienia bezpieczeństwa jądrowego i ochrony radiologicznej</w:t>
      </w:r>
      <w:r w:rsidR="001247D0" w:rsidRPr="001247D0">
        <w:t xml:space="preserve">, </w:t>
      </w:r>
      <w:r w:rsidR="0024076D" w:rsidRPr="00335D19">
        <w:t xml:space="preserve">które są niezbędne </w:t>
      </w:r>
      <w:r w:rsidR="0024076D">
        <w:t xml:space="preserve">do </w:t>
      </w:r>
      <w:r w:rsidR="0024076D" w:rsidRPr="00335D19">
        <w:t xml:space="preserve">kontrolowania </w:t>
      </w:r>
      <w:r w:rsidR="001B75E7">
        <w:t xml:space="preserve">awarii projektowych, </w:t>
      </w:r>
      <w:r w:rsidR="0024076D">
        <w:t xml:space="preserve">łagodzenia </w:t>
      </w:r>
      <w:r w:rsidR="001B75E7">
        <w:t xml:space="preserve">ich </w:t>
      </w:r>
      <w:r w:rsidR="0024076D">
        <w:t xml:space="preserve">skutków </w:t>
      </w:r>
      <w:r w:rsidR="001B75E7">
        <w:t>lub</w:t>
      </w:r>
      <w:r w:rsidR="0024076D">
        <w:t xml:space="preserve"> osiągnięcia </w:t>
      </w:r>
      <w:r w:rsidR="0024076D" w:rsidRPr="00335D19">
        <w:t>stanu bezpiecznego wyłączenia</w:t>
      </w:r>
      <w:r w:rsidR="0024076D">
        <w:t xml:space="preserve">, poprzez wskazanie </w:t>
      </w:r>
      <w:r w:rsidR="0024076D" w:rsidRPr="001247D0">
        <w:t>zbi</w:t>
      </w:r>
      <w:r w:rsidR="0024076D">
        <w:t>o</w:t>
      </w:r>
      <w:r w:rsidR="0024076D" w:rsidRPr="001247D0">
        <w:t>r</w:t>
      </w:r>
      <w:r w:rsidR="0024076D">
        <w:t>u</w:t>
      </w:r>
      <w:r w:rsidR="0024076D" w:rsidRPr="001247D0">
        <w:t xml:space="preserve"> awarii projektowych</w:t>
      </w:r>
      <w:r w:rsidR="0024076D">
        <w:t xml:space="preserve">, </w:t>
      </w:r>
      <w:r w:rsidR="001247D0" w:rsidRPr="001247D0">
        <w:t>na podstawie katalogu postulowanych zdarzeń inicjujących dla obiektu jądrowego i jego lokalizacji</w:t>
      </w:r>
      <w:r w:rsidR="0024076D">
        <w:t>.</w:t>
      </w:r>
      <w:bookmarkEnd w:id="20"/>
      <w:r w:rsidR="00394D86" w:rsidRPr="00394D86">
        <w:t>”</w:t>
      </w:r>
      <w:r w:rsidR="00394D86">
        <w:t>;</w:t>
      </w:r>
    </w:p>
    <w:p w14:paraId="53E7DEBF" w14:textId="07AC797F" w:rsidR="001247D0" w:rsidRDefault="00EB7FED" w:rsidP="00C9046D">
      <w:pPr>
        <w:pStyle w:val="PKTpunkt"/>
      </w:pPr>
      <w:r>
        <w:t>1</w:t>
      </w:r>
      <w:r w:rsidR="00A609DC">
        <w:t>8</w:t>
      </w:r>
      <w:r w:rsidR="001247D0">
        <w:t>)</w:t>
      </w:r>
      <w:r w:rsidR="00C3170B">
        <w:tab/>
      </w:r>
      <w:r w:rsidR="001247D0">
        <w:t xml:space="preserve">uchyla się </w:t>
      </w:r>
      <w:r w:rsidR="001247D0" w:rsidRPr="001247D0">
        <w:t>§</w:t>
      </w:r>
      <w:r w:rsidR="001247D0">
        <w:t xml:space="preserve"> 27</w:t>
      </w:r>
      <w:r w:rsidR="00EC62A6">
        <w:t>;</w:t>
      </w:r>
    </w:p>
    <w:p w14:paraId="0159291F" w14:textId="7929F8C6" w:rsidR="00EC62A6" w:rsidRDefault="00EB7FED" w:rsidP="00C9046D">
      <w:pPr>
        <w:pStyle w:val="PKTpunkt"/>
      </w:pPr>
      <w:r>
        <w:t>1</w:t>
      </w:r>
      <w:r w:rsidR="00A609DC">
        <w:t>9</w:t>
      </w:r>
      <w:r w:rsidR="00EC62A6">
        <w:t>)</w:t>
      </w:r>
      <w:r w:rsidR="00EC62A6">
        <w:tab/>
      </w:r>
      <w:r w:rsidR="00EC62A6" w:rsidRPr="00EC62A6">
        <w:t>§ 2</w:t>
      </w:r>
      <w:r w:rsidR="00EC62A6">
        <w:t>8 otrzymuje brzmienie:</w:t>
      </w:r>
    </w:p>
    <w:p w14:paraId="548B34AC" w14:textId="77777777" w:rsidR="00444565" w:rsidRPr="00444565" w:rsidRDefault="00157354" w:rsidP="00C9046D">
      <w:pPr>
        <w:pStyle w:val="ZARTzmartartykuempunktem"/>
      </w:pPr>
      <w:r>
        <w:t>„</w:t>
      </w:r>
      <w:r w:rsidR="000E2D9B">
        <w:t xml:space="preserve">§ </w:t>
      </w:r>
      <w:r w:rsidR="00444565">
        <w:t xml:space="preserve">28. </w:t>
      </w:r>
      <w:r w:rsidR="00444565" w:rsidRPr="00444565">
        <w:t>1. W projekcie obiektu jądrowego, na podstawie oceny technicznej oraz deterministycznych i probabilistycznych analiz bezpieczeństwa</w:t>
      </w:r>
      <w:r w:rsidR="00EB7FED">
        <w:t>,</w:t>
      </w:r>
      <w:r w:rsidR="00444565" w:rsidRPr="00444565">
        <w:t xml:space="preserve"> określa się zestaw rozszerzonych warunków projektowych.</w:t>
      </w:r>
    </w:p>
    <w:p w14:paraId="7B707CFA" w14:textId="69C61AE7" w:rsidR="00444565" w:rsidRPr="00444565" w:rsidRDefault="00444565" w:rsidP="0050595E">
      <w:pPr>
        <w:pStyle w:val="ZUSTzmustartykuempunktem"/>
      </w:pPr>
      <w:r w:rsidRPr="00444565">
        <w:t>2. W projekcie obiektu jądrowego</w:t>
      </w:r>
      <w:r w:rsidR="00C22920" w:rsidRPr="00C22920">
        <w:t xml:space="preserve"> </w:t>
      </w:r>
      <w:r w:rsidR="00C22920" w:rsidRPr="00444565">
        <w:t>stosuje się rozwiązania bezpieczeństwa dla rozszerzonych warunków projektowych</w:t>
      </w:r>
      <w:r w:rsidRPr="00444565">
        <w:t xml:space="preserve">, </w:t>
      </w:r>
      <w:r w:rsidR="00E03D88">
        <w:t>dla</w:t>
      </w:r>
      <w:r w:rsidRPr="00444565">
        <w:t xml:space="preserve"> zapobiegania </w:t>
      </w:r>
      <w:r w:rsidR="00C22920">
        <w:t>rozwojowi</w:t>
      </w:r>
      <w:r w:rsidR="00774E61">
        <w:t xml:space="preserve"> </w:t>
      </w:r>
      <w:r w:rsidR="00C22920">
        <w:t xml:space="preserve">przebiegu </w:t>
      </w:r>
      <w:r w:rsidRPr="00444565">
        <w:t xml:space="preserve">rozszerzonych warunków projektowych, łagodzenia skutków rozszerzonych warunków projektowych </w:t>
      </w:r>
      <w:r w:rsidR="00774E61">
        <w:t>lub</w:t>
      </w:r>
      <w:r w:rsidR="00774E61" w:rsidRPr="00444565">
        <w:t xml:space="preserve"> </w:t>
      </w:r>
      <w:r w:rsidRPr="00444565">
        <w:t>zapewniania integralności obudowy bezpieczeństwa</w:t>
      </w:r>
      <w:r w:rsidR="00600875">
        <w:t xml:space="preserve"> reaktora</w:t>
      </w:r>
      <w:r w:rsidRPr="00444565">
        <w:t>.</w:t>
      </w:r>
    </w:p>
    <w:p w14:paraId="25778DF7" w14:textId="00D249B4" w:rsidR="00444565" w:rsidRPr="00444565" w:rsidRDefault="00444565" w:rsidP="0050595E">
      <w:pPr>
        <w:pStyle w:val="ZUSTzmustartykuempunktem"/>
      </w:pPr>
      <w:r w:rsidRPr="00444565">
        <w:t xml:space="preserve">3. Obiekt jądrowy projektuje się </w:t>
      </w:r>
      <w:r w:rsidR="002A52A6">
        <w:t>tak</w:t>
      </w:r>
      <w:r w:rsidRPr="00444565">
        <w:t xml:space="preserve">, </w:t>
      </w:r>
      <w:r w:rsidR="0041519B">
        <w:t>żeby</w:t>
      </w:r>
      <w:r w:rsidRPr="00444565">
        <w:t xml:space="preserve"> w przypadku wystąpienia rozszerzonych warunków projektowych była możliwość doprowadzenia go do stanu kontrolowanego i utrzymania funkcjonalności obudowy bezpieczeństwa</w:t>
      </w:r>
      <w:r w:rsidR="00600875">
        <w:t xml:space="preserve"> reaktora</w:t>
      </w:r>
      <w:r w:rsidRPr="00444565">
        <w:t>.</w:t>
      </w:r>
    </w:p>
    <w:p w14:paraId="768DFC0B" w14:textId="0D49890C" w:rsidR="00444565" w:rsidRPr="00444565" w:rsidRDefault="00444565" w:rsidP="0050595E">
      <w:pPr>
        <w:pStyle w:val="ZUSTzmustartykuempunktem"/>
      </w:pPr>
      <w:r w:rsidRPr="00444565">
        <w:t xml:space="preserve">4. </w:t>
      </w:r>
      <w:r w:rsidR="002A52A6">
        <w:t>Rozwiązania</w:t>
      </w:r>
      <w:r w:rsidRPr="00444565">
        <w:t xml:space="preserve"> bezpieczeństwa dla rozszerzonych warunków projektowych </w:t>
      </w:r>
      <w:r w:rsidR="008C0978">
        <w:t xml:space="preserve">projektuje się tak, żeby </w:t>
      </w:r>
      <w:r w:rsidRPr="00444565">
        <w:t>zapewnia</w:t>
      </w:r>
      <w:r w:rsidR="008C0978">
        <w:t>ły</w:t>
      </w:r>
      <w:r w:rsidRPr="00444565">
        <w:t>:</w:t>
      </w:r>
    </w:p>
    <w:p w14:paraId="400B1E7E" w14:textId="77777777" w:rsidR="00444565" w:rsidRPr="00444565" w:rsidRDefault="00444565" w:rsidP="00C9046D">
      <w:pPr>
        <w:pStyle w:val="ZPKTzmpktartykuempunktem"/>
      </w:pPr>
      <w:r w:rsidRPr="00444565">
        <w:t>1)</w:t>
      </w:r>
      <w:r w:rsidR="00EB7FED">
        <w:tab/>
      </w:r>
      <w:r w:rsidRPr="00444565">
        <w:t>niezależność, w praktycznie możliwym stopniu, od systemów bezpieczeństwa;</w:t>
      </w:r>
    </w:p>
    <w:p w14:paraId="059DA237" w14:textId="77777777" w:rsidR="00444565" w:rsidRPr="00444565" w:rsidRDefault="00444565" w:rsidP="00C9046D">
      <w:pPr>
        <w:pStyle w:val="ZPKTzmpktartykuempunktem"/>
      </w:pPr>
      <w:r w:rsidRPr="00444565">
        <w:t>2)</w:t>
      </w:r>
      <w:r w:rsidR="00EB7FED">
        <w:tab/>
      </w:r>
      <w:r w:rsidRPr="00444565">
        <w:t>zdolność do działania w warunkach środowiskowych wynikających z rozszerzonych warunków projektowych, dla których zostały przewidziane;</w:t>
      </w:r>
    </w:p>
    <w:p w14:paraId="0B64D4AD" w14:textId="77777777" w:rsidR="00444565" w:rsidRPr="00444565" w:rsidRDefault="00444565" w:rsidP="00C9046D">
      <w:pPr>
        <w:pStyle w:val="ZPKTzmpktartykuempunktem"/>
      </w:pPr>
      <w:r w:rsidRPr="00444565">
        <w:t>3)</w:t>
      </w:r>
      <w:r w:rsidR="000E72B7">
        <w:tab/>
      </w:r>
      <w:r w:rsidRPr="00444565">
        <w:t>niezawodność współmierną do ich znaczenia dla zapewnienia bezpieczeństwa jądrowego.</w:t>
      </w:r>
    </w:p>
    <w:p w14:paraId="363FA945" w14:textId="18C787A9" w:rsidR="00444565" w:rsidRPr="00444565" w:rsidRDefault="00444565" w:rsidP="0050595E">
      <w:pPr>
        <w:pStyle w:val="ZUSTzmustartykuempunktem"/>
      </w:pPr>
      <w:r w:rsidRPr="00444565">
        <w:t xml:space="preserve">5. Obudowę bezpieczeństwa </w:t>
      </w:r>
      <w:r w:rsidR="009629A8">
        <w:t xml:space="preserve">reaktora w </w:t>
      </w:r>
      <w:r w:rsidRPr="00444565">
        <w:t xml:space="preserve">elektrowni jądrowej i jej rozwiązania bezpieczeństwa dla rozszerzonych warunków projektowych projektuje się tak, </w:t>
      </w:r>
      <w:r w:rsidR="0041519B">
        <w:t>żeby</w:t>
      </w:r>
      <w:r w:rsidRPr="00444565">
        <w:t xml:space="preserve"> </w:t>
      </w:r>
      <w:r w:rsidRPr="00444565">
        <w:lastRenderedPageBreak/>
        <w:t xml:space="preserve">wytrzymały graniczne scenariusze rozszerzonych warunków projektowych, które obejmują </w:t>
      </w:r>
      <w:r w:rsidR="00C151F1">
        <w:t>w szczególności</w:t>
      </w:r>
      <w:r w:rsidRPr="00444565">
        <w:t xml:space="preserve"> stopienie rdzenia reaktora. </w:t>
      </w:r>
    </w:p>
    <w:p w14:paraId="36BE61D0" w14:textId="2CD912DE" w:rsidR="00444565" w:rsidRPr="00444565" w:rsidRDefault="00BE2DC4" w:rsidP="0050595E">
      <w:pPr>
        <w:pStyle w:val="ZUSTzmustartykuempunktem"/>
      </w:pPr>
      <w:r>
        <w:t>6</w:t>
      </w:r>
      <w:r w:rsidR="00444565" w:rsidRPr="00444565">
        <w:t>. Projekt zestawu podkrytycznego zapewnia, że osiągnięci</w:t>
      </w:r>
      <w:r w:rsidR="00D3666A">
        <w:t>e</w:t>
      </w:r>
      <w:r w:rsidR="00444565" w:rsidRPr="00444565">
        <w:t xml:space="preserve"> </w:t>
      </w:r>
      <w:r w:rsidR="00D3666A">
        <w:t xml:space="preserve">w nim </w:t>
      </w:r>
      <w:r w:rsidR="00444565" w:rsidRPr="00444565">
        <w:t>krytyczności jest na tyle mał</w:t>
      </w:r>
      <w:r w:rsidR="00D3666A">
        <w:t>o</w:t>
      </w:r>
      <w:r w:rsidR="00D3666A" w:rsidRPr="00D3666A">
        <w:t xml:space="preserve"> </w:t>
      </w:r>
      <w:r w:rsidR="00D3666A" w:rsidRPr="00444565">
        <w:t>prawdopodob</w:t>
      </w:r>
      <w:r w:rsidR="00D3666A">
        <w:t>ne</w:t>
      </w:r>
      <w:r w:rsidR="00444565" w:rsidRPr="00444565">
        <w:t xml:space="preserve">, </w:t>
      </w:r>
      <w:r w:rsidR="0041519B">
        <w:t>żeby</w:t>
      </w:r>
      <w:r w:rsidR="00444565" w:rsidRPr="00444565">
        <w:t xml:space="preserve"> można je było uznać za rozszerzone warunki projektowe.</w:t>
      </w:r>
      <w:r w:rsidR="00B06A8E" w:rsidRPr="007D1E32">
        <w:t>”</w:t>
      </w:r>
      <w:r w:rsidR="00916C72">
        <w:t>;</w:t>
      </w:r>
    </w:p>
    <w:p w14:paraId="2225C674" w14:textId="4F214785" w:rsidR="00C00A4C" w:rsidRDefault="00524BC4" w:rsidP="00965628">
      <w:pPr>
        <w:pStyle w:val="PKTpunkt"/>
      </w:pPr>
      <w:r>
        <w:t>20)</w:t>
      </w:r>
      <w:r w:rsidR="004C1963">
        <w:tab/>
      </w:r>
      <w:r w:rsidR="00C00A4C">
        <w:t xml:space="preserve">po </w:t>
      </w:r>
      <w:r w:rsidR="00C00A4C" w:rsidRPr="00C00A4C">
        <w:t>§ 2</w:t>
      </w:r>
      <w:r w:rsidR="00C00A4C">
        <w:t>8</w:t>
      </w:r>
      <w:r w:rsidR="00C00A4C" w:rsidRPr="00C00A4C">
        <w:t xml:space="preserve"> dodaje się § 2</w:t>
      </w:r>
      <w:r w:rsidR="00C00A4C">
        <w:t>8</w:t>
      </w:r>
      <w:r w:rsidR="00C00A4C" w:rsidRPr="00C00A4C">
        <w:t>a</w:t>
      </w:r>
      <w:r w:rsidR="00907F9D">
        <w:t>–</w:t>
      </w:r>
      <w:r w:rsidR="002D47D9">
        <w:t>28d</w:t>
      </w:r>
      <w:r w:rsidR="00907F9D">
        <w:t xml:space="preserve"> </w:t>
      </w:r>
      <w:r w:rsidR="00C00A4C" w:rsidRPr="00C00A4C">
        <w:t>w brzmieniu:</w:t>
      </w:r>
    </w:p>
    <w:p w14:paraId="39494614" w14:textId="0111576D" w:rsidR="002D47D9" w:rsidRDefault="00C00A4C" w:rsidP="00163B05">
      <w:pPr>
        <w:pStyle w:val="ZARTzmartartykuempunktem"/>
      </w:pPr>
      <w:r>
        <w:t>„</w:t>
      </w:r>
      <w:r w:rsidRPr="00C00A4C">
        <w:t>§ 2</w:t>
      </w:r>
      <w:r>
        <w:t>8</w:t>
      </w:r>
      <w:r w:rsidRPr="00C00A4C">
        <w:t>a</w:t>
      </w:r>
      <w:r>
        <w:t>.</w:t>
      </w:r>
      <w:r w:rsidRPr="00C00A4C">
        <w:t xml:space="preserve"> </w:t>
      </w:r>
      <w:r w:rsidR="00D44B38" w:rsidRPr="00C00A4C">
        <w:t>Praktyczn</w:t>
      </w:r>
      <w:r w:rsidR="00D44B38">
        <w:t>e</w:t>
      </w:r>
      <w:r w:rsidR="00D44B38" w:rsidRPr="00C00A4C">
        <w:t xml:space="preserve"> </w:t>
      </w:r>
      <w:r w:rsidR="00D44B38">
        <w:t>wy</w:t>
      </w:r>
      <w:r w:rsidR="00D44B38" w:rsidRPr="00C00A4C">
        <w:t>elimin</w:t>
      </w:r>
      <w:r w:rsidR="00D44B38">
        <w:t>owanie</w:t>
      </w:r>
      <w:r w:rsidR="00D44B38" w:rsidRPr="00C00A4C">
        <w:t xml:space="preserve"> </w:t>
      </w:r>
      <w:r w:rsidRPr="00C00A4C">
        <w:t>zapewnia się poprzez:</w:t>
      </w:r>
    </w:p>
    <w:p w14:paraId="0DA8C929" w14:textId="1153A9C5" w:rsidR="00780E75" w:rsidRDefault="00780E75" w:rsidP="00D20000">
      <w:pPr>
        <w:pStyle w:val="ZPKTzmpktartykuempunktem"/>
      </w:pPr>
      <w:r>
        <w:t>1)</w:t>
      </w:r>
      <w:r w:rsidR="00D20000">
        <w:tab/>
      </w:r>
      <w:r w:rsidR="00163B05" w:rsidRPr="00524BC4">
        <w:t xml:space="preserve">fizyczną niemożliwość wystąpienia </w:t>
      </w:r>
      <w:bookmarkStart w:id="21" w:name="_Hlk187141337"/>
      <w:r w:rsidR="00163B05" w:rsidRPr="00524BC4">
        <w:t xml:space="preserve">sekwencji zdarzeń mogących prowadzić do dużych lub wczesnych uwolnień </w:t>
      </w:r>
      <w:r w:rsidR="0096322F">
        <w:t xml:space="preserve">substancji promieniotwórczych </w:t>
      </w:r>
      <w:bookmarkEnd w:id="21"/>
      <w:r w:rsidRPr="00524BC4">
        <w:t>albo jeżeli jest to niemożliwe</w:t>
      </w:r>
      <w:r w:rsidR="0096322F">
        <w:t>,</w:t>
      </w:r>
    </w:p>
    <w:p w14:paraId="382206EC" w14:textId="4AC1912B" w:rsidR="00163B05" w:rsidRDefault="00780E75" w:rsidP="00D20000">
      <w:pPr>
        <w:pStyle w:val="ZPKTzmpktartykuempunktem"/>
      </w:pPr>
      <w:r>
        <w:t>2)</w:t>
      </w:r>
      <w:r w:rsidR="00D20000">
        <w:tab/>
      </w:r>
      <w:r w:rsidR="00163B05" w:rsidRPr="00524BC4">
        <w:t>skrajnie małą częstość występowania takich sekwencji zdarzeń, wyznaczoną z wysokim poziomem ufności.</w:t>
      </w:r>
    </w:p>
    <w:p w14:paraId="330933DA" w14:textId="577AC567" w:rsidR="00680821" w:rsidRDefault="00524BC4" w:rsidP="00524BC4">
      <w:pPr>
        <w:pStyle w:val="ZARTzmartartykuempunktem"/>
      </w:pPr>
      <w:r w:rsidRPr="00524BC4">
        <w:t xml:space="preserve">§ </w:t>
      </w:r>
      <w:r>
        <w:t>28b.</w:t>
      </w:r>
      <w:r w:rsidR="00F471F3">
        <w:t xml:space="preserve"> </w:t>
      </w:r>
      <w:r w:rsidR="00680821">
        <w:t>1.</w:t>
      </w:r>
      <w:r w:rsidRPr="00524BC4">
        <w:t xml:space="preserve"> W przypadku </w:t>
      </w:r>
      <w:r w:rsidR="00680821">
        <w:t>zapewniania</w:t>
      </w:r>
      <w:r w:rsidRPr="00524BC4">
        <w:t xml:space="preserve"> </w:t>
      </w:r>
      <w:r w:rsidR="008662E3" w:rsidRPr="00524BC4">
        <w:t>praktyczne</w:t>
      </w:r>
      <w:r w:rsidR="008662E3">
        <w:t>go</w:t>
      </w:r>
      <w:r w:rsidR="008662E3" w:rsidRPr="00524BC4">
        <w:t xml:space="preserve"> </w:t>
      </w:r>
      <w:r w:rsidR="008662E3">
        <w:t>wy</w:t>
      </w:r>
      <w:r w:rsidR="008662E3" w:rsidRPr="00524BC4">
        <w:t>elimin</w:t>
      </w:r>
      <w:r w:rsidR="008662E3">
        <w:t>owania</w:t>
      </w:r>
      <w:r w:rsidR="002D47D9">
        <w:t>,</w:t>
      </w:r>
      <w:r w:rsidRPr="00524BC4">
        <w:t xml:space="preserve"> </w:t>
      </w:r>
      <w:r w:rsidR="00680821">
        <w:t xml:space="preserve">o </w:t>
      </w:r>
      <w:r w:rsidR="008662E3">
        <w:t xml:space="preserve">którym </w:t>
      </w:r>
      <w:r w:rsidR="00680821">
        <w:t xml:space="preserve">mowa w </w:t>
      </w:r>
      <w:r w:rsidR="00680821" w:rsidRPr="00524BC4">
        <w:t>§</w:t>
      </w:r>
      <w:r w:rsidR="00680821">
        <w:t xml:space="preserve"> 28a pkt 1</w:t>
      </w:r>
      <w:r w:rsidRPr="00524BC4">
        <w:t xml:space="preserve">, </w:t>
      </w:r>
      <w:r w:rsidR="00680821">
        <w:t>wykazuje</w:t>
      </w:r>
      <w:r w:rsidRPr="00524BC4">
        <w:t xml:space="preserve"> się</w:t>
      </w:r>
      <w:r w:rsidR="00972A58">
        <w:t>,</w:t>
      </w:r>
      <w:r w:rsidR="00C445D0">
        <w:t xml:space="preserve"> </w:t>
      </w:r>
      <w:r w:rsidRPr="00524BC4">
        <w:t xml:space="preserve">że wbudowane cechy bezpieczeństwa obiektu, na drodze praw </w:t>
      </w:r>
      <w:r w:rsidR="00F4062E">
        <w:t>natury</w:t>
      </w:r>
      <w:r w:rsidRPr="00524BC4">
        <w:t>, nie pozwalają na wystąpienie sekwencji zdarzeń</w:t>
      </w:r>
      <w:r w:rsidR="002D47D9" w:rsidRPr="002D47D9">
        <w:t xml:space="preserve"> mogących prowadzić do dużych lub wczesnych uwolnień substancji promieniotwórczych</w:t>
      </w:r>
      <w:r w:rsidRPr="00524BC4">
        <w:t xml:space="preserve"> oraz</w:t>
      </w:r>
      <w:r w:rsidR="002D47D9">
        <w:t xml:space="preserve"> że</w:t>
      </w:r>
      <w:r w:rsidRPr="00524BC4">
        <w:t xml:space="preserve"> wypełnione będą fundamentalne funkcje bezpieczeństwa. </w:t>
      </w:r>
    </w:p>
    <w:p w14:paraId="758615A8" w14:textId="5F375FF1" w:rsidR="00524BC4" w:rsidRPr="00524BC4" w:rsidRDefault="00680821" w:rsidP="00C9046D">
      <w:pPr>
        <w:pStyle w:val="ZUSTzmustartykuempunktem"/>
      </w:pPr>
      <w:r>
        <w:t xml:space="preserve">2. </w:t>
      </w:r>
      <w:r w:rsidR="00972A58" w:rsidRPr="00524BC4">
        <w:t xml:space="preserve">W przypadku </w:t>
      </w:r>
      <w:r w:rsidR="00972A58">
        <w:t>zapewniania</w:t>
      </w:r>
      <w:r w:rsidR="00972A58" w:rsidRPr="00524BC4">
        <w:t xml:space="preserve"> </w:t>
      </w:r>
      <w:r w:rsidR="008662E3" w:rsidRPr="00524BC4">
        <w:t>praktyczne</w:t>
      </w:r>
      <w:r w:rsidR="008662E3">
        <w:t>go</w:t>
      </w:r>
      <w:r w:rsidR="008662E3" w:rsidRPr="00524BC4">
        <w:t xml:space="preserve"> </w:t>
      </w:r>
      <w:r w:rsidR="008662E3">
        <w:t>wy</w:t>
      </w:r>
      <w:r w:rsidR="008662E3" w:rsidRPr="00524BC4">
        <w:t>elimin</w:t>
      </w:r>
      <w:r w:rsidR="008662E3">
        <w:t>owania,</w:t>
      </w:r>
      <w:r w:rsidR="008662E3" w:rsidRPr="00524BC4">
        <w:t xml:space="preserve"> </w:t>
      </w:r>
      <w:r w:rsidR="00972A58">
        <w:t xml:space="preserve">o </w:t>
      </w:r>
      <w:r w:rsidR="008662E3">
        <w:t xml:space="preserve">którym </w:t>
      </w:r>
      <w:r w:rsidR="00972A58">
        <w:t xml:space="preserve">mowa w </w:t>
      </w:r>
      <w:r w:rsidR="00972A58" w:rsidRPr="00524BC4">
        <w:t>§</w:t>
      </w:r>
      <w:r w:rsidR="00972A58">
        <w:t xml:space="preserve"> 28a pkt 1</w:t>
      </w:r>
      <w:r w:rsidR="00445489">
        <w:t xml:space="preserve">, </w:t>
      </w:r>
      <w:r w:rsidR="00524BC4" w:rsidRPr="00524BC4">
        <w:t>nie uwzględnia się działania aktywnych systemów oraz elementów konstrukcji i wyposażenia</w:t>
      </w:r>
      <w:r w:rsidR="00445489" w:rsidRPr="00445489">
        <w:t xml:space="preserve"> </w:t>
      </w:r>
      <w:r w:rsidR="00445489">
        <w:t>obiektu jądrowego,</w:t>
      </w:r>
      <w:r w:rsidR="00445489" w:rsidRPr="00104422">
        <w:t xml:space="preserve"> </w:t>
      </w:r>
      <w:r w:rsidR="00524BC4" w:rsidRPr="00524BC4">
        <w:t>oraz działań personelu eksploatacyjnego.</w:t>
      </w:r>
    </w:p>
    <w:p w14:paraId="7D6DBD84" w14:textId="181914CE" w:rsidR="00524BC4" w:rsidRPr="00524BC4" w:rsidRDefault="00393D32" w:rsidP="00524BC4">
      <w:pPr>
        <w:pStyle w:val="ZARTzmartartykuempunktem"/>
      </w:pPr>
      <w:r w:rsidDel="002D47D9">
        <w:t xml:space="preserve"> </w:t>
      </w:r>
      <w:r w:rsidR="00524BC4" w:rsidRPr="00524BC4">
        <w:t xml:space="preserve">§ </w:t>
      </w:r>
      <w:r w:rsidR="00163B05">
        <w:t>2</w:t>
      </w:r>
      <w:r w:rsidR="0076312F">
        <w:t>8c</w:t>
      </w:r>
      <w:r w:rsidR="00524BC4" w:rsidRPr="00524BC4">
        <w:t xml:space="preserve">. 1. </w:t>
      </w:r>
      <w:r w:rsidR="008662E3">
        <w:t>P</w:t>
      </w:r>
      <w:r w:rsidR="00972A58" w:rsidRPr="00524BC4">
        <w:t>raktyczn</w:t>
      </w:r>
      <w:r w:rsidR="008662E3">
        <w:t>a</w:t>
      </w:r>
      <w:r w:rsidR="00972A58" w:rsidRPr="00524BC4">
        <w:t xml:space="preserve"> eliminacj</w:t>
      </w:r>
      <w:r w:rsidR="008662E3">
        <w:t xml:space="preserve">a, </w:t>
      </w:r>
      <w:r w:rsidR="00972A58">
        <w:t xml:space="preserve">której </w:t>
      </w:r>
      <w:r w:rsidR="008662E3">
        <w:t xml:space="preserve">rezultatem jest praktyczne wyeliminowanie, o którym </w:t>
      </w:r>
      <w:r w:rsidR="00972A58">
        <w:t xml:space="preserve">mowa w </w:t>
      </w:r>
      <w:r w:rsidR="00972A58" w:rsidRPr="00524BC4">
        <w:t>§</w:t>
      </w:r>
      <w:r w:rsidR="00972A58">
        <w:t xml:space="preserve"> 28a pkt 2</w:t>
      </w:r>
      <w:r w:rsidR="00445489">
        <w:t>,</w:t>
      </w:r>
      <w:r w:rsidR="00524BC4" w:rsidRPr="00524BC4">
        <w:t xml:space="preserve"> opiera się na:</w:t>
      </w:r>
    </w:p>
    <w:p w14:paraId="760C6850" w14:textId="3F13C522" w:rsidR="00524BC4" w:rsidRPr="00524BC4" w:rsidRDefault="00524BC4" w:rsidP="00D20A20">
      <w:pPr>
        <w:pStyle w:val="ZPKTzmpktartykuempunktem"/>
      </w:pPr>
      <w:r w:rsidRPr="00524BC4">
        <w:t>1)</w:t>
      </w:r>
      <w:r w:rsidRPr="00524BC4">
        <w:tab/>
        <w:t xml:space="preserve">ocenie aspektów inżynierskich takich jak projektowanie, wytwarzanie, testowanie i </w:t>
      </w:r>
      <w:r w:rsidR="00972A58">
        <w:t>nadzorowanie</w:t>
      </w:r>
      <w:r w:rsidRPr="00524BC4">
        <w:t xml:space="preserve"> systemów oraz elementów konstrukcji i wyposażenia obiektu </w:t>
      </w:r>
      <w:r w:rsidR="0076312F" w:rsidRPr="00524BC4">
        <w:t>jądrowego</w:t>
      </w:r>
      <w:r w:rsidR="00907F9D">
        <w:t>,</w:t>
      </w:r>
    </w:p>
    <w:p w14:paraId="550AAC8A" w14:textId="5020660D" w:rsidR="00524BC4" w:rsidRPr="00524BC4" w:rsidRDefault="00524BC4" w:rsidP="00D20A20">
      <w:pPr>
        <w:pStyle w:val="ZPKTzmpktartykuempunktem"/>
      </w:pPr>
      <w:r w:rsidRPr="00524BC4">
        <w:t>2)</w:t>
      </w:r>
      <w:r w:rsidRPr="00524BC4">
        <w:tab/>
        <w:t>szacunkach deterministycznych</w:t>
      </w:r>
      <w:r w:rsidR="00907F9D">
        <w:t>,</w:t>
      </w:r>
    </w:p>
    <w:p w14:paraId="1589FE21" w14:textId="05F7EAAD" w:rsidR="00524BC4" w:rsidRPr="00524BC4" w:rsidRDefault="00524BC4" w:rsidP="00D20A20">
      <w:pPr>
        <w:pStyle w:val="ZPKTzmpktartykuempunktem"/>
      </w:pPr>
      <w:r w:rsidRPr="00524BC4">
        <w:t>3)</w:t>
      </w:r>
      <w:r w:rsidRPr="00524BC4">
        <w:tab/>
        <w:t>szacunkach probabilistycznych</w:t>
      </w:r>
      <w:r w:rsidR="00907F9D">
        <w:t>,</w:t>
      </w:r>
    </w:p>
    <w:p w14:paraId="69E70337" w14:textId="77777777" w:rsidR="00524BC4" w:rsidRPr="00524BC4" w:rsidRDefault="00524BC4" w:rsidP="00D20A20">
      <w:pPr>
        <w:pStyle w:val="ZPKTzmpktartykuempunktem"/>
      </w:pPr>
      <w:r w:rsidRPr="00524BC4">
        <w:t>4)</w:t>
      </w:r>
      <w:r w:rsidRPr="00524BC4">
        <w:tab/>
        <w:t xml:space="preserve">ocenie doświadczeń eksploatacyjnych     </w:t>
      </w:r>
    </w:p>
    <w:p w14:paraId="5E733CE8" w14:textId="12F29C2F" w:rsidR="00524BC4" w:rsidRPr="00524BC4" w:rsidRDefault="00907F9D" w:rsidP="00C9046D">
      <w:pPr>
        <w:pStyle w:val="ZCZWSPPKTzmczciwsppktartykuempunktem"/>
      </w:pPr>
      <w:r>
        <w:t>–</w:t>
      </w:r>
      <w:r w:rsidR="00524BC4" w:rsidRPr="00524BC4">
        <w:t xml:space="preserve"> z uwzględnieniem niepewności związanych z ograniczoną wiedzą na temat analizowanych zjawisk fizycznych i chemicznych. </w:t>
      </w:r>
    </w:p>
    <w:p w14:paraId="17AACFF2" w14:textId="0171AC87" w:rsidR="00972A58" w:rsidRPr="00972A58" w:rsidRDefault="00524BC4" w:rsidP="00C9046D">
      <w:pPr>
        <w:pStyle w:val="ZUSTzmustartykuempunktem"/>
      </w:pPr>
      <w:r w:rsidRPr="00524BC4">
        <w:t>2. Działania personelu eksploatacyjnego wykorzystywane do</w:t>
      </w:r>
      <w:r w:rsidR="00972A58">
        <w:t xml:space="preserve"> zapewniania </w:t>
      </w:r>
      <w:r w:rsidR="008662E3" w:rsidRPr="00524BC4">
        <w:t>praktyczne</w:t>
      </w:r>
      <w:r w:rsidR="008662E3">
        <w:t>go</w:t>
      </w:r>
      <w:r w:rsidR="008662E3" w:rsidRPr="00524BC4">
        <w:t xml:space="preserve"> </w:t>
      </w:r>
      <w:r w:rsidR="008662E3">
        <w:t>wy</w:t>
      </w:r>
      <w:r w:rsidR="008662E3" w:rsidRPr="00524BC4">
        <w:t>elimin</w:t>
      </w:r>
      <w:r w:rsidR="008662E3">
        <w:t>owania</w:t>
      </w:r>
      <w:r w:rsidR="00C576DB">
        <w:t>,</w:t>
      </w:r>
      <w:r w:rsidR="008662E3" w:rsidRPr="00524BC4">
        <w:t xml:space="preserve"> </w:t>
      </w:r>
      <w:r w:rsidR="00972A58">
        <w:t xml:space="preserve">o </w:t>
      </w:r>
      <w:r w:rsidR="008662E3">
        <w:t xml:space="preserve">którym </w:t>
      </w:r>
      <w:r w:rsidR="00972A58">
        <w:t xml:space="preserve">mowa w </w:t>
      </w:r>
      <w:r w:rsidR="00972A58" w:rsidRPr="00524BC4">
        <w:t>§</w:t>
      </w:r>
      <w:r w:rsidR="00972A58">
        <w:t xml:space="preserve"> 28a pkt 2</w:t>
      </w:r>
      <w:r w:rsidR="00445489">
        <w:t>,</w:t>
      </w:r>
      <w:r w:rsidR="00972A58" w:rsidRPr="00524BC4">
        <w:t xml:space="preserve"> </w:t>
      </w:r>
      <w:r w:rsidR="00972A58" w:rsidRPr="00972A58">
        <w:t xml:space="preserve">uwzględnia się jedynie wówczas, gdy można wykazać, że: </w:t>
      </w:r>
    </w:p>
    <w:p w14:paraId="0EF8455E" w14:textId="77777777" w:rsidR="00972A58" w:rsidRPr="00972A58" w:rsidRDefault="00972A58" w:rsidP="00D20A20">
      <w:pPr>
        <w:pStyle w:val="ZPKTzmpktartykuempunktem"/>
      </w:pPr>
      <w:r w:rsidRPr="00972A58">
        <w:lastRenderedPageBreak/>
        <w:t>1)</w:t>
      </w:r>
      <w:r w:rsidRPr="00972A58">
        <w:tab/>
        <w:t>personel eksploatacyjny ma dostatecznie dużo czasu na wykonanie wymaganych czynności;</w:t>
      </w:r>
    </w:p>
    <w:p w14:paraId="6589E171" w14:textId="1E62CFA8" w:rsidR="00972A58" w:rsidRPr="00972A58" w:rsidRDefault="00972A58" w:rsidP="00D20A20">
      <w:pPr>
        <w:pStyle w:val="ZPKTzmpktartykuempunktem"/>
      </w:pPr>
      <w:r w:rsidRPr="00972A58">
        <w:t>2)</w:t>
      </w:r>
      <w:r w:rsidRPr="00972A58">
        <w:tab/>
        <w:t>dostępna jest dostatecznie obszerna informacja dla potrzeb diagnostyki zdarzenia, uwzględniając</w:t>
      </w:r>
      <w:r w:rsidR="00663784">
        <w:t>a</w:t>
      </w:r>
      <w:r w:rsidRPr="00972A58">
        <w:t xml:space="preserve"> skutki</w:t>
      </w:r>
      <w:r w:rsidR="00445489">
        <w:t xml:space="preserve"> postulowanego</w:t>
      </w:r>
      <w:r w:rsidR="0009080A">
        <w:t xml:space="preserve"> </w:t>
      </w:r>
      <w:r w:rsidRPr="00972A58">
        <w:t>zdarzenia inicjującego i kryterium pojedynczego uszkodzenia;</w:t>
      </w:r>
    </w:p>
    <w:p w14:paraId="759A9206" w14:textId="77777777" w:rsidR="00972A58" w:rsidRPr="00972A58" w:rsidRDefault="00972A58" w:rsidP="00D20A20">
      <w:pPr>
        <w:pStyle w:val="ZPKTzmpktartykuempunktem"/>
      </w:pPr>
      <w:r w:rsidRPr="00972A58">
        <w:t>3)</w:t>
      </w:r>
      <w:r w:rsidRPr="00972A58">
        <w:tab/>
        <w:t>dostępne są odpowiednie pisemne procedury;</w:t>
      </w:r>
    </w:p>
    <w:p w14:paraId="05F467A7" w14:textId="1C0DBD68" w:rsidR="00524BC4" w:rsidRPr="00524BC4" w:rsidRDefault="00972A58" w:rsidP="00D20A20">
      <w:pPr>
        <w:pStyle w:val="ZPKTzmpktartykuempunktem"/>
      </w:pPr>
      <w:r w:rsidRPr="00972A58">
        <w:t>4)</w:t>
      </w:r>
      <w:r w:rsidRPr="00972A58">
        <w:tab/>
        <w:t>pracownicy zostali wystarczająco przeszkoleni.</w:t>
      </w:r>
    </w:p>
    <w:p w14:paraId="06221BD3" w14:textId="7EEB0AAA" w:rsidR="00524BC4" w:rsidRPr="00524BC4" w:rsidRDefault="00524BC4" w:rsidP="00524BC4">
      <w:pPr>
        <w:pStyle w:val="ZARTzmartartykuempunktem"/>
      </w:pPr>
      <w:r w:rsidRPr="00524BC4">
        <w:t xml:space="preserve">§ </w:t>
      </w:r>
      <w:r w:rsidR="0076312F">
        <w:t>28d</w:t>
      </w:r>
      <w:r w:rsidRPr="00524BC4">
        <w:t>.</w:t>
      </w:r>
      <w:r w:rsidR="004D25F8">
        <w:t xml:space="preserve"> </w:t>
      </w:r>
      <w:r w:rsidRPr="00524BC4">
        <w:t>1. W procesie praktycznej eliminacji opracowuje się listę sekwencji zdarzeń mogących prowadzić do dużych lub wczesnych uwolnień substancji promieniotwórczych, które grupuje się pod względem warunków powstających w obudowie bezpieczeństwa reaktora lub budynku</w:t>
      </w:r>
      <w:r w:rsidR="00063028">
        <w:t>,</w:t>
      </w:r>
      <w:r w:rsidR="0076312F">
        <w:t xml:space="preserve"> w którym znajduje się</w:t>
      </w:r>
      <w:r w:rsidRPr="00524BC4">
        <w:t xml:space="preserve"> basen </w:t>
      </w:r>
      <w:r w:rsidR="0076312F" w:rsidRPr="00524BC4">
        <w:t>służąc</w:t>
      </w:r>
      <w:r w:rsidR="0076312F">
        <w:t>y</w:t>
      </w:r>
      <w:r w:rsidRPr="00524BC4">
        <w:t xml:space="preserve"> do przechowywania paliwa jądrowego.</w:t>
      </w:r>
    </w:p>
    <w:p w14:paraId="65922F83" w14:textId="3E577201" w:rsidR="00524BC4" w:rsidRPr="00524BC4" w:rsidRDefault="00524BC4" w:rsidP="00C9046D">
      <w:pPr>
        <w:pStyle w:val="ZUSTzmustartykuempunktem"/>
      </w:pPr>
      <w:r w:rsidRPr="00524BC4">
        <w:t xml:space="preserve">2. W obiekcie jądrowym identyfikuje się rozwiązania </w:t>
      </w:r>
      <w:r w:rsidR="00606821">
        <w:t>techniczno-organizacyjne</w:t>
      </w:r>
      <w:r w:rsidRPr="00524BC4">
        <w:t xml:space="preserve">, które mogą być zastosowane </w:t>
      </w:r>
      <w:r w:rsidR="00780E75">
        <w:t>do</w:t>
      </w:r>
      <w:r w:rsidRPr="00524BC4">
        <w:t xml:space="preserve"> wykazania </w:t>
      </w:r>
      <w:r w:rsidR="008662E3" w:rsidRPr="00524BC4">
        <w:t>praktyczne</w:t>
      </w:r>
      <w:r w:rsidR="008662E3">
        <w:t>go wy</w:t>
      </w:r>
      <w:r w:rsidR="008662E3" w:rsidRPr="00524BC4">
        <w:t>elimin</w:t>
      </w:r>
      <w:r w:rsidR="008662E3">
        <w:t>owania</w:t>
      </w:r>
      <w:r w:rsidR="008662E3" w:rsidRPr="00524BC4">
        <w:t xml:space="preserve"> </w:t>
      </w:r>
      <w:r w:rsidRPr="00524BC4">
        <w:t>dla każdej rozważanej sekwencji zdarzeń mogącej prowadzić do dużych lub wczesnych uwolnień substancji promieniotwórczych.</w:t>
      </w:r>
    </w:p>
    <w:p w14:paraId="3435A7D5" w14:textId="3BBD7717" w:rsidR="00524BC4" w:rsidRPr="00524BC4" w:rsidRDefault="00524BC4" w:rsidP="00C9046D">
      <w:pPr>
        <w:pStyle w:val="ZUSTzmustartykuempunktem"/>
      </w:pPr>
      <w:r w:rsidRPr="00524BC4">
        <w:t xml:space="preserve">3. Rozwiązania </w:t>
      </w:r>
      <w:r w:rsidR="00606821">
        <w:t>techniczno-organizacyjne</w:t>
      </w:r>
      <w:r w:rsidR="00780E75">
        <w:t xml:space="preserve"> </w:t>
      </w:r>
      <w:r w:rsidR="006E7D4F">
        <w:t>za</w:t>
      </w:r>
      <w:r w:rsidRPr="00524BC4">
        <w:t xml:space="preserve">stosowane </w:t>
      </w:r>
      <w:r w:rsidR="006E7D4F">
        <w:t xml:space="preserve">w projekcie obiektu jądrowego w wyniku </w:t>
      </w:r>
      <w:r w:rsidR="00C576DB">
        <w:t>przeprowadzenia</w:t>
      </w:r>
      <w:r w:rsidRPr="00524BC4">
        <w:t xml:space="preserve"> praktycznej eliminacji każdej z analizowanych sekwencji zdarzeń </w:t>
      </w:r>
      <w:r w:rsidR="00780E75">
        <w:t>są</w:t>
      </w:r>
      <w:r w:rsidRPr="00524BC4">
        <w:t xml:space="preserve"> powiązane z odpowiednim poziomem sekwencji poziomów bezpieczeństwa obiektu jądrowego, na którym sekwencja zdarzeń może być przerwana, aby zapobiec dużym oraz wczesnym uwolnieniom substancji promieniotwórczych.</w:t>
      </w:r>
    </w:p>
    <w:p w14:paraId="28952CAF" w14:textId="6E8E8851" w:rsidR="00524BC4" w:rsidRDefault="00524BC4" w:rsidP="00C9046D">
      <w:pPr>
        <w:pStyle w:val="ZUSTzmustartykuempunktem"/>
      </w:pPr>
      <w:r w:rsidRPr="00524BC4">
        <w:t xml:space="preserve">4. Rozwiązania </w:t>
      </w:r>
      <w:r w:rsidR="00606821">
        <w:t>techniczno-organizacyjne</w:t>
      </w:r>
      <w:r w:rsidR="00780E75">
        <w:t xml:space="preserve"> </w:t>
      </w:r>
      <w:r w:rsidR="006E7D4F">
        <w:t>zastosowane w projekcie obiektu jądrowego</w:t>
      </w:r>
      <w:r w:rsidR="00C576DB">
        <w:t xml:space="preserve"> w wyniku przeprowadzenia</w:t>
      </w:r>
      <w:r w:rsidRPr="00524BC4">
        <w:t xml:space="preserve"> praktycznej eliminacji są zaprojektowane, wytworzone, testowane i eksploatowane mając na względzie wymagania właściwe dla danego poziomu sekwencji poziomów bezpieczeństwa oraz wytrzymują warunki fizyczne i środowiskowe, na działanie których mogą zostać wystawione.</w:t>
      </w:r>
      <w:r w:rsidR="00916C72" w:rsidRPr="00916C72">
        <w:t>”</w:t>
      </w:r>
      <w:r w:rsidR="001446E5">
        <w:t>;</w:t>
      </w:r>
    </w:p>
    <w:p w14:paraId="40BB49AB" w14:textId="6D1078E5" w:rsidR="00EC62A6" w:rsidRDefault="00A609DC" w:rsidP="00C9046D">
      <w:pPr>
        <w:pStyle w:val="PKTpunkt"/>
      </w:pPr>
      <w:r>
        <w:t>2</w:t>
      </w:r>
      <w:r w:rsidR="003D25E3">
        <w:t>1</w:t>
      </w:r>
      <w:r w:rsidR="00444565">
        <w:t>)</w:t>
      </w:r>
      <w:r w:rsidR="00444565">
        <w:tab/>
      </w:r>
      <w:r w:rsidR="00444565" w:rsidRPr="00444565">
        <w:t xml:space="preserve">uchyla się § </w:t>
      </w:r>
      <w:r w:rsidR="00444565">
        <w:t>29</w:t>
      </w:r>
      <w:r w:rsidR="0050595E">
        <w:t xml:space="preserve"> i </w:t>
      </w:r>
      <w:r w:rsidR="00BE2A60" w:rsidRPr="00BE2A60">
        <w:t>§</w:t>
      </w:r>
      <w:r w:rsidR="00C576DB">
        <w:t xml:space="preserve"> </w:t>
      </w:r>
      <w:r w:rsidR="0050595E">
        <w:t>30</w:t>
      </w:r>
      <w:r w:rsidR="00444565">
        <w:t>;</w:t>
      </w:r>
    </w:p>
    <w:p w14:paraId="6C060E8B" w14:textId="2BFAD191" w:rsidR="0050595E" w:rsidRDefault="0015735A" w:rsidP="00C9046D">
      <w:pPr>
        <w:pStyle w:val="PKTpunkt"/>
      </w:pPr>
      <w:r>
        <w:t>2</w:t>
      </w:r>
      <w:r w:rsidR="003D25E3">
        <w:t>2</w:t>
      </w:r>
      <w:r w:rsidR="00CB29BD">
        <w:t>)</w:t>
      </w:r>
      <w:r w:rsidR="00951184">
        <w:tab/>
      </w:r>
      <w:r w:rsidR="0050595E">
        <w:t xml:space="preserve">w </w:t>
      </w:r>
      <w:r w:rsidR="000704CA" w:rsidRPr="00444565">
        <w:t xml:space="preserve">§ </w:t>
      </w:r>
      <w:r w:rsidR="0050595E">
        <w:t>32:</w:t>
      </w:r>
    </w:p>
    <w:p w14:paraId="3F68DA24" w14:textId="77777777" w:rsidR="007D1E32" w:rsidRDefault="0050595E" w:rsidP="009629A8">
      <w:pPr>
        <w:pStyle w:val="LITlitera"/>
      </w:pPr>
      <w:r>
        <w:t>a)</w:t>
      </w:r>
      <w:r w:rsidR="006B0BDB">
        <w:tab/>
      </w:r>
      <w:r w:rsidR="007D1E32">
        <w:t>w ust. 1:</w:t>
      </w:r>
    </w:p>
    <w:p w14:paraId="3485636E" w14:textId="50468290" w:rsidR="006B0BDB" w:rsidRDefault="007D1E32" w:rsidP="009629A8">
      <w:pPr>
        <w:pStyle w:val="TIRtiret"/>
      </w:pPr>
      <w:r>
        <w:t>–</w:t>
      </w:r>
      <w:r w:rsidR="00951184">
        <w:tab/>
      </w:r>
      <w:r w:rsidR="006B0BDB">
        <w:t>wprowadzenie do wyliczenia otrzymuje brzmienie:</w:t>
      </w:r>
    </w:p>
    <w:p w14:paraId="7C445051" w14:textId="6C9EA2A6" w:rsidR="006E231C" w:rsidRPr="006E231C" w:rsidRDefault="00157354" w:rsidP="00C9046D">
      <w:pPr>
        <w:pStyle w:val="ZTIRUSTzmusttiret"/>
      </w:pPr>
      <w:r>
        <w:t>„</w:t>
      </w:r>
      <w:r w:rsidR="006E231C" w:rsidRPr="006E231C">
        <w:t>1.</w:t>
      </w:r>
      <w:r w:rsidR="00345EA6">
        <w:t xml:space="preserve"> </w:t>
      </w:r>
      <w:r w:rsidR="006E231C" w:rsidRPr="006E231C">
        <w:t xml:space="preserve">Projekt elektrowni jądrowej oraz reaktora badawczego uwzględnia sekwencje awaryjne z ominięciem obudowy bezpieczeństwa reaktora, nawet bez degradacji rdzenia reaktora, lecz mogące prowadzić do bezpośredniego </w:t>
      </w:r>
      <w:r w:rsidR="006E231C" w:rsidRPr="006E231C">
        <w:lastRenderedPageBreak/>
        <w:t>uwolnienia substancji promieniotwórczych poza obudowę bezpieczeństwa</w:t>
      </w:r>
      <w:r w:rsidR="00600875">
        <w:t xml:space="preserve"> reaktora</w:t>
      </w:r>
      <w:r w:rsidR="006E231C" w:rsidRPr="006E231C">
        <w:t>, poprzez zastosowanie następujących rozwiązań:</w:t>
      </w:r>
      <w:r w:rsidR="00057EFF" w:rsidRPr="00057EFF">
        <w:t>”</w:t>
      </w:r>
      <w:r w:rsidR="00057EFF">
        <w:t>,</w:t>
      </w:r>
    </w:p>
    <w:p w14:paraId="63CA4010" w14:textId="3C0BB4D1" w:rsidR="006E231C" w:rsidRDefault="007D1E32" w:rsidP="002832A8">
      <w:pPr>
        <w:pStyle w:val="TIRtiret"/>
      </w:pPr>
      <w:r>
        <w:t>–</w:t>
      </w:r>
      <w:r w:rsidR="00951184">
        <w:tab/>
      </w:r>
      <w:r w:rsidR="006E231C">
        <w:t xml:space="preserve">pkt </w:t>
      </w:r>
      <w:r w:rsidR="00057EFF">
        <w:t>2</w:t>
      </w:r>
      <w:r>
        <w:t xml:space="preserve"> otrzymuje brzmienie:</w:t>
      </w:r>
    </w:p>
    <w:p w14:paraId="6108A3C4" w14:textId="77777777" w:rsidR="007D1E32" w:rsidRDefault="007D1E32" w:rsidP="00C003C4">
      <w:pPr>
        <w:pStyle w:val="ZTIRPKTzmpkttiret"/>
      </w:pPr>
      <w:r>
        <w:t>„</w:t>
      </w:r>
      <w:r w:rsidR="00057EFF">
        <w:t>2</w:t>
      </w:r>
      <w:r>
        <w:t>)</w:t>
      </w:r>
      <w:r>
        <w:tab/>
      </w:r>
      <w:r w:rsidR="00057EFF" w:rsidRPr="00057EFF">
        <w:t>minimalizację liczby przepustów przez obudowę bezpieczeństwa reaktora;”</w:t>
      </w:r>
      <w:r w:rsidR="00057EFF">
        <w:t>,</w:t>
      </w:r>
    </w:p>
    <w:p w14:paraId="237F7D02" w14:textId="40C936D1" w:rsidR="001247D0" w:rsidRDefault="00057EFF" w:rsidP="00816374">
      <w:pPr>
        <w:pStyle w:val="LITlitera"/>
      </w:pPr>
      <w:r>
        <w:t>b</w:t>
      </w:r>
      <w:r w:rsidR="006E231C">
        <w:t>)</w:t>
      </w:r>
      <w:r>
        <w:tab/>
      </w:r>
      <w:r w:rsidR="006B0BDB">
        <w:t xml:space="preserve">uchyla się </w:t>
      </w:r>
      <w:r w:rsidR="0050595E">
        <w:t xml:space="preserve">ust. </w:t>
      </w:r>
      <w:r w:rsidR="006B0BDB">
        <w:t>2</w:t>
      </w:r>
      <w:r w:rsidR="00867D72">
        <w:t>–</w:t>
      </w:r>
      <w:r w:rsidR="00C80572">
        <w:t>3</w:t>
      </w:r>
      <w:r>
        <w:t>;</w:t>
      </w:r>
    </w:p>
    <w:p w14:paraId="6CEB714B" w14:textId="325FA330" w:rsidR="00345EA6" w:rsidRPr="00D20A20" w:rsidRDefault="00345EA6" w:rsidP="00157354">
      <w:pPr>
        <w:pStyle w:val="PKTpunkt"/>
        <w:keepNext/>
      </w:pPr>
      <w:r w:rsidRPr="00D20A20">
        <w:t>2</w:t>
      </w:r>
      <w:r w:rsidR="003D25E3">
        <w:t>3</w:t>
      </w:r>
      <w:r w:rsidRPr="00D20A20">
        <w:t>)</w:t>
      </w:r>
      <w:r w:rsidRPr="00D20A20">
        <w:tab/>
        <w:t>§ 33 otrzymuje brzmienie:</w:t>
      </w:r>
    </w:p>
    <w:p w14:paraId="1F663399" w14:textId="097C7583" w:rsidR="00311CB2" w:rsidRPr="00D20A20" w:rsidRDefault="00345EA6" w:rsidP="001439FD">
      <w:pPr>
        <w:pStyle w:val="ZARTzmartartykuempunktem"/>
      </w:pPr>
      <w:r w:rsidRPr="00D20A20">
        <w:t xml:space="preserve">„§ </w:t>
      </w:r>
      <w:bookmarkStart w:id="22" w:name="_Hlk116027777"/>
      <w:r w:rsidRPr="00D20A20">
        <w:t xml:space="preserve">33. </w:t>
      </w:r>
      <w:r w:rsidR="0003200B" w:rsidRPr="00D20A20">
        <w:t xml:space="preserve">W projekcie elektrowni jądrowej przewiduje się rozwiązania projektowe zapewniające bezpieczeństwo na wypadek uderzenia dużego samolotu cywilnego, </w:t>
      </w:r>
      <w:r w:rsidR="00BE2A60">
        <w:t>w taki sposób</w:t>
      </w:r>
      <w:r w:rsidR="00951E88">
        <w:t>,</w:t>
      </w:r>
      <w:r w:rsidR="00BE2A60" w:rsidRPr="00D20A20">
        <w:t xml:space="preserve"> </w:t>
      </w:r>
      <w:r w:rsidR="0003200B" w:rsidRPr="00D20A20">
        <w:t>że w razie uderzenia samolotu, przy ograniczonych działaniach operatora nie dojdzie do wczesnych uwolnień substancji promieniotwórczych lub dużych uwolnień substancji promieniotwórczych</w:t>
      </w:r>
      <w:r w:rsidR="008C7575">
        <w:t>.</w:t>
      </w:r>
      <w:r w:rsidR="00D20A20" w:rsidRPr="00057EFF">
        <w:t>”</w:t>
      </w:r>
      <w:bookmarkEnd w:id="22"/>
      <w:r w:rsidR="00D20A20">
        <w:t>;</w:t>
      </w:r>
    </w:p>
    <w:p w14:paraId="127956C6" w14:textId="22295A87" w:rsidR="00B36740" w:rsidRDefault="00271C2B" w:rsidP="00C9046D">
      <w:pPr>
        <w:pStyle w:val="PKTpunkt"/>
      </w:pPr>
      <w:r w:rsidRPr="00D20A20">
        <w:t>2</w:t>
      </w:r>
      <w:r w:rsidR="003D25E3">
        <w:t>4</w:t>
      </w:r>
      <w:r w:rsidRPr="00D20A20">
        <w:t>)</w:t>
      </w:r>
      <w:r w:rsidR="00D20A20">
        <w:tab/>
      </w:r>
      <w:r w:rsidR="00B36740" w:rsidRPr="00D20A20">
        <w:t xml:space="preserve">w </w:t>
      </w:r>
      <w:r w:rsidRPr="00D20A20">
        <w:t>§ 34</w:t>
      </w:r>
      <w:r w:rsidR="00B36740">
        <w:t>:</w:t>
      </w:r>
    </w:p>
    <w:p w14:paraId="42247ADF" w14:textId="5FF49D0C" w:rsidR="00F95006" w:rsidRDefault="00B36740" w:rsidP="00D20A20">
      <w:pPr>
        <w:pStyle w:val="LITlitera"/>
      </w:pPr>
      <w:r>
        <w:t>a)</w:t>
      </w:r>
      <w:r w:rsidR="00D20A20">
        <w:tab/>
      </w:r>
      <w:r>
        <w:t>ust. 2</w:t>
      </w:r>
      <w:r w:rsidR="00F95006">
        <w:t xml:space="preserve"> otrzymuje brzmienie:</w:t>
      </w:r>
    </w:p>
    <w:p w14:paraId="6B89F7F3" w14:textId="0DA7253C" w:rsidR="00F95006" w:rsidRPr="00F95006" w:rsidRDefault="00D20A20" w:rsidP="00167721">
      <w:pPr>
        <w:pStyle w:val="ZLITUSTzmustliter"/>
      </w:pPr>
      <w:r w:rsidRPr="00241DC3">
        <w:t>„</w:t>
      </w:r>
      <w:r w:rsidR="00F95006" w:rsidRPr="00F95006">
        <w:t>2.</w:t>
      </w:r>
      <w:r>
        <w:t xml:space="preserve"> </w:t>
      </w:r>
      <w:r w:rsidR="00F95006" w:rsidRPr="00F95006">
        <w:t xml:space="preserve">System bezpieczeństwa konieczny do doprowadzenia obiektu jądrowego do stanu bezpiecznego wyłączenia </w:t>
      </w:r>
      <w:r w:rsidR="009D6BE6">
        <w:t>oraz</w:t>
      </w:r>
      <w:r w:rsidR="00F95006" w:rsidRPr="00F95006">
        <w:t xml:space="preserve"> utrzymania go w tym stanie projektuje się tak, żeby był on zdolny do wypełnienia swoich funkcji:</w:t>
      </w:r>
    </w:p>
    <w:p w14:paraId="26FA11B3" w14:textId="4E0C531F" w:rsidR="00F95006" w:rsidRPr="00F95006" w:rsidRDefault="00F95006" w:rsidP="00C9046D">
      <w:pPr>
        <w:pStyle w:val="ZLITPKTzmpktliter"/>
      </w:pPr>
      <w:r w:rsidRPr="00F95006">
        <w:t>1)</w:t>
      </w:r>
      <w:r w:rsidR="00D20A20">
        <w:tab/>
      </w:r>
      <w:r w:rsidRPr="00F95006">
        <w:t>przy spełnieniu kryterium pojedynczego uszkodzenia</w:t>
      </w:r>
      <w:r w:rsidR="00D20A20">
        <w:t>;</w:t>
      </w:r>
    </w:p>
    <w:p w14:paraId="41BB64CA" w14:textId="21E6555A" w:rsidR="00B36740" w:rsidRDefault="00F95006" w:rsidP="00C9046D">
      <w:pPr>
        <w:pStyle w:val="ZLITPKTzmpktliter"/>
      </w:pPr>
      <w:r w:rsidRPr="00F95006">
        <w:t>2)</w:t>
      </w:r>
      <w:r w:rsidR="00D20A20">
        <w:tab/>
      </w:r>
      <w:r w:rsidRPr="00F95006">
        <w:t>gdy</w:t>
      </w:r>
      <w:r w:rsidR="00422DA0">
        <w:t xml:space="preserve"> </w:t>
      </w:r>
      <w:r w:rsidRPr="00F95006">
        <w:t>jakikolwiek inny element systemu pełniącego tą samą funkcję bezpieczeństwa jest niedostępny z powodu naprawy, testowania lub konserwacji w przypadku gdy limity i warunki eksploatacyjne obiektu jądrowego dopuszczają przeprowadzanie napraw, testowania lub konserwacji tego elementu w trybie normalnej eksploatacji,</w:t>
      </w:r>
      <w:r w:rsidR="00D20A20">
        <w:t xml:space="preserve"> </w:t>
      </w:r>
      <w:r w:rsidRPr="00F95006">
        <w:t xml:space="preserve">w którym jest </w:t>
      </w:r>
      <w:r w:rsidR="009D6BE6" w:rsidRPr="00F95006">
        <w:t>o</w:t>
      </w:r>
      <w:r w:rsidR="009D6BE6">
        <w:t>n</w:t>
      </w:r>
      <w:r w:rsidR="009D6BE6" w:rsidRPr="00F95006">
        <w:t xml:space="preserve"> </w:t>
      </w:r>
      <w:r w:rsidRPr="00F95006">
        <w:t>wykorzystywany w trakcie postulowanego zdarzenia inicjującego.</w:t>
      </w:r>
      <w:r w:rsidR="00D20A20" w:rsidRPr="00D20A20">
        <w:t>”</w:t>
      </w:r>
      <w:r w:rsidR="00D20A20">
        <w:t>,</w:t>
      </w:r>
      <w:r w:rsidR="00D20A20" w:rsidRPr="00D20A20">
        <w:t xml:space="preserve"> </w:t>
      </w:r>
    </w:p>
    <w:p w14:paraId="2ED6370B" w14:textId="240B8B17" w:rsidR="00271C2B" w:rsidRDefault="00B36740" w:rsidP="00D20A20">
      <w:pPr>
        <w:pStyle w:val="LITlitera"/>
        <w:rPr>
          <w:rStyle w:val="Kkursywa"/>
        </w:rPr>
      </w:pPr>
      <w:r>
        <w:t>b)</w:t>
      </w:r>
      <w:r>
        <w:tab/>
      </w:r>
      <w:r w:rsidR="00271C2B" w:rsidRPr="00271C2B">
        <w:t>ust. 4</w:t>
      </w:r>
      <w:r w:rsidR="00271C2B">
        <w:t xml:space="preserve"> otrzymuje brzmienie:</w:t>
      </w:r>
    </w:p>
    <w:p w14:paraId="6B0A7F41" w14:textId="18A61EE8" w:rsidR="001439FD" w:rsidRPr="00D20A20" w:rsidRDefault="00D20A20" w:rsidP="00167721">
      <w:pPr>
        <w:pStyle w:val="ZLITUSTzmustliter"/>
      </w:pPr>
      <w:r w:rsidRPr="00241DC3">
        <w:t>„</w:t>
      </w:r>
      <w:r w:rsidR="00271C2B" w:rsidRPr="00167721">
        <w:t>4. Obiekt jądrowy wyposaża się w systemy zasilania elektrycznego ze źródeł wewnętrznych i zewnętrznych spoza obiektu jądrowego, przy czym wypełnienie funkcji bezpieczeństwa przez elementy czynne powinno być możliwe przy wykorzystaniu któregokolwiek z tych</w:t>
      </w:r>
      <w:r w:rsidR="00271C2B" w:rsidRPr="00D20A20">
        <w:t xml:space="preserve"> dwóch źródeł zasilania elektrycznego.</w:t>
      </w:r>
      <w:r w:rsidRPr="00D20A20">
        <w:t>”</w:t>
      </w:r>
      <w:r w:rsidR="000847E0">
        <w:t>;</w:t>
      </w:r>
    </w:p>
    <w:p w14:paraId="0CC0CDCA" w14:textId="74C16F05" w:rsidR="00816374" w:rsidRDefault="00057EFF" w:rsidP="00157354">
      <w:pPr>
        <w:pStyle w:val="PKTpunkt"/>
        <w:keepNext/>
      </w:pPr>
      <w:r>
        <w:t>2</w:t>
      </w:r>
      <w:r w:rsidR="00E70CCB">
        <w:t>5</w:t>
      </w:r>
      <w:r w:rsidR="00816374">
        <w:t>)</w:t>
      </w:r>
      <w:r>
        <w:tab/>
      </w:r>
      <w:r w:rsidR="00816374" w:rsidRPr="00816374">
        <w:t>§</w:t>
      </w:r>
      <w:r w:rsidR="00AD75C8">
        <w:t xml:space="preserve"> </w:t>
      </w:r>
      <w:r w:rsidR="00816374">
        <w:t xml:space="preserve">35 i </w:t>
      </w:r>
      <w:r w:rsidR="009D6BE6" w:rsidRPr="009D6BE6">
        <w:t>§</w:t>
      </w:r>
      <w:r w:rsidR="009D6BE6">
        <w:t xml:space="preserve"> </w:t>
      </w:r>
      <w:r w:rsidR="00816374">
        <w:t>36 otrzymują brzmienie:</w:t>
      </w:r>
    </w:p>
    <w:p w14:paraId="3F8AC6B5" w14:textId="62891130" w:rsidR="00F926B0" w:rsidRDefault="00157354" w:rsidP="00816374">
      <w:pPr>
        <w:pStyle w:val="ZARTzmartartykuempunktem"/>
      </w:pPr>
      <w:r>
        <w:t>„</w:t>
      </w:r>
      <w:r w:rsidR="00816374" w:rsidRPr="00816374">
        <w:t>§ 35.</w:t>
      </w:r>
      <w:r w:rsidR="0003200B">
        <w:t xml:space="preserve"> </w:t>
      </w:r>
      <w:r w:rsidR="00F926B0" w:rsidRPr="00F926B0">
        <w:t xml:space="preserve">W projekcie obiektu jądrowego dla uzyskania niezbędnego poziomu niezawodności systemów oraz elementów konstrukcji i wyposażenia obiektu jądrowego mających istotne znaczenie dla zapewnienia bezpieczeństwa jądrowego i ochrony </w:t>
      </w:r>
      <w:r w:rsidR="00F926B0" w:rsidRPr="00F926B0">
        <w:lastRenderedPageBreak/>
        <w:t>radiologicznej, stosuje się</w:t>
      </w:r>
      <w:r w:rsidR="008502C5">
        <w:t>,</w:t>
      </w:r>
      <w:r w:rsidR="00F926B0" w:rsidRPr="00F926B0">
        <w:t xml:space="preserve"> </w:t>
      </w:r>
      <w:r w:rsidR="008502C5">
        <w:t>zakładając</w:t>
      </w:r>
      <w:r w:rsidR="00F926B0" w:rsidRPr="00F926B0">
        <w:t xml:space="preserve"> możliwoś</w:t>
      </w:r>
      <w:r w:rsidR="008502C5">
        <w:t>ć</w:t>
      </w:r>
      <w:r w:rsidR="00F926B0" w:rsidRPr="00F926B0">
        <w:t xml:space="preserve"> wystąpienia uszkodzenia ze wspólnej przyczyny</w:t>
      </w:r>
      <w:r w:rsidR="008502C5">
        <w:t>,</w:t>
      </w:r>
      <w:r w:rsidR="00F926B0" w:rsidRPr="00F926B0">
        <w:t xml:space="preserve"> następujące rozwiązania lub ich kombinacj</w:t>
      </w:r>
      <w:r w:rsidR="008502C5">
        <w:t>e</w:t>
      </w:r>
      <w:r w:rsidR="00F926B0" w:rsidRPr="00F926B0">
        <w:t>:</w:t>
      </w:r>
    </w:p>
    <w:p w14:paraId="7F53B2E3" w14:textId="43326F74" w:rsidR="00F926B0" w:rsidRDefault="00EC56B5" w:rsidP="00C9046D">
      <w:pPr>
        <w:pStyle w:val="ZPKTzmpktartykuempunktem"/>
      </w:pPr>
      <w:r>
        <w:t>1</w:t>
      </w:r>
      <w:r w:rsidR="00F926B0">
        <w:t>)</w:t>
      </w:r>
      <w:r w:rsidR="00DF0758">
        <w:tab/>
      </w:r>
      <w:r w:rsidR="00F926B0">
        <w:t>różnorodność</w:t>
      </w:r>
      <w:r w:rsidR="009D6BE6">
        <w:t>;</w:t>
      </w:r>
    </w:p>
    <w:p w14:paraId="036CC677" w14:textId="0D2849A0" w:rsidR="00F926B0" w:rsidRDefault="00EC56B5" w:rsidP="00C9046D">
      <w:pPr>
        <w:pStyle w:val="ZPKTzmpktartykuempunktem"/>
      </w:pPr>
      <w:r>
        <w:t>2</w:t>
      </w:r>
      <w:r w:rsidR="00F926B0">
        <w:t>)</w:t>
      </w:r>
      <w:r w:rsidR="00DF0758">
        <w:tab/>
      </w:r>
      <w:r w:rsidR="00F926B0">
        <w:t>zwielokrotnienie</w:t>
      </w:r>
      <w:r w:rsidR="009D6BE6">
        <w:t>;</w:t>
      </w:r>
    </w:p>
    <w:p w14:paraId="3A5E6DBF" w14:textId="1F75131C" w:rsidR="00F926B0" w:rsidRDefault="00EC56B5" w:rsidP="00C9046D">
      <w:pPr>
        <w:pStyle w:val="ZPKTzmpktartykuempunktem"/>
      </w:pPr>
      <w:r>
        <w:t>3</w:t>
      </w:r>
      <w:r w:rsidR="00F926B0">
        <w:t>)</w:t>
      </w:r>
      <w:r w:rsidR="00DF0758">
        <w:tab/>
      </w:r>
      <w:r w:rsidR="00F926B0">
        <w:t>separację fizyczną</w:t>
      </w:r>
      <w:r w:rsidR="009D6BE6">
        <w:t>;</w:t>
      </w:r>
    </w:p>
    <w:p w14:paraId="5BA36485" w14:textId="59BCE40B" w:rsidR="00816374" w:rsidRPr="00816374" w:rsidRDefault="00EC56B5" w:rsidP="00C9046D">
      <w:pPr>
        <w:pStyle w:val="ZPKTzmpktartykuempunktem"/>
      </w:pPr>
      <w:r>
        <w:t>4</w:t>
      </w:r>
      <w:r w:rsidR="00F926B0">
        <w:t>)</w:t>
      </w:r>
      <w:r w:rsidR="00DF0758">
        <w:tab/>
      </w:r>
      <w:r w:rsidR="00F926B0">
        <w:t>niezależność funkcjonalną.</w:t>
      </w:r>
    </w:p>
    <w:p w14:paraId="26542D9E" w14:textId="1E856D74" w:rsidR="00816374" w:rsidRDefault="00816374" w:rsidP="00816374">
      <w:pPr>
        <w:pStyle w:val="ZARTzmartartykuempunktem"/>
      </w:pPr>
      <w:r w:rsidRPr="00816374">
        <w:t>§ 36. Systemy</w:t>
      </w:r>
      <w:r w:rsidR="00C576DB">
        <w:t xml:space="preserve"> oraz</w:t>
      </w:r>
      <w:r w:rsidR="00C576DB" w:rsidRPr="00816374">
        <w:t xml:space="preserve"> </w:t>
      </w:r>
      <w:r w:rsidRPr="00816374">
        <w:t xml:space="preserve">elementy </w:t>
      </w:r>
      <w:r w:rsidR="00443010">
        <w:t xml:space="preserve">konstrukcji i </w:t>
      </w:r>
      <w:r w:rsidRPr="00816374">
        <w:t>wyposażenia</w:t>
      </w:r>
      <w:r w:rsidR="0003200B">
        <w:t xml:space="preserve"> obiektu jądrowego</w:t>
      </w:r>
      <w:r w:rsidRPr="00816374">
        <w:t xml:space="preserve"> mające istotne znaczenie dla zapewnienia bezpieczeństwa jądrowego i ochrony radiologicznej projektuje się tak, żeby ich uszkodzenia nie uniemożliwiały wykonywania </w:t>
      </w:r>
      <w:r w:rsidR="00E00B05" w:rsidRPr="00816374">
        <w:t>za</w:t>
      </w:r>
      <w:r w:rsidR="00E00B05">
        <w:t>łożonych</w:t>
      </w:r>
      <w:r w:rsidR="00E00B05" w:rsidRPr="00816374">
        <w:t xml:space="preserve"> </w:t>
      </w:r>
      <w:r w:rsidRPr="00816374">
        <w:t>funkcji bezpieczeństwa.</w:t>
      </w:r>
      <w:r w:rsidR="00157354">
        <w:t>”</w:t>
      </w:r>
      <w:r>
        <w:t>;</w:t>
      </w:r>
    </w:p>
    <w:p w14:paraId="6D743862" w14:textId="1AB54605" w:rsidR="009C5E5A" w:rsidRDefault="009C5E5A" w:rsidP="00C9046D">
      <w:pPr>
        <w:pStyle w:val="PKTpunkt"/>
      </w:pPr>
      <w:r>
        <w:t>2</w:t>
      </w:r>
      <w:r w:rsidR="00E70CCB">
        <w:t>6</w:t>
      </w:r>
      <w:r>
        <w:t>)</w:t>
      </w:r>
      <w:r w:rsidR="00EC56B5">
        <w:tab/>
      </w:r>
      <w:r w:rsidR="009214E7">
        <w:t xml:space="preserve">po </w:t>
      </w:r>
      <w:bookmarkStart w:id="23" w:name="_Hlk187134227"/>
      <w:r w:rsidRPr="000701CF">
        <w:t>§ 3</w:t>
      </w:r>
      <w:r>
        <w:t xml:space="preserve">7 </w:t>
      </w:r>
      <w:bookmarkEnd w:id="23"/>
      <w:r>
        <w:t>dodaje się</w:t>
      </w:r>
      <w:r w:rsidR="009214E7">
        <w:t xml:space="preserve"> </w:t>
      </w:r>
      <w:r w:rsidR="009214E7" w:rsidRPr="000701CF">
        <w:t>§ 3</w:t>
      </w:r>
      <w:r w:rsidR="009214E7" w:rsidRPr="009214E7">
        <w:t>7</w:t>
      </w:r>
      <w:r w:rsidR="009214E7">
        <w:t>a w brzmieniu</w:t>
      </w:r>
      <w:r>
        <w:t>:</w:t>
      </w:r>
    </w:p>
    <w:p w14:paraId="029ED5A8" w14:textId="5CA01BED" w:rsidR="00B762D2" w:rsidRPr="00B762D2" w:rsidRDefault="009C5E5A" w:rsidP="00C9046D">
      <w:pPr>
        <w:pStyle w:val="ZARTzmartartykuempunktem"/>
      </w:pPr>
      <w:r>
        <w:t>„</w:t>
      </w:r>
      <w:r w:rsidRPr="009C5E5A">
        <w:t>§ 3</w:t>
      </w:r>
      <w:r>
        <w:t>7</w:t>
      </w:r>
      <w:r w:rsidR="002B59BC">
        <w:t>a</w:t>
      </w:r>
      <w:r w:rsidR="00A46284">
        <w:t>.</w:t>
      </w:r>
      <w:r w:rsidRPr="009C5E5A">
        <w:t xml:space="preserve"> </w:t>
      </w:r>
      <w:r w:rsidR="00B762D2" w:rsidRPr="00B762D2">
        <w:t>W projekcie obiektu jądrowego, w ramach stosowania kryterium pojedynczego uszkodzenia, uwzględnia się uszkodzenie biernego elementu, chyba że wykazano:</w:t>
      </w:r>
    </w:p>
    <w:p w14:paraId="227734D9" w14:textId="00A7704E" w:rsidR="00B762D2" w:rsidRPr="00B762D2" w:rsidRDefault="004C1963" w:rsidP="00C9046D">
      <w:pPr>
        <w:pStyle w:val="ZPKTzmpktartykuempunktem"/>
      </w:pPr>
      <w:r>
        <w:t>1</w:t>
      </w:r>
      <w:r w:rsidR="00B762D2" w:rsidRPr="00B762D2">
        <w:t>)</w:t>
      </w:r>
      <w:r w:rsidR="00C576DB">
        <w:tab/>
      </w:r>
      <w:r w:rsidR="00B762D2" w:rsidRPr="00B762D2">
        <w:t>z wysokim poziomem ufności, że uszkodzenie tego elementu biernego jest mało prawdopodobne</w:t>
      </w:r>
      <w:r w:rsidR="00505F91">
        <w:t>;</w:t>
      </w:r>
    </w:p>
    <w:p w14:paraId="559E3FC8" w14:textId="3FA5097B" w:rsidR="009C5E5A" w:rsidRDefault="004C1963" w:rsidP="00C9046D">
      <w:pPr>
        <w:pStyle w:val="ZPKTzmpktartykuempunktem"/>
      </w:pPr>
      <w:r>
        <w:t>2</w:t>
      </w:r>
      <w:r w:rsidR="00B762D2" w:rsidRPr="00B762D2">
        <w:t>)</w:t>
      </w:r>
      <w:r w:rsidR="00C576DB">
        <w:tab/>
      </w:r>
      <w:r w:rsidR="00B762D2" w:rsidRPr="00B762D2">
        <w:t>zdolność tego elementu biernego do wypełnienia funkcji bezpieczeństwa przy wystąpieniu postulowanego zdarzenia inicjującego</w:t>
      </w:r>
      <w:r w:rsidR="009C5E5A" w:rsidRPr="009C5E5A">
        <w:t>.</w:t>
      </w:r>
      <w:r w:rsidR="00EC56B5" w:rsidRPr="00EC56B5">
        <w:t>”</w:t>
      </w:r>
      <w:r w:rsidR="009C5E5A">
        <w:t>;</w:t>
      </w:r>
    </w:p>
    <w:p w14:paraId="0666BE13" w14:textId="7B30A2B3" w:rsidR="000701CF" w:rsidRPr="000701CF" w:rsidRDefault="0003200B" w:rsidP="00C9046D">
      <w:pPr>
        <w:pStyle w:val="PKTpunkt"/>
      </w:pPr>
      <w:r>
        <w:t>2</w:t>
      </w:r>
      <w:r w:rsidR="00E70CCB">
        <w:t>7</w:t>
      </w:r>
      <w:r w:rsidR="00816374">
        <w:t>)</w:t>
      </w:r>
      <w:r w:rsidR="00EC56B5">
        <w:tab/>
      </w:r>
      <w:r w:rsidR="000701CF" w:rsidRPr="000701CF">
        <w:t>§ 38</w:t>
      </w:r>
      <w:r w:rsidR="00031EF1">
        <w:t xml:space="preserve"> o</w:t>
      </w:r>
      <w:r w:rsidR="000701CF">
        <w:t>trzymuje brzmienie:</w:t>
      </w:r>
    </w:p>
    <w:p w14:paraId="2E9690CE" w14:textId="63A7D224" w:rsidR="000701CF" w:rsidRPr="000701CF" w:rsidRDefault="00157354" w:rsidP="000701CF">
      <w:pPr>
        <w:pStyle w:val="ZARTzmartartykuempunktem"/>
      </w:pPr>
      <w:r>
        <w:t>„</w:t>
      </w:r>
      <w:r w:rsidR="000701CF" w:rsidRPr="000701CF">
        <w:t>§ 38</w:t>
      </w:r>
      <w:r w:rsidR="000701CF">
        <w:t xml:space="preserve">. </w:t>
      </w:r>
      <w:r w:rsidR="000701CF" w:rsidRPr="000701CF">
        <w:t>1.</w:t>
      </w:r>
      <w:r w:rsidR="00F14B7C">
        <w:t xml:space="preserve"> </w:t>
      </w:r>
      <w:r w:rsidR="000701CF" w:rsidRPr="000701CF">
        <w:t xml:space="preserve">Systemy pomocnicze wspomagające systemy mające istotne </w:t>
      </w:r>
      <w:r w:rsidR="00930C98" w:rsidRPr="000701CF">
        <w:t>znaczeni</w:t>
      </w:r>
      <w:r w:rsidR="00930C98">
        <w:t>e</w:t>
      </w:r>
      <w:r w:rsidR="00930C98" w:rsidRPr="000701CF">
        <w:t xml:space="preserve"> </w:t>
      </w:r>
      <w:r w:rsidR="000701CF" w:rsidRPr="000701CF">
        <w:t>dla zapewnienia bezpieczeństwa jądrowego i ochrony radiologicznej klasyfikuje się zgodnie z § 11.</w:t>
      </w:r>
    </w:p>
    <w:p w14:paraId="4E2A4B3C" w14:textId="19981242" w:rsidR="000701CF" w:rsidRDefault="009B6F64" w:rsidP="00C9046D">
      <w:pPr>
        <w:pStyle w:val="ZUSTzmustartykuempunktem"/>
      </w:pPr>
      <w:r>
        <w:t>2</w:t>
      </w:r>
      <w:r w:rsidR="000701CF" w:rsidRPr="000701CF">
        <w:t>.</w:t>
      </w:r>
      <w:r w:rsidR="00F14B7C">
        <w:t xml:space="preserve"> </w:t>
      </w:r>
      <w:r w:rsidR="000701CF" w:rsidRPr="000701CF">
        <w:t>Systemy pomocnicze</w:t>
      </w:r>
      <w:r w:rsidR="009C5B66">
        <w:t>, o których mowa w ust. 1,</w:t>
      </w:r>
      <w:r w:rsidR="000701CF" w:rsidRPr="000701CF">
        <w:t xml:space="preserve"> projektuje się w taki sposób, żeby uszkodzenie jakiegokolwiek z nich nie powodowało jednoczesnej niesprawności zwielokrotnionych systemów bezpieczeństwa lub innych systemów zapewniających funkcje bezpieczeństwa</w:t>
      </w:r>
      <w:r w:rsidR="00050FAA">
        <w:t>.</w:t>
      </w:r>
      <w:r w:rsidR="00157354">
        <w:t>”</w:t>
      </w:r>
      <w:r w:rsidR="00762F90">
        <w:t>;</w:t>
      </w:r>
    </w:p>
    <w:p w14:paraId="47952C24" w14:textId="1A05191E" w:rsidR="005D1C74" w:rsidRDefault="0015735A" w:rsidP="00C9046D">
      <w:pPr>
        <w:pStyle w:val="PKTpunkt"/>
      </w:pPr>
      <w:r>
        <w:t>2</w:t>
      </w:r>
      <w:r w:rsidR="00E70CCB">
        <w:t>8</w:t>
      </w:r>
      <w:r w:rsidR="00762F90">
        <w:t>)</w:t>
      </w:r>
      <w:r w:rsidR="005D1C74">
        <w:tab/>
      </w:r>
      <w:r w:rsidR="005D1C74" w:rsidRPr="005D1C74">
        <w:t>§ </w:t>
      </w:r>
      <w:r w:rsidR="005D1C74">
        <w:t>45</w:t>
      </w:r>
      <w:r w:rsidR="005D1C74" w:rsidRPr="005D1C74">
        <w:t xml:space="preserve"> otrzymuje brzmienie</w:t>
      </w:r>
      <w:r w:rsidR="005D1C74">
        <w:t>:</w:t>
      </w:r>
    </w:p>
    <w:p w14:paraId="1FA3ECD2" w14:textId="0BEF3DE0" w:rsidR="00B616EA" w:rsidRDefault="00157354" w:rsidP="005D1C74">
      <w:pPr>
        <w:pStyle w:val="ZARTzmartartykuempunktem"/>
      </w:pPr>
      <w:r>
        <w:t>„</w:t>
      </w:r>
      <w:r w:rsidR="005D1C74" w:rsidRPr="005D1C74">
        <w:t>§ 45.</w:t>
      </w:r>
      <w:r w:rsidR="00930C98">
        <w:t xml:space="preserve"> </w:t>
      </w:r>
      <w:r w:rsidR="00B616EA" w:rsidRPr="00B616EA">
        <w:t xml:space="preserve">W wieloblokowych elektrowniach jądrowych </w:t>
      </w:r>
      <w:r w:rsidR="00B616EA">
        <w:t>systemy bezpieczeństwa i rozwiązania</w:t>
      </w:r>
      <w:r w:rsidR="00B616EA" w:rsidRPr="00B616EA">
        <w:t xml:space="preserve"> bezpieczeństwa dla rozszerzonych warunków projektowych nie mogą być wspólne dla dwóch lub więcej reaktorów, chyba że zostanie wykazane, że dla wszystkich reaktorów w stanach eksploatacyjnych, włączając czynności utrzymania w zakresie eksploatacji, napraw i modernizacji, oraz podczas rozpatrywanych awarii będą spełnione wymagania bezpieczeństwa jądrowego i ochrony radiologicznej, a w razie wystąpienia </w:t>
      </w:r>
      <w:r w:rsidR="00B616EA" w:rsidRPr="00B616EA">
        <w:lastRenderedPageBreak/>
        <w:t>ciężkiej awarii jednego z reaktorów dla pozostałych reaktorów będzie zapewniona możliwość ich uporządkowanego wyłączenia, wychłodzenia i odprowadzania ciepła powyłączeniowego.</w:t>
      </w:r>
      <w:r w:rsidR="00CD666B">
        <w:t>”;</w:t>
      </w:r>
    </w:p>
    <w:p w14:paraId="6958D1AC" w14:textId="5595470C" w:rsidR="001E4C41" w:rsidRDefault="0015735A" w:rsidP="00C9046D">
      <w:pPr>
        <w:pStyle w:val="PKTpunkt"/>
      </w:pPr>
      <w:r>
        <w:t>2</w:t>
      </w:r>
      <w:r w:rsidR="00E70CCB">
        <w:t>9</w:t>
      </w:r>
      <w:r w:rsidR="001E4C41">
        <w:t>)</w:t>
      </w:r>
      <w:r w:rsidR="00951184">
        <w:tab/>
      </w:r>
      <w:r w:rsidR="00853557">
        <w:t xml:space="preserve">w </w:t>
      </w:r>
      <w:r w:rsidR="00853557" w:rsidRPr="00853557">
        <w:t>§ 4</w:t>
      </w:r>
      <w:r w:rsidR="00853557">
        <w:t xml:space="preserve">7 </w:t>
      </w:r>
      <w:r w:rsidR="003A6C7E">
        <w:t xml:space="preserve">dodaje się </w:t>
      </w:r>
      <w:r w:rsidR="00853557">
        <w:t>ust. 3</w:t>
      </w:r>
      <w:r w:rsidR="00853557" w:rsidRPr="00853557">
        <w:t xml:space="preserve"> </w:t>
      </w:r>
      <w:r w:rsidR="003A6C7E">
        <w:t xml:space="preserve">w </w:t>
      </w:r>
      <w:r w:rsidR="00853557" w:rsidRPr="00853557">
        <w:t>brzmieni</w:t>
      </w:r>
      <w:r w:rsidR="003A6C7E">
        <w:t>u</w:t>
      </w:r>
      <w:r w:rsidR="00853557" w:rsidRPr="00853557">
        <w:t>:</w:t>
      </w:r>
    </w:p>
    <w:p w14:paraId="0F70A00F" w14:textId="4D55B49D" w:rsidR="00853557" w:rsidRDefault="00157354" w:rsidP="00C9046D">
      <w:pPr>
        <w:pStyle w:val="ZUSTzmustartykuempunktem"/>
      </w:pPr>
      <w:r>
        <w:t>„</w:t>
      </w:r>
      <w:r w:rsidR="00853557">
        <w:t>3.</w:t>
      </w:r>
      <w:r w:rsidR="00CD666B">
        <w:t xml:space="preserve"> </w:t>
      </w:r>
      <w:r w:rsidR="00853557" w:rsidRPr="00853557">
        <w:t xml:space="preserve">Projekt obiektu jądrowego zapewnia dostępność co najmniej jednej drogi ewakuacyjnej z </w:t>
      </w:r>
      <w:r w:rsidR="00853557" w:rsidRPr="00CD666B">
        <w:t>miejsc</w:t>
      </w:r>
      <w:r w:rsidR="00853557" w:rsidRPr="00853557">
        <w:t xml:space="preserve"> pracy przewidzianych do wykorzystania w przypadku wystąpienia </w:t>
      </w:r>
      <w:r w:rsidR="00304C42" w:rsidRPr="00853557">
        <w:t xml:space="preserve">zdarzeń </w:t>
      </w:r>
      <w:r w:rsidR="00853557" w:rsidRPr="00853557">
        <w:t>wewnętrznych lub zewnętrznych albo kombinacji zdarzeń uwzględnionych w projekcie.</w:t>
      </w:r>
      <w:r>
        <w:t>”</w:t>
      </w:r>
      <w:r w:rsidR="00853557">
        <w:t>;</w:t>
      </w:r>
    </w:p>
    <w:p w14:paraId="1796E9A7" w14:textId="5AD37997" w:rsidR="00880016" w:rsidRDefault="00CC00F7" w:rsidP="00C9046D">
      <w:pPr>
        <w:pStyle w:val="PKTpunkt"/>
      </w:pPr>
      <w:r>
        <w:t>30</w:t>
      </w:r>
      <w:r w:rsidR="00880016">
        <w:t>)</w:t>
      </w:r>
      <w:r w:rsidR="002C4916">
        <w:tab/>
      </w:r>
      <w:r w:rsidR="00880016">
        <w:t xml:space="preserve">w </w:t>
      </w:r>
      <w:r w:rsidR="00880016" w:rsidRPr="00880016">
        <w:t>§ 5</w:t>
      </w:r>
      <w:r w:rsidR="00880016">
        <w:t>1 ust. 3 otrzymuje brzmienie:</w:t>
      </w:r>
    </w:p>
    <w:p w14:paraId="69032924" w14:textId="3F2D3CD2" w:rsidR="00880016" w:rsidRDefault="00CD666B" w:rsidP="00C9046D">
      <w:pPr>
        <w:pStyle w:val="ZUSTzmustartykuempunktem"/>
      </w:pPr>
      <w:r>
        <w:t>„</w:t>
      </w:r>
      <w:r w:rsidR="00880016">
        <w:t xml:space="preserve">3. </w:t>
      </w:r>
      <w:r w:rsidR="00880016" w:rsidRPr="00CD666B">
        <w:t>Rdzeń reaktora i związane z nim konstrukcje znajdujące się wewnątrz zbiornika reaktora projektuje się tak, żeby wytrzymały obciążenia statyczne i dynamiczne oczekiwane w stanach eksploatacyjnych i awariach projektowych, w zakresie koniecznym dla zapewnienia bezpiecznego wyłączenia reaktora, utrzymania reaktora w stanie podkrytycznym i zapewnienia chłodzenia rdzenia reaktora.</w:t>
      </w:r>
      <w:r w:rsidRPr="00CD666B">
        <w:t>”;</w:t>
      </w:r>
    </w:p>
    <w:p w14:paraId="6EB91A7D" w14:textId="3969962D" w:rsidR="004775B0" w:rsidRDefault="008150DE" w:rsidP="00157354">
      <w:pPr>
        <w:pStyle w:val="PKTpunkt"/>
        <w:keepNext/>
      </w:pPr>
      <w:r>
        <w:t>3</w:t>
      </w:r>
      <w:r w:rsidR="00F6270C">
        <w:t>1</w:t>
      </w:r>
      <w:r w:rsidR="003A6C7E">
        <w:t>)</w:t>
      </w:r>
      <w:r w:rsidR="00951184">
        <w:tab/>
      </w:r>
      <w:r w:rsidR="00AD5D9E">
        <w:t xml:space="preserve">w </w:t>
      </w:r>
      <w:r w:rsidR="00AD5D9E" w:rsidRPr="00AD5D9E">
        <w:t>§ 52</w:t>
      </w:r>
      <w:r w:rsidR="004775B0">
        <w:t>:</w:t>
      </w:r>
    </w:p>
    <w:p w14:paraId="4E3A32B5" w14:textId="77777777" w:rsidR="00AD5D9E" w:rsidRPr="001441ED" w:rsidRDefault="004775B0" w:rsidP="001441ED">
      <w:pPr>
        <w:pStyle w:val="LITlitera"/>
      </w:pPr>
      <w:r w:rsidRPr="001441ED">
        <w:t>a)</w:t>
      </w:r>
      <w:r w:rsidR="001441ED">
        <w:tab/>
      </w:r>
      <w:r w:rsidR="00AD5D9E" w:rsidRPr="001441ED">
        <w:t>uchyla się ust. 3</w:t>
      </w:r>
      <w:r w:rsidRPr="001441ED">
        <w:t>,</w:t>
      </w:r>
    </w:p>
    <w:p w14:paraId="29B828FD" w14:textId="77777777" w:rsidR="001441ED" w:rsidRDefault="004775B0" w:rsidP="00157354">
      <w:pPr>
        <w:pStyle w:val="LITlitera"/>
        <w:keepNext/>
      </w:pPr>
      <w:r w:rsidRPr="001441ED">
        <w:t>b)</w:t>
      </w:r>
      <w:r w:rsidR="001441ED">
        <w:tab/>
      </w:r>
      <w:r w:rsidRPr="001441ED">
        <w:t xml:space="preserve">ust. 4 </w:t>
      </w:r>
      <w:bookmarkStart w:id="24" w:name="_Hlk110005249"/>
      <w:r w:rsidRPr="001441ED">
        <w:t>otrzymuje brzmienie:</w:t>
      </w:r>
      <w:bookmarkEnd w:id="24"/>
    </w:p>
    <w:p w14:paraId="19094695" w14:textId="77777777" w:rsidR="004775B0" w:rsidRDefault="00157354" w:rsidP="00823B51">
      <w:pPr>
        <w:pStyle w:val="ZLITUSTzmustliter"/>
      </w:pPr>
      <w:r>
        <w:t>„</w:t>
      </w:r>
      <w:r w:rsidR="001441ED" w:rsidRPr="001441ED">
        <w:t>4.</w:t>
      </w:r>
      <w:r w:rsidR="005E1B73">
        <w:t xml:space="preserve"> </w:t>
      </w:r>
      <w:r w:rsidR="001441ED" w:rsidRPr="001441ED">
        <w:t xml:space="preserve">W </w:t>
      </w:r>
      <w:r w:rsidR="001441ED" w:rsidRPr="00823B51">
        <w:t>projekcie</w:t>
      </w:r>
      <w:r w:rsidR="001441ED" w:rsidRPr="001441ED">
        <w:t xml:space="preserve"> rdzenia reaktora chłodzonego wodą warunki chłodzenia elementów paliwowych należy określić tak, żeby dawały wysoki stopień pewności, że w stanach eksploatacyjnych graniczne </w:t>
      </w:r>
      <w:r w:rsidR="006750D3">
        <w:t>parametry</w:t>
      </w:r>
      <w:r w:rsidR="006750D3" w:rsidRPr="001441ED">
        <w:t xml:space="preserve"> </w:t>
      </w:r>
      <w:r w:rsidR="001441ED" w:rsidRPr="001441ED">
        <w:t>projektowe paliwa jądrowego nie zostaną przekroczone</w:t>
      </w:r>
      <w:r w:rsidR="001441ED">
        <w:t>.</w:t>
      </w:r>
      <w:bookmarkStart w:id="25" w:name="_Hlk190936104"/>
      <w:r>
        <w:t>”</w:t>
      </w:r>
      <w:r w:rsidR="001441ED">
        <w:t>;</w:t>
      </w:r>
      <w:bookmarkEnd w:id="25"/>
    </w:p>
    <w:p w14:paraId="13E57F59" w14:textId="4CF0CF64" w:rsidR="006750D3" w:rsidRDefault="00CD666B" w:rsidP="00C9046D">
      <w:pPr>
        <w:pStyle w:val="PKTpunkt"/>
      </w:pPr>
      <w:r>
        <w:t>3</w:t>
      </w:r>
      <w:r w:rsidR="00F6270C">
        <w:t>2</w:t>
      </w:r>
      <w:r w:rsidR="0078161B">
        <w:t>)</w:t>
      </w:r>
      <w:r w:rsidR="0078161B">
        <w:tab/>
        <w:t xml:space="preserve">uchyla się </w:t>
      </w:r>
      <w:r w:rsidR="0078161B" w:rsidRPr="001441ED">
        <w:t>§</w:t>
      </w:r>
      <w:r w:rsidR="005E1B73">
        <w:t xml:space="preserve"> </w:t>
      </w:r>
      <w:r w:rsidR="0078161B" w:rsidRPr="001441ED">
        <w:t>5</w:t>
      </w:r>
      <w:r w:rsidR="0078161B">
        <w:t>3</w:t>
      </w:r>
      <w:r w:rsidR="00F04E77">
        <w:t>;</w:t>
      </w:r>
    </w:p>
    <w:p w14:paraId="66533C2B" w14:textId="4D511395" w:rsidR="0078161B" w:rsidRDefault="00C43914" w:rsidP="00C9046D">
      <w:pPr>
        <w:pStyle w:val="PKTpunkt"/>
      </w:pPr>
      <w:r>
        <w:t>3</w:t>
      </w:r>
      <w:r w:rsidR="00F6270C">
        <w:t>3</w:t>
      </w:r>
      <w:r w:rsidR="006750D3">
        <w:t>)</w:t>
      </w:r>
      <w:r w:rsidR="006750D3">
        <w:tab/>
      </w:r>
      <w:r w:rsidR="006750D3" w:rsidRPr="006750D3">
        <w:t>§ 54</w:t>
      </w:r>
      <w:r w:rsidR="006750D3">
        <w:t xml:space="preserve"> otrzymuje brzmienie:</w:t>
      </w:r>
    </w:p>
    <w:p w14:paraId="2238185D" w14:textId="3A691651" w:rsidR="006750D3" w:rsidRPr="001441ED" w:rsidRDefault="00823B51" w:rsidP="00C9046D">
      <w:pPr>
        <w:pStyle w:val="ZARTzmartartykuempunktem"/>
      </w:pPr>
      <w:r>
        <w:t>„</w:t>
      </w:r>
      <w:r w:rsidR="00AB27CF" w:rsidRPr="00AB27CF">
        <w:t>§ 54</w:t>
      </w:r>
      <w:r w:rsidR="00AB27CF">
        <w:t>.</w:t>
      </w:r>
      <w:r w:rsidR="00AB27CF" w:rsidRPr="00AB27CF">
        <w:t xml:space="preserve"> </w:t>
      </w:r>
      <w:r w:rsidR="006750D3" w:rsidRPr="006750D3">
        <w:t>Rdzeń reaktora projektuje się w taki sposób, żeby było ułatwione utrzymanie we wszystkich stanach eksploatacyjnych oraz w warunkach awa</w:t>
      </w:r>
      <w:r w:rsidR="006750D3">
        <w:t>ryjnych</w:t>
      </w:r>
      <w:r w:rsidR="006750D3" w:rsidRPr="006750D3">
        <w:t xml:space="preserve"> bez degradacji rdzenia reaktora stabilnego kształtu rozkładu i poziomu strumienia neutronów w zakresie granicznych parametrów projektowych.</w:t>
      </w:r>
      <w:r w:rsidR="0006165E" w:rsidRPr="0006165E">
        <w:t>”;</w:t>
      </w:r>
      <w:r w:rsidRPr="00823B51">
        <w:t xml:space="preserve"> </w:t>
      </w:r>
    </w:p>
    <w:p w14:paraId="17880D37" w14:textId="1433FE9B" w:rsidR="00DD104E" w:rsidRDefault="00C43914" w:rsidP="00533A4E">
      <w:pPr>
        <w:pStyle w:val="PKTpunkt"/>
        <w:keepNext/>
      </w:pPr>
      <w:r>
        <w:t>3</w:t>
      </w:r>
      <w:r w:rsidR="00F6270C">
        <w:t>4</w:t>
      </w:r>
      <w:r w:rsidR="00AD5D9E">
        <w:t>)</w:t>
      </w:r>
      <w:r w:rsidR="00951184">
        <w:tab/>
      </w:r>
      <w:r w:rsidR="001441ED" w:rsidRPr="001441ED">
        <w:t>§ 5</w:t>
      </w:r>
      <w:r w:rsidR="00DD104E">
        <w:t>5</w:t>
      </w:r>
      <w:r w:rsidR="001441ED">
        <w:t xml:space="preserve"> </w:t>
      </w:r>
      <w:r w:rsidR="001441ED" w:rsidRPr="001441ED">
        <w:t>otrzymuj</w:t>
      </w:r>
      <w:r w:rsidR="00EC6A01">
        <w:t>e</w:t>
      </w:r>
      <w:r w:rsidR="001441ED" w:rsidRPr="001441ED">
        <w:t xml:space="preserve"> brzmienie:</w:t>
      </w:r>
    </w:p>
    <w:p w14:paraId="29B47419" w14:textId="76EB7DD2" w:rsidR="00CC097B" w:rsidRDefault="00157354" w:rsidP="00C9046D">
      <w:pPr>
        <w:pStyle w:val="ZARTzmartartykuempunktem"/>
      </w:pPr>
      <w:r>
        <w:t>„</w:t>
      </w:r>
      <w:r w:rsidR="00AB27CF" w:rsidRPr="00AB27CF">
        <w:t>§ 55</w:t>
      </w:r>
      <w:r w:rsidR="00AB27CF">
        <w:t>.</w:t>
      </w:r>
      <w:r w:rsidR="00AB27CF" w:rsidRPr="00AB27CF">
        <w:t xml:space="preserve"> </w:t>
      </w:r>
      <w:r w:rsidR="00DD104E" w:rsidRPr="00DD104E">
        <w:t>1.</w:t>
      </w:r>
      <w:r w:rsidR="00C7489A">
        <w:t xml:space="preserve"> </w:t>
      </w:r>
      <w:r w:rsidR="00DD104E" w:rsidRPr="00DD104E">
        <w:t>W projekcie elektrowni jądrowej oraz reaktora badawczego przewiduje się środki techniczne zapewniające</w:t>
      </w:r>
      <w:r w:rsidR="00CC097B">
        <w:t>:</w:t>
      </w:r>
    </w:p>
    <w:p w14:paraId="68283B6A" w14:textId="3662082B" w:rsidR="00CC097B" w:rsidRDefault="00CC097B" w:rsidP="00E2324C">
      <w:pPr>
        <w:pStyle w:val="ZPKTzmpktartykuempunktem"/>
      </w:pPr>
      <w:r>
        <w:t>1)</w:t>
      </w:r>
      <w:r w:rsidR="00823B51">
        <w:tab/>
      </w:r>
      <w:r w:rsidR="00DD104E" w:rsidRPr="00DD104E">
        <w:t>możliwość wyłączenia reaktora w stanach eksploatacyjnych</w:t>
      </w:r>
      <w:r>
        <w:t>, awariach projektowych i rozszerzonych warunkach projektowych</w:t>
      </w:r>
      <w:r w:rsidR="00AB27CF">
        <w:t>;</w:t>
      </w:r>
      <w:r w:rsidR="00AB27CF" w:rsidRPr="00DD104E">
        <w:t xml:space="preserve"> </w:t>
      </w:r>
    </w:p>
    <w:p w14:paraId="596FA356" w14:textId="69E039AD" w:rsidR="00DD104E" w:rsidRPr="00DD104E" w:rsidRDefault="00CC097B" w:rsidP="00E2324C">
      <w:pPr>
        <w:pStyle w:val="ZPKTzmpktartykuempunktem"/>
      </w:pPr>
      <w:r>
        <w:lastRenderedPageBreak/>
        <w:t>2)</w:t>
      </w:r>
      <w:r w:rsidR="00823B51">
        <w:tab/>
      </w:r>
      <w:r w:rsidR="00DD104E" w:rsidRPr="00DD104E">
        <w:t>utrzymanie</w:t>
      </w:r>
      <w:r>
        <w:t xml:space="preserve">, po wyłączeniu reaktora, podkrytyczności reaktora, nawet w warunkach najbardziej reaktywnego rdzenia reaktora, w </w:t>
      </w:r>
      <w:r w:rsidR="00A803E8">
        <w:t>trakcie normalnej eksploatacji</w:t>
      </w:r>
      <w:r>
        <w:t xml:space="preserve"> oraz po </w:t>
      </w:r>
      <w:r w:rsidR="00A803E8">
        <w:t>przewidywanych zdarzeniach</w:t>
      </w:r>
      <w:r w:rsidR="00EC6A01">
        <w:t xml:space="preserve"> eksploatacyjnych</w:t>
      </w:r>
      <w:r w:rsidR="00A803E8">
        <w:t xml:space="preserve">, </w:t>
      </w:r>
      <w:r>
        <w:t>awariach projektowych i rozszerzonych warunkach projektowych.</w:t>
      </w:r>
    </w:p>
    <w:p w14:paraId="2ADA0877" w14:textId="10B0CB95" w:rsidR="00DD104E" w:rsidRDefault="00DD104E" w:rsidP="00E2324C">
      <w:pPr>
        <w:pStyle w:val="ZUSTzmustartykuempunktem"/>
      </w:pPr>
      <w:r w:rsidRPr="00DD104E">
        <w:t>2.</w:t>
      </w:r>
      <w:r w:rsidR="008225D2">
        <w:t xml:space="preserve"> </w:t>
      </w:r>
      <w:r w:rsidRPr="00DD104E">
        <w:t>Środki techniczne, o których mowa w ust. 1</w:t>
      </w:r>
      <w:r w:rsidR="00F04E77">
        <w:t>,</w:t>
      </w:r>
      <w:r w:rsidRPr="00DD104E">
        <w:t xml:space="preserve"> mają zapewniać wydajność, szybkość zadziałania i zapas wyłączenia, wystarczające do tego, żeby nie doszło do przekroczenia wartości granicznych parametrów projektowych.</w:t>
      </w:r>
      <w:r w:rsidR="00157354">
        <w:t>”</w:t>
      </w:r>
      <w:r w:rsidR="00FF6444">
        <w:t>;</w:t>
      </w:r>
    </w:p>
    <w:p w14:paraId="384DA314" w14:textId="17756AA8" w:rsidR="00EA164D" w:rsidRDefault="00C43914" w:rsidP="004C27FE">
      <w:pPr>
        <w:pStyle w:val="PKTpunkt"/>
      </w:pPr>
      <w:r>
        <w:t>3</w:t>
      </w:r>
      <w:r w:rsidR="00F6270C">
        <w:t>5</w:t>
      </w:r>
      <w:r w:rsidR="00BB6D18">
        <w:t>)</w:t>
      </w:r>
      <w:r w:rsidR="00BB6D18" w:rsidRPr="00BB6D18">
        <w:t xml:space="preserve"> </w:t>
      </w:r>
      <w:r w:rsidR="00BB6D18">
        <w:tab/>
      </w:r>
      <w:bookmarkStart w:id="26" w:name="_Hlk183347023"/>
      <w:r w:rsidR="00BB6D18" w:rsidRPr="00BB6D18">
        <w:t>§</w:t>
      </w:r>
      <w:r w:rsidR="00951184">
        <w:t xml:space="preserve"> </w:t>
      </w:r>
      <w:r w:rsidR="00F96E99">
        <w:t>56</w:t>
      </w:r>
      <w:bookmarkEnd w:id="26"/>
      <w:r w:rsidR="008141B1">
        <w:t xml:space="preserve"> otrzynuje brzmienie</w:t>
      </w:r>
      <w:r w:rsidR="00EA164D">
        <w:t>:</w:t>
      </w:r>
    </w:p>
    <w:p w14:paraId="5D7DDB35" w14:textId="6577C3F5" w:rsidR="00F96E99" w:rsidRDefault="008141B1">
      <w:pPr>
        <w:pStyle w:val="ZLITUSTzmustliter"/>
      </w:pPr>
      <w:r>
        <w:t>„</w:t>
      </w:r>
      <w:r w:rsidRPr="00AB27CF">
        <w:t>§ 5</w:t>
      </w:r>
      <w:r>
        <w:t>6</w:t>
      </w:r>
      <w:r w:rsidR="001A23B1">
        <w:t>.</w:t>
      </w:r>
      <w:r w:rsidDel="008141B1">
        <w:t xml:space="preserve"> </w:t>
      </w:r>
      <w:r w:rsidR="00F96E99" w:rsidRPr="00F96E99">
        <w:t>1.</w:t>
      </w:r>
      <w:r w:rsidR="002D2CC7">
        <w:t xml:space="preserve"> </w:t>
      </w:r>
      <w:r w:rsidR="00F96E99" w:rsidRPr="00F96E99">
        <w:t xml:space="preserve">Do zapewnienia zróżnicowania środki techniczne służące do wyłączania reaktora przewidziane dla elektrowni jądrowej i reaktora badawczego nie będącego zestawem krytycznym składają się z co najmniej dwóch różnych </w:t>
      </w:r>
      <w:r w:rsidR="00223509">
        <w:t xml:space="preserve">i niezależnych od siebie </w:t>
      </w:r>
      <w:r w:rsidR="00F96E99" w:rsidRPr="00F96E99">
        <w:t>systemów, a dla reaktora badawczego będącego zestawem krytycznym składają się z co najmniej jednego systemu.</w:t>
      </w:r>
    </w:p>
    <w:p w14:paraId="17DB4060" w14:textId="1481A470" w:rsidR="006507FF" w:rsidRDefault="000F6DF9">
      <w:pPr>
        <w:pStyle w:val="ZLITUSTzmustliter"/>
      </w:pPr>
      <w:r w:rsidRPr="000F6DF9">
        <w:t>2. Co najmniej jeden z systemów, o których mowa w ust. 1</w:t>
      </w:r>
      <w:r w:rsidR="00664706">
        <w:t>,</w:t>
      </w:r>
      <w:r w:rsidR="00664706" w:rsidRPr="00664706">
        <w:t xml:space="preserve"> </w:t>
      </w:r>
      <w:r w:rsidR="00664706" w:rsidRPr="000F6DF9">
        <w:t>jest zdolny</w:t>
      </w:r>
      <w:r w:rsidR="00664706" w:rsidRPr="00664706">
        <w:t xml:space="preserve"> </w:t>
      </w:r>
      <w:r w:rsidR="00664706" w:rsidRPr="000F6DF9">
        <w:t>do</w:t>
      </w:r>
      <w:r w:rsidR="006507FF">
        <w:t xml:space="preserve"> </w:t>
      </w:r>
      <w:r w:rsidRPr="000F6DF9">
        <w:t>samodzielnego, szybkiego wprowadzenia reaktora w stan podkrytyczny ze stanów eksploatacyjnych i w warunkach awaryjnych, nawet w warunkach najbardziej reaktywnego rdzenia reaktora</w:t>
      </w:r>
      <w:r w:rsidR="006507FF">
        <w:t>.</w:t>
      </w:r>
    </w:p>
    <w:p w14:paraId="17558F72" w14:textId="0D50F1E9" w:rsidR="007919DB" w:rsidRDefault="008141B1" w:rsidP="004C27FE">
      <w:pPr>
        <w:pStyle w:val="ZLITUSTzmustliter"/>
      </w:pPr>
      <w:r>
        <w:t xml:space="preserve">3. </w:t>
      </w:r>
      <w:r w:rsidR="006507FF" w:rsidRPr="006507FF">
        <w:t>Co najmniej jeden z systemów, o których mowa w ust. 1, jest zdolny do</w:t>
      </w:r>
      <w:r w:rsidR="006507FF">
        <w:t xml:space="preserve"> </w:t>
      </w:r>
      <w:r w:rsidR="000F6DF9" w:rsidRPr="000F6DF9">
        <w:t>utrzymywania reaktora w stanie podkrytycznym z odpowiednim zapasem i z dużą niezawodnością</w:t>
      </w:r>
      <w:r w:rsidR="00AB27CF">
        <w:t>.</w:t>
      </w:r>
    </w:p>
    <w:p w14:paraId="4D090FC2" w14:textId="70BBFDE7" w:rsidR="007919DB" w:rsidRDefault="008141B1">
      <w:pPr>
        <w:pStyle w:val="ZLITUSTzmustliter"/>
      </w:pPr>
      <w:bookmarkStart w:id="27" w:name="_Hlk187656427"/>
      <w:r>
        <w:t>4</w:t>
      </w:r>
      <w:r w:rsidR="00473B2E">
        <w:t xml:space="preserve">. </w:t>
      </w:r>
      <w:bookmarkEnd w:id="27"/>
      <w:r w:rsidR="007919DB" w:rsidRPr="007919DB">
        <w:t>W projekcie elektrowni jądrowej oraz reaktora badawczego dla przewidywanych zdarzeń eksploatacyjnych</w:t>
      </w:r>
      <w:r w:rsidR="00FF6444">
        <w:t>,</w:t>
      </w:r>
      <w:r w:rsidR="007919DB" w:rsidRPr="007919DB">
        <w:t xml:space="preserve"> awarii projektowych</w:t>
      </w:r>
      <w:r w:rsidR="00FF6444">
        <w:t xml:space="preserve"> i </w:t>
      </w:r>
      <w:r w:rsidR="00A65E65">
        <w:t>sekwencji złożonych</w:t>
      </w:r>
      <w:r w:rsidR="007919DB" w:rsidRPr="007919DB">
        <w:t xml:space="preserve"> można wyjątkowo dopuścić do </w:t>
      </w:r>
      <w:r w:rsidR="00A65E65" w:rsidRPr="007919DB">
        <w:t xml:space="preserve">ponownej </w:t>
      </w:r>
      <w:r w:rsidR="007919DB" w:rsidRPr="007919DB">
        <w:t>przejściowej krytyczności, pod warunkiem że graniczne parametry projektowe dla paliwa jądrowego</w:t>
      </w:r>
      <w:r w:rsidR="00AB27CF">
        <w:t>,</w:t>
      </w:r>
      <w:r w:rsidR="007919DB" w:rsidRPr="007919DB">
        <w:t xml:space="preserve"> systemów</w:t>
      </w:r>
      <w:r w:rsidR="00AB27CF">
        <w:t xml:space="preserve"> oraz </w:t>
      </w:r>
      <w:r w:rsidR="007919DB" w:rsidRPr="007919DB">
        <w:t>elementów</w:t>
      </w:r>
      <w:r w:rsidR="00A65E65">
        <w:t xml:space="preserve"> konstrukcji i</w:t>
      </w:r>
      <w:r w:rsidR="007919DB" w:rsidRPr="007919DB">
        <w:t xml:space="preserve"> wyposażenia elektrowni jądrowej lub reaktora badawczego nie zostaną przekroczone</w:t>
      </w:r>
      <w:r w:rsidR="00823F01">
        <w:t>.</w:t>
      </w:r>
      <w:r w:rsidR="00823F01" w:rsidRPr="00823F01">
        <w:t>”</w:t>
      </w:r>
      <w:r w:rsidR="007919DB">
        <w:t>;</w:t>
      </w:r>
    </w:p>
    <w:p w14:paraId="28C811BA" w14:textId="270F4708" w:rsidR="00E1735C" w:rsidRDefault="00E1735C" w:rsidP="00965628">
      <w:pPr>
        <w:pStyle w:val="PKTpunkt"/>
      </w:pPr>
      <w:r>
        <w:t>3</w:t>
      </w:r>
      <w:r w:rsidR="00520D97">
        <w:t>6</w:t>
      </w:r>
      <w:r>
        <w:t>)</w:t>
      </w:r>
      <w:r>
        <w:tab/>
      </w:r>
      <w:r w:rsidRPr="00010372">
        <w:t>w §</w:t>
      </w:r>
      <w:r w:rsidRPr="00E1735C">
        <w:t xml:space="preserve"> 5</w:t>
      </w:r>
      <w:r>
        <w:t>7:</w:t>
      </w:r>
    </w:p>
    <w:p w14:paraId="11D919BB" w14:textId="1024D2BA" w:rsidR="00E1735C" w:rsidRDefault="00E1735C" w:rsidP="00815CF8">
      <w:pPr>
        <w:pStyle w:val="LITlitera"/>
      </w:pPr>
      <w:r>
        <w:t>a)</w:t>
      </w:r>
      <w:r w:rsidR="0053389C">
        <w:tab/>
      </w:r>
      <w:r>
        <w:t>uchyla się ust. 1,</w:t>
      </w:r>
    </w:p>
    <w:p w14:paraId="7CEB71C1" w14:textId="6FB4F4B9" w:rsidR="00E1735C" w:rsidRDefault="00E1735C" w:rsidP="00815CF8">
      <w:pPr>
        <w:pStyle w:val="LITlitera"/>
      </w:pPr>
      <w:r>
        <w:t>b)</w:t>
      </w:r>
      <w:r w:rsidR="0053389C">
        <w:tab/>
      </w:r>
      <w:r>
        <w:t>ust.</w:t>
      </w:r>
      <w:r w:rsidR="00637FD0">
        <w:t xml:space="preserve"> </w:t>
      </w:r>
      <w:r>
        <w:t>2, otrzymuje brzmienie:</w:t>
      </w:r>
    </w:p>
    <w:p w14:paraId="2D8CCFD0" w14:textId="3688541A" w:rsidR="00E1735C" w:rsidRPr="00E1735C" w:rsidRDefault="0053389C" w:rsidP="00815CF8">
      <w:pPr>
        <w:pStyle w:val="ZLITUSTzmustliter"/>
      </w:pPr>
      <w:r>
        <w:t>„</w:t>
      </w:r>
      <w:r w:rsidR="00E1735C">
        <w:t xml:space="preserve">2. </w:t>
      </w:r>
      <w:r w:rsidR="00E1735C" w:rsidRPr="00E1735C">
        <w:t>Przy doborze środków</w:t>
      </w:r>
      <w:r w:rsidR="00C20BB2">
        <w:t xml:space="preserve"> technicznych</w:t>
      </w:r>
      <w:r w:rsidR="00E1735C" w:rsidRPr="00E1735C">
        <w:t xml:space="preserve"> służących do wyłączania reaktora</w:t>
      </w:r>
      <w:r w:rsidR="00AB27CF" w:rsidRPr="00AB27CF">
        <w:t>, o których mowa w § 55 ust. 1,</w:t>
      </w:r>
      <w:r w:rsidR="00E1735C" w:rsidRPr="00E1735C">
        <w:t xml:space="preserve"> uwzględnia się uszkodzenia pojawiające się gdziekolwiek w elektrowni jądrowej lub reaktorze badawczym, które mogłyby:</w:t>
      </w:r>
    </w:p>
    <w:p w14:paraId="0E0D2AD8" w14:textId="58E6ACE5" w:rsidR="00E1735C" w:rsidRPr="00E1735C" w:rsidRDefault="00E1735C" w:rsidP="00815CF8">
      <w:pPr>
        <w:pStyle w:val="ZLITPKTzmpktliter"/>
      </w:pPr>
      <w:r w:rsidRPr="00E1735C">
        <w:t>1)</w:t>
      </w:r>
      <w:r w:rsidR="0053389C">
        <w:tab/>
      </w:r>
      <w:r w:rsidRPr="00E1735C">
        <w:t>spowodować, że część tych środków nie będzie realizować swoich funkcji lub</w:t>
      </w:r>
    </w:p>
    <w:p w14:paraId="7D08D829" w14:textId="2483ACA7" w:rsidR="00E1735C" w:rsidRDefault="00E1735C" w:rsidP="00815CF8">
      <w:pPr>
        <w:pStyle w:val="ZLITPKTzmpktliter"/>
      </w:pPr>
      <w:r w:rsidRPr="00E1735C">
        <w:lastRenderedPageBreak/>
        <w:t>2)</w:t>
      </w:r>
      <w:r w:rsidR="0053389C">
        <w:tab/>
      </w:r>
      <w:r w:rsidRPr="00E1735C">
        <w:t>doprowadzić do uszkodzenia</w:t>
      </w:r>
      <w:r w:rsidR="004A09B0">
        <w:t xml:space="preserve"> tych środków</w:t>
      </w:r>
      <w:r w:rsidRPr="00E1735C">
        <w:t xml:space="preserve"> ze wspólnej przyczyny.</w:t>
      </w:r>
      <w:bookmarkStart w:id="28" w:name="_Hlk191462798"/>
      <w:r w:rsidR="002C62D4" w:rsidRPr="002C62D4">
        <w:t>”</w:t>
      </w:r>
      <w:bookmarkEnd w:id="28"/>
      <w:r w:rsidR="002C62D4" w:rsidRPr="002C62D4">
        <w:t>;</w:t>
      </w:r>
      <w:r w:rsidR="0053389C" w:rsidRPr="0053389C">
        <w:t xml:space="preserve"> </w:t>
      </w:r>
    </w:p>
    <w:p w14:paraId="404F6F00" w14:textId="6A8345E0" w:rsidR="003072BB" w:rsidRDefault="0015735A" w:rsidP="00C036FB">
      <w:pPr>
        <w:pStyle w:val="PKTpunkt"/>
      </w:pPr>
      <w:r>
        <w:t>3</w:t>
      </w:r>
      <w:r w:rsidR="00520D97">
        <w:t>7</w:t>
      </w:r>
      <w:r w:rsidR="00F96E99">
        <w:t>)</w:t>
      </w:r>
      <w:r w:rsidR="00010372">
        <w:tab/>
      </w:r>
      <w:r w:rsidR="00010372" w:rsidRPr="00010372">
        <w:t>w §</w:t>
      </w:r>
      <w:r w:rsidR="00951184">
        <w:t xml:space="preserve"> </w:t>
      </w:r>
      <w:r w:rsidR="00010372" w:rsidRPr="00010372">
        <w:t>5</w:t>
      </w:r>
      <w:r w:rsidR="00010372">
        <w:t>9</w:t>
      </w:r>
      <w:r w:rsidR="002D2CC7">
        <w:t xml:space="preserve"> w </w:t>
      </w:r>
      <w:r w:rsidR="00010372" w:rsidRPr="00010372">
        <w:t>ust.</w:t>
      </w:r>
      <w:r w:rsidR="00AA0981">
        <w:t xml:space="preserve"> </w:t>
      </w:r>
      <w:r w:rsidR="00010372">
        <w:t>2</w:t>
      </w:r>
      <w:r w:rsidR="00010372" w:rsidRPr="00010372">
        <w:t xml:space="preserve"> </w:t>
      </w:r>
      <w:r w:rsidR="002D2CC7">
        <w:t xml:space="preserve">wprowadzenie do wyliczenia </w:t>
      </w:r>
      <w:r w:rsidR="00010372" w:rsidRPr="00010372">
        <w:t>otrzymuje brzmienie</w:t>
      </w:r>
      <w:r w:rsidR="00010372">
        <w:t>:</w:t>
      </w:r>
    </w:p>
    <w:p w14:paraId="4262184F" w14:textId="39A9D9BA" w:rsidR="003072BB" w:rsidRPr="003072BB" w:rsidRDefault="00157354" w:rsidP="00C036FB">
      <w:pPr>
        <w:pStyle w:val="ZUSTzmustartykuempunktem"/>
      </w:pPr>
      <w:r>
        <w:t>„</w:t>
      </w:r>
      <w:r w:rsidR="003072BB" w:rsidRPr="003072BB">
        <w:t>Elementy składowe obiegu chłodzenia reaktora, o których mowa w ust. 1</w:t>
      </w:r>
      <w:r w:rsidR="00767ADC">
        <w:t>,</w:t>
      </w:r>
      <w:r w:rsidR="003072BB" w:rsidRPr="003072BB">
        <w:t xml:space="preserve"> projektuje się i buduje z zastosowaniem najwyższej jakości w odniesieniu do:</w:t>
      </w:r>
      <w:r w:rsidR="00767ADC">
        <w:t>”</w:t>
      </w:r>
      <w:r w:rsidR="002D2CC7">
        <w:t>;</w:t>
      </w:r>
    </w:p>
    <w:p w14:paraId="484B6936" w14:textId="491C9FF4" w:rsidR="00A15A43" w:rsidRDefault="0015735A" w:rsidP="00157354">
      <w:pPr>
        <w:pStyle w:val="PKTpunkt"/>
        <w:keepNext/>
      </w:pPr>
      <w:r>
        <w:t>3</w:t>
      </w:r>
      <w:r w:rsidR="00520D97">
        <w:t>8</w:t>
      </w:r>
      <w:r w:rsidR="003072BB">
        <w:t>)</w:t>
      </w:r>
      <w:bookmarkStart w:id="29" w:name="_Hlk110005795"/>
      <w:r w:rsidR="005C2FEB">
        <w:tab/>
      </w:r>
      <w:r w:rsidR="00A15A43">
        <w:t xml:space="preserve">w </w:t>
      </w:r>
      <w:r w:rsidR="001B5A43" w:rsidRPr="001B5A43">
        <w:t>§</w:t>
      </w:r>
      <w:r w:rsidR="00951184">
        <w:t xml:space="preserve"> </w:t>
      </w:r>
      <w:r w:rsidR="001B5A43" w:rsidRPr="001B5A43">
        <w:t>61</w:t>
      </w:r>
      <w:r w:rsidR="00531910">
        <w:t xml:space="preserve"> </w:t>
      </w:r>
      <w:r w:rsidR="00A15A43">
        <w:t>ust. 1 i 2 otrzymują</w:t>
      </w:r>
      <w:r w:rsidR="001B5A43">
        <w:t xml:space="preserve"> </w:t>
      </w:r>
      <w:bookmarkEnd w:id="29"/>
      <w:r w:rsidR="001B5A43">
        <w:t>brzmienie</w:t>
      </w:r>
      <w:r w:rsidR="00531910">
        <w:t xml:space="preserve">: </w:t>
      </w:r>
    </w:p>
    <w:p w14:paraId="101026A5" w14:textId="42E2E22A" w:rsidR="001B5A43" w:rsidRPr="001B5A43" w:rsidRDefault="00157354" w:rsidP="00A15A43">
      <w:pPr>
        <w:pStyle w:val="ZUSTzmustartykuempunktem"/>
      </w:pPr>
      <w:r>
        <w:t>„</w:t>
      </w:r>
      <w:r w:rsidR="001B5A43" w:rsidRPr="001B5A43">
        <w:t>1.</w:t>
      </w:r>
      <w:r w:rsidR="001E5D7B">
        <w:t xml:space="preserve"> </w:t>
      </w:r>
      <w:r w:rsidR="001B5A43" w:rsidRPr="001B5A43">
        <w:t>W elektrowni jądrowej oraz w reaktorze badawczym posiadającym obieg chłodzenia reaktora stosuje się system dla regulacji ilości i ciśnienia chłodziwa w obiegu chłodzenia reaktora, zapewniający, że w stanach eksploatacyjnych nie dojdzie do przekroczenia granicznych parametrów projektowych, z uwzględnieniem zmian objętościowych i wycieków chłodziwa.</w:t>
      </w:r>
    </w:p>
    <w:p w14:paraId="56A73C3E" w14:textId="77777777" w:rsidR="001B5A43" w:rsidRDefault="001B5A43" w:rsidP="00A15A43">
      <w:pPr>
        <w:pStyle w:val="ZUSTzmustartykuempunktem"/>
      </w:pPr>
      <w:r w:rsidRPr="001B5A43">
        <w:t>2</w:t>
      </w:r>
      <w:r w:rsidRPr="005C2FEB">
        <w:t>.</w:t>
      </w:r>
      <w:r w:rsidR="001E5D7B">
        <w:t xml:space="preserve"> </w:t>
      </w:r>
      <w:r w:rsidRPr="005C2FEB">
        <w:t>Stosuje</w:t>
      </w:r>
      <w:r w:rsidR="001E5D7B">
        <w:t xml:space="preserve"> </w:t>
      </w:r>
      <w:r w:rsidRPr="005C2FEB">
        <w:t xml:space="preserve">się odpowiednie wyposażenie do usuwania </w:t>
      </w:r>
      <w:r w:rsidR="00AB13C5">
        <w:t xml:space="preserve">z chłodziwa reaktora </w:t>
      </w:r>
      <w:r w:rsidRPr="005C2FEB">
        <w:t>substancji promieniotwórczych, włącznie z aktywowanymi produktami korozji</w:t>
      </w:r>
      <w:r w:rsidR="00911865">
        <w:t>,</w:t>
      </w:r>
      <w:r w:rsidRPr="005C2FEB">
        <w:t xml:space="preserve"> produktami rozszczepienia przenikającymi z paliwa jądrowego</w:t>
      </w:r>
      <w:r w:rsidR="00AB13C5">
        <w:t xml:space="preserve">, a także </w:t>
      </w:r>
      <w:r w:rsidRPr="005C2FEB">
        <w:t>zanieczyszcze</w:t>
      </w:r>
      <w:r w:rsidR="00AB13C5">
        <w:t>ń</w:t>
      </w:r>
      <w:r w:rsidRPr="005C2FEB">
        <w:t xml:space="preserve"> </w:t>
      </w:r>
      <w:r w:rsidR="00AB13C5" w:rsidRPr="005C2FEB">
        <w:t>niebędący</w:t>
      </w:r>
      <w:r w:rsidR="00AB13C5">
        <w:t>ch</w:t>
      </w:r>
      <w:r w:rsidR="00AB13C5" w:rsidRPr="005C2FEB">
        <w:t xml:space="preserve"> </w:t>
      </w:r>
      <w:r w:rsidRPr="005C2FEB">
        <w:t>substancjami promieniotwórczymi</w:t>
      </w:r>
      <w:r w:rsidR="00531910">
        <w:t>.</w:t>
      </w:r>
      <w:r w:rsidR="00911865" w:rsidRPr="00767ADC">
        <w:t>”</w:t>
      </w:r>
      <w:r w:rsidR="00531910">
        <w:t>;</w:t>
      </w:r>
    </w:p>
    <w:p w14:paraId="68BEE81E" w14:textId="770883F8" w:rsidR="005C2FEB" w:rsidRDefault="0015735A" w:rsidP="00965628">
      <w:pPr>
        <w:pStyle w:val="PKTpunkt"/>
      </w:pPr>
      <w:r>
        <w:t>3</w:t>
      </w:r>
      <w:r w:rsidR="00520D97">
        <w:t>9</w:t>
      </w:r>
      <w:r w:rsidR="001B5A43">
        <w:t>)</w:t>
      </w:r>
      <w:r w:rsidR="00951184">
        <w:tab/>
      </w:r>
      <w:r w:rsidR="005C2FEB">
        <w:t xml:space="preserve"> </w:t>
      </w:r>
      <w:r w:rsidR="005C2FEB" w:rsidRPr="005C2FEB">
        <w:t>§ 6</w:t>
      </w:r>
      <w:r w:rsidR="00302D1F">
        <w:t>3</w:t>
      </w:r>
      <w:r w:rsidR="00E4764A">
        <w:t xml:space="preserve"> otrzymuje brzmienie</w:t>
      </w:r>
      <w:r w:rsidR="005C2FEB">
        <w:t>:</w:t>
      </w:r>
    </w:p>
    <w:p w14:paraId="1B8D1F31" w14:textId="310ABB0A" w:rsidR="00A5443D" w:rsidRPr="000A47E5" w:rsidRDefault="00157354" w:rsidP="002321A8">
      <w:pPr>
        <w:pStyle w:val="ZLITUSTzmustliter"/>
      </w:pPr>
      <w:r w:rsidRPr="000A47E5">
        <w:rPr>
          <w:bCs w:val="0"/>
        </w:rPr>
        <w:t>„</w:t>
      </w:r>
      <w:r w:rsidR="007F5401" w:rsidRPr="007F5401">
        <w:t>§ 63</w:t>
      </w:r>
      <w:r w:rsidR="007F5401">
        <w:t>.</w:t>
      </w:r>
      <w:r w:rsidR="007F5401" w:rsidRPr="007F5401">
        <w:t xml:space="preserve"> </w:t>
      </w:r>
      <w:r w:rsidR="00302D1F" w:rsidRPr="000A47E5">
        <w:rPr>
          <w:bCs w:val="0"/>
        </w:rPr>
        <w:t>1.</w:t>
      </w:r>
      <w:r w:rsidR="001E5D7B" w:rsidRPr="000A47E5">
        <w:rPr>
          <w:bCs w:val="0"/>
        </w:rPr>
        <w:t xml:space="preserve"> </w:t>
      </w:r>
      <w:r w:rsidR="00113CE1" w:rsidRPr="000A47E5">
        <w:rPr>
          <w:bCs w:val="0"/>
        </w:rPr>
        <w:t xml:space="preserve">W projekcie elektrowni jądrowej </w:t>
      </w:r>
      <w:bookmarkStart w:id="30" w:name="_Hlk105005948"/>
      <w:r w:rsidR="00113CE1" w:rsidRPr="000A47E5">
        <w:rPr>
          <w:bCs w:val="0"/>
        </w:rPr>
        <w:t>uwzględnia się system awaryjnego chłodzenia rdzenia reaktora, tak aby przywrócić i utrzymać chłodzenie paliwa jądrowego w warunkach awaryjnych, nawet w razie utraty integralności granicy ciśnieniowej obiegu chłodzenia reaktora</w:t>
      </w:r>
      <w:bookmarkEnd w:id="30"/>
      <w:r w:rsidR="00302D1F" w:rsidRPr="000A47E5">
        <w:rPr>
          <w:bCs w:val="0"/>
        </w:rPr>
        <w:t>.</w:t>
      </w:r>
    </w:p>
    <w:p w14:paraId="0FF24AE8" w14:textId="275BF518" w:rsidR="001B5A43" w:rsidRPr="000A47E5" w:rsidRDefault="00E4764A" w:rsidP="00B84A81">
      <w:pPr>
        <w:pStyle w:val="ZLITUSTzmustliter"/>
      </w:pPr>
      <w:r w:rsidRPr="000A47E5">
        <w:t>2.</w:t>
      </w:r>
      <w:r w:rsidR="004C386B">
        <w:t xml:space="preserve"> </w:t>
      </w:r>
      <w:r w:rsidR="00302D1F" w:rsidRPr="000A47E5">
        <w:t>W projekcie reaktora badawczego uwzględnia się, jeśli wskazują na to analizy bezpieczeństwa, odpowiednie rozwiązania techniczne służące do</w:t>
      </w:r>
      <w:r w:rsidR="00E472E3" w:rsidRPr="000A47E5">
        <w:t xml:space="preserve"> awaryjnego</w:t>
      </w:r>
      <w:r w:rsidR="00302D1F" w:rsidRPr="000A47E5">
        <w:t xml:space="preserve"> chłodzenia rdzenia reaktora w przypadku wystąpienia awarii </w:t>
      </w:r>
      <w:r w:rsidR="00911865" w:rsidRPr="000A47E5">
        <w:t xml:space="preserve">z utratą </w:t>
      </w:r>
      <w:r w:rsidR="00302D1F" w:rsidRPr="000A47E5">
        <w:t>chłodziwa.</w:t>
      </w:r>
    </w:p>
    <w:p w14:paraId="2676D08B" w14:textId="66A40602" w:rsidR="00A5443D" w:rsidRDefault="00E4764A" w:rsidP="00B84A81">
      <w:pPr>
        <w:pStyle w:val="ZLITUSTzmustliter"/>
      </w:pPr>
      <w:r w:rsidRPr="000A47E5" w:rsidDel="00E4764A">
        <w:rPr>
          <w:bCs w:val="0"/>
        </w:rPr>
        <w:t xml:space="preserve"> </w:t>
      </w:r>
      <w:r w:rsidR="00E06D8C" w:rsidRPr="000A47E5">
        <w:t>3. System awaryjnego chłodzenia rdzenia reaktora projektuje się uwzględniając odpowiednie rozwiązania</w:t>
      </w:r>
      <w:r w:rsidR="00E06D8C" w:rsidRPr="00E06D8C">
        <w:t xml:space="preserve"> projektowe, w szczególności takie jak system wykrywania przecieków, odpowiednie wzajemne połączenia lub zdolność odcięcia</w:t>
      </w:r>
      <w:r w:rsidR="00A5443D">
        <w:t>.</w:t>
      </w:r>
      <w:r w:rsidR="00157354">
        <w:t>”</w:t>
      </w:r>
      <w:r w:rsidR="00A5443D">
        <w:t>;</w:t>
      </w:r>
    </w:p>
    <w:p w14:paraId="372B21DD" w14:textId="7AA6EA59" w:rsidR="00A5443D" w:rsidRDefault="00520D97" w:rsidP="00A5443D">
      <w:pPr>
        <w:pStyle w:val="PKTpunkt"/>
      </w:pPr>
      <w:r>
        <w:t>40</w:t>
      </w:r>
      <w:r w:rsidR="00DC4767">
        <w:t>)</w:t>
      </w:r>
      <w:r w:rsidR="00DC4767">
        <w:tab/>
      </w:r>
      <w:r w:rsidR="00B94D6A">
        <w:t xml:space="preserve">uchyla się </w:t>
      </w:r>
      <w:r w:rsidR="00B94D6A" w:rsidRPr="005C2FEB">
        <w:t>§ 6</w:t>
      </w:r>
      <w:r w:rsidR="00B94D6A">
        <w:t>4;</w:t>
      </w:r>
    </w:p>
    <w:p w14:paraId="0CBEEC10" w14:textId="79EF76CE" w:rsidR="00B94D6A" w:rsidRDefault="00716CBF" w:rsidP="00157354">
      <w:pPr>
        <w:pStyle w:val="PKTpunkt"/>
        <w:keepNext/>
      </w:pPr>
      <w:r>
        <w:t>4</w:t>
      </w:r>
      <w:r w:rsidR="00520D97">
        <w:t>1</w:t>
      </w:r>
      <w:r w:rsidR="00B94D6A">
        <w:t>)</w:t>
      </w:r>
      <w:r w:rsidR="00FC37A0">
        <w:tab/>
        <w:t>w</w:t>
      </w:r>
      <w:r w:rsidR="00B94D6A">
        <w:t xml:space="preserve"> </w:t>
      </w:r>
      <w:r w:rsidR="00B94D6A" w:rsidRPr="00B94D6A">
        <w:t>§ 6</w:t>
      </w:r>
      <w:r w:rsidR="00737296">
        <w:t>7</w:t>
      </w:r>
      <w:r w:rsidR="00B94D6A" w:rsidRPr="00B94D6A">
        <w:t>:</w:t>
      </w:r>
    </w:p>
    <w:p w14:paraId="1372CDF3" w14:textId="70794773" w:rsidR="00737296" w:rsidRPr="00737296" w:rsidRDefault="00737296" w:rsidP="00157354">
      <w:pPr>
        <w:pStyle w:val="LITlitera"/>
        <w:keepNext/>
      </w:pPr>
      <w:r>
        <w:t>a)</w:t>
      </w:r>
      <w:r w:rsidR="006B2C80">
        <w:tab/>
        <w:t xml:space="preserve">w </w:t>
      </w:r>
      <w:r>
        <w:t>ust</w:t>
      </w:r>
      <w:r w:rsidR="006B2C80">
        <w:t xml:space="preserve">. </w:t>
      </w:r>
      <w:r>
        <w:t>1</w:t>
      </w:r>
      <w:r w:rsidR="006B2C80">
        <w:t xml:space="preserve"> pkt 1 otrzymuje </w:t>
      </w:r>
      <w:r>
        <w:t>brzmienie:</w:t>
      </w:r>
    </w:p>
    <w:p w14:paraId="3653963B" w14:textId="77B6EF00" w:rsidR="00737296" w:rsidRDefault="00157354" w:rsidP="00DE293D">
      <w:pPr>
        <w:pStyle w:val="ZLITPKTzmpktliter"/>
      </w:pPr>
      <w:bookmarkStart w:id="31" w:name="_Hlk111548269"/>
      <w:r>
        <w:t>„</w:t>
      </w:r>
      <w:bookmarkEnd w:id="31"/>
      <w:r w:rsidR="00737296" w:rsidRPr="00737296">
        <w:t>1</w:t>
      </w:r>
      <w:r w:rsidR="00307CFA">
        <w:t>)</w:t>
      </w:r>
      <w:r w:rsidR="00307CFA">
        <w:tab/>
      </w:r>
      <w:r w:rsidR="00FD052B">
        <w:t xml:space="preserve">zatrzymywanie, </w:t>
      </w:r>
      <w:r w:rsidR="00FD052B" w:rsidRPr="00FD052B">
        <w:t xml:space="preserve">ograniczanie i kontrolowanie </w:t>
      </w:r>
      <w:r w:rsidR="00307CFA" w:rsidRPr="00307CFA">
        <w:t>uwolnień substancji promieniotwórczych w stanach eksploatacyjnych i w warunkach awaryjnych</w:t>
      </w:r>
      <w:r w:rsidR="006B2C80">
        <w:t>;</w:t>
      </w:r>
      <w:r w:rsidR="00307CFA">
        <w:t>”</w:t>
      </w:r>
      <w:r w:rsidR="006B2C80">
        <w:t>,</w:t>
      </w:r>
    </w:p>
    <w:p w14:paraId="3FB71CB1" w14:textId="3FFBC651" w:rsidR="006B2C80" w:rsidRPr="00737296" w:rsidRDefault="006B2C80" w:rsidP="00DE293D">
      <w:pPr>
        <w:pStyle w:val="LITlitera"/>
      </w:pPr>
      <w:r>
        <w:t>b)</w:t>
      </w:r>
      <w:r w:rsidR="00307CFA">
        <w:tab/>
      </w:r>
      <w:r>
        <w:t>ust</w:t>
      </w:r>
      <w:r w:rsidR="00307CFA">
        <w:t xml:space="preserve">. </w:t>
      </w:r>
      <w:r>
        <w:t>2 otrzymuje brzmienie:</w:t>
      </w:r>
    </w:p>
    <w:p w14:paraId="6ED4822C" w14:textId="38F3D9E2" w:rsidR="00737296" w:rsidRDefault="00307CFA" w:rsidP="00737296">
      <w:pPr>
        <w:pStyle w:val="ZLITUSTzmustliter"/>
      </w:pPr>
      <w:r>
        <w:lastRenderedPageBreak/>
        <w:t>„</w:t>
      </w:r>
      <w:r w:rsidR="00737296" w:rsidRPr="00737296">
        <w:t>2.</w:t>
      </w:r>
      <w:r w:rsidR="005E2CE5">
        <w:t xml:space="preserve"> </w:t>
      </w:r>
      <w:r w:rsidR="00737296" w:rsidRPr="00737296">
        <w:t>W elektrowni jądrowej i reaktorze badawczym system obudowy bezpieczeństwa reaktora obejmuje obudowę bezpieczeństwa reaktora oraz, w zależności od przyjętej koncepcji projektowej, systemy pomocnicze, w szczególności takie jak: systemy ograniczające wielkości ciśnienia i temperatur wewnątrz obudowy bezpieczeństwa reaktora oraz elementy wyposażenia służące do odcinania (izolowania od otoczenia) obudowy bezpieczeństwa reaktora, ograniczania stężenia lub usuwania z przestrzeni obudowy bezpieczeństwa reaktora produktów rozszczepienia, wodoru, tlenu i innych substancji, które mogą zostać do niej uwolnione</w:t>
      </w:r>
      <w:r w:rsidR="00737296">
        <w:t>.</w:t>
      </w:r>
      <w:bookmarkStart w:id="32" w:name="_Hlk111548282"/>
      <w:r w:rsidR="00157354">
        <w:t>”</w:t>
      </w:r>
      <w:bookmarkEnd w:id="32"/>
      <w:r w:rsidR="00737296">
        <w:t>,</w:t>
      </w:r>
    </w:p>
    <w:p w14:paraId="6992C3F3" w14:textId="7DFA7F60" w:rsidR="00737296" w:rsidRPr="006B2C80" w:rsidRDefault="006B2C80" w:rsidP="006B2C80">
      <w:pPr>
        <w:pStyle w:val="LITlitera"/>
      </w:pPr>
      <w:r w:rsidRPr="006B2C80">
        <w:t>c</w:t>
      </w:r>
      <w:r w:rsidR="00737296" w:rsidRPr="006B2C80">
        <w:t>)</w:t>
      </w:r>
      <w:r w:rsidR="00307CFA">
        <w:tab/>
      </w:r>
      <w:r w:rsidR="00737296" w:rsidRPr="006B2C80">
        <w:t>uchyla się ust. 3;</w:t>
      </w:r>
    </w:p>
    <w:p w14:paraId="3E7425C2" w14:textId="77A681CB" w:rsidR="00FC37A0" w:rsidRPr="00FC37A0" w:rsidRDefault="002C4916" w:rsidP="00157354">
      <w:pPr>
        <w:pStyle w:val="PKTpunkt"/>
        <w:keepNext/>
      </w:pPr>
      <w:r>
        <w:t>4</w:t>
      </w:r>
      <w:r w:rsidR="00520D97">
        <w:t>2</w:t>
      </w:r>
      <w:r w:rsidR="00FC37A0">
        <w:t>)</w:t>
      </w:r>
      <w:r w:rsidR="00951184">
        <w:tab/>
      </w:r>
      <w:r w:rsidR="00FC37A0">
        <w:t xml:space="preserve">w </w:t>
      </w:r>
      <w:r w:rsidR="00FC37A0" w:rsidRPr="00FC37A0">
        <w:t>§ 6</w:t>
      </w:r>
      <w:r w:rsidR="003C746A">
        <w:t>8 dodaje się ust. 3 w brzmieniu</w:t>
      </w:r>
      <w:r w:rsidR="00FC37A0" w:rsidRPr="00FC37A0">
        <w:t>:</w:t>
      </w:r>
    </w:p>
    <w:p w14:paraId="08D94D36" w14:textId="39AC0E20" w:rsidR="003C746A" w:rsidRDefault="00157354" w:rsidP="003C746A">
      <w:pPr>
        <w:pStyle w:val="ZUSTzmustartykuempunktem"/>
      </w:pPr>
      <w:bookmarkStart w:id="33" w:name="_Hlk111548745"/>
      <w:r>
        <w:t>„</w:t>
      </w:r>
      <w:bookmarkEnd w:id="33"/>
      <w:r w:rsidR="003C746A" w:rsidRPr="003C746A">
        <w:t>3. Projekt obudowy bezpieczeństwa</w:t>
      </w:r>
      <w:r w:rsidR="009A1BB7">
        <w:t xml:space="preserve"> reaktora</w:t>
      </w:r>
      <w:r w:rsidR="003C746A" w:rsidRPr="003C746A">
        <w:t xml:space="preserve"> zapewnia, że uwolnienia substancji promieniotwórczych z obiektu jądrowego do środowiska w trakcie stanów eksploatacyjnych i warunków awaryjnych będą tak niskie, jak jest to rozsądnie osiągalne.</w:t>
      </w:r>
      <w:r>
        <w:t>”</w:t>
      </w:r>
      <w:r w:rsidR="00C86A96">
        <w:t>;</w:t>
      </w:r>
    </w:p>
    <w:p w14:paraId="1373B9E8" w14:textId="395294D4" w:rsidR="004E27F5" w:rsidRDefault="002C4916" w:rsidP="00157354">
      <w:pPr>
        <w:pStyle w:val="PKTpunkt"/>
        <w:keepNext/>
      </w:pPr>
      <w:r>
        <w:t>4</w:t>
      </w:r>
      <w:r w:rsidR="00520D97">
        <w:t>3</w:t>
      </w:r>
      <w:r w:rsidR="00C86A96">
        <w:t>)</w:t>
      </w:r>
      <w:r w:rsidR="00C86A96">
        <w:tab/>
      </w:r>
      <w:r w:rsidR="00F17415">
        <w:t xml:space="preserve">w </w:t>
      </w:r>
      <w:r w:rsidR="004E27F5" w:rsidRPr="004E27F5">
        <w:t>§ 69</w:t>
      </w:r>
      <w:r w:rsidR="005F3097">
        <w:t>:</w:t>
      </w:r>
    </w:p>
    <w:p w14:paraId="59AFAFFA" w14:textId="77777777" w:rsidR="00F17415" w:rsidRDefault="00F17415" w:rsidP="00C9046D">
      <w:pPr>
        <w:pStyle w:val="LITlitera"/>
      </w:pPr>
      <w:r>
        <w:t>a)</w:t>
      </w:r>
      <w:r w:rsidR="00021732">
        <w:tab/>
      </w:r>
      <w:r>
        <w:t>wprowadzenie do wyliczenia otrzymuje brzmienie:</w:t>
      </w:r>
    </w:p>
    <w:p w14:paraId="43FEFA96" w14:textId="6CEF8FB9" w:rsidR="004E27F5" w:rsidRPr="004E27F5" w:rsidRDefault="00157354" w:rsidP="00815CF8">
      <w:pPr>
        <w:pStyle w:val="ZLITARTzmartliter"/>
      </w:pPr>
      <w:r>
        <w:t>„</w:t>
      </w:r>
      <w:r w:rsidR="004E27F5" w:rsidRPr="004E27F5">
        <w:t xml:space="preserve">System obudowy bezpieczeństwa </w:t>
      </w:r>
      <w:r w:rsidR="00021732">
        <w:t xml:space="preserve">reaktora w </w:t>
      </w:r>
      <w:r w:rsidR="004E27F5" w:rsidRPr="004E27F5">
        <w:t>elektrowni jądrowej projektuje się tak, żeby:</w:t>
      </w:r>
      <w:r w:rsidR="00021732" w:rsidRPr="00021732">
        <w:t>”</w:t>
      </w:r>
    </w:p>
    <w:p w14:paraId="27E0347F" w14:textId="0DF582A2" w:rsidR="00F17415" w:rsidRPr="004E27F5" w:rsidRDefault="00F17415" w:rsidP="00C9046D">
      <w:pPr>
        <w:pStyle w:val="LITlitera"/>
      </w:pPr>
      <w:r>
        <w:t>b)</w:t>
      </w:r>
      <w:r w:rsidR="005F3097">
        <w:tab/>
      </w:r>
      <w:r>
        <w:t>pkt 2 otrzymuje brzmienie:</w:t>
      </w:r>
    </w:p>
    <w:p w14:paraId="5F4AA41B" w14:textId="77777777" w:rsidR="004E27F5" w:rsidRPr="004E27F5" w:rsidRDefault="00F17415" w:rsidP="002C4916">
      <w:pPr>
        <w:pStyle w:val="ZLITPKTzmpktliter"/>
      </w:pPr>
      <w:r w:rsidRPr="002C4916">
        <w:t>„</w:t>
      </w:r>
      <w:r w:rsidR="004E27F5" w:rsidRPr="002C4916">
        <w:t>2)</w:t>
      </w:r>
      <w:r w:rsidR="00951184" w:rsidRPr="002C4916">
        <w:tab/>
      </w:r>
      <w:r w:rsidR="004E27F5" w:rsidRPr="002C4916">
        <w:t>możliwe było wykonywanie prób</w:t>
      </w:r>
      <w:r w:rsidR="004E27F5" w:rsidRPr="004E27F5">
        <w:t xml:space="preserve"> ciśnieniowych w celu:</w:t>
      </w:r>
    </w:p>
    <w:p w14:paraId="4D8693F2" w14:textId="2BDF6F7B" w:rsidR="004E27F5" w:rsidRPr="00951184" w:rsidRDefault="004E27F5" w:rsidP="00C9046D">
      <w:pPr>
        <w:pStyle w:val="ZLITLITwPKTzmlitwpktliter"/>
      </w:pPr>
      <w:r w:rsidRPr="00951184">
        <w:t>a)</w:t>
      </w:r>
      <w:r w:rsidR="005F3097" w:rsidRPr="00951184">
        <w:tab/>
      </w:r>
      <w:r w:rsidRPr="00951184">
        <w:t>wykazania strukturalnej integralności obudowy bezpieczeństwa reaktora przed rozpoczęciem oraz w okresie eksploatacji elektrowni jądrowej</w:t>
      </w:r>
      <w:r w:rsidR="005E2CE5">
        <w:t>,</w:t>
      </w:r>
    </w:p>
    <w:p w14:paraId="3EE69995" w14:textId="35C47A8E" w:rsidR="004E27F5" w:rsidRPr="004E27F5" w:rsidRDefault="004E27F5" w:rsidP="00C9046D">
      <w:pPr>
        <w:pStyle w:val="ZLITLITwPKTzmlitwpktliter"/>
      </w:pPr>
      <w:r w:rsidRPr="00951184">
        <w:t>b)</w:t>
      </w:r>
      <w:r w:rsidR="005F3097">
        <w:tab/>
      </w:r>
      <w:r w:rsidRPr="004E27F5">
        <w:t xml:space="preserve">oszacowania natężenia przecieków z systemu obudowy bezpieczeństwa reaktora przez cały okres eksploatacji </w:t>
      </w:r>
      <w:r w:rsidR="00A86A36">
        <w:t>reaktora</w:t>
      </w:r>
      <w:r w:rsidR="00D67420" w:rsidRPr="004E27F5">
        <w:t xml:space="preserve"> </w:t>
      </w:r>
      <w:r w:rsidRPr="004E27F5">
        <w:t>przy ciśnieniu projektowym w obudowie bezpieczeństwa reaktora lub przy obniżonych wartościach ciśnienia pozwalających na oszacowanie wielkości przecieków przy ciśnieniu projektowym;</w:t>
      </w:r>
      <w:r w:rsidR="00D67420" w:rsidRPr="00021732">
        <w:t>”</w:t>
      </w:r>
      <w:r w:rsidR="00F17415">
        <w:t>,</w:t>
      </w:r>
    </w:p>
    <w:p w14:paraId="2F9ECDD5" w14:textId="50205BBA" w:rsidR="004E27F5" w:rsidRPr="004E27F5" w:rsidRDefault="005F3097" w:rsidP="00846143">
      <w:pPr>
        <w:pStyle w:val="LITlitera"/>
      </w:pPr>
      <w:r>
        <w:t xml:space="preserve">c) </w:t>
      </w:r>
      <w:r>
        <w:tab/>
        <w:t xml:space="preserve">w pkt 5 </w:t>
      </w:r>
      <w:r w:rsidR="00C555F2">
        <w:t xml:space="preserve">w </w:t>
      </w:r>
      <w:r w:rsidR="00A86A36">
        <w:t xml:space="preserve">lit. b średnik zastępuje się przecinkiem i </w:t>
      </w:r>
      <w:r w:rsidR="00796DC4">
        <w:t>dodaje</w:t>
      </w:r>
      <w:r>
        <w:t xml:space="preserve"> lit. c </w:t>
      </w:r>
      <w:r w:rsidR="00796DC4">
        <w:t xml:space="preserve">w </w:t>
      </w:r>
      <w:r>
        <w:t>brzmieni</w:t>
      </w:r>
      <w:r w:rsidR="00796DC4">
        <w:t>u</w:t>
      </w:r>
      <w:r>
        <w:t>:</w:t>
      </w:r>
    </w:p>
    <w:p w14:paraId="7A4B4303" w14:textId="51F89731" w:rsidR="004E27F5" w:rsidRDefault="005F3097" w:rsidP="00846143">
      <w:pPr>
        <w:pStyle w:val="ZLITLITzmlitliter"/>
      </w:pPr>
      <w:r>
        <w:t>„</w:t>
      </w:r>
      <w:r w:rsidR="004E27F5" w:rsidRPr="004E27F5">
        <w:t>c)</w:t>
      </w:r>
      <w:r w:rsidR="005E2CE5">
        <w:tab/>
      </w:r>
      <w:r w:rsidR="0064248A" w:rsidRPr="0064248A">
        <w:t xml:space="preserve">przepusty przez obudowę bezpieczeństwa reaktora są chronione przed uszkodzeniami spowodowanymi poruszaniem się rurociągów lub </w:t>
      </w:r>
      <w:r w:rsidR="00463E21" w:rsidRPr="0064248A">
        <w:t>obciążeniami</w:t>
      </w:r>
      <w:r w:rsidR="00463E21">
        <w:t xml:space="preserve"> </w:t>
      </w:r>
      <w:r w:rsidR="0064248A">
        <w:t>występującymi podczas warunków awaryjnych</w:t>
      </w:r>
      <w:r w:rsidR="00A86A36">
        <w:t>;</w:t>
      </w:r>
      <w:r w:rsidR="00157354">
        <w:t>”</w:t>
      </w:r>
      <w:r w:rsidR="005E2CE5">
        <w:t>,</w:t>
      </w:r>
    </w:p>
    <w:p w14:paraId="3456B3BD" w14:textId="48CD1C00" w:rsidR="005F3097" w:rsidRDefault="005F3097" w:rsidP="00846143">
      <w:pPr>
        <w:pStyle w:val="LITlitera"/>
      </w:pPr>
      <w:r>
        <w:t>d)</w:t>
      </w:r>
      <w:r>
        <w:tab/>
        <w:t>uchyla się pkt 6;</w:t>
      </w:r>
    </w:p>
    <w:p w14:paraId="7D3A37FE" w14:textId="51E7593A" w:rsidR="004E27F5" w:rsidRDefault="002C4916" w:rsidP="00C9046D">
      <w:pPr>
        <w:pStyle w:val="PKTpunkt"/>
      </w:pPr>
      <w:r>
        <w:lastRenderedPageBreak/>
        <w:t>4</w:t>
      </w:r>
      <w:r w:rsidR="00520D97">
        <w:t>4</w:t>
      </w:r>
      <w:r w:rsidR="004E27F5">
        <w:t>)</w:t>
      </w:r>
      <w:r w:rsidR="0079072A">
        <w:tab/>
      </w:r>
      <w:r w:rsidR="004E27F5">
        <w:t xml:space="preserve">w </w:t>
      </w:r>
      <w:r w:rsidR="004E27F5" w:rsidRPr="004E27F5">
        <w:t>§ 70 ust. 1</w:t>
      </w:r>
      <w:r w:rsidR="004E27F5">
        <w:t xml:space="preserve"> i 2 otrzymują brzmienie:</w:t>
      </w:r>
    </w:p>
    <w:p w14:paraId="3D82FF6A" w14:textId="6473668B" w:rsidR="00C4397A" w:rsidRDefault="00157354" w:rsidP="004E27F5">
      <w:pPr>
        <w:pStyle w:val="ZUSTzmustartykuempunktem"/>
      </w:pPr>
      <w:r>
        <w:t>„</w:t>
      </w:r>
      <w:r w:rsidR="004E27F5" w:rsidRPr="004E27F5">
        <w:t xml:space="preserve">1. </w:t>
      </w:r>
      <w:r w:rsidR="006D1A98">
        <w:t>W</w:t>
      </w:r>
      <w:r w:rsidR="00FA0989">
        <w:t xml:space="preserve"> </w:t>
      </w:r>
      <w:r w:rsidR="00FA0989" w:rsidRPr="004E27F5">
        <w:t>elektrowni jądrowej</w:t>
      </w:r>
      <w:r w:rsidR="006D1A98" w:rsidRPr="006D1A98">
        <w:t xml:space="preserve"> </w:t>
      </w:r>
      <w:r w:rsidR="006D1A98">
        <w:t>systemy</w:t>
      </w:r>
      <w:r w:rsidR="004E27F5" w:rsidRPr="004E27F5">
        <w:t>, któr</w:t>
      </w:r>
      <w:r w:rsidR="00E67E04">
        <w:t>e</w:t>
      </w:r>
      <w:r w:rsidR="004E27F5" w:rsidRPr="004E27F5">
        <w:t xml:space="preserve"> przechodz</w:t>
      </w:r>
      <w:r w:rsidR="00E67E04">
        <w:t>ą</w:t>
      </w:r>
      <w:r w:rsidR="004E27F5" w:rsidRPr="004E27F5">
        <w:t xml:space="preserve"> przez obudowę bezpieczeństwa </w:t>
      </w:r>
      <w:r w:rsidR="00FA0989">
        <w:t>reaktora</w:t>
      </w:r>
      <w:r w:rsidR="004E27F5" w:rsidRPr="004E27F5">
        <w:t xml:space="preserve">, </w:t>
      </w:r>
      <w:r w:rsidR="00E67E04">
        <w:t>stanowiące</w:t>
      </w:r>
      <w:r w:rsidR="00E67E04" w:rsidRPr="004E27F5">
        <w:t xml:space="preserve"> </w:t>
      </w:r>
      <w:r w:rsidR="00961DAA" w:rsidRPr="004E27F5">
        <w:t>częś</w:t>
      </w:r>
      <w:r w:rsidR="00961DAA">
        <w:t>ć</w:t>
      </w:r>
      <w:r w:rsidR="00961DAA" w:rsidRPr="004E27F5">
        <w:t xml:space="preserve"> </w:t>
      </w:r>
      <w:r w:rsidR="004E27F5" w:rsidRPr="004E27F5">
        <w:t xml:space="preserve">granicy ciśnieniowej </w:t>
      </w:r>
      <w:r w:rsidR="009C5B66">
        <w:t>obiegu</w:t>
      </w:r>
      <w:r w:rsidR="009C5B66" w:rsidRPr="004E27F5">
        <w:t xml:space="preserve"> </w:t>
      </w:r>
      <w:r w:rsidR="004E27F5" w:rsidRPr="004E27F5">
        <w:t xml:space="preserve">chłodzenia reaktora lub </w:t>
      </w:r>
      <w:r w:rsidR="00E67E04" w:rsidRPr="004E27F5">
        <w:t>połączon</w:t>
      </w:r>
      <w:r w:rsidR="00E67E04">
        <w:t>e</w:t>
      </w:r>
      <w:r w:rsidR="00E67E04" w:rsidRPr="004E27F5">
        <w:t xml:space="preserve"> </w:t>
      </w:r>
      <w:r w:rsidR="004E27F5" w:rsidRPr="004E27F5">
        <w:t>bezpośrednio z atmosferą obudowy bezpieczeństwa</w:t>
      </w:r>
      <w:r w:rsidR="00FA0989">
        <w:t xml:space="preserve"> reaktora</w:t>
      </w:r>
      <w:r w:rsidR="004E27F5" w:rsidRPr="004E27F5">
        <w:t xml:space="preserve">, </w:t>
      </w:r>
      <w:r w:rsidR="00796DC4" w:rsidRPr="004E27F5">
        <w:t>w szczególności rurociąg</w:t>
      </w:r>
      <w:r w:rsidR="00E67E04">
        <w:t>i</w:t>
      </w:r>
      <w:r w:rsidR="00796DC4" w:rsidRPr="004E27F5">
        <w:t>,</w:t>
      </w:r>
      <w:r w:rsidR="00796DC4">
        <w:t xml:space="preserve"> </w:t>
      </w:r>
      <w:r w:rsidR="004E27F5" w:rsidRPr="004E27F5">
        <w:t xml:space="preserve">wyposaża </w:t>
      </w:r>
      <w:r w:rsidR="00E67E04">
        <w:t>się</w:t>
      </w:r>
      <w:r w:rsidR="00E67E04" w:rsidRPr="004E27F5">
        <w:t xml:space="preserve"> </w:t>
      </w:r>
      <w:r w:rsidR="004E27F5" w:rsidRPr="004E27F5">
        <w:t>w</w:t>
      </w:r>
      <w:r w:rsidR="00C4397A">
        <w:t>:</w:t>
      </w:r>
    </w:p>
    <w:p w14:paraId="658D4DF6" w14:textId="2523D2FA" w:rsidR="00C4397A" w:rsidRDefault="00C4397A" w:rsidP="00505F91">
      <w:pPr>
        <w:pStyle w:val="ZPKTzmpktartykuempunktem"/>
      </w:pPr>
      <w:r>
        <w:t>1)</w:t>
      </w:r>
      <w:r>
        <w:tab/>
      </w:r>
      <w:r w:rsidR="004E27F5" w:rsidRPr="004E27F5">
        <w:t xml:space="preserve">co najmniej dwa zawory odcinające obudowę bezpieczeństwa </w:t>
      </w:r>
      <w:r w:rsidR="00FA0989">
        <w:t xml:space="preserve">reaktora </w:t>
      </w:r>
      <w:r w:rsidR="004E27F5" w:rsidRPr="004E27F5">
        <w:t xml:space="preserve">lub zawory zwrotne, rozmieszczone szeregowo, w tym jeden na zewnątrz, a drugi wewnątrz obudowy bezpieczeństwa </w:t>
      </w:r>
      <w:r w:rsidR="00FA0989">
        <w:t>reaktora</w:t>
      </w:r>
      <w:r w:rsidR="005E2CE5">
        <w:t>;</w:t>
      </w:r>
      <w:r>
        <w:t xml:space="preserve"> </w:t>
      </w:r>
    </w:p>
    <w:p w14:paraId="78F4C901" w14:textId="77777777" w:rsidR="004E27F5" w:rsidRPr="004E27F5" w:rsidRDefault="00C4397A" w:rsidP="00F07E18">
      <w:pPr>
        <w:pStyle w:val="ZPKTzmpktartykuempunktem"/>
      </w:pPr>
      <w:r>
        <w:t>2)</w:t>
      </w:r>
      <w:r>
        <w:tab/>
      </w:r>
      <w:r w:rsidR="004E27F5" w:rsidRPr="004E27F5">
        <w:t>systemy wykrywania przecieków.</w:t>
      </w:r>
    </w:p>
    <w:p w14:paraId="61D0281E" w14:textId="2F40E770" w:rsidR="004E27F5" w:rsidRPr="004E27F5" w:rsidRDefault="004E27F5" w:rsidP="004E27F5">
      <w:pPr>
        <w:pStyle w:val="ZUSTzmustartykuempunktem"/>
      </w:pPr>
      <w:r w:rsidRPr="004E27F5">
        <w:t>2. Zawory, o których mowa w ust. 1</w:t>
      </w:r>
      <w:r w:rsidR="00C4397A">
        <w:t xml:space="preserve"> pkt 1</w:t>
      </w:r>
      <w:r w:rsidRPr="004E27F5">
        <w:t>:</w:t>
      </w:r>
    </w:p>
    <w:p w14:paraId="099FF160" w14:textId="6A61806F" w:rsidR="004E27F5" w:rsidRPr="004E27F5" w:rsidRDefault="004E27F5" w:rsidP="0079072A">
      <w:pPr>
        <w:pStyle w:val="ZPKTzmpktartykuempunktem"/>
      </w:pPr>
      <w:r w:rsidRPr="004E27F5">
        <w:t>1)</w:t>
      </w:r>
      <w:r w:rsidR="0079072A">
        <w:tab/>
      </w:r>
      <w:r w:rsidRPr="004E27F5">
        <w:t>umieszcza się tak blisko obudowy bezpieczeństwa</w:t>
      </w:r>
      <w:r w:rsidR="00FA0989">
        <w:t xml:space="preserve"> reaktora</w:t>
      </w:r>
      <w:r w:rsidRPr="004E27F5">
        <w:t>, jak to jest możliwe;</w:t>
      </w:r>
    </w:p>
    <w:p w14:paraId="57FBA79F" w14:textId="39890455" w:rsidR="004E27F5" w:rsidRPr="004E27F5" w:rsidRDefault="004E27F5" w:rsidP="0079072A">
      <w:pPr>
        <w:pStyle w:val="ZPKTzmpktartykuempunktem"/>
      </w:pPr>
      <w:r w:rsidRPr="004E27F5">
        <w:t>2)</w:t>
      </w:r>
      <w:r w:rsidR="0079072A">
        <w:tab/>
      </w:r>
      <w:r w:rsidRPr="004E27F5">
        <w:t xml:space="preserve">są </w:t>
      </w:r>
      <w:r w:rsidR="008F618A">
        <w:t xml:space="preserve">zaworami </w:t>
      </w:r>
      <w:r w:rsidRPr="004E27F5">
        <w:t>normalnie zamknięt</w:t>
      </w:r>
      <w:r w:rsidR="008F618A">
        <w:t>ymi</w:t>
      </w:r>
      <w:r w:rsidRPr="004E27F5">
        <w:t xml:space="preserve"> albo jeden z nich jest </w:t>
      </w:r>
      <w:r w:rsidR="008F618A">
        <w:t xml:space="preserve">zaworem </w:t>
      </w:r>
      <w:r w:rsidRPr="004E27F5">
        <w:t>normalnie zamknięty</w:t>
      </w:r>
      <w:r w:rsidR="008F618A">
        <w:t>m</w:t>
      </w:r>
      <w:r w:rsidRPr="004E27F5">
        <w:t>, a drugi posiada rozwiązania umożliwiające automatyczne zamknięcie;</w:t>
      </w:r>
    </w:p>
    <w:p w14:paraId="6C5A5DFE" w14:textId="5877FAD5" w:rsidR="004E27F5" w:rsidRPr="004E27F5" w:rsidRDefault="0079072A" w:rsidP="0079072A">
      <w:pPr>
        <w:pStyle w:val="ZPKTzmpktartykuempunktem"/>
      </w:pPr>
      <w:r>
        <w:t>3)</w:t>
      </w:r>
      <w:r>
        <w:tab/>
      </w:r>
      <w:r w:rsidR="004E27F5" w:rsidRPr="004E27F5">
        <w:t>są zdolne działać niezawodnie i niezależnie;</w:t>
      </w:r>
    </w:p>
    <w:p w14:paraId="61D4D44E" w14:textId="0DDEA1F0" w:rsidR="004E27F5" w:rsidRDefault="004E27F5" w:rsidP="0079072A">
      <w:pPr>
        <w:pStyle w:val="ZPKTzmpktartykuempunktem"/>
      </w:pPr>
      <w:r w:rsidRPr="004E27F5">
        <w:t>4)</w:t>
      </w:r>
      <w:r w:rsidR="0079072A">
        <w:tab/>
      </w:r>
      <w:r w:rsidRPr="004E27F5">
        <w:t>umieszcza się w sposób umożliwiający ich okresowe testowanie</w:t>
      </w:r>
      <w:r>
        <w:t>.</w:t>
      </w:r>
      <w:r w:rsidR="00157354">
        <w:t>”</w:t>
      </w:r>
      <w:r>
        <w:t>;</w:t>
      </w:r>
    </w:p>
    <w:p w14:paraId="3CE19811" w14:textId="30F71E86" w:rsidR="00EE75A9" w:rsidRDefault="002C4916" w:rsidP="00157354">
      <w:pPr>
        <w:pStyle w:val="PKTpunkt"/>
        <w:keepNext/>
      </w:pPr>
      <w:r>
        <w:t>4</w:t>
      </w:r>
      <w:r w:rsidR="00520D97">
        <w:t>5</w:t>
      </w:r>
      <w:r w:rsidR="004E27F5">
        <w:t>)</w:t>
      </w:r>
      <w:r w:rsidR="00EE75A9">
        <w:tab/>
      </w:r>
      <w:r w:rsidR="00EE75A9" w:rsidRPr="00EE75A9">
        <w:t>§ 71</w:t>
      </w:r>
      <w:r w:rsidR="00EE75A9">
        <w:t xml:space="preserve"> i </w:t>
      </w:r>
      <w:r w:rsidR="00823F01" w:rsidRPr="00823F01">
        <w:t>§</w:t>
      </w:r>
      <w:r w:rsidR="00823F01">
        <w:t xml:space="preserve"> </w:t>
      </w:r>
      <w:r w:rsidR="00EE75A9">
        <w:t>72 otrzymują brzmienie:</w:t>
      </w:r>
    </w:p>
    <w:p w14:paraId="359394F3" w14:textId="6829288A" w:rsidR="00EE75A9" w:rsidRPr="00EE75A9" w:rsidRDefault="00157354" w:rsidP="00C9046D">
      <w:pPr>
        <w:pStyle w:val="ZARTzmartartykuempunktem"/>
      </w:pPr>
      <w:r>
        <w:t>„</w:t>
      </w:r>
      <w:r w:rsidR="00EE75A9" w:rsidRPr="00EE75A9">
        <w:t>§ 71.</w:t>
      </w:r>
      <w:r w:rsidR="00B47A0A">
        <w:t xml:space="preserve"> </w:t>
      </w:r>
      <w:r w:rsidR="0018786F">
        <w:t>W</w:t>
      </w:r>
      <w:r w:rsidR="00C4397A" w:rsidRPr="00EE75A9">
        <w:t xml:space="preserve"> elektrowni jądrowej</w:t>
      </w:r>
      <w:r w:rsidR="0018786F" w:rsidRPr="0018786F">
        <w:t xml:space="preserve"> </w:t>
      </w:r>
      <w:r w:rsidR="0018786F">
        <w:t>systemy</w:t>
      </w:r>
      <w:r w:rsidR="00B363EE">
        <w:t>,</w:t>
      </w:r>
      <w:r w:rsidR="00C4397A" w:rsidRPr="00EE75A9">
        <w:t xml:space="preserve"> </w:t>
      </w:r>
      <w:r w:rsidR="00FE6A7B" w:rsidRPr="00EE75A9">
        <w:t>przechodząc</w:t>
      </w:r>
      <w:r w:rsidR="00FE6A7B">
        <w:t>e</w:t>
      </w:r>
      <w:r w:rsidR="00FE6A7B" w:rsidRPr="00EE75A9">
        <w:t xml:space="preserve"> </w:t>
      </w:r>
      <w:r w:rsidR="00EE75A9" w:rsidRPr="00EE75A9">
        <w:t>przez obudowę bezpieczeństwa</w:t>
      </w:r>
      <w:r w:rsidR="00FA0989">
        <w:t xml:space="preserve"> reaktora</w:t>
      </w:r>
      <w:r w:rsidR="00EE75A9" w:rsidRPr="00EE75A9">
        <w:t xml:space="preserve">, </w:t>
      </w:r>
      <w:r w:rsidR="00FE6A7B" w:rsidRPr="00EE75A9">
        <w:t>któr</w:t>
      </w:r>
      <w:r w:rsidR="00FE6A7B">
        <w:t>e</w:t>
      </w:r>
      <w:r w:rsidR="00FE6A7B" w:rsidRPr="00EE75A9">
        <w:t xml:space="preserve"> </w:t>
      </w:r>
      <w:r w:rsidR="00EE75A9" w:rsidRPr="00EE75A9">
        <w:t>nie stanowi</w:t>
      </w:r>
      <w:r w:rsidR="00FE6A7B">
        <w:t>ą</w:t>
      </w:r>
      <w:r w:rsidR="00EE75A9" w:rsidRPr="00EE75A9">
        <w:t xml:space="preserve"> części granicy ciśnieniowej obiegu chłodzenia reaktora ani nie </w:t>
      </w:r>
      <w:r w:rsidR="00FE6A7B">
        <w:t>są</w:t>
      </w:r>
      <w:r w:rsidR="00FE6A7B" w:rsidRPr="00EE75A9">
        <w:t xml:space="preserve"> </w:t>
      </w:r>
      <w:r w:rsidR="00EE75A9" w:rsidRPr="00EE75A9">
        <w:t xml:space="preserve">bezpośrednio </w:t>
      </w:r>
      <w:r w:rsidR="00FE6A7B" w:rsidRPr="00EE75A9">
        <w:t>połączon</w:t>
      </w:r>
      <w:r w:rsidR="00FE6A7B">
        <w:t>e</w:t>
      </w:r>
      <w:r w:rsidR="00FE6A7B" w:rsidRPr="00EE75A9">
        <w:t xml:space="preserve"> </w:t>
      </w:r>
      <w:r w:rsidR="00EE75A9" w:rsidRPr="00EE75A9">
        <w:t>z przestrzenią obudowy bezpieczeństwa reaktora, posiada</w:t>
      </w:r>
      <w:r w:rsidR="00FE6A7B">
        <w:t>ją</w:t>
      </w:r>
      <w:r w:rsidR="00EE75A9" w:rsidRPr="00EE75A9">
        <w:t xml:space="preserve"> co najmniej jeden zawór odcinający obudowę bezpieczeństwa reaktora, znajdujący się na zewnątrz obudowy bezpieczeństwa reaktora i umieszczony jak najbliżej tej obudowy.</w:t>
      </w:r>
    </w:p>
    <w:p w14:paraId="79C600C5" w14:textId="52F45A98" w:rsidR="00EE75A9" w:rsidRDefault="00EE75A9" w:rsidP="00C9046D">
      <w:pPr>
        <w:pStyle w:val="ZARTzmartartykuempunktem"/>
      </w:pPr>
      <w:r w:rsidRPr="00EE75A9">
        <w:t>§ 72.</w:t>
      </w:r>
      <w:r>
        <w:t xml:space="preserve"> </w:t>
      </w:r>
      <w:r w:rsidRPr="00EE75A9">
        <w:t>Rozwiązania projektowe elektrowni jądrowej zapewniają możliwość prowadzenia okresowych prób zdolności armatury odcinającej obudow</w:t>
      </w:r>
      <w:r w:rsidR="00063028">
        <w:t>ę</w:t>
      </w:r>
      <w:r w:rsidRPr="00EE75A9">
        <w:t xml:space="preserve"> bezpieczeństwa reaktora i związanych z nią systemów do realizacji ich funkcji oraz sprawdzania, czy wielkości przecieków przez armaturę mieszczą się w dopuszczalnych granicach. Zapewnia się przy tym możliwość niezawodnego i niezależnego uruchamiania napędu każdego zaworu.</w:t>
      </w:r>
      <w:r w:rsidR="00157354">
        <w:t>”</w:t>
      </w:r>
      <w:r>
        <w:t>;</w:t>
      </w:r>
    </w:p>
    <w:p w14:paraId="13BC8926" w14:textId="0A230664" w:rsidR="006C22E3" w:rsidRDefault="0015735A" w:rsidP="00EC1D46">
      <w:pPr>
        <w:pStyle w:val="PKTpunkt"/>
        <w:keepNext/>
      </w:pPr>
      <w:r>
        <w:t>4</w:t>
      </w:r>
      <w:r w:rsidR="00520D97">
        <w:t>6</w:t>
      </w:r>
      <w:r w:rsidR="00EE75A9">
        <w:t>)</w:t>
      </w:r>
      <w:r w:rsidR="006C22E3">
        <w:t xml:space="preserve"> </w:t>
      </w:r>
      <w:r w:rsidR="006C22E3" w:rsidRPr="006C22E3">
        <w:t>§ 74</w:t>
      </w:r>
      <w:r w:rsidR="00B05418">
        <w:t xml:space="preserve"> </w:t>
      </w:r>
      <w:r w:rsidR="00C447F8">
        <w:t>otrzymuje brzmienie:</w:t>
      </w:r>
    </w:p>
    <w:p w14:paraId="42E62051" w14:textId="263A2F2D" w:rsidR="00EB74C1" w:rsidRDefault="00157354" w:rsidP="00C9046D">
      <w:pPr>
        <w:pStyle w:val="ZLITUSTzmustliter"/>
      </w:pPr>
      <w:r>
        <w:t>„</w:t>
      </w:r>
      <w:r w:rsidR="00B05418" w:rsidRPr="00B05418">
        <w:t>§ 74</w:t>
      </w:r>
      <w:r w:rsidR="00B05418">
        <w:t xml:space="preserve">. </w:t>
      </w:r>
      <w:r w:rsidR="006C22E3" w:rsidRPr="006C22E3">
        <w:t xml:space="preserve">Rozwiązania projektowe obudowy bezpieczeństwa reaktora przewidują odpowiednie przekroje tras przepływu pomiędzy odrębnymi przedziałami wewnątrz obudowy bezpieczeństwa reaktora. Przekroje te projektuje się tak, żeby zapewnić, że różnice ciśnień występujące w czasie wyrównywania się ciśnienia w obudowie </w:t>
      </w:r>
      <w:r w:rsidR="006C22E3" w:rsidRPr="006C22E3">
        <w:lastRenderedPageBreak/>
        <w:t xml:space="preserve">bezpieczeństwa reaktora podczas warunków awaryjnych nie spowodują uszkodzenia konstrukcji nośnych wewnątrz obudowy bezpieczeństwa reaktora </w:t>
      </w:r>
      <w:r w:rsidR="008D3988">
        <w:t>i</w:t>
      </w:r>
      <w:r w:rsidR="008D3988" w:rsidRPr="006C22E3">
        <w:t xml:space="preserve"> </w:t>
      </w:r>
      <w:r w:rsidR="006C22E3" w:rsidRPr="006C22E3">
        <w:t>systemów ograniczających skutki awarii.</w:t>
      </w:r>
      <w:bookmarkStart w:id="34" w:name="_Hlk187656819"/>
      <w:r>
        <w:t>”</w:t>
      </w:r>
      <w:bookmarkEnd w:id="34"/>
      <w:r w:rsidR="006C22E3">
        <w:t>;</w:t>
      </w:r>
      <w:r w:rsidR="00EB74C1" w:rsidRPr="00EB74C1">
        <w:t xml:space="preserve"> </w:t>
      </w:r>
    </w:p>
    <w:p w14:paraId="72E5E3F2" w14:textId="5D2D07BF" w:rsidR="006C22E3" w:rsidRDefault="0015735A" w:rsidP="00C9046D">
      <w:pPr>
        <w:pStyle w:val="PKTpunkt"/>
      </w:pPr>
      <w:r>
        <w:t>4</w:t>
      </w:r>
      <w:r w:rsidR="0021167B">
        <w:t>7</w:t>
      </w:r>
      <w:r w:rsidR="006C22E3">
        <w:t>)</w:t>
      </w:r>
      <w:r w:rsidR="00236704">
        <w:tab/>
        <w:t>w</w:t>
      </w:r>
      <w:r w:rsidR="00236704" w:rsidRPr="00236704">
        <w:t xml:space="preserve"> § 75 ust. 3</w:t>
      </w:r>
      <w:r w:rsidR="00236704">
        <w:t xml:space="preserve"> o</w:t>
      </w:r>
      <w:r w:rsidR="009F4222">
        <w:t>t</w:t>
      </w:r>
      <w:r w:rsidR="00236704">
        <w:t>rzymuje brzmienie:</w:t>
      </w:r>
    </w:p>
    <w:p w14:paraId="7866A409" w14:textId="72057FC7" w:rsidR="009F4222" w:rsidRDefault="00157354" w:rsidP="00157354">
      <w:pPr>
        <w:pStyle w:val="ZLITUSTzmustliter"/>
      </w:pPr>
      <w:r>
        <w:t>„</w:t>
      </w:r>
      <w:r w:rsidR="009F4222" w:rsidRPr="009F4222">
        <w:t>3.</w:t>
      </w:r>
      <w:r w:rsidR="00D80EC3">
        <w:t xml:space="preserve"> </w:t>
      </w:r>
      <w:r w:rsidR="009F4222" w:rsidRPr="009F4222">
        <w:t xml:space="preserve">System odprowadzania ciepła z obudowy bezpieczeństwa reaktora </w:t>
      </w:r>
      <w:r w:rsidR="000364A8">
        <w:t>posiada</w:t>
      </w:r>
      <w:r w:rsidR="00AF4453">
        <w:t xml:space="preserve"> niezawodność i zwielokrotnienie odpowiednie do wypełniania przez niego funkcji bezpieczeństwa.</w:t>
      </w:r>
      <w:r w:rsidR="002C4916">
        <w:t>”</w:t>
      </w:r>
      <w:r w:rsidR="00AF4453">
        <w:t>;</w:t>
      </w:r>
      <w:r w:rsidR="00AF4453" w:rsidRPr="009F4222" w:rsidDel="00AF4453">
        <w:t xml:space="preserve"> </w:t>
      </w:r>
    </w:p>
    <w:p w14:paraId="14AFE77B" w14:textId="01341DC0" w:rsidR="003E4EF6" w:rsidRDefault="0015735A" w:rsidP="0014441E">
      <w:pPr>
        <w:pStyle w:val="ZLITUSTzmustliter"/>
        <w:ind w:left="0" w:firstLine="0"/>
      </w:pPr>
      <w:r>
        <w:t>4</w:t>
      </w:r>
      <w:r w:rsidR="0021167B">
        <w:t>8</w:t>
      </w:r>
      <w:r w:rsidR="003E4EF6">
        <w:t xml:space="preserve">) </w:t>
      </w:r>
      <w:r w:rsidR="00960023">
        <w:tab/>
      </w:r>
      <w:r w:rsidR="003E4EF6">
        <w:t xml:space="preserve">po </w:t>
      </w:r>
      <w:r w:rsidR="003E4EF6" w:rsidRPr="00236704">
        <w:t>§ 75</w:t>
      </w:r>
      <w:r w:rsidR="003E4EF6">
        <w:t xml:space="preserve"> dodaje się </w:t>
      </w:r>
      <w:r w:rsidR="003E4EF6" w:rsidRPr="003E4EF6">
        <w:t>§ 75</w:t>
      </w:r>
      <w:r w:rsidR="003E4EF6">
        <w:t>a w brzmieniu:</w:t>
      </w:r>
    </w:p>
    <w:p w14:paraId="3BDEBD68" w14:textId="0B746C92" w:rsidR="00B82DCA" w:rsidRPr="00B82DCA" w:rsidRDefault="00157354" w:rsidP="00B82DCA">
      <w:pPr>
        <w:pStyle w:val="ZARTzmartartykuempunktem"/>
      </w:pPr>
      <w:r>
        <w:t>„</w:t>
      </w:r>
      <w:r w:rsidR="003E4EF6" w:rsidRPr="003E4EF6">
        <w:t>§ 75a.</w:t>
      </w:r>
      <w:r w:rsidR="003E4EF6">
        <w:t xml:space="preserve"> </w:t>
      </w:r>
      <w:r w:rsidR="00B82DCA" w:rsidRPr="00B82DCA">
        <w:t>Projekt elektrowni jądrowej zapewnia rozwiązania projektowe:</w:t>
      </w:r>
    </w:p>
    <w:p w14:paraId="6B151DCA" w14:textId="795C3ED2" w:rsidR="00B82DCA" w:rsidRPr="00B82DCA" w:rsidRDefault="00B82DCA" w:rsidP="00815CF8">
      <w:pPr>
        <w:pStyle w:val="ZLITPKTzmpktliter"/>
      </w:pPr>
      <w:r w:rsidRPr="00B82DCA">
        <w:t>1)</w:t>
      </w:r>
      <w:r w:rsidR="002C4916">
        <w:tab/>
      </w:r>
      <w:r w:rsidR="000364A8">
        <w:t>uniemożliwiające</w:t>
      </w:r>
      <w:r w:rsidRPr="00B82DCA">
        <w:t xml:space="preserve"> utra</w:t>
      </w:r>
      <w:r w:rsidR="000364A8">
        <w:t>tę</w:t>
      </w:r>
      <w:r w:rsidRPr="00B82DCA">
        <w:t xml:space="preserve"> integralności strukturalnej obudowy bezpieczeństwa</w:t>
      </w:r>
      <w:r w:rsidR="00392590">
        <w:t xml:space="preserve"> reaktora</w:t>
      </w:r>
      <w:r w:rsidRPr="00B82DCA">
        <w:t xml:space="preserve"> </w:t>
      </w:r>
      <w:r w:rsidR="00A76619" w:rsidRPr="00A76619">
        <w:t xml:space="preserve">w stanach eksploatacyjnych i warunkach awaryjnych, </w:t>
      </w:r>
      <w:r w:rsidRPr="00B82DCA">
        <w:t xml:space="preserve">zapobiegając wczesnym </w:t>
      </w:r>
      <w:r>
        <w:t>uwolnieniom substancji promieniotwórczych i</w:t>
      </w:r>
      <w:r w:rsidRPr="00B82DCA">
        <w:t xml:space="preserve"> dużym uwolnieniom substancji promieniotwórczych do środowiska;</w:t>
      </w:r>
    </w:p>
    <w:p w14:paraId="2E36A228" w14:textId="66CAFA7A" w:rsidR="00392590" w:rsidRDefault="00B82DCA" w:rsidP="00815CF8">
      <w:pPr>
        <w:pStyle w:val="ZLITPKTzmpktliter"/>
      </w:pPr>
      <w:r w:rsidRPr="00B82DCA">
        <w:t>2)</w:t>
      </w:r>
      <w:r w:rsidR="00153C17">
        <w:tab/>
      </w:r>
      <w:r w:rsidRPr="00B82DCA">
        <w:t>umożliwiające bezpieczne wykorzystanie niestałego wyposażenia do przywrócenia zdolności odbioru ciepła z obudowy bezpieczeństwa</w:t>
      </w:r>
      <w:r w:rsidR="00392590">
        <w:t xml:space="preserve"> reaktora</w:t>
      </w:r>
      <w:r w:rsidR="00153C17">
        <w:t>.</w:t>
      </w:r>
      <w:r w:rsidR="002C4916">
        <w:t>”</w:t>
      </w:r>
      <w:r>
        <w:t>;</w:t>
      </w:r>
      <w:bookmarkStart w:id="35" w:name="_Hlk106184595"/>
    </w:p>
    <w:p w14:paraId="27C934F2" w14:textId="0DB512A6" w:rsidR="00B82DCA" w:rsidRDefault="00B82DCA" w:rsidP="00815CF8">
      <w:pPr>
        <w:pStyle w:val="PKTpunkt"/>
      </w:pPr>
      <w:r w:rsidRPr="002C4916">
        <w:t>4</w:t>
      </w:r>
      <w:r w:rsidR="0021167B">
        <w:t>9</w:t>
      </w:r>
      <w:r w:rsidRPr="002C4916">
        <w:t>)</w:t>
      </w:r>
      <w:r w:rsidR="002C4916" w:rsidRPr="002C4916">
        <w:tab/>
      </w:r>
      <w:r>
        <w:t xml:space="preserve"> w </w:t>
      </w:r>
      <w:r w:rsidRPr="00964AF2">
        <w:t>§ 7</w:t>
      </w:r>
      <w:r>
        <w:t>6 ust. 1 otrzymuje brzmienie:</w:t>
      </w:r>
    </w:p>
    <w:p w14:paraId="7A1ED1DA" w14:textId="1D368CB9" w:rsidR="00B82DCA" w:rsidRPr="00B82DCA" w:rsidRDefault="00B82DCA" w:rsidP="00815CF8">
      <w:pPr>
        <w:pStyle w:val="ZUSTzmustartykuempunktem"/>
      </w:pPr>
      <w:r w:rsidRPr="00B82DCA">
        <w:t>„</w:t>
      </w:r>
      <w:r w:rsidR="002C4916">
        <w:t xml:space="preserve">1. </w:t>
      </w:r>
      <w:r w:rsidRPr="00B82DCA">
        <w:t>Rozwiązania projektowe mające na celu kontrolę produktów rozszczepienia, wodoru, tlenu i innych substancji, które mogą zostać uwolnione do obudowy bezpieczeństwa reaktora, projektuje się tak, żeby zapewnić:</w:t>
      </w:r>
    </w:p>
    <w:p w14:paraId="0B657F60" w14:textId="77777777" w:rsidR="00B82DCA" w:rsidRPr="00B82DCA" w:rsidRDefault="00B82DCA" w:rsidP="00815CF8">
      <w:pPr>
        <w:pStyle w:val="ZPKTzmpktartykuempunktem"/>
      </w:pPr>
      <w:r w:rsidRPr="00B82DCA">
        <w:t>1)</w:t>
      </w:r>
      <w:r w:rsidRPr="00B82DCA">
        <w:tab/>
        <w:t>ograniczanie i zmniejszenie ilości produktów rozszczepienia, które mogłyby zostać uwolnione do środowiska w warunkach awaryjnych;</w:t>
      </w:r>
    </w:p>
    <w:p w14:paraId="2CEABEEA" w14:textId="388979AA" w:rsidR="00393D32" w:rsidRDefault="00B82DCA" w:rsidP="00815CF8">
      <w:pPr>
        <w:pStyle w:val="ZPKTzmpktartykuempunktem"/>
      </w:pPr>
      <w:r w:rsidRPr="00B82DCA">
        <w:t>2)</w:t>
      </w:r>
      <w:r w:rsidRPr="00B82DCA">
        <w:tab/>
        <w:t>kontrolę stężenia wodoru, tlenu i innych substancji w warunkach awaryjnych, tak żeby zapobiec deflagracji lub detonacji, które mogłyby zagrozić integralności obudowy bezpieczeństwa reaktora</w:t>
      </w:r>
      <w:r w:rsidR="002C4916">
        <w:t>.</w:t>
      </w:r>
      <w:r w:rsidR="002C4916" w:rsidRPr="002C4916">
        <w:t>”</w:t>
      </w:r>
      <w:r>
        <w:t>;</w:t>
      </w:r>
    </w:p>
    <w:p w14:paraId="0129E02C" w14:textId="2802680E" w:rsidR="002E5ACC" w:rsidRDefault="00397E14" w:rsidP="00C9046D">
      <w:pPr>
        <w:pStyle w:val="PKTpunkt"/>
      </w:pPr>
      <w:r>
        <w:t>50</w:t>
      </w:r>
      <w:r w:rsidR="00964AF2">
        <w:t>)</w:t>
      </w:r>
      <w:r w:rsidR="00153C17">
        <w:tab/>
      </w:r>
      <w:r w:rsidR="00964AF2" w:rsidRPr="00964AF2">
        <w:t>§ 78</w:t>
      </w:r>
      <w:r w:rsidR="009A1BB7">
        <w:t xml:space="preserve"> </w:t>
      </w:r>
      <w:r w:rsidR="009A1BB7" w:rsidRPr="00505F91">
        <w:t>otrzymuje</w:t>
      </w:r>
      <w:r w:rsidR="009A1BB7">
        <w:t xml:space="preserve"> brzmienie</w:t>
      </w:r>
      <w:r w:rsidR="002E5ACC">
        <w:t>:</w:t>
      </w:r>
    </w:p>
    <w:p w14:paraId="3FBABF9D" w14:textId="77777777" w:rsidR="0086341B" w:rsidRPr="006B20E6" w:rsidRDefault="0086341B" w:rsidP="00C9046D">
      <w:pPr>
        <w:pStyle w:val="ZARTzmartartykuempunktem"/>
      </w:pPr>
      <w:r w:rsidRPr="006B20E6">
        <w:t>„</w:t>
      </w:r>
      <w:r w:rsidR="009A1BB7">
        <w:t xml:space="preserve">§ 78. </w:t>
      </w:r>
      <w:r>
        <w:t>1</w:t>
      </w:r>
      <w:r w:rsidRPr="006B20E6">
        <w:t>. W projekcie elektrowni jądrowej i reaktora badawczego uwzględnia się aparaturę kontrolno-pomiarową obejmującą:</w:t>
      </w:r>
    </w:p>
    <w:p w14:paraId="7A55C119" w14:textId="77777777" w:rsidR="0086341B" w:rsidRPr="006B20E6" w:rsidRDefault="0086341B">
      <w:pPr>
        <w:pStyle w:val="ZPKTzmpktartykuempunktem"/>
      </w:pPr>
      <w:r w:rsidRPr="006B20E6">
        <w:t>1)</w:t>
      </w:r>
      <w:r>
        <w:tab/>
      </w:r>
      <w:r w:rsidRPr="006B20E6">
        <w:t>systemy pomiarowe;</w:t>
      </w:r>
    </w:p>
    <w:p w14:paraId="46DDDED5" w14:textId="77777777" w:rsidR="0086341B" w:rsidRPr="006B20E6" w:rsidRDefault="0086341B">
      <w:pPr>
        <w:pStyle w:val="ZPKTzmpktartykuempunktem"/>
      </w:pPr>
      <w:r w:rsidRPr="006B20E6">
        <w:t>2)</w:t>
      </w:r>
      <w:r>
        <w:tab/>
      </w:r>
      <w:r w:rsidRPr="006B20E6">
        <w:t>systemy sterowania;</w:t>
      </w:r>
    </w:p>
    <w:p w14:paraId="48BA69DE" w14:textId="42741D4D" w:rsidR="0086341B" w:rsidRDefault="0086341B">
      <w:pPr>
        <w:pStyle w:val="ZPKTzmpktartykuempunktem"/>
      </w:pPr>
      <w:r w:rsidRPr="006B20E6">
        <w:t>3)</w:t>
      </w:r>
      <w:r>
        <w:tab/>
      </w:r>
      <w:r w:rsidRPr="006B20E6">
        <w:t>systemy zabezpieczeń</w:t>
      </w:r>
      <w:r>
        <w:t>.</w:t>
      </w:r>
    </w:p>
    <w:bookmarkEnd w:id="35"/>
    <w:p w14:paraId="327C5758" w14:textId="6DE32C3A" w:rsidR="00964AF2" w:rsidRPr="00964AF2" w:rsidRDefault="009A1BB7" w:rsidP="00815CF8">
      <w:pPr>
        <w:pStyle w:val="ZUSTzmustartykuempunktem"/>
      </w:pPr>
      <w:r>
        <w:t>2</w:t>
      </w:r>
      <w:r w:rsidR="00964AF2" w:rsidRPr="00964AF2">
        <w:t xml:space="preserve">. </w:t>
      </w:r>
      <w:r w:rsidR="00C32C7D">
        <w:t>S</w:t>
      </w:r>
      <w:r w:rsidR="00964AF2" w:rsidRPr="00964AF2">
        <w:t>yste</w:t>
      </w:r>
      <w:r w:rsidR="00C32C7D">
        <w:t>my</w:t>
      </w:r>
      <w:r w:rsidR="00964AF2" w:rsidRPr="00964AF2">
        <w:t xml:space="preserve"> pomiaro</w:t>
      </w:r>
      <w:r w:rsidR="00C32C7D">
        <w:t>we projektuje się</w:t>
      </w:r>
      <w:r w:rsidR="00964AF2" w:rsidRPr="00964AF2">
        <w:t>,</w:t>
      </w:r>
      <w:r w:rsidR="00C32C7D">
        <w:t xml:space="preserve"> tak aby umożliwiały</w:t>
      </w:r>
      <w:r w:rsidR="00964AF2" w:rsidRPr="00964AF2">
        <w:t>:</w:t>
      </w:r>
    </w:p>
    <w:p w14:paraId="672FA1CF" w14:textId="69389695" w:rsidR="00964AF2" w:rsidRPr="00964AF2" w:rsidRDefault="00964AF2" w:rsidP="00815CF8">
      <w:pPr>
        <w:pStyle w:val="ZPKTzmpktartykuempunktem"/>
      </w:pPr>
      <w:r w:rsidRPr="00964AF2">
        <w:lastRenderedPageBreak/>
        <w:t>1)</w:t>
      </w:r>
      <w:r w:rsidR="00046FF6">
        <w:tab/>
      </w:r>
      <w:r w:rsidRPr="00964AF2">
        <w:t>określenie wartości parametrów procesów technologicznych, w szczególności tych, które mogą mieć wpływ na przebieg reakcji rozszczepienia, integralność rdzenia reaktora, systemów chłodzenia reaktora oraz obudowy bezpieczeństwa</w:t>
      </w:r>
      <w:r w:rsidR="00600875">
        <w:t xml:space="preserve"> reaktora</w:t>
      </w:r>
      <w:r w:rsidRPr="00964AF2">
        <w:t>;</w:t>
      </w:r>
    </w:p>
    <w:p w14:paraId="295F700C" w14:textId="3608617E" w:rsidR="00964AF2" w:rsidRPr="00964AF2" w:rsidRDefault="00964AF2" w:rsidP="00815CF8">
      <w:pPr>
        <w:pStyle w:val="ZPKTzmpktartykuempunktem"/>
      </w:pPr>
      <w:r w:rsidRPr="00964AF2">
        <w:t>2)</w:t>
      </w:r>
      <w:r w:rsidR="00046FF6">
        <w:tab/>
      </w:r>
      <w:r w:rsidRPr="00964AF2">
        <w:t>pozyskanie niezbędnych informacji o obiekcie jądrowym koniecznych do prowadzenia jego niezawodnej i bezpiecznej eksploatacji;</w:t>
      </w:r>
    </w:p>
    <w:p w14:paraId="4D5A3AC6" w14:textId="1AE2347D" w:rsidR="00964AF2" w:rsidRPr="00964AF2" w:rsidRDefault="00964AF2" w:rsidP="00815CF8">
      <w:pPr>
        <w:pStyle w:val="ZPKTzmpktartykuempunktem"/>
      </w:pPr>
      <w:r w:rsidRPr="00964AF2">
        <w:t>3)</w:t>
      </w:r>
      <w:r w:rsidR="00046FF6">
        <w:tab/>
      </w:r>
      <w:r w:rsidRPr="00964AF2">
        <w:t>określenie stanu obiektu w warunkach awaryjnych;</w:t>
      </w:r>
    </w:p>
    <w:p w14:paraId="3DC97D5C" w14:textId="7A61C397" w:rsidR="00AF7007" w:rsidRDefault="00964AF2" w:rsidP="00815CF8">
      <w:pPr>
        <w:pStyle w:val="ZPKTzmpktartykuempunktem"/>
      </w:pPr>
      <w:r w:rsidRPr="00964AF2">
        <w:t>4)</w:t>
      </w:r>
      <w:r w:rsidR="00046FF6">
        <w:tab/>
      </w:r>
      <w:r w:rsidRPr="00964AF2">
        <w:t>podejmowani</w:t>
      </w:r>
      <w:r w:rsidR="00963E14">
        <w:t>e</w:t>
      </w:r>
      <w:r w:rsidRPr="00964AF2">
        <w:t xml:space="preserve"> decyzji w celu zarządzania awariami</w:t>
      </w:r>
      <w:r w:rsidR="00AF7007">
        <w:t>;</w:t>
      </w:r>
    </w:p>
    <w:p w14:paraId="01670246" w14:textId="6309AB99" w:rsidR="00C32C7D" w:rsidRDefault="00AF7007" w:rsidP="00815CF8">
      <w:pPr>
        <w:pStyle w:val="ZPKTzmpktartykuempunktem"/>
      </w:pPr>
      <w:r>
        <w:t>5)</w:t>
      </w:r>
      <w:r>
        <w:tab/>
        <w:t xml:space="preserve">wspieranie </w:t>
      </w:r>
      <w:r w:rsidR="009D7F45">
        <w:t xml:space="preserve">poprzez monitorowanie i kontrolę </w:t>
      </w:r>
      <w:r>
        <w:t>działań operatora niezbędnych do określenia stanu reaktora po przewidywanym zdarzeniu inicjującym i wprowadzenia reaktora w stan bezpiecznego wyłączenia</w:t>
      </w:r>
      <w:r w:rsidR="009D7F45">
        <w:t>.</w:t>
      </w:r>
    </w:p>
    <w:p w14:paraId="198DA389" w14:textId="5121B316" w:rsidR="00964AF2" w:rsidRPr="00964AF2" w:rsidRDefault="009A1BB7" w:rsidP="00815CF8">
      <w:pPr>
        <w:pStyle w:val="ZUSTzmustartykuempunktem"/>
      </w:pPr>
      <w:r>
        <w:t>3</w:t>
      </w:r>
      <w:r w:rsidR="00964AF2" w:rsidRPr="00964AF2">
        <w:t>. W elektrowni jądrowej i reaktorze badawczym należy zapewnić wyposażenie do rejestrowania mierzonych danych, które wraz z systemami pomiarowymi zapewniają dostępność niezbędnych informacji do monitorowania stanu istotn</w:t>
      </w:r>
      <w:r w:rsidR="000A0313">
        <w:t>ych systemów, elementów</w:t>
      </w:r>
      <w:r w:rsidR="00964AF2" w:rsidRPr="00964AF2">
        <w:t xml:space="preserve"> </w:t>
      </w:r>
      <w:r w:rsidR="000A0313">
        <w:t xml:space="preserve">konstrukcji i </w:t>
      </w:r>
      <w:r w:rsidR="00964AF2" w:rsidRPr="00964AF2">
        <w:t>wyposażenia, przebiegu awarii oraz do analiz poawaryjnych.</w:t>
      </w:r>
    </w:p>
    <w:p w14:paraId="69C77DEF" w14:textId="0E681312" w:rsidR="002E5ACC" w:rsidRPr="00964AF2" w:rsidRDefault="009A1BB7" w:rsidP="00815CF8">
      <w:pPr>
        <w:pStyle w:val="ZUSTzmustartykuempunktem"/>
      </w:pPr>
      <w:r>
        <w:t>4</w:t>
      </w:r>
      <w:r w:rsidR="00964AF2" w:rsidRPr="00964AF2">
        <w:t>. Systemy pomiarowe obiektu jądrowego</w:t>
      </w:r>
      <w:r w:rsidR="000A0313">
        <w:t xml:space="preserve"> </w:t>
      </w:r>
      <w:r w:rsidR="00964AF2" w:rsidRPr="00964AF2">
        <w:t xml:space="preserve">posiadają </w:t>
      </w:r>
      <w:r w:rsidR="00E97BD1">
        <w:t>–</w:t>
      </w:r>
      <w:r w:rsidR="00964AF2" w:rsidRPr="00964AF2">
        <w:t xml:space="preserve"> stosownie do swojego przeznaczenia </w:t>
      </w:r>
      <w:r w:rsidR="00E97BD1" w:rsidRPr="00E97BD1">
        <w:t>–</w:t>
      </w:r>
      <w:r w:rsidR="00964AF2" w:rsidRPr="00964AF2">
        <w:t xml:space="preserve"> zakresy pomiarowe odpowiednie do monitorowania parametrów</w:t>
      </w:r>
      <w:r w:rsidR="000A0313">
        <w:t xml:space="preserve"> fizycznych i technologicznych</w:t>
      </w:r>
      <w:r w:rsidR="00964AF2" w:rsidRPr="00964AF2">
        <w:t xml:space="preserve"> w stanach eksploatacyjnych i warunkach awaryjnych.</w:t>
      </w:r>
      <w:r w:rsidR="00157354">
        <w:t>”</w:t>
      </w:r>
      <w:r>
        <w:t xml:space="preserve">: </w:t>
      </w:r>
    </w:p>
    <w:p w14:paraId="25371863" w14:textId="34290688" w:rsidR="002E5ACC" w:rsidRDefault="008C6A0E" w:rsidP="00157354">
      <w:pPr>
        <w:pStyle w:val="PKTpunkt"/>
        <w:keepNext/>
      </w:pPr>
      <w:r>
        <w:t>5</w:t>
      </w:r>
      <w:r w:rsidR="00397E14">
        <w:t>1</w:t>
      </w:r>
      <w:r w:rsidR="002E5ACC">
        <w:t>)</w:t>
      </w:r>
      <w:r w:rsidR="002E5ACC">
        <w:tab/>
      </w:r>
      <w:r w:rsidR="002E5ACC" w:rsidRPr="00964AF2">
        <w:t xml:space="preserve">§ </w:t>
      </w:r>
      <w:r w:rsidR="002E5ACC">
        <w:t>79 otrzymuje brzmienie:</w:t>
      </w:r>
    </w:p>
    <w:p w14:paraId="4DAF4A48" w14:textId="5B5C2CE2" w:rsidR="00964AF2" w:rsidRPr="00964AF2" w:rsidRDefault="00157354" w:rsidP="00C9046D">
      <w:pPr>
        <w:pStyle w:val="ZARTzmartartykuempunktem"/>
      </w:pPr>
      <w:r>
        <w:t>„</w:t>
      </w:r>
      <w:r w:rsidR="00964AF2" w:rsidRPr="00964AF2">
        <w:t xml:space="preserve">§ 79. </w:t>
      </w:r>
      <w:r w:rsidR="00387240">
        <w:t xml:space="preserve">1. </w:t>
      </w:r>
      <w:r w:rsidR="000A0313">
        <w:t>S</w:t>
      </w:r>
      <w:r w:rsidR="00964AF2" w:rsidRPr="00964AF2">
        <w:t>ystem</w:t>
      </w:r>
      <w:r w:rsidR="000A0313">
        <w:t>y</w:t>
      </w:r>
      <w:r w:rsidR="00964AF2" w:rsidRPr="00964AF2">
        <w:t xml:space="preserve"> sterowania</w:t>
      </w:r>
      <w:r w:rsidR="000A0313">
        <w:t xml:space="preserve"> projektuje się tak, żeby w szczególności</w:t>
      </w:r>
      <w:r w:rsidR="00964AF2" w:rsidRPr="00964AF2">
        <w:t xml:space="preserve"> </w:t>
      </w:r>
      <w:r w:rsidR="000A0313">
        <w:t>umożliwiały:</w:t>
      </w:r>
    </w:p>
    <w:p w14:paraId="58C18E76" w14:textId="554ED622" w:rsidR="00964AF2" w:rsidRPr="00964AF2" w:rsidRDefault="00964AF2" w:rsidP="0014441E">
      <w:pPr>
        <w:pStyle w:val="ZPKTzmpktartykuempunktem"/>
      </w:pPr>
      <w:r w:rsidRPr="00964AF2">
        <w:t>1)</w:t>
      </w:r>
      <w:r w:rsidR="00966C77">
        <w:tab/>
      </w:r>
      <w:r w:rsidRPr="00964AF2">
        <w:t>automatyczne sterowanie, które zapewnia utrzymanie wartości głównych procesów technologicznych w określonych limitach eksploatacyjnych;</w:t>
      </w:r>
    </w:p>
    <w:p w14:paraId="58F4C2C7" w14:textId="0259AC7A" w:rsidR="00B32AA5" w:rsidRDefault="00964AF2" w:rsidP="0014441E">
      <w:pPr>
        <w:pStyle w:val="ZPKTzmpktartykuempunktem"/>
      </w:pPr>
      <w:r w:rsidRPr="00964AF2">
        <w:t>2)</w:t>
      </w:r>
      <w:r w:rsidR="00966C77">
        <w:tab/>
      </w:r>
      <w:r w:rsidRPr="00964AF2">
        <w:t>płynne przełączenie</w:t>
      </w:r>
      <w:r w:rsidR="00B32AA5" w:rsidRPr="00B32AA5">
        <w:t xml:space="preserve"> </w:t>
      </w:r>
      <w:r w:rsidR="00B32AA5" w:rsidRPr="00964AF2">
        <w:t>pomiędzy</w:t>
      </w:r>
      <w:r w:rsidR="00B32AA5">
        <w:t>:</w:t>
      </w:r>
    </w:p>
    <w:p w14:paraId="5971D9E3" w14:textId="32E11685" w:rsidR="00B32AA5" w:rsidRDefault="00B32AA5" w:rsidP="00815CF8">
      <w:pPr>
        <w:pStyle w:val="ZLITwPKTzmlitwpktartykuempunktem"/>
      </w:pPr>
      <w:r>
        <w:t>a)</w:t>
      </w:r>
      <w:r w:rsidR="00FE6599">
        <w:tab/>
      </w:r>
      <w:r w:rsidR="00964AF2" w:rsidRPr="00964AF2">
        <w:t>trybem automatycznego i ręcznego sterowania</w:t>
      </w:r>
      <w:r>
        <w:t>,</w:t>
      </w:r>
    </w:p>
    <w:p w14:paraId="0709C2BD" w14:textId="7E25B100" w:rsidR="00964AF2" w:rsidRPr="00964AF2" w:rsidRDefault="00B32AA5" w:rsidP="00815CF8">
      <w:pPr>
        <w:pStyle w:val="ZLITwPKTzmlitwpktartykuempunktem"/>
      </w:pPr>
      <w:r>
        <w:t>b)</w:t>
      </w:r>
      <w:r w:rsidR="00FE6599">
        <w:tab/>
      </w:r>
      <w:r w:rsidR="00DA1B30">
        <w:t>systemem</w:t>
      </w:r>
      <w:r w:rsidR="00964AF2" w:rsidRPr="00964AF2">
        <w:t xml:space="preserve"> pracującym, a </w:t>
      </w:r>
      <w:r w:rsidR="00DA1B30">
        <w:t>systemem</w:t>
      </w:r>
      <w:r w:rsidR="00DA1B30" w:rsidRPr="00964AF2">
        <w:t xml:space="preserve"> </w:t>
      </w:r>
      <w:r w:rsidR="00964AF2" w:rsidRPr="00964AF2">
        <w:t>rezerwowym;</w:t>
      </w:r>
    </w:p>
    <w:p w14:paraId="1C80787F" w14:textId="1A26724A" w:rsidR="002E5ACC" w:rsidRDefault="00387240" w:rsidP="00C96934">
      <w:pPr>
        <w:pStyle w:val="ZUSTzmustartykuempunktem"/>
      </w:pPr>
      <w:r>
        <w:t xml:space="preserve">2. Systemy sterowania projektuje się tak, żeby </w:t>
      </w:r>
      <w:r w:rsidR="00964AF2" w:rsidRPr="00966C77">
        <w:t>w przypadku uszkodzenia trybu automatycznego sterowania</w:t>
      </w:r>
      <w:r>
        <w:t xml:space="preserve"> uniemożliwiały</w:t>
      </w:r>
      <w:r w:rsidR="00964AF2" w:rsidRPr="00966C77">
        <w:t xml:space="preserve"> powstani</w:t>
      </w:r>
      <w:r>
        <w:t>e</w:t>
      </w:r>
      <w:r w:rsidR="00964AF2" w:rsidRPr="00966C77">
        <w:t xml:space="preserve"> </w:t>
      </w:r>
      <w:r w:rsidR="003116FE">
        <w:t>warunków</w:t>
      </w:r>
      <w:r w:rsidR="00964AF2" w:rsidRPr="00966C77">
        <w:t xml:space="preserve">, w których przekroczone zostaną kryteria akceptacji dla </w:t>
      </w:r>
      <w:r w:rsidR="003116FE">
        <w:t>awarii</w:t>
      </w:r>
      <w:r w:rsidR="003116FE" w:rsidRPr="00966C77">
        <w:t xml:space="preserve"> </w:t>
      </w:r>
      <w:r w:rsidR="00964AF2" w:rsidRPr="00966C77">
        <w:t>projektowych</w:t>
      </w:r>
      <w:r w:rsidR="00964AF2" w:rsidRPr="00964AF2">
        <w:t>.</w:t>
      </w:r>
      <w:r w:rsidR="00157354">
        <w:t>”</w:t>
      </w:r>
      <w:r w:rsidR="00964AF2">
        <w:t>;</w:t>
      </w:r>
    </w:p>
    <w:p w14:paraId="079B5D95" w14:textId="5CFE2D7F" w:rsidR="002E5ACC" w:rsidRPr="002E5ACC" w:rsidRDefault="00FE6599" w:rsidP="00157354">
      <w:pPr>
        <w:pStyle w:val="PKTpunkt"/>
        <w:keepNext/>
      </w:pPr>
      <w:r>
        <w:t>5</w:t>
      </w:r>
      <w:r w:rsidR="00397E14">
        <w:t>2</w:t>
      </w:r>
      <w:r w:rsidR="002E5ACC" w:rsidRPr="002E5ACC">
        <w:t>)</w:t>
      </w:r>
      <w:r w:rsidR="002E5ACC">
        <w:tab/>
      </w:r>
      <w:r w:rsidR="002E5ACC" w:rsidRPr="002E5ACC">
        <w:t>po §</w:t>
      </w:r>
      <w:r w:rsidR="009905AA">
        <w:t xml:space="preserve"> </w:t>
      </w:r>
      <w:r w:rsidR="002E5ACC" w:rsidRPr="002E5ACC">
        <w:t>79 dodaje się § 79a</w:t>
      </w:r>
      <w:r w:rsidR="002E5ACC">
        <w:t xml:space="preserve"> </w:t>
      </w:r>
      <w:r w:rsidR="002E5ACC" w:rsidRPr="002E5ACC">
        <w:t>w brzmieniu</w:t>
      </w:r>
      <w:r w:rsidR="002E5ACC">
        <w:t>:</w:t>
      </w:r>
    </w:p>
    <w:p w14:paraId="6E61CE81" w14:textId="7567FFB2" w:rsidR="00964AF2" w:rsidRPr="00964AF2" w:rsidRDefault="00157354" w:rsidP="00C9046D">
      <w:pPr>
        <w:pStyle w:val="ZARTzmartartykuempunktem"/>
      </w:pPr>
      <w:r>
        <w:t>„</w:t>
      </w:r>
      <w:r w:rsidR="00964AF2" w:rsidRPr="00964AF2">
        <w:t xml:space="preserve">§ 79a. </w:t>
      </w:r>
      <w:r w:rsidR="00216091">
        <w:t>S</w:t>
      </w:r>
      <w:r w:rsidR="00964AF2" w:rsidRPr="00964AF2">
        <w:t>yste</w:t>
      </w:r>
      <w:r w:rsidR="0031137E">
        <w:t>my</w:t>
      </w:r>
      <w:r w:rsidR="00964AF2" w:rsidRPr="00964AF2">
        <w:t xml:space="preserve"> zabezpieczeń </w:t>
      </w:r>
      <w:r w:rsidR="0031137E">
        <w:t xml:space="preserve">projektuje się tak, żeby w szczególności </w:t>
      </w:r>
      <w:r w:rsidR="00964AF2" w:rsidRPr="00964AF2">
        <w:t>umożliwia</w:t>
      </w:r>
      <w:r w:rsidR="0031137E">
        <w:t>ły</w:t>
      </w:r>
      <w:r w:rsidR="00964AF2" w:rsidRPr="00964AF2">
        <w:t>:</w:t>
      </w:r>
    </w:p>
    <w:p w14:paraId="393C1F9A" w14:textId="4BCF11BE" w:rsidR="00964AF2" w:rsidRPr="00964AF2" w:rsidRDefault="00964AF2" w:rsidP="0014441E">
      <w:pPr>
        <w:pStyle w:val="ZPKTzmpktartykuempunktem"/>
      </w:pPr>
      <w:r w:rsidRPr="00964AF2">
        <w:t>1)</w:t>
      </w:r>
      <w:r w:rsidR="00966C77">
        <w:tab/>
      </w:r>
      <w:r w:rsidRPr="00964AF2">
        <w:t>detekcję przewidywanych zdarzeń eksploatacyjnych i warunków awaryjnych oraz automatyczne uruchamianie systemów bezpieczeństwa koniecznych do osiągnięcia i utrzymania stan</w:t>
      </w:r>
      <w:r w:rsidR="00CF19BA">
        <w:t>u kontrolowanego lub stanu bezpiecznego wyłączenia</w:t>
      </w:r>
      <w:r w:rsidRPr="00964AF2">
        <w:t xml:space="preserve">, tak </w:t>
      </w:r>
      <w:r w:rsidR="0041519B">
        <w:t>żeby</w:t>
      </w:r>
      <w:r w:rsidRPr="00964AF2">
        <w:t xml:space="preserve"> w </w:t>
      </w:r>
      <w:r w:rsidR="00927A4D">
        <w:t>ustalonym</w:t>
      </w:r>
      <w:r w:rsidR="00927A4D" w:rsidRPr="00964AF2">
        <w:t xml:space="preserve"> </w:t>
      </w:r>
      <w:r w:rsidRPr="00964AF2">
        <w:t>okresie od ich wystąpienia nie były konieczne działania operatorów;</w:t>
      </w:r>
    </w:p>
    <w:p w14:paraId="529530C9" w14:textId="669A720D" w:rsidR="00964AF2" w:rsidRPr="00964AF2" w:rsidRDefault="00964AF2" w:rsidP="0014441E">
      <w:pPr>
        <w:pStyle w:val="ZPKTzmpktartykuempunktem"/>
      </w:pPr>
      <w:r w:rsidRPr="00964AF2">
        <w:lastRenderedPageBreak/>
        <w:t>2)</w:t>
      </w:r>
      <w:r w:rsidR="00966C77">
        <w:tab/>
      </w:r>
      <w:r w:rsidRPr="00964AF2">
        <w:t>przełamanie niebezpiecznych działań systemu sterowania;</w:t>
      </w:r>
    </w:p>
    <w:p w14:paraId="407D60B1" w14:textId="5B6A0E13" w:rsidR="00964AF2" w:rsidRPr="00964AF2" w:rsidRDefault="00964AF2" w:rsidP="0014441E">
      <w:pPr>
        <w:pStyle w:val="ZPKTzmpktartykuempunktem"/>
      </w:pPr>
      <w:r w:rsidRPr="00964AF2">
        <w:t>3)</w:t>
      </w:r>
      <w:r w:rsidR="00966C77">
        <w:tab/>
      </w:r>
      <w:r w:rsidRPr="00964AF2">
        <w:t xml:space="preserve">osiągnięcie </w:t>
      </w:r>
      <w:r w:rsidR="00CF19BA">
        <w:t>stanu kontrolowanego lub stanu bezpiecznego wyłączenia</w:t>
      </w:r>
      <w:r w:rsidRPr="00964AF2">
        <w:t xml:space="preserve"> w przypadku uszkodzenia systemu zabezpieczeń;</w:t>
      </w:r>
    </w:p>
    <w:p w14:paraId="24F33FB1" w14:textId="5E2CD058" w:rsidR="00964AF2" w:rsidRPr="00964AF2" w:rsidRDefault="00964AF2" w:rsidP="0014441E">
      <w:pPr>
        <w:pStyle w:val="ZPKTzmpktartykuempunktem"/>
      </w:pPr>
      <w:r w:rsidRPr="00964AF2">
        <w:t>4)</w:t>
      </w:r>
      <w:r w:rsidR="00966C77">
        <w:tab/>
      </w:r>
      <w:r w:rsidRPr="00964AF2">
        <w:t>zapobieganie czynnościom operatora, które mogłyby ograniczyć skuteczność systemu zabezpieczeń w stanach eksploatacyjnych i warunkach awaryjnych, ale nie uniemożliwia</w:t>
      </w:r>
      <w:r w:rsidR="00063028">
        <w:t>ły</w:t>
      </w:r>
      <w:r w:rsidRPr="00964AF2">
        <w:t xml:space="preserve"> wykonywania prawidłowych działań operatora w warunkach awaryjnych;</w:t>
      </w:r>
    </w:p>
    <w:p w14:paraId="22DF3787" w14:textId="23E53858" w:rsidR="00964AF2" w:rsidRDefault="00964AF2" w:rsidP="0014441E">
      <w:pPr>
        <w:pStyle w:val="ZPKTzmpktartykuempunktem"/>
      </w:pPr>
      <w:r w:rsidRPr="00964AF2">
        <w:t>5)</w:t>
      </w:r>
      <w:r w:rsidR="00966C77">
        <w:tab/>
      </w:r>
      <w:r w:rsidRPr="00964AF2">
        <w:t xml:space="preserve">udostępnianie operatorowi odpowiednich informacji związanych z monitorowaniem </w:t>
      </w:r>
      <w:r w:rsidR="00283549">
        <w:t xml:space="preserve">działań </w:t>
      </w:r>
      <w:r w:rsidR="009D4FBB">
        <w:t>systemów zabezpieczeń</w:t>
      </w:r>
      <w:r w:rsidRPr="00964AF2">
        <w:t>.</w:t>
      </w:r>
      <w:r w:rsidR="00157354">
        <w:t>”</w:t>
      </w:r>
      <w:r>
        <w:t>;</w:t>
      </w:r>
    </w:p>
    <w:p w14:paraId="686201CB" w14:textId="71B62F4D" w:rsidR="002822BE" w:rsidRPr="002822BE" w:rsidRDefault="00FE6599" w:rsidP="00157354">
      <w:pPr>
        <w:pStyle w:val="PKTpunkt"/>
        <w:keepNext/>
      </w:pPr>
      <w:r>
        <w:t>5</w:t>
      </w:r>
      <w:r w:rsidR="008C6A0E">
        <w:t>3</w:t>
      </w:r>
      <w:r>
        <w:t>)</w:t>
      </w:r>
      <w:r>
        <w:tab/>
      </w:r>
      <w:r w:rsidR="002822BE">
        <w:t xml:space="preserve">w </w:t>
      </w:r>
      <w:r w:rsidR="002822BE" w:rsidRPr="002822BE">
        <w:t>§ 80</w:t>
      </w:r>
      <w:r w:rsidR="00165578">
        <w:t>:</w:t>
      </w:r>
    </w:p>
    <w:p w14:paraId="12EBBB17" w14:textId="142FF034" w:rsidR="002822BE" w:rsidRDefault="00B92258" w:rsidP="00157354">
      <w:pPr>
        <w:pStyle w:val="LITlitera"/>
        <w:keepNext/>
      </w:pPr>
      <w:r w:rsidRPr="00B92258">
        <w:t>a)</w:t>
      </w:r>
      <w:r>
        <w:tab/>
        <w:t>ust</w:t>
      </w:r>
      <w:r w:rsidR="00C151F1">
        <w:t>.</w:t>
      </w:r>
      <w:r>
        <w:t xml:space="preserve"> 1 otrzymuje brzmienie:</w:t>
      </w:r>
    </w:p>
    <w:p w14:paraId="78751BDF" w14:textId="77777777" w:rsidR="002822BE" w:rsidRDefault="00157354" w:rsidP="00157354">
      <w:pPr>
        <w:pStyle w:val="ZLITUSTzmustliter"/>
      </w:pPr>
      <w:r>
        <w:t>„</w:t>
      </w:r>
      <w:r w:rsidR="002822BE" w:rsidRPr="002822BE">
        <w:t xml:space="preserve">1. Elektrownię jądrową i reaktor badawczy wyposaża się w sterownię główną, z której </w:t>
      </w:r>
      <w:r w:rsidR="00963E14">
        <w:t xml:space="preserve">obiekt </w:t>
      </w:r>
      <w:r w:rsidR="002822BE" w:rsidRPr="002822BE">
        <w:t>może być bezpiecznie sterowany we wszystkich stanach eksploatacyjnych i z której można podejmować działania w celu utrzymania obiektu jądrowego w stanie bezpiecznym lub w celu wprowadzenia go w stan bezpiecznego wyłączenia po wystąpieniu przewidywanych zdarzeń eksploatacyjnych lub rozpatrywanej awarii.</w:t>
      </w:r>
      <w:r>
        <w:t>”</w:t>
      </w:r>
      <w:r w:rsidR="00B92258">
        <w:t>,</w:t>
      </w:r>
    </w:p>
    <w:p w14:paraId="3FBB34E5" w14:textId="32CCC384" w:rsidR="00B92258" w:rsidRDefault="00B92258" w:rsidP="00157354">
      <w:pPr>
        <w:pStyle w:val="LITlitera"/>
        <w:keepNext/>
      </w:pPr>
      <w:r>
        <w:t>b)</w:t>
      </w:r>
      <w:r>
        <w:tab/>
        <w:t>dodaje się ust</w:t>
      </w:r>
      <w:r w:rsidR="00492F19">
        <w:t xml:space="preserve">. </w:t>
      </w:r>
      <w:r>
        <w:t>3 w brzmieniu:</w:t>
      </w:r>
    </w:p>
    <w:p w14:paraId="0BE90AD7" w14:textId="77777777" w:rsidR="00B92258" w:rsidRPr="00B92258" w:rsidRDefault="00157354" w:rsidP="00157354">
      <w:pPr>
        <w:pStyle w:val="ZLITUSTzmustliter"/>
      </w:pPr>
      <w:r>
        <w:t>„</w:t>
      </w:r>
      <w:r w:rsidR="00B92258" w:rsidRPr="00B92258">
        <w:t>3. Projekt sterowni głównej zapewnia:</w:t>
      </w:r>
    </w:p>
    <w:p w14:paraId="06517ED3" w14:textId="77777777" w:rsidR="00B92258" w:rsidRPr="00B92258" w:rsidRDefault="00B92258" w:rsidP="0014441E">
      <w:pPr>
        <w:pStyle w:val="ZLITPKTzmpktliter"/>
      </w:pPr>
      <w:r w:rsidRPr="00B92258">
        <w:t>1)</w:t>
      </w:r>
      <w:r w:rsidR="00E05178">
        <w:tab/>
      </w:r>
      <w:r w:rsidRPr="00B92258">
        <w:t>ograniczenie skutków zdarzeń wewnętrznych i zewnętrznych, które mogą wpłynąć na ciągłość pracy sterowni;</w:t>
      </w:r>
    </w:p>
    <w:p w14:paraId="7F7B1846" w14:textId="77777777" w:rsidR="00B92258" w:rsidRDefault="00B92258" w:rsidP="0014441E">
      <w:pPr>
        <w:pStyle w:val="ZLITPKTzmpktliter"/>
      </w:pPr>
      <w:r w:rsidRPr="00B92258">
        <w:t>2)</w:t>
      </w:r>
      <w:r w:rsidR="00E05178">
        <w:tab/>
      </w:r>
      <w:r w:rsidRPr="00B92258">
        <w:t>odpowiedni zapas bezpieczeństwa w stosunku do naturalnych zagrożeń poważniejszych od tych rozważanych w projekcie, wynikających z analizy zagrożeń dla lokalizacji obiektu jądrowego</w:t>
      </w:r>
      <w:r>
        <w:t>.</w:t>
      </w:r>
      <w:r w:rsidR="00157354">
        <w:t>”</w:t>
      </w:r>
      <w:r>
        <w:t>;</w:t>
      </w:r>
    </w:p>
    <w:p w14:paraId="305F3B67" w14:textId="5A1DE482" w:rsidR="00B92258" w:rsidRDefault="00366875" w:rsidP="0014441E">
      <w:pPr>
        <w:pStyle w:val="PKTpunkt"/>
      </w:pPr>
      <w:r>
        <w:t>5</w:t>
      </w:r>
      <w:r w:rsidR="00A67BF3">
        <w:t>4</w:t>
      </w:r>
      <w:r w:rsidR="00B92258">
        <w:t>)</w:t>
      </w:r>
      <w:r w:rsidR="007C358A">
        <w:tab/>
        <w:t xml:space="preserve">uchyla się </w:t>
      </w:r>
      <w:r w:rsidR="007C358A" w:rsidRPr="007C358A">
        <w:t>§ 82</w:t>
      </w:r>
      <w:r w:rsidR="00BF23D5">
        <w:t>;</w:t>
      </w:r>
    </w:p>
    <w:p w14:paraId="5076AF91" w14:textId="13DD6A06" w:rsidR="0045598E" w:rsidRDefault="00366875" w:rsidP="0014441E">
      <w:pPr>
        <w:pStyle w:val="PKTpunkt"/>
      </w:pPr>
      <w:r>
        <w:t>5</w:t>
      </w:r>
      <w:r w:rsidR="00A67BF3">
        <w:t>5</w:t>
      </w:r>
      <w:r w:rsidR="00BF23D5">
        <w:t>)</w:t>
      </w:r>
      <w:r w:rsidR="0099120B">
        <w:tab/>
      </w:r>
      <w:r w:rsidR="0045598E" w:rsidRPr="0045598E">
        <w:t>§</w:t>
      </w:r>
      <w:r w:rsidR="00350FC6">
        <w:t xml:space="preserve"> </w:t>
      </w:r>
      <w:r w:rsidR="0045598E" w:rsidRPr="0045598E">
        <w:t>84</w:t>
      </w:r>
      <w:r w:rsidR="0045598E">
        <w:t xml:space="preserve"> otrzymuje brzmienie:</w:t>
      </w:r>
    </w:p>
    <w:p w14:paraId="743A1CA6" w14:textId="77777777" w:rsidR="0045598E" w:rsidRPr="0045598E" w:rsidRDefault="00157354" w:rsidP="0014441E">
      <w:pPr>
        <w:pStyle w:val="ZARTzmartartykuempunktem"/>
      </w:pPr>
      <w:r>
        <w:t>„</w:t>
      </w:r>
      <w:r w:rsidR="0045598E" w:rsidRPr="0045598E">
        <w:t>§ 84.</w:t>
      </w:r>
      <w:r w:rsidR="00651BE4">
        <w:t xml:space="preserve"> </w:t>
      </w:r>
      <w:r w:rsidR="007407A1">
        <w:t xml:space="preserve">1. </w:t>
      </w:r>
      <w:r w:rsidR="0045598E" w:rsidRPr="0045598E">
        <w:t xml:space="preserve">Projekt elektrowni jądrowej i reaktora badawczego nie będącego zestawem podkrytycznym </w:t>
      </w:r>
      <w:r w:rsidR="000D3D70">
        <w:t>ani</w:t>
      </w:r>
      <w:r w:rsidR="000D3D70" w:rsidRPr="0045598E">
        <w:t xml:space="preserve"> </w:t>
      </w:r>
      <w:r w:rsidR="0045598E" w:rsidRPr="0045598E">
        <w:t>zestawem krytycznym uwzględnia sterownię rezerwową, która jest fizycznie, elektrycznie i funkcjonalnie oddzielona od sterowni głównej.</w:t>
      </w:r>
    </w:p>
    <w:p w14:paraId="7469F760" w14:textId="77777777" w:rsidR="0045598E" w:rsidRPr="0045598E" w:rsidRDefault="0045598E" w:rsidP="00C9046D">
      <w:pPr>
        <w:pStyle w:val="ZUSTzmustartykuempunktem"/>
      </w:pPr>
      <w:r w:rsidRPr="0045598E">
        <w:t xml:space="preserve">2. Sterownię rezerwową wyposaża się w sposób umożliwiający wprowadzenie reaktora w stan bezpiecznego wyłączenia i utrzymanie w tym stanie, odprowadzanie ciepła powyłączeniowego oraz monitorowanie głównych parametrów technologicznych </w:t>
      </w:r>
      <w:r w:rsidRPr="0045598E">
        <w:lastRenderedPageBreak/>
        <w:t>obiektu jądrowego, w przypadku utraty możliwości zapewnienia tych funkcji bezpieczeństwa w sterowni głównej.</w:t>
      </w:r>
    </w:p>
    <w:p w14:paraId="20440D72" w14:textId="6A981710" w:rsidR="00BF23D5" w:rsidRDefault="0045598E" w:rsidP="00C9046D">
      <w:pPr>
        <w:pStyle w:val="ZUSTzmustartykuempunktem"/>
      </w:pPr>
      <w:r w:rsidRPr="0045598E">
        <w:t>3. Do sterowni rezerwowej wymagania określone w § 80</w:t>
      </w:r>
      <w:r w:rsidR="00C555F2">
        <w:t>–</w:t>
      </w:r>
      <w:r w:rsidR="00492F19">
        <w:t xml:space="preserve">81 oraz </w:t>
      </w:r>
      <w:r w:rsidRPr="0045598E">
        <w:t>83 stosuje się odpowiednio</w:t>
      </w:r>
      <w:r>
        <w:t>.</w:t>
      </w:r>
      <w:r w:rsidR="00157354">
        <w:t>”</w:t>
      </w:r>
      <w:r>
        <w:t>;</w:t>
      </w:r>
    </w:p>
    <w:p w14:paraId="6DC493B8" w14:textId="24251580" w:rsidR="00703312" w:rsidRDefault="00366875" w:rsidP="00703312">
      <w:pPr>
        <w:pStyle w:val="PKTpunkt"/>
      </w:pPr>
      <w:r>
        <w:t>5</w:t>
      </w:r>
      <w:r w:rsidR="00A67BF3">
        <w:t>6</w:t>
      </w:r>
      <w:r w:rsidR="0045598E">
        <w:t>)</w:t>
      </w:r>
      <w:r w:rsidR="00703312">
        <w:tab/>
        <w:t xml:space="preserve">uchyla się </w:t>
      </w:r>
      <w:r w:rsidR="00703312" w:rsidRPr="007C358A">
        <w:t>§ 8</w:t>
      </w:r>
      <w:r w:rsidR="00703312">
        <w:t>7;</w:t>
      </w:r>
    </w:p>
    <w:p w14:paraId="199E0D59" w14:textId="2EF3AFE9" w:rsidR="00622788" w:rsidRDefault="00622788" w:rsidP="00703312">
      <w:pPr>
        <w:pStyle w:val="PKTpunkt"/>
      </w:pPr>
      <w:r>
        <w:t>5</w:t>
      </w:r>
      <w:r w:rsidR="00A67BF3">
        <w:t>7</w:t>
      </w:r>
      <w:r>
        <w:t>)</w:t>
      </w:r>
      <w:r>
        <w:tab/>
      </w:r>
      <w:r w:rsidR="00B631B4">
        <w:t xml:space="preserve">w </w:t>
      </w:r>
      <w:r w:rsidRPr="0045598E">
        <w:t>§</w:t>
      </w:r>
      <w:r>
        <w:t xml:space="preserve"> </w:t>
      </w:r>
      <w:r w:rsidRPr="0045598E">
        <w:t>8</w:t>
      </w:r>
      <w:r>
        <w:t>8</w:t>
      </w:r>
      <w:r w:rsidR="00B631B4">
        <w:t xml:space="preserve"> ust</w:t>
      </w:r>
      <w:r w:rsidR="00E97BD1">
        <w:t>.</w:t>
      </w:r>
      <w:r w:rsidR="00B631B4">
        <w:t xml:space="preserve"> 2</w:t>
      </w:r>
      <w:r>
        <w:t xml:space="preserve"> otrzymuje brzmienie:</w:t>
      </w:r>
    </w:p>
    <w:p w14:paraId="73C2D6D1" w14:textId="3224A503" w:rsidR="00622788" w:rsidRPr="00622788" w:rsidRDefault="00B631B4" w:rsidP="00815CF8">
      <w:pPr>
        <w:pStyle w:val="ZUSTzmustartykuempunktem"/>
      </w:pPr>
      <w:r>
        <w:t>„2</w:t>
      </w:r>
      <w:r w:rsidR="00622788">
        <w:t xml:space="preserve">. </w:t>
      </w:r>
      <w:r w:rsidR="00622788" w:rsidRPr="00622788">
        <w:t>Projekt systemów bezpieczeństwa, w szczególności systemów zabezpieczeń:</w:t>
      </w:r>
    </w:p>
    <w:p w14:paraId="14B81095" w14:textId="77777777" w:rsidR="00622788" w:rsidRPr="00622788" w:rsidRDefault="00622788" w:rsidP="00815CF8">
      <w:pPr>
        <w:pStyle w:val="ZPKTzmpktartykuempunktem"/>
      </w:pPr>
      <w:r w:rsidRPr="00622788">
        <w:t>1)</w:t>
      </w:r>
      <w:r w:rsidRPr="00622788">
        <w:tab/>
        <w:t>umożliwia testowanie ich funkcjonalności, z uwzględnieniem niezależnego testowania kanałów w celu wykrycia uszkodzeń i ewentualnej utraty zwielokrotnienia bez negatywnego wpływu na bezpieczeństwo jądrowe i ochronę radiologiczną;</w:t>
      </w:r>
    </w:p>
    <w:p w14:paraId="7B3C5410" w14:textId="640E8174" w:rsidR="00622788" w:rsidRDefault="00622788" w:rsidP="00815CF8">
      <w:pPr>
        <w:pStyle w:val="ZPKTzmpktartykuempunktem"/>
      </w:pPr>
      <w:r w:rsidRPr="00622788">
        <w:t>2)</w:t>
      </w:r>
      <w:r w:rsidR="00366875">
        <w:tab/>
      </w:r>
      <w:r w:rsidRPr="00622788">
        <w:t>zapewnia możliwość ich testowania podczas wyłączenia reaktora</w:t>
      </w:r>
      <w:r w:rsidR="00FA2476">
        <w:t>, jeżeli</w:t>
      </w:r>
      <w:r w:rsidRPr="00622788">
        <w:t xml:space="preserve"> </w:t>
      </w:r>
      <w:r w:rsidR="00604797">
        <w:t xml:space="preserve">testowanie w trakcie pracy reaktora </w:t>
      </w:r>
      <w:r w:rsidRPr="00622788">
        <w:t>nie jest możliwe do zapewnienia</w:t>
      </w:r>
      <w:r w:rsidR="00295D68">
        <w:t xml:space="preserve">, </w:t>
      </w:r>
      <w:r w:rsidRPr="00622788">
        <w:t>ze względu na negatywny wpływ na bezpieczeństwo jądrowe i ochronę radiologiczną.</w:t>
      </w:r>
      <w:r w:rsidR="00366875" w:rsidRPr="00366875">
        <w:t>”</w:t>
      </w:r>
      <w:r>
        <w:t>;</w:t>
      </w:r>
    </w:p>
    <w:p w14:paraId="2963FAB9" w14:textId="2BFF5136" w:rsidR="00E776E1" w:rsidRPr="00E776E1" w:rsidRDefault="0015735A" w:rsidP="00157354">
      <w:pPr>
        <w:pStyle w:val="PKTpunkt"/>
        <w:keepNext/>
      </w:pPr>
      <w:r>
        <w:t>5</w:t>
      </w:r>
      <w:r w:rsidR="00A67BF3">
        <w:t>8</w:t>
      </w:r>
      <w:r w:rsidR="0048191F">
        <w:t>)</w:t>
      </w:r>
      <w:r w:rsidR="0048191F">
        <w:tab/>
      </w:r>
      <w:r w:rsidR="00E776E1" w:rsidRPr="00E776E1">
        <w:t>§ 91</w:t>
      </w:r>
      <w:r w:rsidR="001B160A">
        <w:t xml:space="preserve"> i </w:t>
      </w:r>
      <w:r w:rsidR="00E97BD1" w:rsidRPr="00E97BD1">
        <w:t>§</w:t>
      </w:r>
      <w:r w:rsidR="00E97BD1">
        <w:t xml:space="preserve"> </w:t>
      </w:r>
      <w:r w:rsidR="001B160A">
        <w:t xml:space="preserve">92 </w:t>
      </w:r>
      <w:r w:rsidR="00E776E1">
        <w:t>otrzymują brzmienie:</w:t>
      </w:r>
    </w:p>
    <w:p w14:paraId="7B964EDD" w14:textId="71028598" w:rsidR="00E776E1" w:rsidRPr="00E776E1" w:rsidRDefault="00157354" w:rsidP="00DF7CB2">
      <w:pPr>
        <w:pStyle w:val="ZARTzmartartykuempunktem"/>
      </w:pPr>
      <w:r>
        <w:t>„</w:t>
      </w:r>
      <w:r w:rsidR="00DF7CB2" w:rsidRPr="00E776E1">
        <w:t>§ 91</w:t>
      </w:r>
      <w:r w:rsidR="00DF7CB2">
        <w:t>.</w:t>
      </w:r>
      <w:r w:rsidR="004B29A6">
        <w:t xml:space="preserve"> </w:t>
      </w:r>
      <w:r w:rsidR="00E776E1" w:rsidRPr="00E776E1">
        <w:t>1.</w:t>
      </w:r>
      <w:r w:rsidR="004B29A6">
        <w:t xml:space="preserve"> </w:t>
      </w:r>
      <w:r w:rsidR="00E776E1" w:rsidRPr="00E776E1">
        <w:t>Rozwiązania projektowe stosowane w obiekcie jądrowym zapobiegają przenoszeniu się zakłóceń pomiędzy systemem zabezpieczeń i systemem sterowania</w:t>
      </w:r>
      <w:r w:rsidR="008B126C">
        <w:t>,</w:t>
      </w:r>
      <w:r w:rsidR="00E776E1" w:rsidRPr="00E776E1">
        <w:t xml:space="preserve"> poprzez stosowanie</w:t>
      </w:r>
      <w:r w:rsidR="004104B6">
        <w:t xml:space="preserve"> środków</w:t>
      </w:r>
      <w:r w:rsidR="00E776E1" w:rsidRPr="00E776E1">
        <w:t xml:space="preserve"> separacji</w:t>
      </w:r>
      <w:r w:rsidR="00D90AC7">
        <w:t xml:space="preserve">, </w:t>
      </w:r>
      <w:r w:rsidR="00E776E1" w:rsidRPr="00E776E1">
        <w:t>unikanie wzajemnych połączeń lub poprzez odpowiednie rozdzielenie funkcjonalne tych systemów.</w:t>
      </w:r>
    </w:p>
    <w:p w14:paraId="505C7550" w14:textId="0E0191A6" w:rsidR="00E776E1" w:rsidRPr="00E776E1" w:rsidRDefault="00E776E1" w:rsidP="00C9046D">
      <w:pPr>
        <w:pStyle w:val="ZUSTzmustartykuempunktem"/>
      </w:pPr>
      <w:r w:rsidRPr="00E776E1">
        <w:t>2.</w:t>
      </w:r>
      <w:r w:rsidR="00EA2F81">
        <w:t xml:space="preserve"> </w:t>
      </w:r>
      <w:r w:rsidR="00E97BD1">
        <w:t>W przypadku, gdy</w:t>
      </w:r>
      <w:r w:rsidR="00E97BD1" w:rsidRPr="00E776E1">
        <w:t xml:space="preserve"> </w:t>
      </w:r>
      <w:r w:rsidRPr="00E776E1">
        <w:t xml:space="preserve">te same sygnały są wykorzystywane zarówno przez system zabezpieczeń, jak </w:t>
      </w:r>
      <w:r w:rsidR="00BC7F39">
        <w:t>również</w:t>
      </w:r>
      <w:r w:rsidR="00BC7F39" w:rsidRPr="00E776E1">
        <w:t xml:space="preserve"> </w:t>
      </w:r>
      <w:r w:rsidRPr="00E776E1">
        <w:t xml:space="preserve">przez system sterowania, zapewnia się </w:t>
      </w:r>
      <w:r w:rsidR="000C0C44" w:rsidRPr="00E776E1">
        <w:t>odpowiedni</w:t>
      </w:r>
      <w:r w:rsidR="000C0C44">
        <w:t>e środki</w:t>
      </w:r>
      <w:r w:rsidR="000C0C44" w:rsidRPr="00E776E1">
        <w:t xml:space="preserve"> </w:t>
      </w:r>
      <w:r w:rsidRPr="00E776E1">
        <w:t>separacj</w:t>
      </w:r>
      <w:r w:rsidR="000C0C44">
        <w:t>i</w:t>
      </w:r>
      <w:r w:rsidRPr="00E776E1">
        <w:t>, a system sygnałowy klasyfikuje się jako część systemu zabezpieczeń.</w:t>
      </w:r>
    </w:p>
    <w:p w14:paraId="060D4FD0" w14:textId="77777777" w:rsidR="00E776E1" w:rsidRPr="00E776E1" w:rsidRDefault="00E776E1" w:rsidP="00DF7CB2">
      <w:pPr>
        <w:pStyle w:val="ZARTzmartartykuempunktem"/>
      </w:pPr>
      <w:r w:rsidRPr="00E776E1">
        <w:t>§ 92.</w:t>
      </w:r>
      <w:r w:rsidR="008B126C">
        <w:t xml:space="preserve"> </w:t>
      </w:r>
      <w:r w:rsidRPr="00E776E1">
        <w:t xml:space="preserve">1. Projekt elektrowni jądrowej i reaktora badawczego </w:t>
      </w:r>
      <w:r w:rsidR="005530FE">
        <w:t>o mocy cieplnej powyżej 100 MW</w:t>
      </w:r>
      <w:r w:rsidRPr="00E776E1">
        <w:t xml:space="preserve"> uwzględnia awaryjny ośrodek zarządzania, odseparowany od sterowni głównej i sterowni rezerwowej, </w:t>
      </w:r>
      <w:r w:rsidR="00020330" w:rsidRPr="00E776E1">
        <w:t>zapewniając</w:t>
      </w:r>
      <w:r w:rsidR="00020330">
        <w:t>y</w:t>
      </w:r>
      <w:r w:rsidR="00020330" w:rsidRPr="00E776E1">
        <w:t xml:space="preserve"> </w:t>
      </w:r>
      <w:r w:rsidRPr="00E776E1">
        <w:t>zdolność wykonywania w nim zadań związanych z zarządzaniem sytuacją kryzysową w warunkach wynikających z awarii i zagrożeń.</w:t>
      </w:r>
      <w:r w:rsidR="001B160A" w:rsidRPr="001B160A">
        <w:t xml:space="preserve"> </w:t>
      </w:r>
    </w:p>
    <w:p w14:paraId="47BB988F" w14:textId="2C0FA3AE" w:rsidR="00E776E1" w:rsidRPr="00E776E1" w:rsidRDefault="00E776E1" w:rsidP="00C9046D">
      <w:pPr>
        <w:pStyle w:val="ZUSTzmustartykuempunktem"/>
      </w:pPr>
      <w:r w:rsidRPr="00E776E1">
        <w:t>2. Awaryjny ośrodek zarządzania, o którym mowa w ust. 1</w:t>
      </w:r>
      <w:r w:rsidR="0009656E">
        <w:t>,</w:t>
      </w:r>
      <w:r w:rsidRPr="00E776E1">
        <w:t xml:space="preserve"> wyposaża się w środki umożliwiające:</w:t>
      </w:r>
    </w:p>
    <w:p w14:paraId="02D8700F" w14:textId="34F1CF9F" w:rsidR="00E776E1" w:rsidRPr="00E776E1" w:rsidRDefault="00E776E1" w:rsidP="0014441E">
      <w:pPr>
        <w:pStyle w:val="ZPKTzmpktartykuempunktem"/>
      </w:pPr>
      <w:r w:rsidRPr="00E776E1">
        <w:t>1)</w:t>
      </w:r>
      <w:r w:rsidR="002476E6">
        <w:tab/>
      </w:r>
      <w:r w:rsidRPr="00E776E1">
        <w:t>dostęp do informacji o ważnych parametrach technologicznych obiektu jądrowego i warunkach radiologicznych w obiekcie jądrowym, jak i w jego otoczeniu</w:t>
      </w:r>
      <w:r w:rsidR="00020330">
        <w:t>;</w:t>
      </w:r>
    </w:p>
    <w:p w14:paraId="444F9537" w14:textId="4573E2BB" w:rsidR="00E776E1" w:rsidRPr="00E776E1" w:rsidRDefault="00E776E1" w:rsidP="0014441E">
      <w:pPr>
        <w:pStyle w:val="ZPKTzmpktartykuempunktem"/>
      </w:pPr>
      <w:r w:rsidRPr="00E776E1">
        <w:t>2)</w:t>
      </w:r>
      <w:r w:rsidR="002476E6">
        <w:tab/>
      </w:r>
      <w:r w:rsidRPr="00E776E1">
        <w:t>komunikację ze sterownią główną i rezerwową, innymi ważnymi lokalizacjami w obiekcie oraz wewnętrznymi i zewnętrznymi ekipami awaryjnymi.</w:t>
      </w:r>
      <w:bookmarkStart w:id="36" w:name="_Hlk189054315"/>
      <w:r w:rsidR="001B160A">
        <w:t>”;</w:t>
      </w:r>
      <w:bookmarkEnd w:id="36"/>
    </w:p>
    <w:p w14:paraId="7A4F5B11" w14:textId="78EBCC1A" w:rsidR="000A4F57" w:rsidRDefault="001B160A" w:rsidP="001B160A">
      <w:pPr>
        <w:pStyle w:val="PKTpunkt"/>
      </w:pPr>
      <w:r w:rsidRPr="001B160A">
        <w:t>5</w:t>
      </w:r>
      <w:r w:rsidR="00A67BF3">
        <w:t>9</w:t>
      </w:r>
      <w:r w:rsidRPr="001B160A">
        <w:t>)</w:t>
      </w:r>
      <w:r w:rsidRPr="001B160A">
        <w:tab/>
      </w:r>
      <w:r w:rsidR="00406CBA">
        <w:t xml:space="preserve">w </w:t>
      </w:r>
      <w:r w:rsidRPr="001B160A">
        <w:t>§ 9</w:t>
      </w:r>
      <w:r>
        <w:t>3</w:t>
      </w:r>
      <w:r w:rsidR="000A4F57">
        <w:t xml:space="preserve">: </w:t>
      </w:r>
    </w:p>
    <w:p w14:paraId="3C1C2770" w14:textId="2142846D" w:rsidR="001B160A" w:rsidRPr="001B160A" w:rsidRDefault="000A4F57" w:rsidP="00815CF8">
      <w:pPr>
        <w:pStyle w:val="LITlitera"/>
      </w:pPr>
      <w:r>
        <w:lastRenderedPageBreak/>
        <w:t>a)</w:t>
      </w:r>
      <w:r>
        <w:tab/>
      </w:r>
      <w:r w:rsidR="0009656E">
        <w:t xml:space="preserve">po ust. 1 </w:t>
      </w:r>
      <w:r w:rsidR="00406CBA">
        <w:t>dodaje się</w:t>
      </w:r>
      <w:r>
        <w:t xml:space="preserve"> ust. 1a</w:t>
      </w:r>
      <w:r w:rsidR="00153C17">
        <w:t xml:space="preserve"> w brzmieniu</w:t>
      </w:r>
      <w:r w:rsidR="001B160A" w:rsidRPr="001B160A">
        <w:t>:</w:t>
      </w:r>
    </w:p>
    <w:p w14:paraId="1F21D6F8" w14:textId="616847D8" w:rsidR="00E776E1" w:rsidRPr="00E776E1" w:rsidRDefault="001B160A" w:rsidP="00C9046D">
      <w:pPr>
        <w:pStyle w:val="ZUSTzmustartykuempunktem"/>
      </w:pPr>
      <w:r>
        <w:t>„</w:t>
      </w:r>
      <w:r w:rsidR="00E776E1" w:rsidRPr="00E776E1">
        <w:t>1</w:t>
      </w:r>
      <w:r w:rsidR="00406CBA">
        <w:t>a</w:t>
      </w:r>
      <w:r w:rsidR="00E776E1" w:rsidRPr="00E776E1">
        <w:t>.</w:t>
      </w:r>
      <w:r w:rsidR="00153C17">
        <w:t xml:space="preserve"> </w:t>
      </w:r>
      <w:r w:rsidR="00E776E1" w:rsidRPr="00E776E1">
        <w:t>W projekcie elektrowni jądrowej uwzględnia się:</w:t>
      </w:r>
    </w:p>
    <w:p w14:paraId="7040B56B" w14:textId="77777777" w:rsidR="00E776E1" w:rsidRPr="00E776E1" w:rsidRDefault="00E776E1" w:rsidP="00C9046D">
      <w:pPr>
        <w:pStyle w:val="ZLITPKTzmpktliter"/>
      </w:pPr>
      <w:r w:rsidRPr="00E776E1">
        <w:t>1)</w:t>
      </w:r>
      <w:r w:rsidR="00020330">
        <w:tab/>
      </w:r>
      <w:r w:rsidRPr="00E776E1">
        <w:t>awaryjne zasilanie elektryczne dostarczające, na wypadek utraty podstawowego zasilania elektrycznego, niezbędną energię elektryczną w trakcie wystąpienia przewidywanych zdarzeń eksploatacyjnych oraz awarii projektowych;</w:t>
      </w:r>
    </w:p>
    <w:p w14:paraId="7D7CB517" w14:textId="5456D94E" w:rsidR="00E776E1" w:rsidRDefault="00E776E1" w:rsidP="00C9046D">
      <w:pPr>
        <w:pStyle w:val="ZLITPKTzmpktliter"/>
      </w:pPr>
      <w:r w:rsidRPr="00E776E1">
        <w:t>2)</w:t>
      </w:r>
      <w:r w:rsidR="00A423C3">
        <w:tab/>
      </w:r>
      <w:r w:rsidRPr="00E776E1">
        <w:t xml:space="preserve">alternatywne źródła energii </w:t>
      </w:r>
      <w:r w:rsidR="00017D8F" w:rsidRPr="00017D8F">
        <w:t>dostarczające niezbędną energię elektryczną w trakcie wystąpienia rozszerzonych warunków projektowych.</w:t>
      </w:r>
      <w:r w:rsidR="000A4F57" w:rsidRPr="000A4F57">
        <w:t>”</w:t>
      </w:r>
      <w:r w:rsidR="000A4F57">
        <w:t>,</w:t>
      </w:r>
      <w:r w:rsidR="000A4F57">
        <w:tab/>
      </w:r>
    </w:p>
    <w:p w14:paraId="227A4C4D" w14:textId="2702EF54" w:rsidR="000A4F57" w:rsidRPr="00E776E1" w:rsidRDefault="000A4F57" w:rsidP="00815CF8">
      <w:pPr>
        <w:pStyle w:val="LITlitera"/>
      </w:pPr>
      <w:r>
        <w:t>b)</w:t>
      </w:r>
      <w:r>
        <w:tab/>
        <w:t>ust. 2 otrzymuje brzmienie:</w:t>
      </w:r>
    </w:p>
    <w:p w14:paraId="343C30DD" w14:textId="5549668D" w:rsidR="00E776E1" w:rsidRDefault="000A4F57" w:rsidP="00C9046D">
      <w:pPr>
        <w:pStyle w:val="ZLITUSTzmustliter"/>
      </w:pPr>
      <w:bookmarkStart w:id="37" w:name="_Hlk189054304"/>
      <w:r>
        <w:t>„</w:t>
      </w:r>
      <w:bookmarkEnd w:id="37"/>
      <w:r w:rsidR="00E776E1" w:rsidRPr="00E776E1">
        <w:t>2. W projekcie reaktora badawczego uwzględnia się awaryjne zasilanie elektryczne dostarczające</w:t>
      </w:r>
      <w:r w:rsidR="00020330">
        <w:t>,</w:t>
      </w:r>
      <w:r w:rsidR="00E776E1" w:rsidRPr="00E776E1">
        <w:t xml:space="preserve"> na wypadek utraty podstawowego zasilania elektrycznego, niezbędną energię elektryczną w trakcie wystąpienia przewidywanych zdarzeń eksploatacyjnych oraz warunków awaryjnych.</w:t>
      </w:r>
      <w:r w:rsidRPr="000A4F57">
        <w:t>”</w:t>
      </w:r>
      <w:r>
        <w:t>,</w:t>
      </w:r>
    </w:p>
    <w:p w14:paraId="26D5932F" w14:textId="757D6232" w:rsidR="000A4F57" w:rsidRPr="00E776E1" w:rsidRDefault="000A4F57" w:rsidP="00815CF8">
      <w:pPr>
        <w:pStyle w:val="LITlitera"/>
      </w:pPr>
      <w:r>
        <w:t>c)</w:t>
      </w:r>
      <w:r w:rsidR="00D12037">
        <w:tab/>
      </w:r>
      <w:r>
        <w:t>dodaje się ust. 3</w:t>
      </w:r>
      <w:r w:rsidR="00E97BD1">
        <w:t>–</w:t>
      </w:r>
      <w:r>
        <w:t>6 w brzmieniu:</w:t>
      </w:r>
    </w:p>
    <w:p w14:paraId="042B4B5B" w14:textId="240CA866" w:rsidR="00E776E1" w:rsidRPr="00E776E1" w:rsidRDefault="000A4F57" w:rsidP="00C9046D">
      <w:pPr>
        <w:pStyle w:val="ZLITUSTzmustliter"/>
      </w:pPr>
      <w:r>
        <w:t>„</w:t>
      </w:r>
      <w:r w:rsidR="00E776E1" w:rsidRPr="00E776E1">
        <w:t>3. Podstawy projektowe awaryjnego zasilania elektrycznego oraz alternatywnego źródła energii uwzględniają w szczególności ich wydajność, niezawodność, dostępność, wymagany czas zasilania, pojemność oraz ciągłość zasilania.</w:t>
      </w:r>
    </w:p>
    <w:p w14:paraId="0BF696F6" w14:textId="1AA6C38E" w:rsidR="00E776E1" w:rsidRPr="00E776E1" w:rsidRDefault="00E776E1" w:rsidP="00C9046D">
      <w:pPr>
        <w:pStyle w:val="ZLITUSTzmustliter"/>
      </w:pPr>
      <w:r w:rsidRPr="00E776E1">
        <w:t>4. Systemy</w:t>
      </w:r>
      <w:r w:rsidR="00020330">
        <w:t xml:space="preserve"> oraz</w:t>
      </w:r>
      <w:r w:rsidR="00020330" w:rsidRPr="00E776E1">
        <w:t xml:space="preserve"> </w:t>
      </w:r>
      <w:r w:rsidRPr="00E776E1">
        <w:t>elementy konstrukcji i</w:t>
      </w:r>
      <w:r w:rsidR="007B7180" w:rsidRPr="00E776E1">
        <w:t xml:space="preserve"> </w:t>
      </w:r>
      <w:r w:rsidRPr="00E776E1">
        <w:t>wyposażenia</w:t>
      </w:r>
      <w:r w:rsidR="00C151F1">
        <w:t xml:space="preserve"> obiektu jądrowego</w:t>
      </w:r>
      <w:r w:rsidRPr="00E776E1">
        <w:t xml:space="preserve">, które są niezbędne do łagodzenia skutków </w:t>
      </w:r>
      <w:r w:rsidR="00A76619">
        <w:t>ciężkich awarii</w:t>
      </w:r>
      <w:r w:rsidRPr="00E776E1">
        <w:t xml:space="preserve">, projektuje się tak, </w:t>
      </w:r>
      <w:r w:rsidR="0041519B">
        <w:t>żeby</w:t>
      </w:r>
      <w:r w:rsidRPr="00E776E1">
        <w:t xml:space="preserve"> </w:t>
      </w:r>
      <w:r w:rsidR="00020330" w:rsidRPr="00E776E1">
        <w:t>mogł</w:t>
      </w:r>
      <w:r w:rsidR="00020330">
        <w:t>y</w:t>
      </w:r>
      <w:r w:rsidR="00020330" w:rsidRPr="00E776E1">
        <w:t xml:space="preserve"> </w:t>
      </w:r>
      <w:r w:rsidRPr="00E776E1">
        <w:t>być zasilane z każdego przewidzianego w projekcie obiektu jądrowego źródła energii elektrycznej.</w:t>
      </w:r>
    </w:p>
    <w:p w14:paraId="0E0A17FD" w14:textId="45F3C154" w:rsidR="00017D8F" w:rsidRDefault="00E776E1" w:rsidP="00C9046D">
      <w:pPr>
        <w:pStyle w:val="ZLITUSTzmustliter"/>
      </w:pPr>
      <w:r w:rsidRPr="00E776E1">
        <w:t xml:space="preserve">5. Alternatywne źródło energii </w:t>
      </w:r>
      <w:r w:rsidR="007B7180">
        <w:t xml:space="preserve">elektrycznej </w:t>
      </w:r>
      <w:r w:rsidRPr="00E776E1">
        <w:t xml:space="preserve">projektuje się w taki sposób, </w:t>
      </w:r>
      <w:r w:rsidR="0041519B">
        <w:t>żeby</w:t>
      </w:r>
      <w:r w:rsidR="00017D8F">
        <w:t xml:space="preserve"> było:</w:t>
      </w:r>
    </w:p>
    <w:p w14:paraId="3446F65D" w14:textId="7CC32059" w:rsidR="00E776E1" w:rsidRDefault="00017D8F" w:rsidP="00C9046D">
      <w:pPr>
        <w:pStyle w:val="ZLITPKTzmpktliter"/>
      </w:pPr>
      <w:r>
        <w:t>1)</w:t>
      </w:r>
      <w:r w:rsidR="002415A0">
        <w:tab/>
      </w:r>
      <w:r w:rsidR="00E776E1" w:rsidRPr="00E776E1">
        <w:t xml:space="preserve">niezależne oraz odseparowane fizycznie od awaryjnego zasilania elektrycznego, a czas potrzebny na podłączenie alternatywnego źródła energii </w:t>
      </w:r>
      <w:r w:rsidR="007B7180" w:rsidRPr="007B7180">
        <w:t xml:space="preserve">elektrycznej </w:t>
      </w:r>
      <w:r w:rsidR="00E776E1" w:rsidRPr="00E776E1">
        <w:t>nie był dłuższy od czasu, w którym następuje rozładowanie się baterii akumulatorów</w:t>
      </w:r>
      <w:r w:rsidR="00963E14">
        <w:t>;</w:t>
      </w:r>
    </w:p>
    <w:p w14:paraId="21662321" w14:textId="3AF438AF" w:rsidR="00017D8F" w:rsidRPr="00E776E1" w:rsidRDefault="00017D8F" w:rsidP="00C9046D">
      <w:pPr>
        <w:pStyle w:val="ZLITPKTzmpktliter"/>
      </w:pPr>
      <w:r>
        <w:t>2)</w:t>
      </w:r>
      <w:r w:rsidR="002415A0">
        <w:tab/>
      </w:r>
      <w:r w:rsidRPr="00017D8F">
        <w:t xml:space="preserve">w stanie dostarczyć energię elektryczną niezbędną do zachowania integralności </w:t>
      </w:r>
      <w:r w:rsidR="00B15E8A">
        <w:t>obiegu</w:t>
      </w:r>
      <w:r w:rsidR="00B15E8A" w:rsidRPr="00017D8F">
        <w:t xml:space="preserve"> </w:t>
      </w:r>
      <w:r w:rsidRPr="00017D8F">
        <w:t>chłodzenia reaktora, a także zapobieżenia znacznemu uszkodzeniu rdzenia reaktora oraz wypalonego paliwa jądrowego w przypadku równoczesnego zaniku podstawowego zasilania elektrycznego oraz uszkodzenia awaryjnego zasilania elektrycznego.</w:t>
      </w:r>
    </w:p>
    <w:p w14:paraId="665E7E8E" w14:textId="1B9BDA31" w:rsidR="0048191F" w:rsidRDefault="00E776E1" w:rsidP="00C9046D">
      <w:pPr>
        <w:pStyle w:val="ZLITUSTzmustliter"/>
      </w:pPr>
      <w:r w:rsidRPr="00E776E1">
        <w:lastRenderedPageBreak/>
        <w:t xml:space="preserve">6. W przypadku utraty źródeł prądu przemiennego należy przewidzieć rozwiązania zachowujące bezprzerwowe zasilanie elektryczne odbiorów służących do stałego monitorowania kluczowych parametrów obiektu jądrowego oraz umożliwiających dokończenie </w:t>
      </w:r>
      <w:r w:rsidR="00E34F79" w:rsidRPr="00E34F79">
        <w:t>krótkoterminowych działań niezbędnych do zapewnienia bezpieczeństwa</w:t>
      </w:r>
      <w:r w:rsidR="00E34F79">
        <w:t>.</w:t>
      </w:r>
      <w:bookmarkStart w:id="38" w:name="_Hlk111550712"/>
      <w:r w:rsidR="00157354">
        <w:t>”</w:t>
      </w:r>
      <w:bookmarkEnd w:id="38"/>
      <w:r w:rsidR="00E34F79">
        <w:t>;</w:t>
      </w:r>
    </w:p>
    <w:p w14:paraId="450E3E67" w14:textId="3963C1CE" w:rsidR="00B9522C" w:rsidRDefault="00A67BF3" w:rsidP="00C9046D">
      <w:pPr>
        <w:pStyle w:val="PKTpunkt"/>
      </w:pPr>
      <w:r>
        <w:t>60</w:t>
      </w:r>
      <w:r w:rsidR="00B9522C">
        <w:t>)</w:t>
      </w:r>
      <w:r w:rsidR="00B9522C">
        <w:tab/>
        <w:t xml:space="preserve">uchyla się </w:t>
      </w:r>
      <w:r w:rsidR="00B9522C" w:rsidRPr="00F96C28">
        <w:t>§ 9</w:t>
      </w:r>
      <w:r w:rsidR="00B9522C">
        <w:t>5;</w:t>
      </w:r>
    </w:p>
    <w:p w14:paraId="5229F80F" w14:textId="069AA24D" w:rsidR="00F96C28" w:rsidRPr="00F96C28" w:rsidRDefault="00D731AE" w:rsidP="00157354">
      <w:pPr>
        <w:pStyle w:val="PKTpunkt"/>
        <w:keepNext/>
      </w:pPr>
      <w:r>
        <w:t>6</w:t>
      </w:r>
      <w:r w:rsidR="00A67BF3">
        <w:t>1</w:t>
      </w:r>
      <w:r w:rsidR="006177AB" w:rsidRPr="006177AB">
        <w:t>)</w:t>
      </w:r>
      <w:r w:rsidR="00EA2F81">
        <w:tab/>
      </w:r>
      <w:r w:rsidR="00F96C28" w:rsidRPr="00F96C28">
        <w:t>§ 9</w:t>
      </w:r>
      <w:r w:rsidR="00FD3C39">
        <w:t>7</w:t>
      </w:r>
      <w:r w:rsidR="003A5D1D">
        <w:t xml:space="preserve"> </w:t>
      </w:r>
      <w:r w:rsidR="00F96C28" w:rsidRPr="00F96C28">
        <w:t>otrzymuj</w:t>
      </w:r>
      <w:r w:rsidR="00FD3C39">
        <w:t>e</w:t>
      </w:r>
      <w:r w:rsidR="00F96C28" w:rsidRPr="00F96C28">
        <w:t xml:space="preserve"> brzmienie:</w:t>
      </w:r>
    </w:p>
    <w:p w14:paraId="64D075BE" w14:textId="78B9CBC2" w:rsidR="00F96C28" w:rsidRPr="00F96C28" w:rsidRDefault="00157354" w:rsidP="00C9046D">
      <w:pPr>
        <w:pStyle w:val="ZARTzmartartykuempunktem"/>
      </w:pPr>
      <w:r>
        <w:t>„</w:t>
      </w:r>
      <w:r w:rsidR="00F96C28" w:rsidRPr="00F96C28">
        <w:t>§ 97. Systemy zasilania elektrycznego mające istotne znaczenie dla zapewnienia bezpieczeństwa jądrowego i ochrony radiologicznej projektuje się tak, żeby możliwe było prowadzenie ich okresowych kontroli i prób w celu sprawdzenia dyspozycyjności i wydajności tych systemów oraz stanu technicznego ich elementów.</w:t>
      </w:r>
      <w:r w:rsidR="002C62D4" w:rsidRPr="002C62D4">
        <w:t>”;</w:t>
      </w:r>
    </w:p>
    <w:p w14:paraId="2C41DD9B" w14:textId="72D3D64B" w:rsidR="00F96C28" w:rsidRDefault="008C6B92" w:rsidP="00157354">
      <w:pPr>
        <w:pStyle w:val="PKTpunkt"/>
        <w:keepNext/>
      </w:pPr>
      <w:r>
        <w:t>6</w:t>
      </w:r>
      <w:r w:rsidR="00A67BF3">
        <w:t>2</w:t>
      </w:r>
      <w:r w:rsidR="00581869">
        <w:t>)</w:t>
      </w:r>
      <w:r w:rsidR="00622348">
        <w:tab/>
      </w:r>
      <w:r w:rsidR="00F96C28" w:rsidRPr="00F96C28">
        <w:t>§ 99</w:t>
      </w:r>
      <w:r w:rsidR="00081948">
        <w:t xml:space="preserve"> otrzymuje brzmienie</w:t>
      </w:r>
      <w:r w:rsidR="00F96C28">
        <w:t>:</w:t>
      </w:r>
    </w:p>
    <w:p w14:paraId="48E2C15A" w14:textId="1A87CD44" w:rsidR="00F96C28" w:rsidRPr="00F96C28" w:rsidRDefault="00081948" w:rsidP="00581869">
      <w:pPr>
        <w:pStyle w:val="ZLITUSTzmustliter"/>
      </w:pPr>
      <w:r w:rsidDel="00081948">
        <w:t xml:space="preserve"> </w:t>
      </w:r>
      <w:r w:rsidR="00157354">
        <w:t>„</w:t>
      </w:r>
      <w:r w:rsidR="00DF3AB6" w:rsidRPr="00F96C28">
        <w:t>§</w:t>
      </w:r>
      <w:r w:rsidR="00DF3AB6">
        <w:t xml:space="preserve"> 99. </w:t>
      </w:r>
      <w:r>
        <w:t>1</w:t>
      </w:r>
      <w:r w:rsidR="00F96C28" w:rsidRPr="00F96C28">
        <w:t xml:space="preserve">. </w:t>
      </w:r>
      <w:r w:rsidR="00102140">
        <w:t>W p</w:t>
      </w:r>
      <w:r w:rsidR="0082373B" w:rsidRPr="0082373B">
        <w:t>rojek</w:t>
      </w:r>
      <w:r w:rsidR="00102140">
        <w:t>cie</w:t>
      </w:r>
      <w:r w:rsidR="0082373B" w:rsidRPr="0082373B">
        <w:t xml:space="preserve"> obiektu jądrowego </w:t>
      </w:r>
      <w:r w:rsidR="00102140">
        <w:t>przewiduje się rozwiązania, które</w:t>
      </w:r>
      <w:r w:rsidR="0082373B" w:rsidRPr="0082373B">
        <w:t xml:space="preserve"> w razie </w:t>
      </w:r>
      <w:r w:rsidR="00621410">
        <w:t xml:space="preserve">utraty </w:t>
      </w:r>
      <w:r w:rsidR="00621410" w:rsidRPr="00621410">
        <w:t>zasilania z zewnętrznej sieci elektroenergetycznej</w:t>
      </w:r>
      <w:r w:rsidR="00621410">
        <w:t xml:space="preserve"> </w:t>
      </w:r>
      <w:r w:rsidR="00102140">
        <w:t xml:space="preserve">zapewniają </w:t>
      </w:r>
      <w:r w:rsidR="0082373B" w:rsidRPr="0082373B">
        <w:t>przez co najmniej 7 dni odprowadzenie ciepła powyłączeniowego z reaktora, basen</w:t>
      </w:r>
      <w:r w:rsidR="0082373B">
        <w:t>u</w:t>
      </w:r>
      <w:r w:rsidR="0082373B" w:rsidRPr="0082373B">
        <w:t xml:space="preserve"> służąc</w:t>
      </w:r>
      <w:r w:rsidR="0082373B">
        <w:t>ego</w:t>
      </w:r>
      <w:r w:rsidR="0082373B" w:rsidRPr="0082373B">
        <w:t xml:space="preserve"> do przechowywania wypalonego paliwa jądrowego oraz przechowalnika wypalonego paliwa jądrowego.</w:t>
      </w:r>
    </w:p>
    <w:p w14:paraId="2C0B2D1C" w14:textId="65E8E3DA" w:rsidR="00F96C28" w:rsidRDefault="00081948" w:rsidP="00581869">
      <w:pPr>
        <w:pStyle w:val="ZLITUSTzmustliter"/>
      </w:pPr>
      <w:r w:rsidDel="00081948">
        <w:t xml:space="preserve"> </w:t>
      </w:r>
      <w:r>
        <w:t>2</w:t>
      </w:r>
      <w:r w:rsidR="00F96C28" w:rsidRPr="00F96C28">
        <w:t>. Projekt obiektu jądrowego uwzględnia rozwiązania umożliwiające bezpieczne stosowanie niestałego wyposażenia w celu przywrócenia niezbędnego zasilania elektrycznego.</w:t>
      </w:r>
      <w:r w:rsidR="00157354">
        <w:t>”</w:t>
      </w:r>
      <w:r w:rsidR="00581869">
        <w:t>;</w:t>
      </w:r>
    </w:p>
    <w:p w14:paraId="43CE68E8" w14:textId="04502053" w:rsidR="003A1919" w:rsidRDefault="008C6B92" w:rsidP="00157354">
      <w:pPr>
        <w:pStyle w:val="PKTpunkt"/>
        <w:keepNext/>
      </w:pPr>
      <w:r>
        <w:t>6</w:t>
      </w:r>
      <w:r w:rsidR="00A67BF3">
        <w:t>3</w:t>
      </w:r>
      <w:r w:rsidR="00581869">
        <w:t>)</w:t>
      </w:r>
      <w:r w:rsidR="003A1919">
        <w:tab/>
      </w:r>
      <w:r w:rsidR="00F07ECC">
        <w:t xml:space="preserve">w </w:t>
      </w:r>
      <w:r w:rsidR="003A1919" w:rsidRPr="003A1919">
        <w:t>§</w:t>
      </w:r>
      <w:r w:rsidR="00CF01D4">
        <w:t xml:space="preserve"> </w:t>
      </w:r>
      <w:r w:rsidR="003A1919" w:rsidRPr="003A1919">
        <w:t>101</w:t>
      </w:r>
      <w:r w:rsidR="00F07ECC">
        <w:t xml:space="preserve"> wprowadzenie do wyliczenia </w:t>
      </w:r>
      <w:r w:rsidR="003A1919">
        <w:t>otrzymuje brzmienie:</w:t>
      </w:r>
    </w:p>
    <w:p w14:paraId="609B6F09" w14:textId="0D7952A9" w:rsidR="003A1919" w:rsidRDefault="00157354" w:rsidP="00C9046D">
      <w:pPr>
        <w:pStyle w:val="ZARTzmartartykuempunktem"/>
      </w:pPr>
      <w:r>
        <w:t>„</w:t>
      </w:r>
      <w:r w:rsidR="003A1919" w:rsidRPr="003A1919">
        <w:t>Podstawy projektowe dla silników diesla oraz innych urządzeń poruszających, które zasilają w energię elektryczną lub napędzają systemy lub elementy wyposażenia mające istotne znaczenie dla zapewnienia bezpieczeństwa jądrowego i ochrony radiologicznej, obejmują określenie</w:t>
      </w:r>
      <w:r w:rsidR="00F07ECC">
        <w:t>:</w:t>
      </w:r>
      <w:r>
        <w:t>”</w:t>
      </w:r>
      <w:r w:rsidR="003A1919">
        <w:t>;</w:t>
      </w:r>
    </w:p>
    <w:p w14:paraId="45FF958B" w14:textId="303D7DE6" w:rsidR="0080528A" w:rsidRDefault="008C6B92" w:rsidP="005303C0">
      <w:pPr>
        <w:pStyle w:val="PKTpunkt"/>
      </w:pPr>
      <w:r>
        <w:t>6</w:t>
      </w:r>
      <w:r w:rsidR="00A67BF3">
        <w:t>4</w:t>
      </w:r>
      <w:r w:rsidR="0080528A">
        <w:t>)</w:t>
      </w:r>
      <w:r w:rsidR="00C33C4D">
        <w:tab/>
      </w:r>
      <w:r w:rsidR="009825F4">
        <w:t>w</w:t>
      </w:r>
      <w:r w:rsidR="00F73416">
        <w:t xml:space="preserve"> </w:t>
      </w:r>
      <w:r w:rsidR="009825F4" w:rsidRPr="009825F4">
        <w:t>§ 107</w:t>
      </w:r>
      <w:r w:rsidR="009825F4">
        <w:t>:</w:t>
      </w:r>
    </w:p>
    <w:p w14:paraId="7918D733" w14:textId="77777777" w:rsidR="009825F4" w:rsidRDefault="009825F4" w:rsidP="00157354">
      <w:pPr>
        <w:pStyle w:val="LITlitera"/>
        <w:keepNext/>
      </w:pPr>
      <w:r>
        <w:t>a)</w:t>
      </w:r>
      <w:r>
        <w:tab/>
        <w:t>pkt 3</w:t>
      </w:r>
      <w:r w:rsidR="00C33C4D">
        <w:t xml:space="preserve"> </w:t>
      </w:r>
      <w:r w:rsidR="00617AC8">
        <w:t xml:space="preserve">i </w:t>
      </w:r>
      <w:r>
        <w:t>4 otrzymują brzmienie:</w:t>
      </w:r>
    </w:p>
    <w:p w14:paraId="4904BA56" w14:textId="3986C5B9" w:rsidR="009825F4" w:rsidRPr="009825F4" w:rsidRDefault="00157354" w:rsidP="00381CD0">
      <w:pPr>
        <w:pStyle w:val="ZLITPKTzmpktliter"/>
      </w:pPr>
      <w:r>
        <w:t>„</w:t>
      </w:r>
      <w:r w:rsidR="009825F4" w:rsidRPr="009825F4">
        <w:t>3)</w:t>
      </w:r>
      <w:r w:rsidR="00C33C4D">
        <w:tab/>
      </w:r>
      <w:r w:rsidR="009825F4" w:rsidRPr="009825F4">
        <w:t>zapobiegające odsłonięciu przechowywanego paliwa jądrowego w</w:t>
      </w:r>
      <w:r w:rsidR="00617AC8">
        <w:t>e</w:t>
      </w:r>
      <w:r w:rsidR="009825F4" w:rsidRPr="009825F4">
        <w:t xml:space="preserve"> wszystkich stanach obiektu, tak </w:t>
      </w:r>
      <w:r w:rsidR="0041519B">
        <w:t>żeby</w:t>
      </w:r>
      <w:r w:rsidR="009825F4" w:rsidRPr="009825F4">
        <w:t xml:space="preserve"> warunki, które mogłyby doprowadzić do wczesnych lub dużych uwolnień substancji promieniotwórczych do środowiska były praktycznie wyeliminowane;</w:t>
      </w:r>
    </w:p>
    <w:p w14:paraId="556D43FE" w14:textId="77777777" w:rsidR="009825F4" w:rsidRDefault="009825F4" w:rsidP="00381CD0">
      <w:pPr>
        <w:pStyle w:val="ZLITPKTzmpktliter"/>
      </w:pPr>
      <w:r w:rsidRPr="009825F4">
        <w:t>4)</w:t>
      </w:r>
      <w:r w:rsidR="00C33C4D">
        <w:tab/>
      </w:r>
      <w:r w:rsidRPr="009825F4">
        <w:t xml:space="preserve">do pomiaru i rejestracji temperatury w basenie służącym do przechowywania paliwa </w:t>
      </w:r>
      <w:r>
        <w:t>j</w:t>
      </w:r>
      <w:r w:rsidRPr="009825F4">
        <w:t>ądrowego</w:t>
      </w:r>
      <w:r>
        <w:t>;</w:t>
      </w:r>
      <w:r w:rsidR="00157354">
        <w:t>”</w:t>
      </w:r>
      <w:r>
        <w:t>,</w:t>
      </w:r>
    </w:p>
    <w:p w14:paraId="5BD63D71" w14:textId="0F242027" w:rsidR="00447B84" w:rsidRDefault="009825F4" w:rsidP="00157354">
      <w:pPr>
        <w:pStyle w:val="LITlitera"/>
        <w:keepNext/>
      </w:pPr>
      <w:r>
        <w:lastRenderedPageBreak/>
        <w:t>b)</w:t>
      </w:r>
      <w:r>
        <w:tab/>
        <w:t xml:space="preserve">dodaje </w:t>
      </w:r>
      <w:r w:rsidR="00F73416">
        <w:t xml:space="preserve">się </w:t>
      </w:r>
      <w:r>
        <w:t>pkt 5</w:t>
      </w:r>
      <w:r w:rsidR="00381CD0">
        <w:t xml:space="preserve"> </w:t>
      </w:r>
      <w:r w:rsidR="00617AC8">
        <w:t xml:space="preserve">i </w:t>
      </w:r>
      <w:r>
        <w:t>6 w brzmieniu:</w:t>
      </w:r>
    </w:p>
    <w:p w14:paraId="44FFED8B" w14:textId="3FC37792" w:rsidR="00447B84" w:rsidRPr="00447B84" w:rsidRDefault="00157354" w:rsidP="00381CD0">
      <w:pPr>
        <w:pStyle w:val="ZLITPKTzmpktliter"/>
      </w:pPr>
      <w:r>
        <w:t>„</w:t>
      </w:r>
      <w:r w:rsidR="00447B84">
        <w:t>5</w:t>
      </w:r>
      <w:r w:rsidR="00447B84" w:rsidRPr="00447B84">
        <w:t>)</w:t>
      </w:r>
      <w:r w:rsidR="00C33C4D">
        <w:tab/>
      </w:r>
      <w:r w:rsidR="00447B84" w:rsidRPr="00447B84">
        <w:t xml:space="preserve">do uzupełniania wody w basenie </w:t>
      </w:r>
      <w:r w:rsidR="00617AC8" w:rsidRPr="00447B84">
        <w:t xml:space="preserve">służącym </w:t>
      </w:r>
      <w:r w:rsidR="00447B84" w:rsidRPr="00447B84">
        <w:t>do przechowywania paliwa jądrowego;</w:t>
      </w:r>
    </w:p>
    <w:p w14:paraId="2948D101" w14:textId="77777777" w:rsidR="00447B84" w:rsidRDefault="00447B84" w:rsidP="00381CD0">
      <w:pPr>
        <w:pStyle w:val="ZLITPKTzmpktliter"/>
      </w:pPr>
      <w:r w:rsidRPr="00447B84">
        <w:t>6)</w:t>
      </w:r>
      <w:r w:rsidR="00C33C4D">
        <w:tab/>
      </w:r>
      <w:r w:rsidRPr="00447B84">
        <w:t>umożliwiające stosowanie niestałego wyposażenia w celu uzupełniania wody</w:t>
      </w:r>
      <w:r w:rsidR="008B71B0">
        <w:t xml:space="preserve"> </w:t>
      </w:r>
      <w:r w:rsidRPr="00447B84">
        <w:t>w basenie służącym do przechowywania paliwa jądrowego w celu zapewnienia osłony przed promieniowaniem i długoterminowego odbioru ciepła z paliwa jądrowego.</w:t>
      </w:r>
      <w:r w:rsidR="00157354">
        <w:t>”</w:t>
      </w:r>
      <w:r>
        <w:t>;</w:t>
      </w:r>
    </w:p>
    <w:p w14:paraId="6979A7BB" w14:textId="4CC885E5" w:rsidR="00D804E8" w:rsidRDefault="008C6B92" w:rsidP="005303C0">
      <w:pPr>
        <w:pStyle w:val="PKTpunkt"/>
      </w:pPr>
      <w:r>
        <w:t>6</w:t>
      </w:r>
      <w:r w:rsidR="00A67BF3">
        <w:t>5</w:t>
      </w:r>
      <w:r w:rsidR="00447B84">
        <w:t>)</w:t>
      </w:r>
      <w:r w:rsidR="00447B84">
        <w:tab/>
      </w:r>
      <w:r w:rsidR="00B452A0">
        <w:t xml:space="preserve">w </w:t>
      </w:r>
      <w:r w:rsidR="00F1376D" w:rsidRPr="00F1376D">
        <w:t>§ 108</w:t>
      </w:r>
      <w:r w:rsidR="00D804E8">
        <w:t>:</w:t>
      </w:r>
    </w:p>
    <w:p w14:paraId="6986CF3B" w14:textId="047A0E15" w:rsidR="00F1376D" w:rsidRDefault="00D804E8" w:rsidP="00E407D8">
      <w:pPr>
        <w:pStyle w:val="LITlitera"/>
      </w:pPr>
      <w:r>
        <w:t>a)</w:t>
      </w:r>
      <w:r w:rsidR="003971B2">
        <w:tab/>
      </w:r>
      <w:r w:rsidR="00F1376D">
        <w:t>ust</w:t>
      </w:r>
      <w:r w:rsidR="00963E14">
        <w:t>.</w:t>
      </w:r>
      <w:r w:rsidR="00F1376D">
        <w:t xml:space="preserve"> 1 otrzymuje brzmienie:</w:t>
      </w:r>
    </w:p>
    <w:p w14:paraId="0595DD66" w14:textId="4C1BBAA4" w:rsidR="00511D58" w:rsidRDefault="00157354" w:rsidP="00157354">
      <w:pPr>
        <w:pStyle w:val="ZLITUSTzmustliter"/>
      </w:pPr>
      <w:r>
        <w:t>„</w:t>
      </w:r>
      <w:r w:rsidR="00F1376D" w:rsidRPr="00F1376D">
        <w:t>1. Dla elektrowni jądrowej i reaktora badawczego nie będącego zestawem krytycznym lub zestawem podkrytycznym projektuje się zewnętrzne systemy chłodzenia do odprowadzania ciepła, w szczególności ciepła powyłączeniowego do ostatecznego ujścia ciepła, z niezawodnością odpowiednią do wypełnianych funkcji bezpieczeństwa w stanach eksploatacyjnych i w warunkach awaryjnych</w:t>
      </w:r>
      <w:r w:rsidR="00F73416">
        <w:t>.</w:t>
      </w:r>
      <w:r w:rsidR="00E97BD1" w:rsidRPr="00E97BD1">
        <w:t>”</w:t>
      </w:r>
      <w:r w:rsidR="003971B2">
        <w:t>,</w:t>
      </w:r>
    </w:p>
    <w:p w14:paraId="44584F47" w14:textId="79953561" w:rsidR="003971B2" w:rsidRDefault="003971B2" w:rsidP="00E407D8">
      <w:pPr>
        <w:pStyle w:val="LITlitera"/>
      </w:pPr>
      <w:r>
        <w:t>b)</w:t>
      </w:r>
      <w:r>
        <w:tab/>
        <w:t>po ust 1 dodaje się ust. 1 a w brzmieniu:</w:t>
      </w:r>
    </w:p>
    <w:p w14:paraId="2C62F19B" w14:textId="422B0B80" w:rsidR="003A18C4" w:rsidRDefault="003971B2" w:rsidP="00511D58">
      <w:pPr>
        <w:pStyle w:val="ZLITUSTzmustliter"/>
      </w:pPr>
      <w:r>
        <w:t>„</w:t>
      </w:r>
      <w:r w:rsidR="00511D58">
        <w:t xml:space="preserve">1a. </w:t>
      </w:r>
      <w:r w:rsidR="00511D58" w:rsidRPr="00511D58">
        <w:t>Systemy, o których mowa w ust. 1</w:t>
      </w:r>
      <w:r w:rsidR="00F73416">
        <w:t>,</w:t>
      </w:r>
      <w:r w:rsidR="00511D58" w:rsidRPr="00511D58">
        <w:t xml:space="preserve"> umożliwiają wypełnienie funkcji odprowadzania ciepła w przypadku wystąpienia zagrożeń naturalnych poważniejszych od tych uwzględnionych w projekcie</w:t>
      </w:r>
      <w:r>
        <w:t xml:space="preserve"> obiektu jądrowego</w:t>
      </w:r>
      <w:r w:rsidR="00511D58" w:rsidRPr="00511D58">
        <w:t>, a wynikających z oceny zagrożeń dla lokalizacji obiektu jądrowego.</w:t>
      </w:r>
      <w:r w:rsidRPr="00E97BD1">
        <w:t>”</w:t>
      </w:r>
      <w:r>
        <w:t>;</w:t>
      </w:r>
    </w:p>
    <w:p w14:paraId="7DAABA6F" w14:textId="06425A50" w:rsidR="00CC2153" w:rsidRDefault="008C6B92" w:rsidP="00157354">
      <w:pPr>
        <w:pStyle w:val="PKTpunkt"/>
        <w:keepNext/>
      </w:pPr>
      <w:r>
        <w:t>6</w:t>
      </w:r>
      <w:r w:rsidR="00A67BF3">
        <w:t>6</w:t>
      </w:r>
      <w:r w:rsidR="00F1376D">
        <w:t>)</w:t>
      </w:r>
      <w:r w:rsidR="0097321F">
        <w:tab/>
      </w:r>
      <w:r w:rsidR="00CC2153">
        <w:t xml:space="preserve">po </w:t>
      </w:r>
      <w:r w:rsidR="00CC2153" w:rsidRPr="00CC2153">
        <w:t>§ 112</w:t>
      </w:r>
      <w:r w:rsidR="00CC2153">
        <w:t xml:space="preserve"> dodaje się </w:t>
      </w:r>
      <w:r w:rsidR="00CC2153" w:rsidRPr="00CC2153">
        <w:t>§</w:t>
      </w:r>
      <w:r w:rsidR="00F73416">
        <w:t> </w:t>
      </w:r>
      <w:r w:rsidR="00CC2153" w:rsidRPr="00CC2153">
        <w:t>112a</w:t>
      </w:r>
      <w:r w:rsidR="00CC2153">
        <w:t xml:space="preserve"> w brzmieniu:</w:t>
      </w:r>
    </w:p>
    <w:p w14:paraId="19BF2C96" w14:textId="77777777" w:rsidR="00545323" w:rsidRDefault="00157354" w:rsidP="0095298B">
      <w:pPr>
        <w:pStyle w:val="ZARTzmartartykuempunktem"/>
      </w:pPr>
      <w:r>
        <w:t>„</w:t>
      </w:r>
      <w:r w:rsidR="00545323" w:rsidRPr="00545323">
        <w:t xml:space="preserve">§ 112a. Systemy wykrywania pożarów w obiekcie </w:t>
      </w:r>
      <w:r w:rsidR="003F7C36" w:rsidRPr="00545323">
        <w:t>jądrowy</w:t>
      </w:r>
      <w:r w:rsidR="003F7C36">
        <w:t>m</w:t>
      </w:r>
      <w:r w:rsidR="003F7C36" w:rsidRPr="00545323">
        <w:t xml:space="preserve"> </w:t>
      </w:r>
      <w:r w:rsidR="00545323" w:rsidRPr="00545323">
        <w:t>projektuje się w sposób zapewniający personelowi eksploatacyjnemu natychmiastowe informacje dotyczące lokalizacji pożaru oraz dynamiki jego rozprzestrzeniania.</w:t>
      </w:r>
      <w:r>
        <w:t>”</w:t>
      </w:r>
      <w:r w:rsidR="00CC2153">
        <w:t>;</w:t>
      </w:r>
    </w:p>
    <w:p w14:paraId="561E3E7F" w14:textId="1C9187B1" w:rsidR="00CC2153" w:rsidRPr="00CC2153" w:rsidRDefault="008C6B92" w:rsidP="00B452A0">
      <w:pPr>
        <w:pStyle w:val="PKTpunkt"/>
        <w:keepNext/>
      </w:pPr>
      <w:r>
        <w:t>6</w:t>
      </w:r>
      <w:r w:rsidR="00A67BF3">
        <w:t>7</w:t>
      </w:r>
      <w:r w:rsidR="00545323">
        <w:t>)</w:t>
      </w:r>
      <w:r w:rsidR="00127E5C">
        <w:tab/>
      </w:r>
      <w:r w:rsidR="00CC2153">
        <w:t xml:space="preserve">w </w:t>
      </w:r>
      <w:r w:rsidR="00CC2153" w:rsidRPr="00CC2153">
        <w:t>§ 117</w:t>
      </w:r>
      <w:r w:rsidR="00963E14">
        <w:t xml:space="preserve"> </w:t>
      </w:r>
      <w:r w:rsidR="00CC2153">
        <w:t>w ust. 2:</w:t>
      </w:r>
    </w:p>
    <w:p w14:paraId="40AEDD38" w14:textId="688CE1BD" w:rsidR="003E270C" w:rsidRDefault="00CC2153" w:rsidP="00B452A0">
      <w:pPr>
        <w:pStyle w:val="LITlitera"/>
        <w:keepNext/>
      </w:pPr>
      <w:r>
        <w:t>a)</w:t>
      </w:r>
      <w:r w:rsidR="009B662C">
        <w:tab/>
      </w:r>
      <w:r w:rsidR="003E270C">
        <w:t xml:space="preserve">pkt 3 </w:t>
      </w:r>
      <w:r w:rsidR="008C6B92">
        <w:t xml:space="preserve">i 4 </w:t>
      </w:r>
      <w:r w:rsidR="003E270C">
        <w:t>otrzymuj</w:t>
      </w:r>
      <w:r w:rsidR="008C6B92">
        <w:t xml:space="preserve">ą </w:t>
      </w:r>
      <w:r w:rsidR="003E270C">
        <w:t>brzemiennie:</w:t>
      </w:r>
    </w:p>
    <w:p w14:paraId="6FB22201" w14:textId="61B94366" w:rsidR="003E270C" w:rsidRDefault="008C6B92" w:rsidP="00815CF8">
      <w:pPr>
        <w:pStyle w:val="ZLITPKTzmpktliter"/>
      </w:pPr>
      <w:r>
        <w:t>„</w:t>
      </w:r>
      <w:r w:rsidR="00C00A4C">
        <w:t>3)</w:t>
      </w:r>
      <w:r w:rsidR="00F73416">
        <w:tab/>
      </w:r>
      <w:r w:rsidR="003E270C" w:rsidRPr="003E270C">
        <w:t>utrzymania poziomu stężeń substancji promieniotwórczych w obiekcie jądrowym poniżej ustalonych granic, żeby spełniać wymóg utrzymania tych stężeń na najniższym rozsądnie osiągalnym poziomie w stanach eksploatacyjnych oraz podczas i po rozpatrywanych awariach</w:t>
      </w:r>
      <w:r w:rsidR="003E270C">
        <w:t>;</w:t>
      </w:r>
    </w:p>
    <w:p w14:paraId="67E4EEA2" w14:textId="19EEB20F" w:rsidR="00CC2153" w:rsidRDefault="00CC2153" w:rsidP="008C6B92">
      <w:pPr>
        <w:pStyle w:val="ZLITPKTzmpktliter"/>
      </w:pPr>
      <w:r w:rsidRPr="00CC2153">
        <w:t>4)</w:t>
      </w:r>
      <w:r w:rsidR="00AC2541">
        <w:tab/>
      </w:r>
      <w:r w:rsidR="00335B3C" w:rsidRPr="00335B3C">
        <w:t>wentylowania pomieszczeń zawierających gazy obojętne lub szkodliwe, bez obniżenia zdolności do kontrolowania uwolnień substancji promieniotwórczych</w:t>
      </w:r>
      <w:r w:rsidRPr="00CC2153">
        <w:t>;</w:t>
      </w:r>
      <w:r w:rsidR="00157354">
        <w:t>”</w:t>
      </w:r>
      <w:r w:rsidR="003230C4">
        <w:t>,</w:t>
      </w:r>
    </w:p>
    <w:p w14:paraId="54A3A500" w14:textId="46905B5D" w:rsidR="00CC2153" w:rsidRPr="00CC2153" w:rsidRDefault="008C6B92" w:rsidP="008C6B92">
      <w:pPr>
        <w:pStyle w:val="LITlitera"/>
      </w:pPr>
      <w:r>
        <w:t>b</w:t>
      </w:r>
      <w:r w:rsidR="00CC2153">
        <w:t>)</w:t>
      </w:r>
      <w:r w:rsidR="009B662C">
        <w:tab/>
      </w:r>
      <w:r w:rsidR="003230C4">
        <w:t xml:space="preserve">po pkt 4 </w:t>
      </w:r>
      <w:r w:rsidR="00CC2153">
        <w:t>dodaje się pkt 5 w brzmieniu:</w:t>
      </w:r>
    </w:p>
    <w:p w14:paraId="24FDDD46" w14:textId="1C5C3B60" w:rsidR="00CC2153" w:rsidRDefault="00157354" w:rsidP="00B452A0">
      <w:pPr>
        <w:pStyle w:val="ZLITPKTzmpktliter"/>
      </w:pPr>
      <w:r>
        <w:lastRenderedPageBreak/>
        <w:t>„</w:t>
      </w:r>
      <w:r w:rsidR="00CC2153" w:rsidRPr="00CC2153">
        <w:t>5)</w:t>
      </w:r>
      <w:r w:rsidR="00F73416">
        <w:tab/>
      </w:r>
      <w:r w:rsidR="00CC2153" w:rsidRPr="00CC2153">
        <w:t>kontrolowania uwolnień gazowych substancji promieniotwórczych z obiektu jądrowego do środowiska</w:t>
      </w:r>
      <w:r w:rsidR="003230C4">
        <w:t>.</w:t>
      </w:r>
      <w:r>
        <w:t>”</w:t>
      </w:r>
      <w:r w:rsidR="00CC2153">
        <w:t>;</w:t>
      </w:r>
    </w:p>
    <w:p w14:paraId="3A1E8BF7" w14:textId="7DF61260" w:rsidR="00A86CA2" w:rsidRDefault="008C6B92" w:rsidP="00157354">
      <w:pPr>
        <w:pStyle w:val="PKTpunkt"/>
        <w:keepNext/>
      </w:pPr>
      <w:r>
        <w:t>6</w:t>
      </w:r>
      <w:r w:rsidR="00A67BF3">
        <w:t>8</w:t>
      </w:r>
      <w:r w:rsidR="00CC2153">
        <w:t>)</w:t>
      </w:r>
      <w:r w:rsidR="005D2809">
        <w:tab/>
      </w:r>
      <w:r w:rsidR="00A86CA2">
        <w:t xml:space="preserve">w </w:t>
      </w:r>
      <w:r w:rsidR="00A86CA2" w:rsidRPr="00A86CA2">
        <w:t>§ 119</w:t>
      </w:r>
      <w:r w:rsidR="00A86CA2">
        <w:t>:</w:t>
      </w:r>
    </w:p>
    <w:p w14:paraId="40EC4BC9" w14:textId="3EB47794" w:rsidR="00A86CA2" w:rsidRPr="00A86CA2" w:rsidRDefault="00A86CA2" w:rsidP="00157354">
      <w:pPr>
        <w:pStyle w:val="LITlitera"/>
        <w:keepNext/>
      </w:pPr>
      <w:r>
        <w:t>a)</w:t>
      </w:r>
      <w:r w:rsidR="00127E5C">
        <w:tab/>
      </w:r>
      <w:r>
        <w:t>ust. 1</w:t>
      </w:r>
      <w:r w:rsidR="009E5147">
        <w:t xml:space="preserve"> </w:t>
      </w:r>
      <w:r w:rsidR="00B452A0">
        <w:t>i</w:t>
      </w:r>
      <w:r w:rsidR="009E5147">
        <w:t xml:space="preserve"> </w:t>
      </w:r>
      <w:r>
        <w:t>2 otrzymują brzmienie:</w:t>
      </w:r>
    </w:p>
    <w:p w14:paraId="44243BAE" w14:textId="3D971DB3" w:rsidR="00A86CA2" w:rsidRPr="00A86CA2" w:rsidRDefault="00157354" w:rsidP="00C9046D">
      <w:pPr>
        <w:pStyle w:val="ZLITUSTzmustliter"/>
      </w:pPr>
      <w:r>
        <w:t>„</w:t>
      </w:r>
      <w:r w:rsidR="00A86CA2" w:rsidRPr="00A86CA2">
        <w:t xml:space="preserve">1. </w:t>
      </w:r>
      <w:r w:rsidR="001D3C40" w:rsidRPr="001D3C40">
        <w:t xml:space="preserve">W elektrowni jądrowej systemy czynnika roboczego (pary świeżej i wody zasilającej </w:t>
      </w:r>
      <w:r w:rsidR="00B158E7">
        <w:t xml:space="preserve">oraz </w:t>
      </w:r>
      <w:r w:rsidR="001D3C40" w:rsidRPr="001D3C40">
        <w:t xml:space="preserve">gazu) </w:t>
      </w:r>
      <w:r w:rsidR="007B7180">
        <w:t>oraz</w:t>
      </w:r>
      <w:r w:rsidR="007B7180" w:rsidRPr="001D3C40">
        <w:t xml:space="preserve"> </w:t>
      </w:r>
      <w:r w:rsidR="001D3C40" w:rsidRPr="001D3C40">
        <w:t>turbozespoły projektuje się tak, żeby zapewnione było nieprzekroczenie granicznych parametrów projektowych granicy ciśnieniowej obiegu chłodzenia reaktora w stanach eksploatacyjnych i warunkach awaryjnych.</w:t>
      </w:r>
    </w:p>
    <w:p w14:paraId="3D125E00" w14:textId="2A69C605" w:rsidR="00A86CA2" w:rsidRDefault="00A86CA2" w:rsidP="00C9046D">
      <w:pPr>
        <w:pStyle w:val="ZLITUSTzmustliter"/>
      </w:pPr>
      <w:r w:rsidRPr="00A86CA2">
        <w:t xml:space="preserve">2. </w:t>
      </w:r>
      <w:r w:rsidR="001D3C40" w:rsidRPr="001D3C40">
        <w:t>W projekcie systemu pary świeżej lub gazowego czynnika roboczego o wysokich parametrach wprowadza się armaturę odcinającą o odpowiednich charakterystykach i kwalifikowaną na warunki pracy, zdolną do niezwłocznego zamknięcia w określonych warunkach w stanach eksploatacyjnych i warunkach awaryjnych.</w:t>
      </w:r>
      <w:r w:rsidR="008C6B92">
        <w:t>”,</w:t>
      </w:r>
    </w:p>
    <w:p w14:paraId="04ACED09" w14:textId="77777777" w:rsidR="00CC2153" w:rsidRDefault="00A86CA2" w:rsidP="00C9046D">
      <w:pPr>
        <w:pStyle w:val="LITlitera"/>
      </w:pPr>
      <w:r>
        <w:t>b)</w:t>
      </w:r>
      <w:r w:rsidR="005513B3">
        <w:tab/>
        <w:t>uchyla</w:t>
      </w:r>
      <w:r>
        <w:t xml:space="preserve"> się ust. </w:t>
      </w:r>
      <w:r w:rsidR="009E5147">
        <w:t>3;</w:t>
      </w:r>
    </w:p>
    <w:p w14:paraId="790E2D3C" w14:textId="623C0718" w:rsidR="004D1828" w:rsidRPr="004D1828" w:rsidRDefault="0015735A" w:rsidP="00157354">
      <w:pPr>
        <w:pStyle w:val="PKTpunkt"/>
        <w:keepNext/>
      </w:pPr>
      <w:r>
        <w:t>6</w:t>
      </w:r>
      <w:r w:rsidR="00A67BF3">
        <w:t>9</w:t>
      </w:r>
      <w:r w:rsidR="000B19FF">
        <w:t>)</w:t>
      </w:r>
      <w:r w:rsidR="004D1828">
        <w:tab/>
        <w:t xml:space="preserve">po </w:t>
      </w:r>
      <w:r w:rsidR="004D1828" w:rsidRPr="004D1828">
        <w:t>§ 119</w:t>
      </w:r>
      <w:r w:rsidR="004D1828">
        <w:t xml:space="preserve"> dodaje się </w:t>
      </w:r>
      <w:r w:rsidR="004D1828" w:rsidRPr="004D1828">
        <w:t>§ 119a</w:t>
      </w:r>
      <w:r w:rsidR="004D1828">
        <w:t xml:space="preserve"> w brzmieniu:</w:t>
      </w:r>
    </w:p>
    <w:p w14:paraId="2FEA5521" w14:textId="78893241" w:rsidR="004D1828" w:rsidRPr="004D1828" w:rsidRDefault="00157354" w:rsidP="0014441E">
      <w:pPr>
        <w:pStyle w:val="ZARTzmartartykuempunktem"/>
      </w:pPr>
      <w:r>
        <w:t>„</w:t>
      </w:r>
      <w:r w:rsidR="004D1828" w:rsidRPr="004D1828">
        <w:t>§ 119a</w:t>
      </w:r>
      <w:r w:rsidR="00437DB0">
        <w:t>.</w:t>
      </w:r>
      <w:r w:rsidR="004D1828" w:rsidRPr="004D1828">
        <w:t xml:space="preserve"> 1. Urządzenia </w:t>
      </w:r>
      <w:r w:rsidR="00DA3EF8">
        <w:t>w reaktorze badawczym</w:t>
      </w:r>
      <w:r w:rsidR="00DA3EF8" w:rsidRPr="004D1828" w:rsidDel="007D120C">
        <w:t xml:space="preserve"> </w:t>
      </w:r>
      <w:r w:rsidR="00DA3EF8">
        <w:t xml:space="preserve">przeznaczone </w:t>
      </w:r>
      <w:r w:rsidR="004D1828" w:rsidRPr="004D1828">
        <w:t xml:space="preserve">do </w:t>
      </w:r>
      <w:r w:rsidR="007D120C">
        <w:t xml:space="preserve">prowadzenia </w:t>
      </w:r>
      <w:r w:rsidR="00DA3EF8">
        <w:t xml:space="preserve">badań lub </w:t>
      </w:r>
      <w:r w:rsidR="007D120C" w:rsidRPr="004D1828">
        <w:t>eksperyment</w:t>
      </w:r>
      <w:r w:rsidR="007D120C">
        <w:t>ów</w:t>
      </w:r>
      <w:r w:rsidR="007D120C" w:rsidRPr="004D1828">
        <w:t xml:space="preserve"> </w:t>
      </w:r>
      <w:r w:rsidR="004D1828" w:rsidRPr="004D1828">
        <w:t>projektuje się tak</w:t>
      </w:r>
      <w:r w:rsidR="00437DB0" w:rsidRPr="004D1828">
        <w:t>,</w:t>
      </w:r>
      <w:r w:rsidR="004D1828" w:rsidRPr="004D1828">
        <w:t xml:space="preserve"> </w:t>
      </w:r>
      <w:r w:rsidR="0041519B">
        <w:t>żeby</w:t>
      </w:r>
      <w:r w:rsidR="004D1828" w:rsidRPr="004D1828">
        <w:t xml:space="preserve"> ich stosowanie w trakcie eksploatacji reaktora nie </w:t>
      </w:r>
      <w:r w:rsidR="00594DB7">
        <w:t xml:space="preserve">miało negatywnego </w:t>
      </w:r>
      <w:r w:rsidR="004D1828" w:rsidRPr="004D1828">
        <w:t>wpływ</w:t>
      </w:r>
      <w:r w:rsidR="00594DB7">
        <w:t>u</w:t>
      </w:r>
      <w:r w:rsidR="004D1828" w:rsidRPr="004D1828">
        <w:t xml:space="preserve"> na bezpieczeństwo jądrowe i ochronę radiologiczną w </w:t>
      </w:r>
      <w:r w:rsidR="007D120C" w:rsidRPr="004D1828">
        <w:t>stan</w:t>
      </w:r>
      <w:r w:rsidR="007D120C">
        <w:t>ach</w:t>
      </w:r>
      <w:r w:rsidR="007D120C" w:rsidRPr="004D1828">
        <w:t xml:space="preserve"> </w:t>
      </w:r>
      <w:r w:rsidR="004D1828" w:rsidRPr="004D1828">
        <w:t>eksploatacyjnych</w:t>
      </w:r>
      <w:r w:rsidR="00DA3EF8">
        <w:t xml:space="preserve"> i</w:t>
      </w:r>
      <w:r w:rsidR="00437DB0">
        <w:t xml:space="preserve"> w</w:t>
      </w:r>
      <w:r w:rsidR="00437DB0" w:rsidRPr="004D1828">
        <w:t xml:space="preserve"> </w:t>
      </w:r>
      <w:r w:rsidR="004D1828" w:rsidRPr="004D1828">
        <w:t>warunkach awaryjnych.</w:t>
      </w:r>
    </w:p>
    <w:p w14:paraId="4BD0900E" w14:textId="62E10FBF" w:rsidR="004D1828" w:rsidRPr="004D1828" w:rsidRDefault="004D1828" w:rsidP="00C43496">
      <w:pPr>
        <w:pStyle w:val="ZUSTzmustartykuempunktem"/>
      </w:pPr>
      <w:r w:rsidRPr="004D1828">
        <w:t xml:space="preserve">2. </w:t>
      </w:r>
      <w:r w:rsidR="000E7383">
        <w:t>Projekt urządzenia, o którym mowa w ust. 1, umożliwia</w:t>
      </w:r>
      <w:r w:rsidRPr="004D1828">
        <w:t xml:space="preserve"> </w:t>
      </w:r>
      <w:r w:rsidR="007D120C" w:rsidRPr="004D1828">
        <w:t>monitorowani</w:t>
      </w:r>
      <w:r w:rsidR="007D120C">
        <w:t>e</w:t>
      </w:r>
      <w:r w:rsidR="007D120C" w:rsidRPr="004D1828">
        <w:t xml:space="preserve"> </w:t>
      </w:r>
      <w:r w:rsidRPr="004D1828">
        <w:t>parametrów technicznych związanych z eksploatacją tego urządzenia w sterowni głównej reaktora</w:t>
      </w:r>
      <w:r w:rsidR="000E7383">
        <w:t xml:space="preserve"> w przypadku, gdy jest to niezbędne dla zapewnienia bezpieczeństwa jądrowego i ochrony radiologicznej.</w:t>
      </w:r>
    </w:p>
    <w:p w14:paraId="1B33445A" w14:textId="0E7C7A17" w:rsidR="004D1828" w:rsidRDefault="004D1828" w:rsidP="00C43496">
      <w:pPr>
        <w:pStyle w:val="ZUSTzmustartykuempunktem"/>
      </w:pPr>
      <w:r w:rsidRPr="004D1828">
        <w:t>3. Projekt urządzenia</w:t>
      </w:r>
      <w:r w:rsidR="000E7383">
        <w:t>, o którym mowa w ust. 1</w:t>
      </w:r>
      <w:r w:rsidR="00B158E7">
        <w:t>,</w:t>
      </w:r>
      <w:r w:rsidR="000E7383">
        <w:t xml:space="preserve"> </w:t>
      </w:r>
      <w:r w:rsidRPr="004D1828">
        <w:t xml:space="preserve">uwzględnia rozwiązania umożliwiające demontaż, tymczasowe </w:t>
      </w:r>
      <w:r w:rsidR="00742A65">
        <w:t>przechowywanie</w:t>
      </w:r>
      <w:r w:rsidR="00742A65" w:rsidRPr="004D1828">
        <w:t xml:space="preserve"> </w:t>
      </w:r>
      <w:r w:rsidRPr="004D1828">
        <w:t>i likwidacj</w:t>
      </w:r>
      <w:r w:rsidR="00742A65">
        <w:t>ę</w:t>
      </w:r>
      <w:r w:rsidRPr="004D1828">
        <w:t xml:space="preserve"> tego urządzenia.</w:t>
      </w:r>
      <w:r w:rsidR="00157354">
        <w:t>”</w:t>
      </w:r>
      <w:r>
        <w:t>;</w:t>
      </w:r>
    </w:p>
    <w:p w14:paraId="18D1ED51" w14:textId="6CED3EE4" w:rsidR="002862C2" w:rsidRPr="004D1828" w:rsidRDefault="00A67BF3" w:rsidP="00157354">
      <w:pPr>
        <w:pStyle w:val="PKTpunkt"/>
        <w:keepNext/>
      </w:pPr>
      <w:r>
        <w:t>70</w:t>
      </w:r>
      <w:r w:rsidR="002862C2">
        <w:t>)</w:t>
      </w:r>
      <w:r w:rsidR="009E5147">
        <w:tab/>
      </w:r>
      <w:r w:rsidR="00D313E7">
        <w:t xml:space="preserve">w </w:t>
      </w:r>
      <w:r w:rsidR="00D313E7" w:rsidRPr="00D313E7">
        <w:t>§ 120</w:t>
      </w:r>
      <w:r w:rsidR="00D313E7">
        <w:t xml:space="preserve"> pkt 2</w:t>
      </w:r>
      <w:r w:rsidR="00B452A0">
        <w:t xml:space="preserve"> i </w:t>
      </w:r>
      <w:r w:rsidR="00D313E7">
        <w:t>3 otrzymują brzmienie:</w:t>
      </w:r>
    </w:p>
    <w:p w14:paraId="4889EDE1" w14:textId="2636E189" w:rsidR="002653AE" w:rsidRPr="002653AE" w:rsidRDefault="00157354" w:rsidP="00C43496">
      <w:pPr>
        <w:pStyle w:val="ZPKTzmpktartykuempunktem"/>
      </w:pPr>
      <w:r>
        <w:t>„</w:t>
      </w:r>
      <w:r w:rsidR="002653AE" w:rsidRPr="002653AE">
        <w:t>2)</w:t>
      </w:r>
      <w:r w:rsidR="00F73416">
        <w:tab/>
      </w:r>
      <w:r w:rsidR="002653AE" w:rsidRPr="002653AE">
        <w:t xml:space="preserve">odpowiedni układ przestrzenny, stosowanie osłon </w:t>
      </w:r>
      <w:r w:rsidR="007B7180" w:rsidRPr="007B7180">
        <w:t>systemów</w:t>
      </w:r>
      <w:r w:rsidR="007B7180">
        <w:t>,</w:t>
      </w:r>
      <w:r w:rsidR="007B7180" w:rsidRPr="007B7180">
        <w:t xml:space="preserve"> elementów </w:t>
      </w:r>
      <w:r w:rsidR="002653AE" w:rsidRPr="002653AE">
        <w:t xml:space="preserve">konstrukcji </w:t>
      </w:r>
      <w:r w:rsidR="007B7180">
        <w:t>lub</w:t>
      </w:r>
      <w:r w:rsidR="007B7180" w:rsidRPr="002653AE">
        <w:t xml:space="preserve"> </w:t>
      </w:r>
      <w:r w:rsidR="002653AE" w:rsidRPr="002653AE">
        <w:t xml:space="preserve">wyposażenia obiektu jądrowego zawierających substancje promieniotwórcze oraz systemów wentylacji, a także wydzielenie w obiekcie jądrowym na obszarze terenu kontrolowanego stref narażenia na promieniowanie jonizujące </w:t>
      </w:r>
      <w:r w:rsidR="00E97BD1">
        <w:t>–</w:t>
      </w:r>
      <w:r w:rsidR="002653AE" w:rsidRPr="002653AE">
        <w:t xml:space="preserve"> stosownie do oczekiwanych czasów przebywania pracowników oraz poziomów promieniowania i skażeń w stanach eksploatacyjnych, a także poziomów promieniowania i skażeń, jakie potencjalnie mogą wystąpić w warunkach awaryjnych;</w:t>
      </w:r>
    </w:p>
    <w:p w14:paraId="6E77A614" w14:textId="0F7D224E" w:rsidR="002653AE" w:rsidRDefault="002653AE" w:rsidP="00C43496">
      <w:pPr>
        <w:pStyle w:val="ZPKTzmpktartykuempunktem"/>
      </w:pPr>
      <w:r w:rsidRPr="002653AE">
        <w:lastRenderedPageBreak/>
        <w:t>3)</w:t>
      </w:r>
      <w:r w:rsidR="00F73416">
        <w:tab/>
      </w:r>
      <w:r w:rsidRPr="002653AE">
        <w:t>minimalizację liczby i czasu trwania czynności pracowników w miejscach występowania narażenia na promieniowanie jonizujące oraz zmniejszenie prawdopodobieństwa skażenia pracowników obiektu jądrowego, w szczególności poprzez lokalizację elementów wyposażenia wymagających częstych prac związanych z ich utrzymaniem lub ręcznego sterowania w strefach o niskich mocach dawki promieniowania jonizującego;</w:t>
      </w:r>
      <w:r w:rsidR="00157354">
        <w:t>”</w:t>
      </w:r>
      <w:r w:rsidR="00D313E7">
        <w:t>;</w:t>
      </w:r>
    </w:p>
    <w:p w14:paraId="7F2B4932" w14:textId="7C262FBE" w:rsidR="007B3632" w:rsidRDefault="00B5194F" w:rsidP="00044A96">
      <w:pPr>
        <w:pStyle w:val="PKTpunkt"/>
      </w:pPr>
      <w:r w:rsidRPr="00C71E87">
        <w:t>7</w:t>
      </w:r>
      <w:r w:rsidR="00A67BF3" w:rsidRPr="00C71E87">
        <w:t>1</w:t>
      </w:r>
      <w:r w:rsidR="00D313E7">
        <w:t>)</w:t>
      </w:r>
      <w:r w:rsidR="007B3632">
        <w:tab/>
        <w:t xml:space="preserve">w </w:t>
      </w:r>
      <w:r w:rsidR="007B3632" w:rsidRPr="007B3632">
        <w:t>§ 125</w:t>
      </w:r>
      <w:r w:rsidR="008F3D8A">
        <w:t xml:space="preserve"> w ust. 2</w:t>
      </w:r>
      <w:r w:rsidR="002403EC" w:rsidRPr="002403EC">
        <w:t xml:space="preserve"> </w:t>
      </w:r>
      <w:r w:rsidR="007B7180">
        <w:t>w</w:t>
      </w:r>
      <w:r w:rsidR="007B7180" w:rsidRPr="002403EC">
        <w:t xml:space="preserve"> </w:t>
      </w:r>
      <w:r w:rsidR="002403EC" w:rsidRPr="002403EC">
        <w:t>pkt 2 kropkę zastępuje się średnikiem i dodaje pkt 3 i 4 w brzmieniu</w:t>
      </w:r>
      <w:r w:rsidR="00F73416">
        <w:t>:</w:t>
      </w:r>
    </w:p>
    <w:p w14:paraId="68F31DA0" w14:textId="002C5122" w:rsidR="005735AB" w:rsidRPr="005735AB" w:rsidRDefault="005735AB" w:rsidP="00EA7BA2">
      <w:pPr>
        <w:pStyle w:val="ZPKTzmpktartykuempunktem"/>
      </w:pPr>
      <w:r w:rsidRPr="005735AB">
        <w:t>„3)</w:t>
      </w:r>
      <w:r w:rsidRPr="005735AB">
        <w:tab/>
        <w:t>do zestawu podkrytycznego nie stosuje się § 55 i</w:t>
      </w:r>
      <w:r w:rsidR="007B7180">
        <w:t xml:space="preserve"> </w:t>
      </w:r>
      <w:r w:rsidRPr="005735AB">
        <w:t>§ 56;</w:t>
      </w:r>
    </w:p>
    <w:p w14:paraId="51C47637" w14:textId="099B92FE" w:rsidR="005735AB" w:rsidRPr="005735AB" w:rsidRDefault="005735AB" w:rsidP="00EA7BA2">
      <w:pPr>
        <w:pStyle w:val="ZPKTzmpktartykuempunktem"/>
      </w:pPr>
      <w:r w:rsidRPr="005735AB">
        <w:t>4)</w:t>
      </w:r>
      <w:r w:rsidR="00F73416">
        <w:tab/>
      </w:r>
      <w:r w:rsidRPr="005735AB">
        <w:t>do zestawu podkrytycznego i krytycznego nie stosuje się § 62</w:t>
      </w:r>
      <w:r w:rsidR="004A09B0">
        <w:t xml:space="preserve"> i </w:t>
      </w:r>
      <w:r w:rsidR="004A09B0" w:rsidRPr="005735AB">
        <w:t xml:space="preserve">§ </w:t>
      </w:r>
      <w:r w:rsidR="004A09B0">
        <w:t>80</w:t>
      </w:r>
      <w:r w:rsidRPr="005735AB">
        <w:t>.”.</w:t>
      </w:r>
    </w:p>
    <w:p w14:paraId="76AFE65E" w14:textId="21478F01" w:rsidR="00845F08" w:rsidRPr="00845F08" w:rsidRDefault="005735AB" w:rsidP="00A52C24">
      <w:pPr>
        <w:pStyle w:val="ARTartustawynprozporzdzenia"/>
      </w:pPr>
      <w:r w:rsidRPr="005735AB">
        <w:rPr>
          <w:rStyle w:val="Ppogrubienie"/>
        </w:rPr>
        <w:t>§ 2.</w:t>
      </w:r>
      <w:r w:rsidRPr="005735AB">
        <w:t xml:space="preserve"> </w:t>
      </w:r>
      <w:r w:rsidR="00C10853" w:rsidRPr="00C10853">
        <w:t>Do obiektów jądrowych, dla których przed dniem wejścia w życie niniejszego rozporządzenia został złożony wniosek o wydanie zezwolenia na wykonywanie działalności związanej z narażeniem polegającej na budowie obiektu jądrowego stosuje się przepisy rozporządzenia zmienianego w § 1 w brzmieniu nadanym przez niniejsze rozporządzenie</w:t>
      </w:r>
      <w:r w:rsidR="00EA7BA2">
        <w:t>.</w:t>
      </w:r>
    </w:p>
    <w:p w14:paraId="1089C395" w14:textId="52DB721E" w:rsidR="00837391" w:rsidRPr="00837391" w:rsidRDefault="00C151F1" w:rsidP="00815CF8">
      <w:pPr>
        <w:pStyle w:val="ARTartustawynprozporzdzenia"/>
      </w:pPr>
      <w:r w:rsidRPr="001A4E93">
        <w:rPr>
          <w:rStyle w:val="Ppogrubienie"/>
        </w:rPr>
        <w:t>§ 3.</w:t>
      </w:r>
      <w:r w:rsidRPr="00C151F1">
        <w:t xml:space="preserve"> </w:t>
      </w:r>
      <w:r w:rsidR="001011BE" w:rsidRPr="001011BE">
        <w:t>Rozporządzenie wchodzi w życie po upływie 14 dni od dnia ogłoszenia</w:t>
      </w:r>
      <w:r w:rsidR="001011BE">
        <w:t>.</w:t>
      </w:r>
    </w:p>
    <w:p w14:paraId="004D0F7D" w14:textId="77777777" w:rsidR="005312E4" w:rsidRPr="005312E4" w:rsidRDefault="005312E4" w:rsidP="005312E4">
      <w:pPr>
        <w:pStyle w:val="NAZORGWYDnazwaorganuwydajcegoprojektowanyakt"/>
      </w:pPr>
    </w:p>
    <w:p w14:paraId="347E5CFF" w14:textId="77777777" w:rsidR="005312E4" w:rsidRDefault="005312E4" w:rsidP="005312E4">
      <w:pPr>
        <w:pStyle w:val="NAZORGWYDnazwaorganuwydajcegoprojektowanyakt"/>
      </w:pPr>
    </w:p>
    <w:p w14:paraId="2757DDEB" w14:textId="35345A70" w:rsidR="005312E4" w:rsidRDefault="005312E4" w:rsidP="005312E4">
      <w:pPr>
        <w:pStyle w:val="NAZORGWYDnazwaorganuwydajcegoprojektowanyakt"/>
      </w:pPr>
      <w:r w:rsidRPr="005312E4">
        <w:t>PREZES RADY MINISTRÓW</w:t>
      </w:r>
    </w:p>
    <w:p w14:paraId="0A4535DD" w14:textId="77777777" w:rsidR="00D549BA" w:rsidRPr="005312E4" w:rsidRDefault="00D549BA" w:rsidP="005312E4">
      <w:pPr>
        <w:pStyle w:val="NAZORGWYDnazwaorganuwydajcegoprojektowanyakt"/>
      </w:pPr>
    </w:p>
    <w:p w14:paraId="70E939FD" w14:textId="77777777" w:rsidR="005312E4" w:rsidRPr="005312E4" w:rsidRDefault="005312E4" w:rsidP="00D549BA">
      <w:r w:rsidRPr="005312E4">
        <w:t xml:space="preserve">ZA ZGODNOŚĆ POD WZGLĘDEM PRAWNYM, </w:t>
      </w:r>
    </w:p>
    <w:p w14:paraId="3E62A149" w14:textId="77777777" w:rsidR="005312E4" w:rsidRPr="005312E4" w:rsidRDefault="005312E4" w:rsidP="00D549BA">
      <w:r w:rsidRPr="005312E4">
        <w:t xml:space="preserve">       LEGISLACYJNYM I REDAKCYJNYM </w:t>
      </w:r>
    </w:p>
    <w:p w14:paraId="68D24974" w14:textId="27E852F4" w:rsidR="005312E4" w:rsidRPr="005312E4" w:rsidRDefault="005312E4" w:rsidP="00D549BA">
      <w:r w:rsidRPr="005312E4">
        <w:t xml:space="preserve">      </w:t>
      </w:r>
      <w:r w:rsidR="00D549BA">
        <w:tab/>
      </w:r>
      <w:r w:rsidR="00D549BA">
        <w:tab/>
      </w:r>
      <w:r w:rsidR="00D549BA">
        <w:tab/>
      </w:r>
      <w:r w:rsidRPr="005312E4">
        <w:tab/>
      </w:r>
      <w:r w:rsidR="008B173B">
        <w:t xml:space="preserve">     </w:t>
      </w:r>
      <w:r>
        <w:t>Karol Sieczak</w:t>
      </w:r>
    </w:p>
    <w:p w14:paraId="6658E278" w14:textId="5939F3D8" w:rsidR="005312E4" w:rsidRPr="005312E4" w:rsidRDefault="005312E4" w:rsidP="00D549BA">
      <w:r w:rsidRPr="005312E4">
        <w:t xml:space="preserve">   </w:t>
      </w:r>
      <w:r w:rsidR="00D549BA">
        <w:t>w</w:t>
      </w:r>
      <w:r>
        <w:t xml:space="preserve">z. </w:t>
      </w:r>
      <w:r w:rsidRPr="005312E4">
        <w:t>Dyrektor</w:t>
      </w:r>
      <w:r>
        <w:t>a</w:t>
      </w:r>
      <w:r w:rsidRPr="005312E4">
        <w:t xml:space="preserve"> Departamentu Prawnego </w:t>
      </w:r>
    </w:p>
    <w:p w14:paraId="7AF5150B" w14:textId="1F4C8E72" w:rsidR="005312E4" w:rsidRPr="005312E4" w:rsidRDefault="005312E4" w:rsidP="00D549BA">
      <w:r w:rsidRPr="005312E4">
        <w:t xml:space="preserve">      Państwowej Agencji Atomistyki</w:t>
      </w:r>
    </w:p>
    <w:p w14:paraId="1020F6A9" w14:textId="5701713F" w:rsidR="00261A16" w:rsidRPr="0029389F" w:rsidRDefault="005312E4" w:rsidP="00D549BA">
      <w:r w:rsidRPr="005312E4">
        <w:t xml:space="preserve">        /- podpisano elektronicznie/</w:t>
      </w:r>
    </w:p>
    <w:sectPr w:rsidR="00261A16" w:rsidRPr="0029389F" w:rsidSect="001A7F15">
      <w:headerReference w:type="default" r:id="rId10"/>
      <w:footnotePr>
        <w:numRestart w:val="eachSect"/>
      </w:footnotePr>
      <w:pgSz w:w="11906" w:h="16838"/>
      <w:pgMar w:top="1560" w:right="1434" w:bottom="1560" w:left="1418" w:header="709" w:footer="709" w:gutter="0"/>
      <w:cols w:space="708"/>
      <w:titlePg/>
      <w:docGrid w:linePitch="2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AB7FA6" w14:textId="77777777" w:rsidR="00156C80" w:rsidRDefault="00156C80">
      <w:r>
        <w:separator/>
      </w:r>
    </w:p>
  </w:endnote>
  <w:endnote w:type="continuationSeparator" w:id="0">
    <w:p w14:paraId="165A024F" w14:textId="77777777" w:rsidR="00156C80" w:rsidRDefault="00156C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06E83C" w14:textId="77777777" w:rsidR="00156C80" w:rsidRDefault="00156C80">
      <w:r>
        <w:separator/>
      </w:r>
    </w:p>
  </w:footnote>
  <w:footnote w:type="continuationSeparator" w:id="0">
    <w:p w14:paraId="7075F917" w14:textId="77777777" w:rsidR="00156C80" w:rsidRDefault="00156C80">
      <w:r>
        <w:continuationSeparator/>
      </w:r>
    </w:p>
  </w:footnote>
  <w:footnote w:id="1">
    <w:p w14:paraId="420F57FD" w14:textId="020A1A8A" w:rsidR="003C1B15" w:rsidRDefault="003C1B15" w:rsidP="00D20000">
      <w:pPr>
        <w:pStyle w:val="ODNONIKtreodnonika"/>
      </w:pPr>
      <w:r>
        <w:rPr>
          <w:rStyle w:val="Odwoanieprzypisudolnego"/>
        </w:rPr>
        <w:footnoteRef/>
      </w:r>
      <w:r w:rsidRPr="00D20000">
        <w:rPr>
          <w:rStyle w:val="IGindeksgrny"/>
        </w:rPr>
        <w:t>)</w:t>
      </w:r>
      <w:r>
        <w:t xml:space="preserve"> </w:t>
      </w:r>
      <w:r w:rsidRPr="0065611A">
        <w:t xml:space="preserve"> Niniejsze rozporządzenie w zakresie swojej regulacji wdraża dyrektywę Rady 2009/71/Euratom z dnia 25 czerwca 2009 r. ustanawiającą wspólnotowe ramy bezpieczeństwa jądrowego obiektów jądrowych (Dz. Urz. UE L 172 z 02.07.2009, str. 18, Dz. Urz. UE L 260 z 03.10.2009, str. 40 i Dz. Urz. UE L 219 z 25.07.2014, str. 42)</w:t>
      </w:r>
      <w:r>
        <w:t>.</w:t>
      </w:r>
    </w:p>
  </w:footnote>
  <w:footnote w:id="2">
    <w:p w14:paraId="2B0AAAA8" w14:textId="757139EC" w:rsidR="003C1B15" w:rsidRDefault="003C1B15" w:rsidP="00255855">
      <w:pPr>
        <w:pStyle w:val="ODNONIKtreodnonika"/>
      </w:pPr>
      <w:r w:rsidRPr="00255855">
        <w:rPr>
          <w:rStyle w:val="IGindeksgrny"/>
        </w:rPr>
        <w:footnoteRef/>
      </w:r>
      <w:r w:rsidRPr="00255855">
        <w:rPr>
          <w:rStyle w:val="IGindeksgrny"/>
        </w:rPr>
        <w:t>)</w:t>
      </w:r>
      <w:r w:rsidRPr="00255855">
        <w:tab/>
        <w:t>Niniejsze rozporządzenie zostało notyfikowane Komisji Europejskiej w dniu  ……r., pod numerem………., zgodnie z § 4 rozporządzenia Rady Ministrów z dnia 23 grudnia 2002 r. w sprawie sposobu funkcjonowania krajowego systemu notyfikacji norm i aktów prawnych (Dz. U. poz. 2039 oraz z 2004 r. poz. 597), które wdraża postanowienia dyrektywy (UE) 2015/1535 Parlamentu Europejskiego i Rady z dnia 9 września 2015 r. ustanawiającej procedurę udzielania informacji w dziedzinie przepisów technicznych oraz zasad dotyczących usług społeczeństwa informacyjnego (ujednolicenie) (Dz. Urz. UE L 241 z 17.09.2015, str. 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0B1745" w14:textId="77777777" w:rsidR="003C1B15" w:rsidRPr="00B371CC" w:rsidRDefault="003C1B15" w:rsidP="00B371CC">
    <w:pPr>
      <w:pStyle w:val="Nagwek"/>
      <w:jc w:val="center"/>
    </w:pPr>
    <w:r>
      <w:t xml:space="preserve">– </w:t>
    </w:r>
    <w:r>
      <w:fldChar w:fldCharType="begin"/>
    </w:r>
    <w:r>
      <w:instrText xml:space="preserve"> PAGE  \* MERGEFORMAT </w:instrText>
    </w:r>
    <w:r>
      <w:fldChar w:fldCharType="separate"/>
    </w:r>
    <w:r>
      <w:rPr>
        <w:noProof/>
      </w:rPr>
      <w:t>21</w:t>
    </w:r>
    <w:r>
      <w:rPr>
        <w:noProof/>
      </w:rPr>
      <w:fldChar w:fldCharType="end"/>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0C81D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AB0179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12ACDE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F16F92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EA023D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0D290C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2F6833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D74DCB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54A369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F6216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441325"/>
    <w:multiLevelType w:val="hybridMultilevel"/>
    <w:tmpl w:val="8026A820"/>
    <w:lvl w:ilvl="0" w:tplc="04150017">
      <w:start w:val="1"/>
      <w:numFmt w:val="lowerLetter"/>
      <w:lvlText w:val="%1)"/>
      <w:lvlJc w:val="left"/>
      <w:pPr>
        <w:tabs>
          <w:tab w:val="num" w:pos="921"/>
        </w:tabs>
        <w:ind w:left="921" w:hanging="360"/>
      </w:pPr>
      <w:rPr>
        <w:rFonts w:cs="Times New Roman"/>
      </w:rPr>
    </w:lvl>
    <w:lvl w:ilvl="1" w:tplc="04150019" w:tentative="1">
      <w:start w:val="1"/>
      <w:numFmt w:val="lowerLetter"/>
      <w:lvlText w:val="%2."/>
      <w:lvlJc w:val="left"/>
      <w:pPr>
        <w:tabs>
          <w:tab w:val="num" w:pos="1641"/>
        </w:tabs>
        <w:ind w:left="1641" w:hanging="360"/>
      </w:pPr>
      <w:rPr>
        <w:rFonts w:cs="Times New Roman"/>
      </w:rPr>
    </w:lvl>
    <w:lvl w:ilvl="2" w:tplc="0415001B" w:tentative="1">
      <w:start w:val="1"/>
      <w:numFmt w:val="lowerRoman"/>
      <w:lvlText w:val="%3."/>
      <w:lvlJc w:val="right"/>
      <w:pPr>
        <w:tabs>
          <w:tab w:val="num" w:pos="2361"/>
        </w:tabs>
        <w:ind w:left="2361" w:hanging="180"/>
      </w:pPr>
      <w:rPr>
        <w:rFonts w:cs="Times New Roman"/>
      </w:rPr>
    </w:lvl>
    <w:lvl w:ilvl="3" w:tplc="0415000F" w:tentative="1">
      <w:start w:val="1"/>
      <w:numFmt w:val="decimal"/>
      <w:lvlText w:val="%4."/>
      <w:lvlJc w:val="left"/>
      <w:pPr>
        <w:tabs>
          <w:tab w:val="num" w:pos="3081"/>
        </w:tabs>
        <w:ind w:left="3081" w:hanging="360"/>
      </w:pPr>
      <w:rPr>
        <w:rFonts w:cs="Times New Roman"/>
      </w:rPr>
    </w:lvl>
    <w:lvl w:ilvl="4" w:tplc="04150019" w:tentative="1">
      <w:start w:val="1"/>
      <w:numFmt w:val="lowerLetter"/>
      <w:lvlText w:val="%5."/>
      <w:lvlJc w:val="left"/>
      <w:pPr>
        <w:tabs>
          <w:tab w:val="num" w:pos="3801"/>
        </w:tabs>
        <w:ind w:left="3801" w:hanging="360"/>
      </w:pPr>
      <w:rPr>
        <w:rFonts w:cs="Times New Roman"/>
      </w:rPr>
    </w:lvl>
    <w:lvl w:ilvl="5" w:tplc="0415001B" w:tentative="1">
      <w:start w:val="1"/>
      <w:numFmt w:val="lowerRoman"/>
      <w:lvlText w:val="%6."/>
      <w:lvlJc w:val="right"/>
      <w:pPr>
        <w:tabs>
          <w:tab w:val="num" w:pos="4521"/>
        </w:tabs>
        <w:ind w:left="4521" w:hanging="180"/>
      </w:pPr>
      <w:rPr>
        <w:rFonts w:cs="Times New Roman"/>
      </w:rPr>
    </w:lvl>
    <w:lvl w:ilvl="6" w:tplc="0415000F" w:tentative="1">
      <w:start w:val="1"/>
      <w:numFmt w:val="decimal"/>
      <w:lvlText w:val="%7."/>
      <w:lvlJc w:val="left"/>
      <w:pPr>
        <w:tabs>
          <w:tab w:val="num" w:pos="5241"/>
        </w:tabs>
        <w:ind w:left="5241" w:hanging="360"/>
      </w:pPr>
      <w:rPr>
        <w:rFonts w:cs="Times New Roman"/>
      </w:rPr>
    </w:lvl>
    <w:lvl w:ilvl="7" w:tplc="04150019" w:tentative="1">
      <w:start w:val="1"/>
      <w:numFmt w:val="lowerLetter"/>
      <w:lvlText w:val="%8."/>
      <w:lvlJc w:val="left"/>
      <w:pPr>
        <w:tabs>
          <w:tab w:val="num" w:pos="5961"/>
        </w:tabs>
        <w:ind w:left="5961" w:hanging="360"/>
      </w:pPr>
      <w:rPr>
        <w:rFonts w:cs="Times New Roman"/>
      </w:rPr>
    </w:lvl>
    <w:lvl w:ilvl="8" w:tplc="0415001B" w:tentative="1">
      <w:start w:val="1"/>
      <w:numFmt w:val="lowerRoman"/>
      <w:lvlText w:val="%9."/>
      <w:lvlJc w:val="right"/>
      <w:pPr>
        <w:tabs>
          <w:tab w:val="num" w:pos="6681"/>
        </w:tabs>
        <w:ind w:left="6681" w:hanging="180"/>
      </w:pPr>
      <w:rPr>
        <w:rFonts w:cs="Times New Roman"/>
      </w:rPr>
    </w:lvl>
  </w:abstractNum>
  <w:abstractNum w:abstractNumId="11" w15:restartNumberingAfterBreak="0">
    <w:nsid w:val="0B3D59BF"/>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3433443"/>
    <w:multiLevelType w:val="hybridMultilevel"/>
    <w:tmpl w:val="20DACDFE"/>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3C93D3D"/>
    <w:multiLevelType w:val="hybridMultilevel"/>
    <w:tmpl w:val="726AC678"/>
    <w:lvl w:ilvl="0" w:tplc="46F0F402">
      <w:start w:val="1"/>
      <w:numFmt w:val="lowerLetter"/>
      <w:lvlText w:val="%1)"/>
      <w:lvlJc w:val="left"/>
      <w:pPr>
        <w:ind w:left="1743" w:hanging="360"/>
      </w:pPr>
      <w:rPr>
        <w:rFonts w:hint="default"/>
      </w:rPr>
    </w:lvl>
    <w:lvl w:ilvl="1" w:tplc="04150019" w:tentative="1">
      <w:start w:val="1"/>
      <w:numFmt w:val="lowerLetter"/>
      <w:lvlText w:val="%2."/>
      <w:lvlJc w:val="left"/>
      <w:pPr>
        <w:ind w:left="2463" w:hanging="360"/>
      </w:pPr>
    </w:lvl>
    <w:lvl w:ilvl="2" w:tplc="0415001B" w:tentative="1">
      <w:start w:val="1"/>
      <w:numFmt w:val="lowerRoman"/>
      <w:lvlText w:val="%3."/>
      <w:lvlJc w:val="right"/>
      <w:pPr>
        <w:ind w:left="3183" w:hanging="180"/>
      </w:pPr>
    </w:lvl>
    <w:lvl w:ilvl="3" w:tplc="0415000F" w:tentative="1">
      <w:start w:val="1"/>
      <w:numFmt w:val="decimal"/>
      <w:lvlText w:val="%4."/>
      <w:lvlJc w:val="left"/>
      <w:pPr>
        <w:ind w:left="3903" w:hanging="360"/>
      </w:pPr>
    </w:lvl>
    <w:lvl w:ilvl="4" w:tplc="04150019" w:tentative="1">
      <w:start w:val="1"/>
      <w:numFmt w:val="lowerLetter"/>
      <w:lvlText w:val="%5."/>
      <w:lvlJc w:val="left"/>
      <w:pPr>
        <w:ind w:left="4623" w:hanging="360"/>
      </w:pPr>
    </w:lvl>
    <w:lvl w:ilvl="5" w:tplc="0415001B" w:tentative="1">
      <w:start w:val="1"/>
      <w:numFmt w:val="lowerRoman"/>
      <w:lvlText w:val="%6."/>
      <w:lvlJc w:val="right"/>
      <w:pPr>
        <w:ind w:left="5343" w:hanging="180"/>
      </w:pPr>
    </w:lvl>
    <w:lvl w:ilvl="6" w:tplc="0415000F" w:tentative="1">
      <w:start w:val="1"/>
      <w:numFmt w:val="decimal"/>
      <w:lvlText w:val="%7."/>
      <w:lvlJc w:val="left"/>
      <w:pPr>
        <w:ind w:left="6063" w:hanging="360"/>
      </w:pPr>
    </w:lvl>
    <w:lvl w:ilvl="7" w:tplc="04150019" w:tentative="1">
      <w:start w:val="1"/>
      <w:numFmt w:val="lowerLetter"/>
      <w:lvlText w:val="%8."/>
      <w:lvlJc w:val="left"/>
      <w:pPr>
        <w:ind w:left="6783" w:hanging="360"/>
      </w:pPr>
    </w:lvl>
    <w:lvl w:ilvl="8" w:tplc="0415001B" w:tentative="1">
      <w:start w:val="1"/>
      <w:numFmt w:val="lowerRoman"/>
      <w:lvlText w:val="%9."/>
      <w:lvlJc w:val="right"/>
      <w:pPr>
        <w:ind w:left="7503" w:hanging="180"/>
      </w:pPr>
    </w:lvl>
  </w:abstractNum>
  <w:abstractNum w:abstractNumId="14" w15:restartNumberingAfterBreak="0">
    <w:nsid w:val="162111DC"/>
    <w:multiLevelType w:val="singleLevel"/>
    <w:tmpl w:val="9D2C0646"/>
    <w:lvl w:ilvl="0">
      <w:start w:val="1"/>
      <w:numFmt w:val="bullet"/>
      <w:lvlText w:val="-"/>
      <w:lvlJc w:val="left"/>
      <w:pPr>
        <w:tabs>
          <w:tab w:val="num" w:pos="1211"/>
        </w:tabs>
        <w:ind w:left="1211" w:hanging="360"/>
      </w:pPr>
      <w:rPr>
        <w:rFonts w:hint="default"/>
      </w:rPr>
    </w:lvl>
  </w:abstractNum>
  <w:abstractNum w:abstractNumId="15" w15:restartNumberingAfterBreak="0">
    <w:nsid w:val="1F653082"/>
    <w:multiLevelType w:val="hybridMultilevel"/>
    <w:tmpl w:val="1850341C"/>
    <w:lvl w:ilvl="0" w:tplc="152234C0">
      <w:start w:val="1"/>
      <w:numFmt w:val="lowerLetter"/>
      <w:lvlText w:val="%1)"/>
      <w:lvlJc w:val="left"/>
      <w:pPr>
        <w:tabs>
          <w:tab w:val="num" w:pos="1068"/>
        </w:tabs>
        <w:ind w:left="1068" w:hanging="360"/>
      </w:pPr>
      <w:rPr>
        <w:rFonts w:cs="Times New Roman" w:hint="default"/>
      </w:rPr>
    </w:lvl>
    <w:lvl w:ilvl="1" w:tplc="E114772A">
      <w:start w:val="1"/>
      <w:numFmt w:val="none"/>
      <w:lvlText w:val="abc)"/>
      <w:lvlJc w:val="left"/>
      <w:pPr>
        <w:tabs>
          <w:tab w:val="num" w:pos="1788"/>
        </w:tabs>
        <w:ind w:left="1788" w:hanging="360"/>
      </w:pPr>
      <w:rPr>
        <w:rFonts w:cs="Times New Roman" w:hint="default"/>
      </w:rPr>
    </w:lvl>
    <w:lvl w:ilvl="2" w:tplc="0415001B" w:tentative="1">
      <w:start w:val="1"/>
      <w:numFmt w:val="lowerRoman"/>
      <w:lvlText w:val="%3."/>
      <w:lvlJc w:val="right"/>
      <w:pPr>
        <w:tabs>
          <w:tab w:val="num" w:pos="2508"/>
        </w:tabs>
        <w:ind w:left="2508" w:hanging="180"/>
      </w:pPr>
      <w:rPr>
        <w:rFonts w:cs="Times New Roman"/>
      </w:rPr>
    </w:lvl>
    <w:lvl w:ilvl="3" w:tplc="0415000F" w:tentative="1">
      <w:start w:val="1"/>
      <w:numFmt w:val="decimal"/>
      <w:lvlText w:val="%4."/>
      <w:lvlJc w:val="left"/>
      <w:pPr>
        <w:tabs>
          <w:tab w:val="num" w:pos="3228"/>
        </w:tabs>
        <w:ind w:left="3228" w:hanging="360"/>
      </w:pPr>
      <w:rPr>
        <w:rFonts w:cs="Times New Roman"/>
      </w:rPr>
    </w:lvl>
    <w:lvl w:ilvl="4" w:tplc="04150019" w:tentative="1">
      <w:start w:val="1"/>
      <w:numFmt w:val="lowerLetter"/>
      <w:lvlText w:val="%5."/>
      <w:lvlJc w:val="left"/>
      <w:pPr>
        <w:tabs>
          <w:tab w:val="num" w:pos="3948"/>
        </w:tabs>
        <w:ind w:left="3948" w:hanging="360"/>
      </w:pPr>
      <w:rPr>
        <w:rFonts w:cs="Times New Roman"/>
      </w:rPr>
    </w:lvl>
    <w:lvl w:ilvl="5" w:tplc="0415001B" w:tentative="1">
      <w:start w:val="1"/>
      <w:numFmt w:val="lowerRoman"/>
      <w:lvlText w:val="%6."/>
      <w:lvlJc w:val="right"/>
      <w:pPr>
        <w:tabs>
          <w:tab w:val="num" w:pos="4668"/>
        </w:tabs>
        <w:ind w:left="4668" w:hanging="180"/>
      </w:pPr>
      <w:rPr>
        <w:rFonts w:cs="Times New Roman"/>
      </w:rPr>
    </w:lvl>
    <w:lvl w:ilvl="6" w:tplc="0415000F" w:tentative="1">
      <w:start w:val="1"/>
      <w:numFmt w:val="decimal"/>
      <w:lvlText w:val="%7."/>
      <w:lvlJc w:val="left"/>
      <w:pPr>
        <w:tabs>
          <w:tab w:val="num" w:pos="5388"/>
        </w:tabs>
        <w:ind w:left="5388" w:hanging="360"/>
      </w:pPr>
      <w:rPr>
        <w:rFonts w:cs="Times New Roman"/>
      </w:rPr>
    </w:lvl>
    <w:lvl w:ilvl="7" w:tplc="04150019" w:tentative="1">
      <w:start w:val="1"/>
      <w:numFmt w:val="lowerLetter"/>
      <w:lvlText w:val="%8."/>
      <w:lvlJc w:val="left"/>
      <w:pPr>
        <w:tabs>
          <w:tab w:val="num" w:pos="6108"/>
        </w:tabs>
        <w:ind w:left="6108" w:hanging="360"/>
      </w:pPr>
      <w:rPr>
        <w:rFonts w:cs="Times New Roman"/>
      </w:rPr>
    </w:lvl>
    <w:lvl w:ilvl="8" w:tplc="0415001B" w:tentative="1">
      <w:start w:val="1"/>
      <w:numFmt w:val="lowerRoman"/>
      <w:lvlText w:val="%9."/>
      <w:lvlJc w:val="right"/>
      <w:pPr>
        <w:tabs>
          <w:tab w:val="num" w:pos="6828"/>
        </w:tabs>
        <w:ind w:left="6828" w:hanging="180"/>
      </w:pPr>
      <w:rPr>
        <w:rFonts w:cs="Times New Roman"/>
      </w:rPr>
    </w:lvl>
  </w:abstractNum>
  <w:abstractNum w:abstractNumId="16" w15:restartNumberingAfterBreak="0">
    <w:nsid w:val="20EA6547"/>
    <w:multiLevelType w:val="hybridMultilevel"/>
    <w:tmpl w:val="23E2E270"/>
    <w:lvl w:ilvl="0" w:tplc="C90091C2">
      <w:start w:val="1"/>
      <w:numFmt w:val="decimal"/>
      <w:lvlText w:val="%1)"/>
      <w:lvlJc w:val="righ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21684115"/>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1684525"/>
    <w:multiLevelType w:val="singleLevel"/>
    <w:tmpl w:val="6792BDB4"/>
    <w:lvl w:ilvl="0">
      <w:start w:val="1"/>
      <w:numFmt w:val="decimal"/>
      <w:lvlText w:val="%1)"/>
      <w:lvlJc w:val="left"/>
      <w:pPr>
        <w:tabs>
          <w:tab w:val="num" w:pos="397"/>
        </w:tabs>
        <w:ind w:left="397" w:hanging="397"/>
      </w:pPr>
      <w:rPr>
        <w:rFonts w:cs="Times New Roman"/>
      </w:rPr>
    </w:lvl>
  </w:abstractNum>
  <w:abstractNum w:abstractNumId="19" w15:restartNumberingAfterBreak="0">
    <w:nsid w:val="21B545D7"/>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8156507"/>
    <w:multiLevelType w:val="hybridMultilevel"/>
    <w:tmpl w:val="42B47EF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2B104CA4"/>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ED85ACF"/>
    <w:multiLevelType w:val="hybridMultilevel"/>
    <w:tmpl w:val="2D880CC4"/>
    <w:lvl w:ilvl="0" w:tplc="AEF8DF3A">
      <w:start w:val="1"/>
      <w:numFmt w:val="decimal"/>
      <w:lvlText w:val="%1)"/>
      <w:lvlJc w:val="left"/>
      <w:pPr>
        <w:ind w:left="2628" w:hanging="360"/>
      </w:pPr>
      <w:rPr>
        <w:rFonts w:hint="default"/>
      </w:rPr>
    </w:lvl>
    <w:lvl w:ilvl="1" w:tplc="04150019" w:tentative="1">
      <w:start w:val="1"/>
      <w:numFmt w:val="lowerLetter"/>
      <w:lvlText w:val="%2."/>
      <w:lvlJc w:val="left"/>
      <w:pPr>
        <w:ind w:left="3348" w:hanging="360"/>
      </w:pPr>
    </w:lvl>
    <w:lvl w:ilvl="2" w:tplc="0415001B" w:tentative="1">
      <w:start w:val="1"/>
      <w:numFmt w:val="lowerRoman"/>
      <w:lvlText w:val="%3."/>
      <w:lvlJc w:val="right"/>
      <w:pPr>
        <w:ind w:left="4068" w:hanging="180"/>
      </w:pPr>
    </w:lvl>
    <w:lvl w:ilvl="3" w:tplc="0415000F" w:tentative="1">
      <w:start w:val="1"/>
      <w:numFmt w:val="decimal"/>
      <w:lvlText w:val="%4."/>
      <w:lvlJc w:val="left"/>
      <w:pPr>
        <w:ind w:left="4788" w:hanging="360"/>
      </w:pPr>
    </w:lvl>
    <w:lvl w:ilvl="4" w:tplc="04150019" w:tentative="1">
      <w:start w:val="1"/>
      <w:numFmt w:val="lowerLetter"/>
      <w:lvlText w:val="%5."/>
      <w:lvlJc w:val="left"/>
      <w:pPr>
        <w:ind w:left="5508" w:hanging="360"/>
      </w:pPr>
    </w:lvl>
    <w:lvl w:ilvl="5" w:tplc="0415001B" w:tentative="1">
      <w:start w:val="1"/>
      <w:numFmt w:val="lowerRoman"/>
      <w:lvlText w:val="%6."/>
      <w:lvlJc w:val="right"/>
      <w:pPr>
        <w:ind w:left="6228" w:hanging="180"/>
      </w:pPr>
    </w:lvl>
    <w:lvl w:ilvl="6" w:tplc="0415000F" w:tentative="1">
      <w:start w:val="1"/>
      <w:numFmt w:val="decimal"/>
      <w:lvlText w:val="%7."/>
      <w:lvlJc w:val="left"/>
      <w:pPr>
        <w:ind w:left="6948" w:hanging="360"/>
      </w:pPr>
    </w:lvl>
    <w:lvl w:ilvl="7" w:tplc="04150019" w:tentative="1">
      <w:start w:val="1"/>
      <w:numFmt w:val="lowerLetter"/>
      <w:lvlText w:val="%8."/>
      <w:lvlJc w:val="left"/>
      <w:pPr>
        <w:ind w:left="7668" w:hanging="360"/>
      </w:pPr>
    </w:lvl>
    <w:lvl w:ilvl="8" w:tplc="0415001B" w:tentative="1">
      <w:start w:val="1"/>
      <w:numFmt w:val="lowerRoman"/>
      <w:lvlText w:val="%9."/>
      <w:lvlJc w:val="right"/>
      <w:pPr>
        <w:ind w:left="8388" w:hanging="180"/>
      </w:pPr>
    </w:lvl>
  </w:abstractNum>
  <w:abstractNum w:abstractNumId="23" w15:restartNumberingAfterBreak="0">
    <w:nsid w:val="2F5D3852"/>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01C61B4"/>
    <w:multiLevelType w:val="singleLevel"/>
    <w:tmpl w:val="1ECCD4F4"/>
    <w:lvl w:ilvl="0">
      <w:start w:val="1"/>
      <w:numFmt w:val="decimal"/>
      <w:lvlText w:val="%1)"/>
      <w:lvlJc w:val="left"/>
      <w:pPr>
        <w:tabs>
          <w:tab w:val="num" w:pos="397"/>
        </w:tabs>
        <w:ind w:left="397" w:hanging="397"/>
      </w:pPr>
      <w:rPr>
        <w:rFonts w:cs="Times New Roman"/>
      </w:rPr>
    </w:lvl>
  </w:abstractNum>
  <w:abstractNum w:abstractNumId="25" w15:restartNumberingAfterBreak="0">
    <w:nsid w:val="3994131B"/>
    <w:multiLevelType w:val="multilevel"/>
    <w:tmpl w:val="04150023"/>
    <w:lvl w:ilvl="0">
      <w:start w:val="1"/>
      <w:numFmt w:val="upperRoman"/>
      <w:lvlText w:val="Artykuł %1."/>
      <w:lvlJc w:val="left"/>
      <w:pPr>
        <w:ind w:left="0" w:firstLine="0"/>
      </w:pPr>
    </w:lvl>
    <w:lvl w:ilvl="1">
      <w:start w:val="1"/>
      <w:numFmt w:val="decimalZero"/>
      <w:isLgl/>
      <w:lvlText w:val="Sekcja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40401F6F"/>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3D450BC"/>
    <w:multiLevelType w:val="hybridMultilevel"/>
    <w:tmpl w:val="DB9EE22E"/>
    <w:lvl w:ilvl="0" w:tplc="99C0CC2A">
      <w:start w:val="2"/>
      <w:numFmt w:val="lowerLetter"/>
      <w:lvlText w:val="%1)"/>
      <w:lvlJc w:val="left"/>
      <w:pPr>
        <w:tabs>
          <w:tab w:val="num" w:pos="921"/>
        </w:tabs>
        <w:ind w:left="921" w:hanging="360"/>
      </w:pPr>
      <w:rPr>
        <w:rFonts w:cs="Times New Roman" w:hint="default"/>
      </w:rPr>
    </w:lvl>
    <w:lvl w:ilvl="1" w:tplc="04150019" w:tentative="1">
      <w:start w:val="1"/>
      <w:numFmt w:val="lowerLetter"/>
      <w:lvlText w:val="%2."/>
      <w:lvlJc w:val="left"/>
      <w:pPr>
        <w:tabs>
          <w:tab w:val="num" w:pos="1641"/>
        </w:tabs>
        <w:ind w:left="1641" w:hanging="360"/>
      </w:pPr>
      <w:rPr>
        <w:rFonts w:cs="Times New Roman"/>
      </w:rPr>
    </w:lvl>
    <w:lvl w:ilvl="2" w:tplc="0415001B" w:tentative="1">
      <w:start w:val="1"/>
      <w:numFmt w:val="lowerRoman"/>
      <w:lvlText w:val="%3."/>
      <w:lvlJc w:val="right"/>
      <w:pPr>
        <w:tabs>
          <w:tab w:val="num" w:pos="2361"/>
        </w:tabs>
        <w:ind w:left="2361" w:hanging="180"/>
      </w:pPr>
      <w:rPr>
        <w:rFonts w:cs="Times New Roman"/>
      </w:rPr>
    </w:lvl>
    <w:lvl w:ilvl="3" w:tplc="0415000F" w:tentative="1">
      <w:start w:val="1"/>
      <w:numFmt w:val="decimal"/>
      <w:lvlText w:val="%4."/>
      <w:lvlJc w:val="left"/>
      <w:pPr>
        <w:tabs>
          <w:tab w:val="num" w:pos="3081"/>
        </w:tabs>
        <w:ind w:left="3081" w:hanging="360"/>
      </w:pPr>
      <w:rPr>
        <w:rFonts w:cs="Times New Roman"/>
      </w:rPr>
    </w:lvl>
    <w:lvl w:ilvl="4" w:tplc="04150019" w:tentative="1">
      <w:start w:val="1"/>
      <w:numFmt w:val="lowerLetter"/>
      <w:lvlText w:val="%5."/>
      <w:lvlJc w:val="left"/>
      <w:pPr>
        <w:tabs>
          <w:tab w:val="num" w:pos="3801"/>
        </w:tabs>
        <w:ind w:left="3801" w:hanging="360"/>
      </w:pPr>
      <w:rPr>
        <w:rFonts w:cs="Times New Roman"/>
      </w:rPr>
    </w:lvl>
    <w:lvl w:ilvl="5" w:tplc="0415001B" w:tentative="1">
      <w:start w:val="1"/>
      <w:numFmt w:val="lowerRoman"/>
      <w:lvlText w:val="%6."/>
      <w:lvlJc w:val="right"/>
      <w:pPr>
        <w:tabs>
          <w:tab w:val="num" w:pos="4521"/>
        </w:tabs>
        <w:ind w:left="4521" w:hanging="180"/>
      </w:pPr>
      <w:rPr>
        <w:rFonts w:cs="Times New Roman"/>
      </w:rPr>
    </w:lvl>
    <w:lvl w:ilvl="6" w:tplc="0415000F" w:tentative="1">
      <w:start w:val="1"/>
      <w:numFmt w:val="decimal"/>
      <w:lvlText w:val="%7."/>
      <w:lvlJc w:val="left"/>
      <w:pPr>
        <w:tabs>
          <w:tab w:val="num" w:pos="5241"/>
        </w:tabs>
        <w:ind w:left="5241" w:hanging="360"/>
      </w:pPr>
      <w:rPr>
        <w:rFonts w:cs="Times New Roman"/>
      </w:rPr>
    </w:lvl>
    <w:lvl w:ilvl="7" w:tplc="04150019" w:tentative="1">
      <w:start w:val="1"/>
      <w:numFmt w:val="lowerLetter"/>
      <w:lvlText w:val="%8."/>
      <w:lvlJc w:val="left"/>
      <w:pPr>
        <w:tabs>
          <w:tab w:val="num" w:pos="5961"/>
        </w:tabs>
        <w:ind w:left="5961" w:hanging="360"/>
      </w:pPr>
      <w:rPr>
        <w:rFonts w:cs="Times New Roman"/>
      </w:rPr>
    </w:lvl>
    <w:lvl w:ilvl="8" w:tplc="0415001B" w:tentative="1">
      <w:start w:val="1"/>
      <w:numFmt w:val="lowerRoman"/>
      <w:lvlText w:val="%9."/>
      <w:lvlJc w:val="right"/>
      <w:pPr>
        <w:tabs>
          <w:tab w:val="num" w:pos="6681"/>
        </w:tabs>
        <w:ind w:left="6681" w:hanging="180"/>
      </w:pPr>
      <w:rPr>
        <w:rFonts w:cs="Times New Roman"/>
      </w:rPr>
    </w:lvl>
  </w:abstractNum>
  <w:abstractNum w:abstractNumId="28" w15:restartNumberingAfterBreak="0">
    <w:nsid w:val="45A8018E"/>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1BE20CA"/>
    <w:multiLevelType w:val="hybridMultilevel"/>
    <w:tmpl w:val="E6EEC812"/>
    <w:lvl w:ilvl="0" w:tplc="E9A4CF94">
      <w:start w:val="1"/>
      <w:numFmt w:val="lowerLetter"/>
      <w:lvlText w:val="%1)"/>
      <w:lvlJc w:val="left"/>
      <w:pPr>
        <w:ind w:left="1863" w:hanging="480"/>
      </w:pPr>
      <w:rPr>
        <w:rFonts w:hint="default"/>
      </w:rPr>
    </w:lvl>
    <w:lvl w:ilvl="1" w:tplc="04150019" w:tentative="1">
      <w:start w:val="1"/>
      <w:numFmt w:val="lowerLetter"/>
      <w:lvlText w:val="%2."/>
      <w:lvlJc w:val="left"/>
      <w:pPr>
        <w:ind w:left="2463" w:hanging="360"/>
      </w:pPr>
    </w:lvl>
    <w:lvl w:ilvl="2" w:tplc="0415001B" w:tentative="1">
      <w:start w:val="1"/>
      <w:numFmt w:val="lowerRoman"/>
      <w:lvlText w:val="%3."/>
      <w:lvlJc w:val="right"/>
      <w:pPr>
        <w:ind w:left="3183" w:hanging="180"/>
      </w:pPr>
    </w:lvl>
    <w:lvl w:ilvl="3" w:tplc="0415000F" w:tentative="1">
      <w:start w:val="1"/>
      <w:numFmt w:val="decimal"/>
      <w:lvlText w:val="%4."/>
      <w:lvlJc w:val="left"/>
      <w:pPr>
        <w:ind w:left="3903" w:hanging="360"/>
      </w:pPr>
    </w:lvl>
    <w:lvl w:ilvl="4" w:tplc="04150019" w:tentative="1">
      <w:start w:val="1"/>
      <w:numFmt w:val="lowerLetter"/>
      <w:lvlText w:val="%5."/>
      <w:lvlJc w:val="left"/>
      <w:pPr>
        <w:ind w:left="4623" w:hanging="360"/>
      </w:pPr>
    </w:lvl>
    <w:lvl w:ilvl="5" w:tplc="0415001B" w:tentative="1">
      <w:start w:val="1"/>
      <w:numFmt w:val="lowerRoman"/>
      <w:lvlText w:val="%6."/>
      <w:lvlJc w:val="right"/>
      <w:pPr>
        <w:ind w:left="5343" w:hanging="180"/>
      </w:pPr>
    </w:lvl>
    <w:lvl w:ilvl="6" w:tplc="0415000F" w:tentative="1">
      <w:start w:val="1"/>
      <w:numFmt w:val="decimal"/>
      <w:lvlText w:val="%7."/>
      <w:lvlJc w:val="left"/>
      <w:pPr>
        <w:ind w:left="6063" w:hanging="360"/>
      </w:pPr>
    </w:lvl>
    <w:lvl w:ilvl="7" w:tplc="04150019" w:tentative="1">
      <w:start w:val="1"/>
      <w:numFmt w:val="lowerLetter"/>
      <w:lvlText w:val="%8."/>
      <w:lvlJc w:val="left"/>
      <w:pPr>
        <w:ind w:left="6783" w:hanging="360"/>
      </w:pPr>
    </w:lvl>
    <w:lvl w:ilvl="8" w:tplc="0415001B" w:tentative="1">
      <w:start w:val="1"/>
      <w:numFmt w:val="lowerRoman"/>
      <w:lvlText w:val="%9."/>
      <w:lvlJc w:val="right"/>
      <w:pPr>
        <w:ind w:left="7503" w:hanging="180"/>
      </w:pPr>
    </w:lvl>
  </w:abstractNum>
  <w:abstractNum w:abstractNumId="30" w15:restartNumberingAfterBreak="0">
    <w:nsid w:val="57A1036E"/>
    <w:multiLevelType w:val="hybridMultilevel"/>
    <w:tmpl w:val="C7D821C8"/>
    <w:lvl w:ilvl="0" w:tplc="A47C90BA">
      <w:start w:val="1"/>
      <w:numFmt w:val="lowerLetter"/>
      <w:lvlText w:val="%1)"/>
      <w:lvlJc w:val="left"/>
      <w:pPr>
        <w:ind w:left="1743" w:hanging="360"/>
      </w:pPr>
      <w:rPr>
        <w:rFonts w:hint="default"/>
      </w:rPr>
    </w:lvl>
    <w:lvl w:ilvl="1" w:tplc="04150019" w:tentative="1">
      <w:start w:val="1"/>
      <w:numFmt w:val="lowerLetter"/>
      <w:lvlText w:val="%2."/>
      <w:lvlJc w:val="left"/>
      <w:pPr>
        <w:ind w:left="2463" w:hanging="360"/>
      </w:pPr>
    </w:lvl>
    <w:lvl w:ilvl="2" w:tplc="0415001B" w:tentative="1">
      <w:start w:val="1"/>
      <w:numFmt w:val="lowerRoman"/>
      <w:lvlText w:val="%3."/>
      <w:lvlJc w:val="right"/>
      <w:pPr>
        <w:ind w:left="3183" w:hanging="180"/>
      </w:pPr>
    </w:lvl>
    <w:lvl w:ilvl="3" w:tplc="0415000F" w:tentative="1">
      <w:start w:val="1"/>
      <w:numFmt w:val="decimal"/>
      <w:lvlText w:val="%4."/>
      <w:lvlJc w:val="left"/>
      <w:pPr>
        <w:ind w:left="3903" w:hanging="360"/>
      </w:pPr>
    </w:lvl>
    <w:lvl w:ilvl="4" w:tplc="04150019" w:tentative="1">
      <w:start w:val="1"/>
      <w:numFmt w:val="lowerLetter"/>
      <w:lvlText w:val="%5."/>
      <w:lvlJc w:val="left"/>
      <w:pPr>
        <w:ind w:left="4623" w:hanging="360"/>
      </w:pPr>
    </w:lvl>
    <w:lvl w:ilvl="5" w:tplc="0415001B" w:tentative="1">
      <w:start w:val="1"/>
      <w:numFmt w:val="lowerRoman"/>
      <w:lvlText w:val="%6."/>
      <w:lvlJc w:val="right"/>
      <w:pPr>
        <w:ind w:left="5343" w:hanging="180"/>
      </w:pPr>
    </w:lvl>
    <w:lvl w:ilvl="6" w:tplc="0415000F" w:tentative="1">
      <w:start w:val="1"/>
      <w:numFmt w:val="decimal"/>
      <w:lvlText w:val="%7."/>
      <w:lvlJc w:val="left"/>
      <w:pPr>
        <w:ind w:left="6063" w:hanging="360"/>
      </w:pPr>
    </w:lvl>
    <w:lvl w:ilvl="7" w:tplc="04150019" w:tentative="1">
      <w:start w:val="1"/>
      <w:numFmt w:val="lowerLetter"/>
      <w:lvlText w:val="%8."/>
      <w:lvlJc w:val="left"/>
      <w:pPr>
        <w:ind w:left="6783" w:hanging="360"/>
      </w:pPr>
    </w:lvl>
    <w:lvl w:ilvl="8" w:tplc="0415001B" w:tentative="1">
      <w:start w:val="1"/>
      <w:numFmt w:val="lowerRoman"/>
      <w:lvlText w:val="%9."/>
      <w:lvlJc w:val="right"/>
      <w:pPr>
        <w:ind w:left="7503" w:hanging="180"/>
      </w:pPr>
    </w:lvl>
  </w:abstractNum>
  <w:abstractNum w:abstractNumId="31" w15:restartNumberingAfterBreak="0">
    <w:nsid w:val="5A9A097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3A757D5"/>
    <w:multiLevelType w:val="singleLevel"/>
    <w:tmpl w:val="92B6EFF2"/>
    <w:lvl w:ilvl="0">
      <w:start w:val="1"/>
      <w:numFmt w:val="lowerLetter"/>
      <w:lvlText w:val="%1)"/>
      <w:lvlJc w:val="left"/>
      <w:pPr>
        <w:tabs>
          <w:tab w:val="num" w:pos="786"/>
        </w:tabs>
        <w:ind w:left="786" w:hanging="360"/>
      </w:pPr>
      <w:rPr>
        <w:rFonts w:cs="Times New Roman" w:hint="default"/>
      </w:rPr>
    </w:lvl>
  </w:abstractNum>
  <w:abstractNum w:abstractNumId="33" w15:restartNumberingAfterBreak="0">
    <w:nsid w:val="6A644478"/>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022F7D"/>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FAE40EF"/>
    <w:multiLevelType w:val="hybridMultilevel"/>
    <w:tmpl w:val="47F848EC"/>
    <w:lvl w:ilvl="0" w:tplc="39DE455C">
      <w:start w:val="1"/>
      <w:numFmt w:val="decimal"/>
      <w:lvlText w:val="%1)"/>
      <w:lvlJc w:val="left"/>
      <w:pPr>
        <w:ind w:left="2628" w:hanging="360"/>
      </w:pPr>
      <w:rPr>
        <w:rFonts w:hint="default"/>
      </w:rPr>
    </w:lvl>
    <w:lvl w:ilvl="1" w:tplc="04150019" w:tentative="1">
      <w:start w:val="1"/>
      <w:numFmt w:val="lowerLetter"/>
      <w:lvlText w:val="%2."/>
      <w:lvlJc w:val="left"/>
      <w:pPr>
        <w:ind w:left="3348" w:hanging="360"/>
      </w:pPr>
    </w:lvl>
    <w:lvl w:ilvl="2" w:tplc="0415001B" w:tentative="1">
      <w:start w:val="1"/>
      <w:numFmt w:val="lowerRoman"/>
      <w:lvlText w:val="%3."/>
      <w:lvlJc w:val="right"/>
      <w:pPr>
        <w:ind w:left="4068" w:hanging="180"/>
      </w:pPr>
    </w:lvl>
    <w:lvl w:ilvl="3" w:tplc="0415000F" w:tentative="1">
      <w:start w:val="1"/>
      <w:numFmt w:val="decimal"/>
      <w:lvlText w:val="%4."/>
      <w:lvlJc w:val="left"/>
      <w:pPr>
        <w:ind w:left="4788" w:hanging="360"/>
      </w:pPr>
    </w:lvl>
    <w:lvl w:ilvl="4" w:tplc="04150019" w:tentative="1">
      <w:start w:val="1"/>
      <w:numFmt w:val="lowerLetter"/>
      <w:lvlText w:val="%5."/>
      <w:lvlJc w:val="left"/>
      <w:pPr>
        <w:ind w:left="5508" w:hanging="360"/>
      </w:pPr>
    </w:lvl>
    <w:lvl w:ilvl="5" w:tplc="0415001B" w:tentative="1">
      <w:start w:val="1"/>
      <w:numFmt w:val="lowerRoman"/>
      <w:lvlText w:val="%6."/>
      <w:lvlJc w:val="right"/>
      <w:pPr>
        <w:ind w:left="6228" w:hanging="180"/>
      </w:pPr>
    </w:lvl>
    <w:lvl w:ilvl="6" w:tplc="0415000F" w:tentative="1">
      <w:start w:val="1"/>
      <w:numFmt w:val="decimal"/>
      <w:lvlText w:val="%7."/>
      <w:lvlJc w:val="left"/>
      <w:pPr>
        <w:ind w:left="6948" w:hanging="360"/>
      </w:pPr>
    </w:lvl>
    <w:lvl w:ilvl="7" w:tplc="04150019" w:tentative="1">
      <w:start w:val="1"/>
      <w:numFmt w:val="lowerLetter"/>
      <w:lvlText w:val="%8."/>
      <w:lvlJc w:val="left"/>
      <w:pPr>
        <w:ind w:left="7668" w:hanging="360"/>
      </w:pPr>
    </w:lvl>
    <w:lvl w:ilvl="8" w:tplc="0415001B" w:tentative="1">
      <w:start w:val="1"/>
      <w:numFmt w:val="lowerRoman"/>
      <w:lvlText w:val="%9."/>
      <w:lvlJc w:val="right"/>
      <w:pPr>
        <w:ind w:left="8388" w:hanging="180"/>
      </w:pPr>
    </w:lvl>
  </w:abstractNum>
  <w:abstractNum w:abstractNumId="36" w15:restartNumberingAfterBreak="0">
    <w:nsid w:val="76600E1C"/>
    <w:multiLevelType w:val="singleLevel"/>
    <w:tmpl w:val="917A9C24"/>
    <w:lvl w:ilvl="0">
      <w:start w:val="1"/>
      <w:numFmt w:val="decimal"/>
      <w:lvlText w:val="%1)"/>
      <w:lvlJc w:val="left"/>
      <w:pPr>
        <w:tabs>
          <w:tab w:val="num" w:pos="360"/>
        </w:tabs>
        <w:ind w:left="360" w:hanging="360"/>
      </w:pPr>
      <w:rPr>
        <w:rFonts w:cs="Times New Roman" w:hint="default"/>
      </w:rPr>
    </w:lvl>
  </w:abstractNum>
  <w:abstractNum w:abstractNumId="37" w15:restartNumberingAfterBreak="0">
    <w:nsid w:val="773D309C"/>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4"/>
  </w:num>
  <w:num w:numId="2">
    <w:abstractNumId w:val="24"/>
  </w:num>
  <w:num w:numId="3">
    <w:abstractNumId w:val="18"/>
  </w:num>
  <w:num w:numId="4">
    <w:abstractNumId w:val="18"/>
  </w:num>
  <w:num w:numId="5">
    <w:abstractNumId w:val="36"/>
  </w:num>
  <w:num w:numId="6">
    <w:abstractNumId w:val="32"/>
  </w:num>
  <w:num w:numId="7">
    <w:abstractNumId w:val="36"/>
  </w:num>
  <w:num w:numId="8">
    <w:abstractNumId w:val="32"/>
  </w:num>
  <w:num w:numId="9">
    <w:abstractNumId w:val="36"/>
  </w:num>
  <w:num w:numId="10">
    <w:abstractNumId w:val="32"/>
  </w:num>
  <w:num w:numId="11">
    <w:abstractNumId w:val="14"/>
  </w:num>
  <w:num w:numId="12">
    <w:abstractNumId w:val="10"/>
  </w:num>
  <w:num w:numId="13">
    <w:abstractNumId w:val="15"/>
  </w:num>
  <w:num w:numId="14">
    <w:abstractNumId w:val="27"/>
  </w:num>
  <w:num w:numId="15">
    <w:abstractNumId w:val="14"/>
  </w:num>
  <w:num w:numId="16">
    <w:abstractNumId w:val="16"/>
  </w:num>
  <w:num w:numId="17">
    <w:abstractNumId w:val="8"/>
  </w:num>
  <w:num w:numId="18">
    <w:abstractNumId w:val="3"/>
  </w:num>
  <w:num w:numId="19">
    <w:abstractNumId w:val="2"/>
  </w:num>
  <w:num w:numId="20">
    <w:abstractNumId w:val="1"/>
  </w:num>
  <w:num w:numId="21">
    <w:abstractNumId w:val="0"/>
  </w:num>
  <w:num w:numId="22">
    <w:abstractNumId w:val="9"/>
  </w:num>
  <w:num w:numId="23">
    <w:abstractNumId w:val="7"/>
  </w:num>
  <w:num w:numId="24">
    <w:abstractNumId w:val="6"/>
  </w:num>
  <w:num w:numId="25">
    <w:abstractNumId w:val="5"/>
  </w:num>
  <w:num w:numId="26">
    <w:abstractNumId w:val="4"/>
  </w:num>
  <w:num w:numId="27">
    <w:abstractNumId w:val="34"/>
  </w:num>
  <w:num w:numId="28">
    <w:abstractNumId w:val="26"/>
  </w:num>
  <w:num w:numId="29">
    <w:abstractNumId w:val="37"/>
  </w:num>
  <w:num w:numId="30">
    <w:abstractNumId w:val="33"/>
  </w:num>
  <w:num w:numId="31">
    <w:abstractNumId w:val="19"/>
  </w:num>
  <w:num w:numId="32">
    <w:abstractNumId w:val="11"/>
  </w:num>
  <w:num w:numId="33">
    <w:abstractNumId w:val="31"/>
  </w:num>
  <w:num w:numId="34">
    <w:abstractNumId w:val="21"/>
  </w:num>
  <w:num w:numId="35">
    <w:abstractNumId w:val="17"/>
  </w:num>
  <w:num w:numId="36">
    <w:abstractNumId w:val="23"/>
  </w:num>
  <w:num w:numId="37">
    <w:abstractNumId w:val="28"/>
  </w:num>
  <w:num w:numId="38">
    <w:abstractNumId w:val="25"/>
  </w:num>
  <w:num w:numId="39">
    <w:abstractNumId w:val="13"/>
  </w:num>
  <w:num w:numId="40">
    <w:abstractNumId w:val="30"/>
  </w:num>
  <w:num w:numId="41">
    <w:abstractNumId w:val="29"/>
  </w:num>
  <w:num w:numId="42">
    <w:abstractNumId w:val="22"/>
  </w:num>
  <w:num w:numId="43">
    <w:abstractNumId w:val="35"/>
  </w:num>
  <w:num w:numId="44">
    <w:abstractNumId w:val="12"/>
  </w:num>
  <w:num w:numId="4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formsDesign/>
  <w:attachedTemplate r:id="rId1"/>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documentProtection w:formatting="1" w:enforcement="1"/>
  <w:styleLockTheme/>
  <w:styleLockQFSet/>
  <w:defaultTabStop w:val="170"/>
  <w:hyphenationZone w:val="425"/>
  <w:drawingGridHorizontalSpacing w:val="187"/>
  <w:displayHorizontalDrawingGridEvery w:val="0"/>
  <w:displayVerticalDrawingGridEvery w:val="0"/>
  <w:noPunctuationKerning/>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yszQ0NzUwMDc2MDFW0lEKTi0uzszPAykwqQUARgHISCwAAAA="/>
  </w:docVars>
  <w:rsids>
    <w:rsidRoot w:val="001258ED"/>
    <w:rsid w:val="000012DA"/>
    <w:rsid w:val="00001F74"/>
    <w:rsid w:val="0000246E"/>
    <w:rsid w:val="00002833"/>
    <w:rsid w:val="00003862"/>
    <w:rsid w:val="00003DDA"/>
    <w:rsid w:val="00005EFD"/>
    <w:rsid w:val="00010372"/>
    <w:rsid w:val="00011BE6"/>
    <w:rsid w:val="00012063"/>
    <w:rsid w:val="000124CD"/>
    <w:rsid w:val="00012A35"/>
    <w:rsid w:val="000130D9"/>
    <w:rsid w:val="00016099"/>
    <w:rsid w:val="00017D8F"/>
    <w:rsid w:val="00017DC2"/>
    <w:rsid w:val="00017ED0"/>
    <w:rsid w:val="00020330"/>
    <w:rsid w:val="000206E4"/>
    <w:rsid w:val="00021522"/>
    <w:rsid w:val="00021732"/>
    <w:rsid w:val="00023471"/>
    <w:rsid w:val="00023F13"/>
    <w:rsid w:val="00024BA0"/>
    <w:rsid w:val="00025877"/>
    <w:rsid w:val="00026BFC"/>
    <w:rsid w:val="00027731"/>
    <w:rsid w:val="00027CED"/>
    <w:rsid w:val="00030634"/>
    <w:rsid w:val="000319C1"/>
    <w:rsid w:val="00031A8B"/>
    <w:rsid w:val="00031BCA"/>
    <w:rsid w:val="00031EF1"/>
    <w:rsid w:val="0003200B"/>
    <w:rsid w:val="000330FA"/>
    <w:rsid w:val="0003362F"/>
    <w:rsid w:val="000350D5"/>
    <w:rsid w:val="000364A8"/>
    <w:rsid w:val="00036B63"/>
    <w:rsid w:val="00037E1A"/>
    <w:rsid w:val="000418AB"/>
    <w:rsid w:val="00041EC7"/>
    <w:rsid w:val="00042238"/>
    <w:rsid w:val="00043495"/>
    <w:rsid w:val="00044A96"/>
    <w:rsid w:val="0004584C"/>
    <w:rsid w:val="00045F79"/>
    <w:rsid w:val="00046A75"/>
    <w:rsid w:val="00046FF6"/>
    <w:rsid w:val="00047312"/>
    <w:rsid w:val="000506DB"/>
    <w:rsid w:val="000508BD"/>
    <w:rsid w:val="00050FAA"/>
    <w:rsid w:val="000517AB"/>
    <w:rsid w:val="00053057"/>
    <w:rsid w:val="0005339C"/>
    <w:rsid w:val="000535D0"/>
    <w:rsid w:val="000538AC"/>
    <w:rsid w:val="0005571B"/>
    <w:rsid w:val="00055DD1"/>
    <w:rsid w:val="0005734B"/>
    <w:rsid w:val="00057AB3"/>
    <w:rsid w:val="00057EFF"/>
    <w:rsid w:val="00060076"/>
    <w:rsid w:val="00060432"/>
    <w:rsid w:val="00060D87"/>
    <w:rsid w:val="000615A5"/>
    <w:rsid w:val="0006165E"/>
    <w:rsid w:val="00063028"/>
    <w:rsid w:val="000639EF"/>
    <w:rsid w:val="00064E4C"/>
    <w:rsid w:val="00066901"/>
    <w:rsid w:val="000701CF"/>
    <w:rsid w:val="000704CA"/>
    <w:rsid w:val="00071BEE"/>
    <w:rsid w:val="000731BB"/>
    <w:rsid w:val="000731F4"/>
    <w:rsid w:val="000736CD"/>
    <w:rsid w:val="0007533B"/>
    <w:rsid w:val="0007545D"/>
    <w:rsid w:val="000760BF"/>
    <w:rsid w:val="0007613E"/>
    <w:rsid w:val="00076BFC"/>
    <w:rsid w:val="000777DD"/>
    <w:rsid w:val="00080B45"/>
    <w:rsid w:val="000814A7"/>
    <w:rsid w:val="000815F8"/>
    <w:rsid w:val="00081948"/>
    <w:rsid w:val="000847E0"/>
    <w:rsid w:val="00084EBE"/>
    <w:rsid w:val="0008557B"/>
    <w:rsid w:val="00085CE7"/>
    <w:rsid w:val="000868A3"/>
    <w:rsid w:val="000906EE"/>
    <w:rsid w:val="0009080A"/>
    <w:rsid w:val="00091BA2"/>
    <w:rsid w:val="000944EF"/>
    <w:rsid w:val="0009656E"/>
    <w:rsid w:val="00097134"/>
    <w:rsid w:val="0009732D"/>
    <w:rsid w:val="000973F0"/>
    <w:rsid w:val="000A0313"/>
    <w:rsid w:val="000A1296"/>
    <w:rsid w:val="000A13EB"/>
    <w:rsid w:val="000A1C27"/>
    <w:rsid w:val="000A1DAD"/>
    <w:rsid w:val="000A24C8"/>
    <w:rsid w:val="000A2649"/>
    <w:rsid w:val="000A2C42"/>
    <w:rsid w:val="000A323B"/>
    <w:rsid w:val="000A3D63"/>
    <w:rsid w:val="000A47E5"/>
    <w:rsid w:val="000A4DEF"/>
    <w:rsid w:val="000A4F57"/>
    <w:rsid w:val="000A5418"/>
    <w:rsid w:val="000A7882"/>
    <w:rsid w:val="000A796C"/>
    <w:rsid w:val="000B19FF"/>
    <w:rsid w:val="000B298D"/>
    <w:rsid w:val="000B334D"/>
    <w:rsid w:val="000B3584"/>
    <w:rsid w:val="000B5B2D"/>
    <w:rsid w:val="000B5DCE"/>
    <w:rsid w:val="000B6DEF"/>
    <w:rsid w:val="000C05BA"/>
    <w:rsid w:val="000C0C44"/>
    <w:rsid w:val="000C0E8F"/>
    <w:rsid w:val="000C340C"/>
    <w:rsid w:val="000C36FC"/>
    <w:rsid w:val="000C4BC4"/>
    <w:rsid w:val="000C56A5"/>
    <w:rsid w:val="000D0110"/>
    <w:rsid w:val="000D2468"/>
    <w:rsid w:val="000D318A"/>
    <w:rsid w:val="000D3D70"/>
    <w:rsid w:val="000D3F7D"/>
    <w:rsid w:val="000D6077"/>
    <w:rsid w:val="000D6096"/>
    <w:rsid w:val="000D6173"/>
    <w:rsid w:val="000D647C"/>
    <w:rsid w:val="000D6F83"/>
    <w:rsid w:val="000E0852"/>
    <w:rsid w:val="000E0F2E"/>
    <w:rsid w:val="000E1CA0"/>
    <w:rsid w:val="000E25CC"/>
    <w:rsid w:val="000E2D9B"/>
    <w:rsid w:val="000E3694"/>
    <w:rsid w:val="000E490F"/>
    <w:rsid w:val="000E4C82"/>
    <w:rsid w:val="000E6241"/>
    <w:rsid w:val="000E72B7"/>
    <w:rsid w:val="000E7383"/>
    <w:rsid w:val="000F0142"/>
    <w:rsid w:val="000F2BE3"/>
    <w:rsid w:val="000F34E2"/>
    <w:rsid w:val="000F3A1E"/>
    <w:rsid w:val="000F3D0D"/>
    <w:rsid w:val="000F5296"/>
    <w:rsid w:val="000F6DF9"/>
    <w:rsid w:val="000F6ED4"/>
    <w:rsid w:val="000F6F59"/>
    <w:rsid w:val="000F7A6E"/>
    <w:rsid w:val="0010106B"/>
    <w:rsid w:val="001011BE"/>
    <w:rsid w:val="00102140"/>
    <w:rsid w:val="001042BA"/>
    <w:rsid w:val="00104422"/>
    <w:rsid w:val="0010556B"/>
    <w:rsid w:val="00106D03"/>
    <w:rsid w:val="00110465"/>
    <w:rsid w:val="00110628"/>
    <w:rsid w:val="0011245A"/>
    <w:rsid w:val="001125CC"/>
    <w:rsid w:val="00113CE1"/>
    <w:rsid w:val="0011493E"/>
    <w:rsid w:val="001157F6"/>
    <w:rsid w:val="00115B72"/>
    <w:rsid w:val="00115E88"/>
    <w:rsid w:val="00115F5D"/>
    <w:rsid w:val="00116485"/>
    <w:rsid w:val="00116A6E"/>
    <w:rsid w:val="0011781D"/>
    <w:rsid w:val="001209EC"/>
    <w:rsid w:val="00120A9E"/>
    <w:rsid w:val="001247D0"/>
    <w:rsid w:val="001258ED"/>
    <w:rsid w:val="00125A9C"/>
    <w:rsid w:val="00125D18"/>
    <w:rsid w:val="001270A2"/>
    <w:rsid w:val="00127E5C"/>
    <w:rsid w:val="00130B83"/>
    <w:rsid w:val="00131237"/>
    <w:rsid w:val="00131B06"/>
    <w:rsid w:val="001329AC"/>
    <w:rsid w:val="00134CA0"/>
    <w:rsid w:val="001364D3"/>
    <w:rsid w:val="0014026F"/>
    <w:rsid w:val="0014180B"/>
    <w:rsid w:val="001439FD"/>
    <w:rsid w:val="001441ED"/>
    <w:rsid w:val="0014441E"/>
    <w:rsid w:val="001446E5"/>
    <w:rsid w:val="00147A47"/>
    <w:rsid w:val="00147AA1"/>
    <w:rsid w:val="00151D7F"/>
    <w:rsid w:val="001520CF"/>
    <w:rsid w:val="001524CB"/>
    <w:rsid w:val="00153C17"/>
    <w:rsid w:val="00154AC8"/>
    <w:rsid w:val="0015667C"/>
    <w:rsid w:val="00156C80"/>
    <w:rsid w:val="00157110"/>
    <w:rsid w:val="00157354"/>
    <w:rsid w:val="0015735A"/>
    <w:rsid w:val="0015742A"/>
    <w:rsid w:val="00157DA1"/>
    <w:rsid w:val="00160B4D"/>
    <w:rsid w:val="00163147"/>
    <w:rsid w:val="00163B05"/>
    <w:rsid w:val="00164C57"/>
    <w:rsid w:val="00164C9D"/>
    <w:rsid w:val="00164DE8"/>
    <w:rsid w:val="00165578"/>
    <w:rsid w:val="00167721"/>
    <w:rsid w:val="001704F1"/>
    <w:rsid w:val="001707E7"/>
    <w:rsid w:val="00172611"/>
    <w:rsid w:val="00172F7A"/>
    <w:rsid w:val="00173150"/>
    <w:rsid w:val="00173390"/>
    <w:rsid w:val="001736F0"/>
    <w:rsid w:val="00173BB3"/>
    <w:rsid w:val="001740D0"/>
    <w:rsid w:val="00174538"/>
    <w:rsid w:val="00174F2C"/>
    <w:rsid w:val="001756BD"/>
    <w:rsid w:val="001760DB"/>
    <w:rsid w:val="00176247"/>
    <w:rsid w:val="00177F3C"/>
    <w:rsid w:val="00180F2A"/>
    <w:rsid w:val="001827C7"/>
    <w:rsid w:val="001829C9"/>
    <w:rsid w:val="00184B91"/>
    <w:rsid w:val="00184D4A"/>
    <w:rsid w:val="00186EC1"/>
    <w:rsid w:val="0018786F"/>
    <w:rsid w:val="00190382"/>
    <w:rsid w:val="001911DE"/>
    <w:rsid w:val="00191E1F"/>
    <w:rsid w:val="0019473B"/>
    <w:rsid w:val="001952B1"/>
    <w:rsid w:val="00196E39"/>
    <w:rsid w:val="00197649"/>
    <w:rsid w:val="001A01FB"/>
    <w:rsid w:val="001A10E9"/>
    <w:rsid w:val="001A183D"/>
    <w:rsid w:val="001A23B1"/>
    <w:rsid w:val="001A2B65"/>
    <w:rsid w:val="001A3CD3"/>
    <w:rsid w:val="001A4894"/>
    <w:rsid w:val="001A4B80"/>
    <w:rsid w:val="001A4E93"/>
    <w:rsid w:val="001A5BEF"/>
    <w:rsid w:val="001A7F15"/>
    <w:rsid w:val="001B160A"/>
    <w:rsid w:val="001B28F1"/>
    <w:rsid w:val="001B342E"/>
    <w:rsid w:val="001B5A43"/>
    <w:rsid w:val="001B5FAF"/>
    <w:rsid w:val="001B75E7"/>
    <w:rsid w:val="001C0768"/>
    <w:rsid w:val="001C1832"/>
    <w:rsid w:val="001C188C"/>
    <w:rsid w:val="001C4109"/>
    <w:rsid w:val="001C4519"/>
    <w:rsid w:val="001C6EEF"/>
    <w:rsid w:val="001D1783"/>
    <w:rsid w:val="001D3C40"/>
    <w:rsid w:val="001D53CD"/>
    <w:rsid w:val="001D55A3"/>
    <w:rsid w:val="001D5AF5"/>
    <w:rsid w:val="001E02FC"/>
    <w:rsid w:val="001E1E73"/>
    <w:rsid w:val="001E4C41"/>
    <w:rsid w:val="001E4E0C"/>
    <w:rsid w:val="001E526D"/>
    <w:rsid w:val="001E5655"/>
    <w:rsid w:val="001E5D7B"/>
    <w:rsid w:val="001E5EB9"/>
    <w:rsid w:val="001E6EFF"/>
    <w:rsid w:val="001F0EB6"/>
    <w:rsid w:val="001F1832"/>
    <w:rsid w:val="001F220F"/>
    <w:rsid w:val="001F25B3"/>
    <w:rsid w:val="001F294E"/>
    <w:rsid w:val="001F2F93"/>
    <w:rsid w:val="001F3106"/>
    <w:rsid w:val="001F6616"/>
    <w:rsid w:val="001F6A72"/>
    <w:rsid w:val="001F7639"/>
    <w:rsid w:val="00202BD4"/>
    <w:rsid w:val="00204A97"/>
    <w:rsid w:val="002053B9"/>
    <w:rsid w:val="00206C69"/>
    <w:rsid w:val="002114EF"/>
    <w:rsid w:val="0021167B"/>
    <w:rsid w:val="00216091"/>
    <w:rsid w:val="002166AD"/>
    <w:rsid w:val="00217871"/>
    <w:rsid w:val="00221ED8"/>
    <w:rsid w:val="002231EA"/>
    <w:rsid w:val="00223509"/>
    <w:rsid w:val="00223FDF"/>
    <w:rsid w:val="002240AE"/>
    <w:rsid w:val="00224C8F"/>
    <w:rsid w:val="00226FFD"/>
    <w:rsid w:val="002279C0"/>
    <w:rsid w:val="002304BA"/>
    <w:rsid w:val="00231433"/>
    <w:rsid w:val="00231AF5"/>
    <w:rsid w:val="002321A8"/>
    <w:rsid w:val="002337BA"/>
    <w:rsid w:val="002343C4"/>
    <w:rsid w:val="00234984"/>
    <w:rsid w:val="00235CCF"/>
    <w:rsid w:val="00236704"/>
    <w:rsid w:val="0023727E"/>
    <w:rsid w:val="002378A2"/>
    <w:rsid w:val="002403EC"/>
    <w:rsid w:val="0024076D"/>
    <w:rsid w:val="002415A0"/>
    <w:rsid w:val="00242081"/>
    <w:rsid w:val="00243777"/>
    <w:rsid w:val="002441CD"/>
    <w:rsid w:val="00247370"/>
    <w:rsid w:val="002476E6"/>
    <w:rsid w:val="002501A3"/>
    <w:rsid w:val="002503D6"/>
    <w:rsid w:val="002508FC"/>
    <w:rsid w:val="00251634"/>
    <w:rsid w:val="0025166C"/>
    <w:rsid w:val="00254AD0"/>
    <w:rsid w:val="002555D4"/>
    <w:rsid w:val="00255855"/>
    <w:rsid w:val="00255BC8"/>
    <w:rsid w:val="00260D04"/>
    <w:rsid w:val="00261529"/>
    <w:rsid w:val="00261A16"/>
    <w:rsid w:val="00263522"/>
    <w:rsid w:val="00264EC6"/>
    <w:rsid w:val="002653AE"/>
    <w:rsid w:val="00271013"/>
    <w:rsid w:val="00271C2B"/>
    <w:rsid w:val="00273FE4"/>
    <w:rsid w:val="002743CD"/>
    <w:rsid w:val="0027550A"/>
    <w:rsid w:val="002765B4"/>
    <w:rsid w:val="00276A94"/>
    <w:rsid w:val="002777A0"/>
    <w:rsid w:val="002818EF"/>
    <w:rsid w:val="00281ECB"/>
    <w:rsid w:val="002822BE"/>
    <w:rsid w:val="002832A8"/>
    <w:rsid w:val="002834A4"/>
    <w:rsid w:val="00283549"/>
    <w:rsid w:val="00285602"/>
    <w:rsid w:val="00285904"/>
    <w:rsid w:val="002862C2"/>
    <w:rsid w:val="002864E5"/>
    <w:rsid w:val="00286FFC"/>
    <w:rsid w:val="0029389F"/>
    <w:rsid w:val="0029405D"/>
    <w:rsid w:val="00294FA6"/>
    <w:rsid w:val="002954B5"/>
    <w:rsid w:val="0029571E"/>
    <w:rsid w:val="00295A6F"/>
    <w:rsid w:val="00295D68"/>
    <w:rsid w:val="002963B7"/>
    <w:rsid w:val="002A20C4"/>
    <w:rsid w:val="002A214E"/>
    <w:rsid w:val="002A489A"/>
    <w:rsid w:val="002A52A6"/>
    <w:rsid w:val="002A570F"/>
    <w:rsid w:val="002A7292"/>
    <w:rsid w:val="002A7358"/>
    <w:rsid w:val="002A7902"/>
    <w:rsid w:val="002A7B8D"/>
    <w:rsid w:val="002B0AF3"/>
    <w:rsid w:val="002B0F6B"/>
    <w:rsid w:val="002B23B8"/>
    <w:rsid w:val="002B2AA9"/>
    <w:rsid w:val="002B2FF2"/>
    <w:rsid w:val="002B4429"/>
    <w:rsid w:val="002B59BC"/>
    <w:rsid w:val="002B64D2"/>
    <w:rsid w:val="002B68A6"/>
    <w:rsid w:val="002B7552"/>
    <w:rsid w:val="002B7FAF"/>
    <w:rsid w:val="002C2B43"/>
    <w:rsid w:val="002C3881"/>
    <w:rsid w:val="002C4916"/>
    <w:rsid w:val="002C50B4"/>
    <w:rsid w:val="002C514A"/>
    <w:rsid w:val="002C55D8"/>
    <w:rsid w:val="002C5DDA"/>
    <w:rsid w:val="002C62D4"/>
    <w:rsid w:val="002D0749"/>
    <w:rsid w:val="002D0C4F"/>
    <w:rsid w:val="002D1364"/>
    <w:rsid w:val="002D2CC7"/>
    <w:rsid w:val="002D2DD2"/>
    <w:rsid w:val="002D339C"/>
    <w:rsid w:val="002D42E0"/>
    <w:rsid w:val="002D47D9"/>
    <w:rsid w:val="002D4D30"/>
    <w:rsid w:val="002D5000"/>
    <w:rsid w:val="002D5150"/>
    <w:rsid w:val="002D598D"/>
    <w:rsid w:val="002D7188"/>
    <w:rsid w:val="002E1497"/>
    <w:rsid w:val="002E1CA4"/>
    <w:rsid w:val="002E1DE3"/>
    <w:rsid w:val="002E2AB6"/>
    <w:rsid w:val="002E3F34"/>
    <w:rsid w:val="002E55FC"/>
    <w:rsid w:val="002E5ACC"/>
    <w:rsid w:val="002E5F2F"/>
    <w:rsid w:val="002E5F79"/>
    <w:rsid w:val="002E64FA"/>
    <w:rsid w:val="002F0A00"/>
    <w:rsid w:val="002F0CFA"/>
    <w:rsid w:val="002F135B"/>
    <w:rsid w:val="002F3A83"/>
    <w:rsid w:val="002F3FDA"/>
    <w:rsid w:val="002F669F"/>
    <w:rsid w:val="002F6BEE"/>
    <w:rsid w:val="00301C97"/>
    <w:rsid w:val="00302D1F"/>
    <w:rsid w:val="00303577"/>
    <w:rsid w:val="00304C42"/>
    <w:rsid w:val="003072BB"/>
    <w:rsid w:val="00307982"/>
    <w:rsid w:val="00307CFA"/>
    <w:rsid w:val="0031004C"/>
    <w:rsid w:val="003105F6"/>
    <w:rsid w:val="00311297"/>
    <w:rsid w:val="0031137E"/>
    <w:rsid w:val="003113BE"/>
    <w:rsid w:val="003116FE"/>
    <w:rsid w:val="00311CB2"/>
    <w:rsid w:val="003122CA"/>
    <w:rsid w:val="00313E52"/>
    <w:rsid w:val="00314718"/>
    <w:rsid w:val="003148FD"/>
    <w:rsid w:val="00315382"/>
    <w:rsid w:val="0031605E"/>
    <w:rsid w:val="00316D26"/>
    <w:rsid w:val="003171E6"/>
    <w:rsid w:val="00321080"/>
    <w:rsid w:val="00322A93"/>
    <w:rsid w:val="00322D45"/>
    <w:rsid w:val="003230C4"/>
    <w:rsid w:val="00325173"/>
    <w:rsid w:val="0032569A"/>
    <w:rsid w:val="00325A1F"/>
    <w:rsid w:val="003268F9"/>
    <w:rsid w:val="00327353"/>
    <w:rsid w:val="00327A87"/>
    <w:rsid w:val="00330BAF"/>
    <w:rsid w:val="00330ECA"/>
    <w:rsid w:val="00332DAA"/>
    <w:rsid w:val="0033456D"/>
    <w:rsid w:val="00334E3A"/>
    <w:rsid w:val="00335013"/>
    <w:rsid w:val="00335B3C"/>
    <w:rsid w:val="00335D19"/>
    <w:rsid w:val="003361DD"/>
    <w:rsid w:val="00341A6A"/>
    <w:rsid w:val="00342C2A"/>
    <w:rsid w:val="00342D63"/>
    <w:rsid w:val="003433A0"/>
    <w:rsid w:val="00344B69"/>
    <w:rsid w:val="00345B9C"/>
    <w:rsid w:val="00345E73"/>
    <w:rsid w:val="00345EA6"/>
    <w:rsid w:val="00350FC6"/>
    <w:rsid w:val="00352DAE"/>
    <w:rsid w:val="00354EB9"/>
    <w:rsid w:val="00356D8D"/>
    <w:rsid w:val="00357330"/>
    <w:rsid w:val="003573A4"/>
    <w:rsid w:val="00360080"/>
    <w:rsid w:val="003602AE"/>
    <w:rsid w:val="00360929"/>
    <w:rsid w:val="003647D5"/>
    <w:rsid w:val="0036515B"/>
    <w:rsid w:val="00365809"/>
    <w:rsid w:val="00365A82"/>
    <w:rsid w:val="00366360"/>
    <w:rsid w:val="00366875"/>
    <w:rsid w:val="003674B0"/>
    <w:rsid w:val="00370E8F"/>
    <w:rsid w:val="0037727C"/>
    <w:rsid w:val="00377E70"/>
    <w:rsid w:val="00380904"/>
    <w:rsid w:val="00381237"/>
    <w:rsid w:val="00381AA7"/>
    <w:rsid w:val="00381CD0"/>
    <w:rsid w:val="003823EE"/>
    <w:rsid w:val="00382960"/>
    <w:rsid w:val="003833AD"/>
    <w:rsid w:val="003846F7"/>
    <w:rsid w:val="003851ED"/>
    <w:rsid w:val="00385355"/>
    <w:rsid w:val="00385B39"/>
    <w:rsid w:val="00386785"/>
    <w:rsid w:val="00386A2E"/>
    <w:rsid w:val="00387240"/>
    <w:rsid w:val="00387EBA"/>
    <w:rsid w:val="00390E89"/>
    <w:rsid w:val="00391B1A"/>
    <w:rsid w:val="00392590"/>
    <w:rsid w:val="00393D32"/>
    <w:rsid w:val="00394423"/>
    <w:rsid w:val="00394D86"/>
    <w:rsid w:val="00395FE2"/>
    <w:rsid w:val="00396942"/>
    <w:rsid w:val="00396B49"/>
    <w:rsid w:val="00396E3E"/>
    <w:rsid w:val="003971B2"/>
    <w:rsid w:val="00397E14"/>
    <w:rsid w:val="003A17BD"/>
    <w:rsid w:val="003A18C4"/>
    <w:rsid w:val="003A1919"/>
    <w:rsid w:val="003A1CB6"/>
    <w:rsid w:val="003A301F"/>
    <w:rsid w:val="003A306E"/>
    <w:rsid w:val="003A3A3D"/>
    <w:rsid w:val="003A45F7"/>
    <w:rsid w:val="003A4785"/>
    <w:rsid w:val="003A5D1D"/>
    <w:rsid w:val="003A60DC"/>
    <w:rsid w:val="003A6A46"/>
    <w:rsid w:val="003A6C7E"/>
    <w:rsid w:val="003A7A63"/>
    <w:rsid w:val="003A7B63"/>
    <w:rsid w:val="003B000C"/>
    <w:rsid w:val="003B0F1D"/>
    <w:rsid w:val="003B3D87"/>
    <w:rsid w:val="003B47D4"/>
    <w:rsid w:val="003B4A57"/>
    <w:rsid w:val="003B4F81"/>
    <w:rsid w:val="003B57EA"/>
    <w:rsid w:val="003C0567"/>
    <w:rsid w:val="003C0AD9"/>
    <w:rsid w:val="003C0ED0"/>
    <w:rsid w:val="003C17C0"/>
    <w:rsid w:val="003C1B15"/>
    <w:rsid w:val="003C1D49"/>
    <w:rsid w:val="003C2010"/>
    <w:rsid w:val="003C35C4"/>
    <w:rsid w:val="003C3BC8"/>
    <w:rsid w:val="003C62BB"/>
    <w:rsid w:val="003C746A"/>
    <w:rsid w:val="003D0803"/>
    <w:rsid w:val="003D12C2"/>
    <w:rsid w:val="003D25E3"/>
    <w:rsid w:val="003D31B9"/>
    <w:rsid w:val="003D369C"/>
    <w:rsid w:val="003D3867"/>
    <w:rsid w:val="003E0D1A"/>
    <w:rsid w:val="003E270C"/>
    <w:rsid w:val="003E2DA3"/>
    <w:rsid w:val="003E4EF6"/>
    <w:rsid w:val="003F020D"/>
    <w:rsid w:val="003F03D9"/>
    <w:rsid w:val="003F12E9"/>
    <w:rsid w:val="003F13C2"/>
    <w:rsid w:val="003F1A64"/>
    <w:rsid w:val="003F2679"/>
    <w:rsid w:val="003F2FBE"/>
    <w:rsid w:val="003F318D"/>
    <w:rsid w:val="003F44E2"/>
    <w:rsid w:val="003F56F0"/>
    <w:rsid w:val="003F5BAE"/>
    <w:rsid w:val="003F651C"/>
    <w:rsid w:val="003F66E8"/>
    <w:rsid w:val="003F6ED7"/>
    <w:rsid w:val="003F7C36"/>
    <w:rsid w:val="00401C84"/>
    <w:rsid w:val="00403210"/>
    <w:rsid w:val="004035BB"/>
    <w:rsid w:val="004035EB"/>
    <w:rsid w:val="00406224"/>
    <w:rsid w:val="00406CBA"/>
    <w:rsid w:val="00407332"/>
    <w:rsid w:val="00407828"/>
    <w:rsid w:val="00407EE5"/>
    <w:rsid w:val="004104B6"/>
    <w:rsid w:val="004117D6"/>
    <w:rsid w:val="00413A62"/>
    <w:rsid w:val="00413CA3"/>
    <w:rsid w:val="00413D8E"/>
    <w:rsid w:val="004140F2"/>
    <w:rsid w:val="0041519B"/>
    <w:rsid w:val="004156F9"/>
    <w:rsid w:val="00417B22"/>
    <w:rsid w:val="00417D48"/>
    <w:rsid w:val="00421085"/>
    <w:rsid w:val="00422BF9"/>
    <w:rsid w:val="00422DA0"/>
    <w:rsid w:val="0042465E"/>
    <w:rsid w:val="00424DF7"/>
    <w:rsid w:val="00425FBA"/>
    <w:rsid w:val="004269DD"/>
    <w:rsid w:val="004276B2"/>
    <w:rsid w:val="00432B76"/>
    <w:rsid w:val="00433D3F"/>
    <w:rsid w:val="00434D01"/>
    <w:rsid w:val="00435D26"/>
    <w:rsid w:val="0043601B"/>
    <w:rsid w:val="00437DB0"/>
    <w:rsid w:val="004405BB"/>
    <w:rsid w:val="00440C99"/>
    <w:rsid w:val="0044175C"/>
    <w:rsid w:val="00443010"/>
    <w:rsid w:val="00444565"/>
    <w:rsid w:val="00445489"/>
    <w:rsid w:val="00445991"/>
    <w:rsid w:val="00445F4D"/>
    <w:rsid w:val="004466EB"/>
    <w:rsid w:val="00446C44"/>
    <w:rsid w:val="00447B84"/>
    <w:rsid w:val="004504C0"/>
    <w:rsid w:val="004523F8"/>
    <w:rsid w:val="004550EE"/>
    <w:rsid w:val="004550FB"/>
    <w:rsid w:val="0045598E"/>
    <w:rsid w:val="0045695C"/>
    <w:rsid w:val="0046111A"/>
    <w:rsid w:val="004612E7"/>
    <w:rsid w:val="00462946"/>
    <w:rsid w:val="00463E21"/>
    <w:rsid w:val="00463F43"/>
    <w:rsid w:val="00464B94"/>
    <w:rsid w:val="00464F16"/>
    <w:rsid w:val="004653A8"/>
    <w:rsid w:val="00465A0B"/>
    <w:rsid w:val="0046681F"/>
    <w:rsid w:val="0047077C"/>
    <w:rsid w:val="00470B05"/>
    <w:rsid w:val="00471453"/>
    <w:rsid w:val="0047207C"/>
    <w:rsid w:val="00472CD6"/>
    <w:rsid w:val="00473B2E"/>
    <w:rsid w:val="00474734"/>
    <w:rsid w:val="00474852"/>
    <w:rsid w:val="00474E3C"/>
    <w:rsid w:val="004758BD"/>
    <w:rsid w:val="004775B0"/>
    <w:rsid w:val="00477A82"/>
    <w:rsid w:val="00480A58"/>
    <w:rsid w:val="0048191F"/>
    <w:rsid w:val="00482151"/>
    <w:rsid w:val="00483959"/>
    <w:rsid w:val="0048520C"/>
    <w:rsid w:val="00485FAD"/>
    <w:rsid w:val="0048647E"/>
    <w:rsid w:val="00487AED"/>
    <w:rsid w:val="00491EDF"/>
    <w:rsid w:val="004920EA"/>
    <w:rsid w:val="0049299D"/>
    <w:rsid w:val="00492A3F"/>
    <w:rsid w:val="00492F19"/>
    <w:rsid w:val="00494A84"/>
    <w:rsid w:val="00494F62"/>
    <w:rsid w:val="004A09B0"/>
    <w:rsid w:val="004A2001"/>
    <w:rsid w:val="004A3590"/>
    <w:rsid w:val="004B00A7"/>
    <w:rsid w:val="004B17C9"/>
    <w:rsid w:val="004B25E2"/>
    <w:rsid w:val="004B281A"/>
    <w:rsid w:val="004B29A6"/>
    <w:rsid w:val="004B34D7"/>
    <w:rsid w:val="004B3FC1"/>
    <w:rsid w:val="004B5037"/>
    <w:rsid w:val="004B5B2F"/>
    <w:rsid w:val="004B626A"/>
    <w:rsid w:val="004B660E"/>
    <w:rsid w:val="004C05BD"/>
    <w:rsid w:val="004C1963"/>
    <w:rsid w:val="004C27FE"/>
    <w:rsid w:val="004C386B"/>
    <w:rsid w:val="004C3B06"/>
    <w:rsid w:val="004C3F97"/>
    <w:rsid w:val="004C4F23"/>
    <w:rsid w:val="004C6200"/>
    <w:rsid w:val="004C7EE7"/>
    <w:rsid w:val="004D1828"/>
    <w:rsid w:val="004D25F8"/>
    <w:rsid w:val="004D2944"/>
    <w:rsid w:val="004D2DEE"/>
    <w:rsid w:val="004D2E1F"/>
    <w:rsid w:val="004D76E6"/>
    <w:rsid w:val="004D7FD9"/>
    <w:rsid w:val="004E1324"/>
    <w:rsid w:val="004E19A5"/>
    <w:rsid w:val="004E2358"/>
    <w:rsid w:val="004E2422"/>
    <w:rsid w:val="004E27F5"/>
    <w:rsid w:val="004E37E5"/>
    <w:rsid w:val="004E3FDB"/>
    <w:rsid w:val="004E4979"/>
    <w:rsid w:val="004E4F96"/>
    <w:rsid w:val="004F1F4A"/>
    <w:rsid w:val="004F2203"/>
    <w:rsid w:val="004F296D"/>
    <w:rsid w:val="004F508B"/>
    <w:rsid w:val="004F5828"/>
    <w:rsid w:val="004F695F"/>
    <w:rsid w:val="004F6CA4"/>
    <w:rsid w:val="004F7A7A"/>
    <w:rsid w:val="004F7F59"/>
    <w:rsid w:val="004F7F93"/>
    <w:rsid w:val="00500752"/>
    <w:rsid w:val="005018D8"/>
    <w:rsid w:val="00501A50"/>
    <w:rsid w:val="0050222D"/>
    <w:rsid w:val="00502FD2"/>
    <w:rsid w:val="00503AF3"/>
    <w:rsid w:val="00503EFB"/>
    <w:rsid w:val="0050595E"/>
    <w:rsid w:val="00505F91"/>
    <w:rsid w:val="0050696D"/>
    <w:rsid w:val="00507AA9"/>
    <w:rsid w:val="0051094B"/>
    <w:rsid w:val="005110D7"/>
    <w:rsid w:val="00511D58"/>
    <w:rsid w:val="00511D99"/>
    <w:rsid w:val="005128D3"/>
    <w:rsid w:val="00512FD1"/>
    <w:rsid w:val="005147E8"/>
    <w:rsid w:val="00514BC3"/>
    <w:rsid w:val="005153A9"/>
    <w:rsid w:val="005158F2"/>
    <w:rsid w:val="00520D97"/>
    <w:rsid w:val="0052106F"/>
    <w:rsid w:val="00522ACF"/>
    <w:rsid w:val="00523C98"/>
    <w:rsid w:val="005242D7"/>
    <w:rsid w:val="00524BC4"/>
    <w:rsid w:val="00524C6B"/>
    <w:rsid w:val="00525004"/>
    <w:rsid w:val="00526DFC"/>
    <w:rsid w:val="00526F43"/>
    <w:rsid w:val="00527651"/>
    <w:rsid w:val="005303C0"/>
    <w:rsid w:val="005312E4"/>
    <w:rsid w:val="00531910"/>
    <w:rsid w:val="00531DD1"/>
    <w:rsid w:val="0053389C"/>
    <w:rsid w:val="00533A4E"/>
    <w:rsid w:val="0053522E"/>
    <w:rsid w:val="005363AB"/>
    <w:rsid w:val="00544EF4"/>
    <w:rsid w:val="00545323"/>
    <w:rsid w:val="00545E53"/>
    <w:rsid w:val="00546CE3"/>
    <w:rsid w:val="005479D9"/>
    <w:rsid w:val="005513B3"/>
    <w:rsid w:val="005530FE"/>
    <w:rsid w:val="00555BD4"/>
    <w:rsid w:val="005572BD"/>
    <w:rsid w:val="00557A12"/>
    <w:rsid w:val="0056011C"/>
    <w:rsid w:val="00560AC7"/>
    <w:rsid w:val="00561756"/>
    <w:rsid w:val="00561AFB"/>
    <w:rsid w:val="00561FA8"/>
    <w:rsid w:val="005634C1"/>
    <w:rsid w:val="005635ED"/>
    <w:rsid w:val="00565253"/>
    <w:rsid w:val="00570191"/>
    <w:rsid w:val="00570570"/>
    <w:rsid w:val="00572512"/>
    <w:rsid w:val="005735AB"/>
    <w:rsid w:val="00573EE6"/>
    <w:rsid w:val="0057547F"/>
    <w:rsid w:val="005754EE"/>
    <w:rsid w:val="0057617E"/>
    <w:rsid w:val="005761C5"/>
    <w:rsid w:val="00576497"/>
    <w:rsid w:val="00577C16"/>
    <w:rsid w:val="00580CE8"/>
    <w:rsid w:val="00580E0C"/>
    <w:rsid w:val="00581869"/>
    <w:rsid w:val="005835E7"/>
    <w:rsid w:val="0058397F"/>
    <w:rsid w:val="00583BF8"/>
    <w:rsid w:val="0058425D"/>
    <w:rsid w:val="00584D8E"/>
    <w:rsid w:val="00585AC6"/>
    <w:rsid w:val="00585F33"/>
    <w:rsid w:val="00591124"/>
    <w:rsid w:val="005917F9"/>
    <w:rsid w:val="00592B8A"/>
    <w:rsid w:val="005938ED"/>
    <w:rsid w:val="00593C2C"/>
    <w:rsid w:val="00593D27"/>
    <w:rsid w:val="00594DB7"/>
    <w:rsid w:val="005957A4"/>
    <w:rsid w:val="00596515"/>
    <w:rsid w:val="00597024"/>
    <w:rsid w:val="00597E2A"/>
    <w:rsid w:val="005A0274"/>
    <w:rsid w:val="005A095C"/>
    <w:rsid w:val="005A182D"/>
    <w:rsid w:val="005A1D7A"/>
    <w:rsid w:val="005A2CE8"/>
    <w:rsid w:val="005A30A7"/>
    <w:rsid w:val="005A669D"/>
    <w:rsid w:val="005A75D8"/>
    <w:rsid w:val="005B0885"/>
    <w:rsid w:val="005B2569"/>
    <w:rsid w:val="005B2A39"/>
    <w:rsid w:val="005B5800"/>
    <w:rsid w:val="005B713E"/>
    <w:rsid w:val="005C03B6"/>
    <w:rsid w:val="005C1081"/>
    <w:rsid w:val="005C1288"/>
    <w:rsid w:val="005C2FEB"/>
    <w:rsid w:val="005C348E"/>
    <w:rsid w:val="005C68E1"/>
    <w:rsid w:val="005C7548"/>
    <w:rsid w:val="005C7F71"/>
    <w:rsid w:val="005D1C74"/>
    <w:rsid w:val="005D2809"/>
    <w:rsid w:val="005D3763"/>
    <w:rsid w:val="005D3B7D"/>
    <w:rsid w:val="005D51F1"/>
    <w:rsid w:val="005D55E1"/>
    <w:rsid w:val="005D7D1A"/>
    <w:rsid w:val="005E08FC"/>
    <w:rsid w:val="005E19F7"/>
    <w:rsid w:val="005E1B73"/>
    <w:rsid w:val="005E2CE5"/>
    <w:rsid w:val="005E41BB"/>
    <w:rsid w:val="005E4F04"/>
    <w:rsid w:val="005E62C2"/>
    <w:rsid w:val="005E6C71"/>
    <w:rsid w:val="005E6F81"/>
    <w:rsid w:val="005E7B42"/>
    <w:rsid w:val="005F0963"/>
    <w:rsid w:val="005F1192"/>
    <w:rsid w:val="005F2458"/>
    <w:rsid w:val="005F2824"/>
    <w:rsid w:val="005F2EBA"/>
    <w:rsid w:val="005F3097"/>
    <w:rsid w:val="005F35ED"/>
    <w:rsid w:val="005F7812"/>
    <w:rsid w:val="005F7A88"/>
    <w:rsid w:val="00600875"/>
    <w:rsid w:val="00603A1A"/>
    <w:rsid w:val="006046D5"/>
    <w:rsid w:val="00604797"/>
    <w:rsid w:val="00606821"/>
    <w:rsid w:val="00606E19"/>
    <w:rsid w:val="00607A93"/>
    <w:rsid w:val="00610C08"/>
    <w:rsid w:val="00611F74"/>
    <w:rsid w:val="00615772"/>
    <w:rsid w:val="006161B9"/>
    <w:rsid w:val="00616403"/>
    <w:rsid w:val="006177AB"/>
    <w:rsid w:val="00617AC8"/>
    <w:rsid w:val="006204E3"/>
    <w:rsid w:val="00621256"/>
    <w:rsid w:val="00621410"/>
    <w:rsid w:val="00621FCC"/>
    <w:rsid w:val="00622348"/>
    <w:rsid w:val="00622788"/>
    <w:rsid w:val="00622E4B"/>
    <w:rsid w:val="00626878"/>
    <w:rsid w:val="00632A3C"/>
    <w:rsid w:val="006333DA"/>
    <w:rsid w:val="0063421D"/>
    <w:rsid w:val="00635134"/>
    <w:rsid w:val="006353E3"/>
    <w:rsid w:val="00635457"/>
    <w:rsid w:val="006356E2"/>
    <w:rsid w:val="006375A1"/>
    <w:rsid w:val="00637FD0"/>
    <w:rsid w:val="0064248A"/>
    <w:rsid w:val="00642A65"/>
    <w:rsid w:val="006457BB"/>
    <w:rsid w:val="00645DCE"/>
    <w:rsid w:val="006465AC"/>
    <w:rsid w:val="006465BF"/>
    <w:rsid w:val="00647B45"/>
    <w:rsid w:val="006507FF"/>
    <w:rsid w:val="00651BE4"/>
    <w:rsid w:val="00651D83"/>
    <w:rsid w:val="00653B22"/>
    <w:rsid w:val="00653C75"/>
    <w:rsid w:val="0065407A"/>
    <w:rsid w:val="0065528F"/>
    <w:rsid w:val="0065611A"/>
    <w:rsid w:val="00657955"/>
    <w:rsid w:val="00657BF4"/>
    <w:rsid w:val="006603FB"/>
    <w:rsid w:val="00660434"/>
    <w:rsid w:val="006608DF"/>
    <w:rsid w:val="006623AC"/>
    <w:rsid w:val="006631A7"/>
    <w:rsid w:val="00663784"/>
    <w:rsid w:val="00664706"/>
    <w:rsid w:val="006657E5"/>
    <w:rsid w:val="006678AF"/>
    <w:rsid w:val="006701EF"/>
    <w:rsid w:val="00672038"/>
    <w:rsid w:val="0067335D"/>
    <w:rsid w:val="00673A48"/>
    <w:rsid w:val="00673BA5"/>
    <w:rsid w:val="006750D3"/>
    <w:rsid w:val="0067618E"/>
    <w:rsid w:val="00680058"/>
    <w:rsid w:val="00680821"/>
    <w:rsid w:val="006816E0"/>
    <w:rsid w:val="00681F9F"/>
    <w:rsid w:val="00682223"/>
    <w:rsid w:val="006840EA"/>
    <w:rsid w:val="006844E2"/>
    <w:rsid w:val="00685267"/>
    <w:rsid w:val="006872AE"/>
    <w:rsid w:val="00690082"/>
    <w:rsid w:val="00690252"/>
    <w:rsid w:val="006925A2"/>
    <w:rsid w:val="006946BB"/>
    <w:rsid w:val="006969FA"/>
    <w:rsid w:val="006A35D5"/>
    <w:rsid w:val="006A724A"/>
    <w:rsid w:val="006A7328"/>
    <w:rsid w:val="006A748A"/>
    <w:rsid w:val="006B0196"/>
    <w:rsid w:val="006B0BDB"/>
    <w:rsid w:val="006B19FE"/>
    <w:rsid w:val="006B1FCD"/>
    <w:rsid w:val="006B20E6"/>
    <w:rsid w:val="006B2C80"/>
    <w:rsid w:val="006B2CF2"/>
    <w:rsid w:val="006B477C"/>
    <w:rsid w:val="006B71D1"/>
    <w:rsid w:val="006C22E3"/>
    <w:rsid w:val="006C2B80"/>
    <w:rsid w:val="006C419E"/>
    <w:rsid w:val="006C469C"/>
    <w:rsid w:val="006C4A31"/>
    <w:rsid w:val="006C4C4B"/>
    <w:rsid w:val="006C5AC2"/>
    <w:rsid w:val="006C6AFB"/>
    <w:rsid w:val="006C7F9A"/>
    <w:rsid w:val="006D02E5"/>
    <w:rsid w:val="006D1A98"/>
    <w:rsid w:val="006D2735"/>
    <w:rsid w:val="006D451E"/>
    <w:rsid w:val="006D45B2"/>
    <w:rsid w:val="006D6F68"/>
    <w:rsid w:val="006E0FCC"/>
    <w:rsid w:val="006E1E96"/>
    <w:rsid w:val="006E231C"/>
    <w:rsid w:val="006E5444"/>
    <w:rsid w:val="006E5E21"/>
    <w:rsid w:val="006E7D4F"/>
    <w:rsid w:val="006F046E"/>
    <w:rsid w:val="006F2648"/>
    <w:rsid w:val="006F2F10"/>
    <w:rsid w:val="006F482B"/>
    <w:rsid w:val="006F6311"/>
    <w:rsid w:val="006F7156"/>
    <w:rsid w:val="006F7425"/>
    <w:rsid w:val="00700A24"/>
    <w:rsid w:val="00701952"/>
    <w:rsid w:val="00701A97"/>
    <w:rsid w:val="00702556"/>
    <w:rsid w:val="0070277E"/>
    <w:rsid w:val="00703312"/>
    <w:rsid w:val="00703815"/>
    <w:rsid w:val="00704156"/>
    <w:rsid w:val="00704C09"/>
    <w:rsid w:val="007058DE"/>
    <w:rsid w:val="00705A2C"/>
    <w:rsid w:val="007069FC"/>
    <w:rsid w:val="00710095"/>
    <w:rsid w:val="00711221"/>
    <w:rsid w:val="007118D4"/>
    <w:rsid w:val="00712675"/>
    <w:rsid w:val="00713808"/>
    <w:rsid w:val="007151B6"/>
    <w:rsid w:val="0071520D"/>
    <w:rsid w:val="00715EDB"/>
    <w:rsid w:val="007160D5"/>
    <w:rsid w:val="007163FB"/>
    <w:rsid w:val="00716CBF"/>
    <w:rsid w:val="00717C2E"/>
    <w:rsid w:val="0072049E"/>
    <w:rsid w:val="007204FA"/>
    <w:rsid w:val="007213B3"/>
    <w:rsid w:val="00721594"/>
    <w:rsid w:val="00721CA6"/>
    <w:rsid w:val="00722DD9"/>
    <w:rsid w:val="0072457F"/>
    <w:rsid w:val="00725406"/>
    <w:rsid w:val="0072621B"/>
    <w:rsid w:val="00726769"/>
    <w:rsid w:val="00730555"/>
    <w:rsid w:val="00730D87"/>
    <w:rsid w:val="007312CC"/>
    <w:rsid w:val="00736A64"/>
    <w:rsid w:val="00737296"/>
    <w:rsid w:val="00737F6A"/>
    <w:rsid w:val="00740345"/>
    <w:rsid w:val="007405C5"/>
    <w:rsid w:val="007407A1"/>
    <w:rsid w:val="00740DDE"/>
    <w:rsid w:val="007410B6"/>
    <w:rsid w:val="00742786"/>
    <w:rsid w:val="00742A65"/>
    <w:rsid w:val="00743AA8"/>
    <w:rsid w:val="00744C6F"/>
    <w:rsid w:val="007457F6"/>
    <w:rsid w:val="00745ABB"/>
    <w:rsid w:val="00746A33"/>
    <w:rsid w:val="00746E38"/>
    <w:rsid w:val="00747CD5"/>
    <w:rsid w:val="00753B51"/>
    <w:rsid w:val="0075489C"/>
    <w:rsid w:val="00756629"/>
    <w:rsid w:val="007570B9"/>
    <w:rsid w:val="007575D2"/>
    <w:rsid w:val="00757B4F"/>
    <w:rsid w:val="00757B6A"/>
    <w:rsid w:val="00757BCC"/>
    <w:rsid w:val="007610E0"/>
    <w:rsid w:val="007621AA"/>
    <w:rsid w:val="0076260A"/>
    <w:rsid w:val="00762F90"/>
    <w:rsid w:val="0076312F"/>
    <w:rsid w:val="00764A67"/>
    <w:rsid w:val="00765BE3"/>
    <w:rsid w:val="00765FE9"/>
    <w:rsid w:val="00767ADC"/>
    <w:rsid w:val="0077025E"/>
    <w:rsid w:val="00770EF8"/>
    <w:rsid w:val="00770F6B"/>
    <w:rsid w:val="00771883"/>
    <w:rsid w:val="00774E61"/>
    <w:rsid w:val="00776DC2"/>
    <w:rsid w:val="00780122"/>
    <w:rsid w:val="00780E32"/>
    <w:rsid w:val="00780E75"/>
    <w:rsid w:val="0078161B"/>
    <w:rsid w:val="0078214B"/>
    <w:rsid w:val="00782DE3"/>
    <w:rsid w:val="00783894"/>
    <w:rsid w:val="0078498A"/>
    <w:rsid w:val="00785540"/>
    <w:rsid w:val="007878FE"/>
    <w:rsid w:val="0079072A"/>
    <w:rsid w:val="007919DB"/>
    <w:rsid w:val="00792207"/>
    <w:rsid w:val="00792B64"/>
    <w:rsid w:val="00792E29"/>
    <w:rsid w:val="0079379A"/>
    <w:rsid w:val="007942C1"/>
    <w:rsid w:val="00794953"/>
    <w:rsid w:val="00794A5F"/>
    <w:rsid w:val="00794FAE"/>
    <w:rsid w:val="00796DC4"/>
    <w:rsid w:val="007A1F2F"/>
    <w:rsid w:val="007A2710"/>
    <w:rsid w:val="007A2A5C"/>
    <w:rsid w:val="007A2C4A"/>
    <w:rsid w:val="007A436D"/>
    <w:rsid w:val="007A5150"/>
    <w:rsid w:val="007A5373"/>
    <w:rsid w:val="007A667E"/>
    <w:rsid w:val="007A76BC"/>
    <w:rsid w:val="007A789F"/>
    <w:rsid w:val="007B3570"/>
    <w:rsid w:val="007B3632"/>
    <w:rsid w:val="007B3E4C"/>
    <w:rsid w:val="007B437B"/>
    <w:rsid w:val="007B7180"/>
    <w:rsid w:val="007B75BC"/>
    <w:rsid w:val="007C0BD6"/>
    <w:rsid w:val="007C2032"/>
    <w:rsid w:val="007C358A"/>
    <w:rsid w:val="007C35EE"/>
    <w:rsid w:val="007C3806"/>
    <w:rsid w:val="007C4D92"/>
    <w:rsid w:val="007C5BB7"/>
    <w:rsid w:val="007D07D5"/>
    <w:rsid w:val="007D120C"/>
    <w:rsid w:val="007D1C64"/>
    <w:rsid w:val="007D1E32"/>
    <w:rsid w:val="007D32DD"/>
    <w:rsid w:val="007D4533"/>
    <w:rsid w:val="007D46D8"/>
    <w:rsid w:val="007D6DCE"/>
    <w:rsid w:val="007D72C4"/>
    <w:rsid w:val="007D751B"/>
    <w:rsid w:val="007E2058"/>
    <w:rsid w:val="007E2CFE"/>
    <w:rsid w:val="007E5485"/>
    <w:rsid w:val="007E59C9"/>
    <w:rsid w:val="007E5E2C"/>
    <w:rsid w:val="007F0072"/>
    <w:rsid w:val="007F123F"/>
    <w:rsid w:val="007F1C37"/>
    <w:rsid w:val="007F2EB6"/>
    <w:rsid w:val="007F5401"/>
    <w:rsid w:val="007F54C3"/>
    <w:rsid w:val="007F564D"/>
    <w:rsid w:val="007F6FB3"/>
    <w:rsid w:val="00800AD1"/>
    <w:rsid w:val="00802949"/>
    <w:rsid w:val="0080301E"/>
    <w:rsid w:val="0080365F"/>
    <w:rsid w:val="0080528A"/>
    <w:rsid w:val="0080580C"/>
    <w:rsid w:val="00807225"/>
    <w:rsid w:val="00812BE5"/>
    <w:rsid w:val="008139B2"/>
    <w:rsid w:val="008141B1"/>
    <w:rsid w:val="008150DE"/>
    <w:rsid w:val="00815737"/>
    <w:rsid w:val="00815CF8"/>
    <w:rsid w:val="00816374"/>
    <w:rsid w:val="00817429"/>
    <w:rsid w:val="00820D1E"/>
    <w:rsid w:val="00821514"/>
    <w:rsid w:val="00821E35"/>
    <w:rsid w:val="008225D2"/>
    <w:rsid w:val="008230AD"/>
    <w:rsid w:val="0082373B"/>
    <w:rsid w:val="00823B51"/>
    <w:rsid w:val="00823F01"/>
    <w:rsid w:val="00824591"/>
    <w:rsid w:val="00824AED"/>
    <w:rsid w:val="008271B7"/>
    <w:rsid w:val="00827820"/>
    <w:rsid w:val="00831B8B"/>
    <w:rsid w:val="0083405D"/>
    <w:rsid w:val="0083473E"/>
    <w:rsid w:val="008352D4"/>
    <w:rsid w:val="00836DB9"/>
    <w:rsid w:val="00837391"/>
    <w:rsid w:val="00837C67"/>
    <w:rsid w:val="00837F2F"/>
    <w:rsid w:val="008415B0"/>
    <w:rsid w:val="00842028"/>
    <w:rsid w:val="00842DFE"/>
    <w:rsid w:val="008436B8"/>
    <w:rsid w:val="008438C8"/>
    <w:rsid w:val="00845F08"/>
    <w:rsid w:val="008460AC"/>
    <w:rsid w:val="008460B6"/>
    <w:rsid w:val="00846143"/>
    <w:rsid w:val="00847CF4"/>
    <w:rsid w:val="008502C5"/>
    <w:rsid w:val="00850C9D"/>
    <w:rsid w:val="00852B59"/>
    <w:rsid w:val="00852D2E"/>
    <w:rsid w:val="00853557"/>
    <w:rsid w:val="00856272"/>
    <w:rsid w:val="008563FF"/>
    <w:rsid w:val="00856A33"/>
    <w:rsid w:val="0086018B"/>
    <w:rsid w:val="008611DD"/>
    <w:rsid w:val="008620DE"/>
    <w:rsid w:val="0086341B"/>
    <w:rsid w:val="00864AF1"/>
    <w:rsid w:val="00865E31"/>
    <w:rsid w:val="008662E3"/>
    <w:rsid w:val="00866867"/>
    <w:rsid w:val="00867D72"/>
    <w:rsid w:val="00872257"/>
    <w:rsid w:val="00872978"/>
    <w:rsid w:val="00872ABF"/>
    <w:rsid w:val="00873135"/>
    <w:rsid w:val="008744F1"/>
    <w:rsid w:val="008753E6"/>
    <w:rsid w:val="0087738C"/>
    <w:rsid w:val="00880016"/>
    <w:rsid w:val="008802AF"/>
    <w:rsid w:val="00881926"/>
    <w:rsid w:val="0088318F"/>
    <w:rsid w:val="0088331D"/>
    <w:rsid w:val="008850F4"/>
    <w:rsid w:val="008852B0"/>
    <w:rsid w:val="00885AE7"/>
    <w:rsid w:val="00886B60"/>
    <w:rsid w:val="008875B2"/>
    <w:rsid w:val="0088763D"/>
    <w:rsid w:val="00887889"/>
    <w:rsid w:val="00887A76"/>
    <w:rsid w:val="008920FF"/>
    <w:rsid w:val="008926E8"/>
    <w:rsid w:val="00894057"/>
    <w:rsid w:val="00894F19"/>
    <w:rsid w:val="00896A10"/>
    <w:rsid w:val="008971B5"/>
    <w:rsid w:val="00897EF2"/>
    <w:rsid w:val="008A092C"/>
    <w:rsid w:val="008A1C86"/>
    <w:rsid w:val="008A2EA1"/>
    <w:rsid w:val="008A563D"/>
    <w:rsid w:val="008A5D26"/>
    <w:rsid w:val="008A6B13"/>
    <w:rsid w:val="008A6C21"/>
    <w:rsid w:val="008A6ECB"/>
    <w:rsid w:val="008A6F92"/>
    <w:rsid w:val="008A7361"/>
    <w:rsid w:val="008B01B6"/>
    <w:rsid w:val="008B0BF9"/>
    <w:rsid w:val="008B126C"/>
    <w:rsid w:val="008B173B"/>
    <w:rsid w:val="008B2866"/>
    <w:rsid w:val="008B31DA"/>
    <w:rsid w:val="008B3859"/>
    <w:rsid w:val="008B436D"/>
    <w:rsid w:val="008B442F"/>
    <w:rsid w:val="008B4654"/>
    <w:rsid w:val="008B4E49"/>
    <w:rsid w:val="008B59DF"/>
    <w:rsid w:val="008B71B0"/>
    <w:rsid w:val="008B7712"/>
    <w:rsid w:val="008B7B26"/>
    <w:rsid w:val="008C0978"/>
    <w:rsid w:val="008C0F10"/>
    <w:rsid w:val="008C16E8"/>
    <w:rsid w:val="008C2060"/>
    <w:rsid w:val="008C21EC"/>
    <w:rsid w:val="008C3524"/>
    <w:rsid w:val="008C4061"/>
    <w:rsid w:val="008C4229"/>
    <w:rsid w:val="008C5BE0"/>
    <w:rsid w:val="008C6A0E"/>
    <w:rsid w:val="008C6B92"/>
    <w:rsid w:val="008C7233"/>
    <w:rsid w:val="008C7575"/>
    <w:rsid w:val="008C7A04"/>
    <w:rsid w:val="008D0CBF"/>
    <w:rsid w:val="008D2434"/>
    <w:rsid w:val="008D313C"/>
    <w:rsid w:val="008D3988"/>
    <w:rsid w:val="008E171D"/>
    <w:rsid w:val="008E2785"/>
    <w:rsid w:val="008E4820"/>
    <w:rsid w:val="008E7122"/>
    <w:rsid w:val="008E78A3"/>
    <w:rsid w:val="008F0654"/>
    <w:rsid w:val="008F06CB"/>
    <w:rsid w:val="008F2E83"/>
    <w:rsid w:val="008F38A0"/>
    <w:rsid w:val="008F3D8A"/>
    <w:rsid w:val="008F612A"/>
    <w:rsid w:val="008F618A"/>
    <w:rsid w:val="00901B20"/>
    <w:rsid w:val="0090293D"/>
    <w:rsid w:val="009034DE"/>
    <w:rsid w:val="009037EB"/>
    <w:rsid w:val="00903D8A"/>
    <w:rsid w:val="00905396"/>
    <w:rsid w:val="00905F64"/>
    <w:rsid w:val="0090605D"/>
    <w:rsid w:val="009060F7"/>
    <w:rsid w:val="00906419"/>
    <w:rsid w:val="00907F9D"/>
    <w:rsid w:val="00911865"/>
    <w:rsid w:val="00911B55"/>
    <w:rsid w:val="00912889"/>
    <w:rsid w:val="00913A42"/>
    <w:rsid w:val="00914167"/>
    <w:rsid w:val="009143DB"/>
    <w:rsid w:val="00915065"/>
    <w:rsid w:val="00916C72"/>
    <w:rsid w:val="00917CE5"/>
    <w:rsid w:val="009214E7"/>
    <w:rsid w:val="009217C0"/>
    <w:rsid w:val="00922086"/>
    <w:rsid w:val="0092240B"/>
    <w:rsid w:val="009232DD"/>
    <w:rsid w:val="00925241"/>
    <w:rsid w:val="00925CEC"/>
    <w:rsid w:val="00926A3F"/>
    <w:rsid w:val="0092794E"/>
    <w:rsid w:val="00927A4D"/>
    <w:rsid w:val="00930C98"/>
    <w:rsid w:val="00930D30"/>
    <w:rsid w:val="00932167"/>
    <w:rsid w:val="00932914"/>
    <w:rsid w:val="009332A2"/>
    <w:rsid w:val="009332F3"/>
    <w:rsid w:val="00937598"/>
    <w:rsid w:val="0093790B"/>
    <w:rsid w:val="00937C3A"/>
    <w:rsid w:val="00943751"/>
    <w:rsid w:val="00944286"/>
    <w:rsid w:val="00946DD0"/>
    <w:rsid w:val="009509E6"/>
    <w:rsid w:val="00951184"/>
    <w:rsid w:val="00951E88"/>
    <w:rsid w:val="00952018"/>
    <w:rsid w:val="00952800"/>
    <w:rsid w:val="0095298B"/>
    <w:rsid w:val="0095300D"/>
    <w:rsid w:val="00954661"/>
    <w:rsid w:val="00955966"/>
    <w:rsid w:val="00956812"/>
    <w:rsid w:val="009569A5"/>
    <w:rsid w:val="0095719A"/>
    <w:rsid w:val="00960023"/>
    <w:rsid w:val="00961DAA"/>
    <w:rsid w:val="009623E9"/>
    <w:rsid w:val="009629A8"/>
    <w:rsid w:val="0096322F"/>
    <w:rsid w:val="00963E14"/>
    <w:rsid w:val="00963EEB"/>
    <w:rsid w:val="009648BC"/>
    <w:rsid w:val="00964AF2"/>
    <w:rsid w:val="00964C2F"/>
    <w:rsid w:val="00965628"/>
    <w:rsid w:val="00965F88"/>
    <w:rsid w:val="00965FCB"/>
    <w:rsid w:val="00966C77"/>
    <w:rsid w:val="0097135D"/>
    <w:rsid w:val="00972A58"/>
    <w:rsid w:val="0097321F"/>
    <w:rsid w:val="00973FBF"/>
    <w:rsid w:val="0097502D"/>
    <w:rsid w:val="00980DBE"/>
    <w:rsid w:val="009825F4"/>
    <w:rsid w:val="00982767"/>
    <w:rsid w:val="0098370E"/>
    <w:rsid w:val="00984CAF"/>
    <w:rsid w:val="00984E03"/>
    <w:rsid w:val="00987E85"/>
    <w:rsid w:val="009905AA"/>
    <w:rsid w:val="0099104C"/>
    <w:rsid w:val="00991133"/>
    <w:rsid w:val="0099120B"/>
    <w:rsid w:val="009912AA"/>
    <w:rsid w:val="00991CF7"/>
    <w:rsid w:val="00993984"/>
    <w:rsid w:val="009946D6"/>
    <w:rsid w:val="00995C48"/>
    <w:rsid w:val="00995C61"/>
    <w:rsid w:val="009960F0"/>
    <w:rsid w:val="009965DA"/>
    <w:rsid w:val="00997786"/>
    <w:rsid w:val="009A0D0D"/>
    <w:rsid w:val="009A0D12"/>
    <w:rsid w:val="009A1987"/>
    <w:rsid w:val="009A1BB7"/>
    <w:rsid w:val="009A2228"/>
    <w:rsid w:val="009A2BEE"/>
    <w:rsid w:val="009A5289"/>
    <w:rsid w:val="009A5DC7"/>
    <w:rsid w:val="009A7276"/>
    <w:rsid w:val="009A7A53"/>
    <w:rsid w:val="009B0402"/>
    <w:rsid w:val="009B0B75"/>
    <w:rsid w:val="009B16DF"/>
    <w:rsid w:val="009B4CB2"/>
    <w:rsid w:val="009B662C"/>
    <w:rsid w:val="009B6701"/>
    <w:rsid w:val="009B6EF7"/>
    <w:rsid w:val="009B6F64"/>
    <w:rsid w:val="009B7000"/>
    <w:rsid w:val="009B739C"/>
    <w:rsid w:val="009C02F4"/>
    <w:rsid w:val="009C04EC"/>
    <w:rsid w:val="009C09C2"/>
    <w:rsid w:val="009C0EA7"/>
    <w:rsid w:val="009C2A6C"/>
    <w:rsid w:val="009C328C"/>
    <w:rsid w:val="009C4444"/>
    <w:rsid w:val="009C5B66"/>
    <w:rsid w:val="009C5E5A"/>
    <w:rsid w:val="009C64E4"/>
    <w:rsid w:val="009C75F3"/>
    <w:rsid w:val="009C79AD"/>
    <w:rsid w:val="009C7CA6"/>
    <w:rsid w:val="009C7EA3"/>
    <w:rsid w:val="009D3269"/>
    <w:rsid w:val="009D3316"/>
    <w:rsid w:val="009D4497"/>
    <w:rsid w:val="009D4FBB"/>
    <w:rsid w:val="009D55AA"/>
    <w:rsid w:val="009D6BE6"/>
    <w:rsid w:val="009D798F"/>
    <w:rsid w:val="009D7F45"/>
    <w:rsid w:val="009E2630"/>
    <w:rsid w:val="009E301C"/>
    <w:rsid w:val="009E3E77"/>
    <w:rsid w:val="009E3FAB"/>
    <w:rsid w:val="009E5147"/>
    <w:rsid w:val="009E5B3F"/>
    <w:rsid w:val="009E77F3"/>
    <w:rsid w:val="009E7D90"/>
    <w:rsid w:val="009F0503"/>
    <w:rsid w:val="009F07CF"/>
    <w:rsid w:val="009F09A2"/>
    <w:rsid w:val="009F1AB0"/>
    <w:rsid w:val="009F4222"/>
    <w:rsid w:val="009F43F1"/>
    <w:rsid w:val="009F501D"/>
    <w:rsid w:val="009F53BD"/>
    <w:rsid w:val="00A0131D"/>
    <w:rsid w:val="00A039D5"/>
    <w:rsid w:val="00A03EDA"/>
    <w:rsid w:val="00A046AD"/>
    <w:rsid w:val="00A047B5"/>
    <w:rsid w:val="00A079C1"/>
    <w:rsid w:val="00A12520"/>
    <w:rsid w:val="00A130FD"/>
    <w:rsid w:val="00A13D6D"/>
    <w:rsid w:val="00A143D4"/>
    <w:rsid w:val="00A1457D"/>
    <w:rsid w:val="00A14769"/>
    <w:rsid w:val="00A14C49"/>
    <w:rsid w:val="00A151B5"/>
    <w:rsid w:val="00A15A43"/>
    <w:rsid w:val="00A16151"/>
    <w:rsid w:val="00A16EC6"/>
    <w:rsid w:val="00A1759F"/>
    <w:rsid w:val="00A17C06"/>
    <w:rsid w:val="00A17EAA"/>
    <w:rsid w:val="00A2126E"/>
    <w:rsid w:val="00A21706"/>
    <w:rsid w:val="00A21990"/>
    <w:rsid w:val="00A219AA"/>
    <w:rsid w:val="00A2248E"/>
    <w:rsid w:val="00A22606"/>
    <w:rsid w:val="00A23476"/>
    <w:rsid w:val="00A24FCC"/>
    <w:rsid w:val="00A26A90"/>
    <w:rsid w:val="00A26B27"/>
    <w:rsid w:val="00A26B72"/>
    <w:rsid w:val="00A27145"/>
    <w:rsid w:val="00A30E4F"/>
    <w:rsid w:val="00A32253"/>
    <w:rsid w:val="00A3310E"/>
    <w:rsid w:val="00A333A0"/>
    <w:rsid w:val="00A361A0"/>
    <w:rsid w:val="00A37047"/>
    <w:rsid w:val="00A37E70"/>
    <w:rsid w:val="00A40263"/>
    <w:rsid w:val="00A419BA"/>
    <w:rsid w:val="00A423C3"/>
    <w:rsid w:val="00A437E1"/>
    <w:rsid w:val="00A46076"/>
    <w:rsid w:val="00A46284"/>
    <w:rsid w:val="00A4685E"/>
    <w:rsid w:val="00A478F9"/>
    <w:rsid w:val="00A50CD4"/>
    <w:rsid w:val="00A51191"/>
    <w:rsid w:val="00A52C24"/>
    <w:rsid w:val="00A52D56"/>
    <w:rsid w:val="00A537F8"/>
    <w:rsid w:val="00A5443D"/>
    <w:rsid w:val="00A5680C"/>
    <w:rsid w:val="00A56CFB"/>
    <w:rsid w:val="00A56D62"/>
    <w:rsid w:val="00A56F07"/>
    <w:rsid w:val="00A5762C"/>
    <w:rsid w:val="00A60079"/>
    <w:rsid w:val="00A600FC"/>
    <w:rsid w:val="00A6048E"/>
    <w:rsid w:val="00A609DC"/>
    <w:rsid w:val="00A60BCA"/>
    <w:rsid w:val="00A60C86"/>
    <w:rsid w:val="00A614F7"/>
    <w:rsid w:val="00A638DA"/>
    <w:rsid w:val="00A64157"/>
    <w:rsid w:val="00A65B41"/>
    <w:rsid w:val="00A65E00"/>
    <w:rsid w:val="00A65E65"/>
    <w:rsid w:val="00A66A78"/>
    <w:rsid w:val="00A67581"/>
    <w:rsid w:val="00A67BF3"/>
    <w:rsid w:val="00A701EE"/>
    <w:rsid w:val="00A729C7"/>
    <w:rsid w:val="00A72A02"/>
    <w:rsid w:val="00A7340E"/>
    <w:rsid w:val="00A73C8B"/>
    <w:rsid w:val="00A7436E"/>
    <w:rsid w:val="00A74E96"/>
    <w:rsid w:val="00A75A8E"/>
    <w:rsid w:val="00A76619"/>
    <w:rsid w:val="00A803E8"/>
    <w:rsid w:val="00A824DD"/>
    <w:rsid w:val="00A82A66"/>
    <w:rsid w:val="00A82F5B"/>
    <w:rsid w:val="00A83676"/>
    <w:rsid w:val="00A83B7B"/>
    <w:rsid w:val="00A84274"/>
    <w:rsid w:val="00A850F3"/>
    <w:rsid w:val="00A864E3"/>
    <w:rsid w:val="00A86A36"/>
    <w:rsid w:val="00A86CA2"/>
    <w:rsid w:val="00A87CCB"/>
    <w:rsid w:val="00A90F37"/>
    <w:rsid w:val="00A93582"/>
    <w:rsid w:val="00A93C2F"/>
    <w:rsid w:val="00A94574"/>
    <w:rsid w:val="00A9582F"/>
    <w:rsid w:val="00A95936"/>
    <w:rsid w:val="00A96265"/>
    <w:rsid w:val="00A97084"/>
    <w:rsid w:val="00AA0981"/>
    <w:rsid w:val="00AA150A"/>
    <w:rsid w:val="00AA1532"/>
    <w:rsid w:val="00AA1C2C"/>
    <w:rsid w:val="00AA35F6"/>
    <w:rsid w:val="00AA5AAB"/>
    <w:rsid w:val="00AA5BB7"/>
    <w:rsid w:val="00AA667C"/>
    <w:rsid w:val="00AA6E91"/>
    <w:rsid w:val="00AA7439"/>
    <w:rsid w:val="00AA74C9"/>
    <w:rsid w:val="00AB047E"/>
    <w:rsid w:val="00AB0B0A"/>
    <w:rsid w:val="00AB0BB7"/>
    <w:rsid w:val="00AB112D"/>
    <w:rsid w:val="00AB13C5"/>
    <w:rsid w:val="00AB22C6"/>
    <w:rsid w:val="00AB27CF"/>
    <w:rsid w:val="00AB2AD0"/>
    <w:rsid w:val="00AB3B98"/>
    <w:rsid w:val="00AB3EE7"/>
    <w:rsid w:val="00AB67FC"/>
    <w:rsid w:val="00AB7D46"/>
    <w:rsid w:val="00AC00F2"/>
    <w:rsid w:val="00AC144B"/>
    <w:rsid w:val="00AC2541"/>
    <w:rsid w:val="00AC31B5"/>
    <w:rsid w:val="00AC3E51"/>
    <w:rsid w:val="00AC4EA1"/>
    <w:rsid w:val="00AC5381"/>
    <w:rsid w:val="00AC5920"/>
    <w:rsid w:val="00AD0E65"/>
    <w:rsid w:val="00AD2BF2"/>
    <w:rsid w:val="00AD367E"/>
    <w:rsid w:val="00AD4383"/>
    <w:rsid w:val="00AD4E90"/>
    <w:rsid w:val="00AD5422"/>
    <w:rsid w:val="00AD5448"/>
    <w:rsid w:val="00AD5D9E"/>
    <w:rsid w:val="00AD5DDA"/>
    <w:rsid w:val="00AD6502"/>
    <w:rsid w:val="00AD75C8"/>
    <w:rsid w:val="00AE4179"/>
    <w:rsid w:val="00AE4425"/>
    <w:rsid w:val="00AE4FBE"/>
    <w:rsid w:val="00AE650F"/>
    <w:rsid w:val="00AE6555"/>
    <w:rsid w:val="00AE7706"/>
    <w:rsid w:val="00AE7D16"/>
    <w:rsid w:val="00AF0D15"/>
    <w:rsid w:val="00AF2F90"/>
    <w:rsid w:val="00AF3410"/>
    <w:rsid w:val="00AF3CFB"/>
    <w:rsid w:val="00AF4453"/>
    <w:rsid w:val="00AF4CAA"/>
    <w:rsid w:val="00AF571A"/>
    <w:rsid w:val="00AF5B37"/>
    <w:rsid w:val="00AF5EBF"/>
    <w:rsid w:val="00AF60A0"/>
    <w:rsid w:val="00AF67FC"/>
    <w:rsid w:val="00AF7007"/>
    <w:rsid w:val="00AF7DF5"/>
    <w:rsid w:val="00B006E5"/>
    <w:rsid w:val="00B01BED"/>
    <w:rsid w:val="00B024C2"/>
    <w:rsid w:val="00B034C0"/>
    <w:rsid w:val="00B0370A"/>
    <w:rsid w:val="00B05418"/>
    <w:rsid w:val="00B06A8E"/>
    <w:rsid w:val="00B07700"/>
    <w:rsid w:val="00B10E85"/>
    <w:rsid w:val="00B13921"/>
    <w:rsid w:val="00B1528C"/>
    <w:rsid w:val="00B158E7"/>
    <w:rsid w:val="00B15E8A"/>
    <w:rsid w:val="00B16ACD"/>
    <w:rsid w:val="00B20240"/>
    <w:rsid w:val="00B21487"/>
    <w:rsid w:val="00B21D1A"/>
    <w:rsid w:val="00B232D1"/>
    <w:rsid w:val="00B249AA"/>
    <w:rsid w:val="00B24DB5"/>
    <w:rsid w:val="00B25462"/>
    <w:rsid w:val="00B25A37"/>
    <w:rsid w:val="00B25E43"/>
    <w:rsid w:val="00B26A59"/>
    <w:rsid w:val="00B3110C"/>
    <w:rsid w:val="00B31F9E"/>
    <w:rsid w:val="00B32637"/>
    <w:rsid w:val="00B3268F"/>
    <w:rsid w:val="00B32AA5"/>
    <w:rsid w:val="00B32C2C"/>
    <w:rsid w:val="00B33A1A"/>
    <w:rsid w:val="00B33E6C"/>
    <w:rsid w:val="00B35966"/>
    <w:rsid w:val="00B363EE"/>
    <w:rsid w:val="00B36740"/>
    <w:rsid w:val="00B371CC"/>
    <w:rsid w:val="00B41CD9"/>
    <w:rsid w:val="00B427E6"/>
    <w:rsid w:val="00B428A6"/>
    <w:rsid w:val="00B43E1F"/>
    <w:rsid w:val="00B452A0"/>
    <w:rsid w:val="00B45ED9"/>
    <w:rsid w:val="00B45FBC"/>
    <w:rsid w:val="00B4623E"/>
    <w:rsid w:val="00B47A0A"/>
    <w:rsid w:val="00B511A7"/>
    <w:rsid w:val="00B5194F"/>
    <w:rsid w:val="00B51A7D"/>
    <w:rsid w:val="00B51DBB"/>
    <w:rsid w:val="00B535C2"/>
    <w:rsid w:val="00B53788"/>
    <w:rsid w:val="00B55544"/>
    <w:rsid w:val="00B616EA"/>
    <w:rsid w:val="00B631B4"/>
    <w:rsid w:val="00B63814"/>
    <w:rsid w:val="00B63A21"/>
    <w:rsid w:val="00B642FC"/>
    <w:rsid w:val="00B64D26"/>
    <w:rsid w:val="00B64FBB"/>
    <w:rsid w:val="00B70E22"/>
    <w:rsid w:val="00B72ACB"/>
    <w:rsid w:val="00B7557E"/>
    <w:rsid w:val="00B762D2"/>
    <w:rsid w:val="00B774CB"/>
    <w:rsid w:val="00B80402"/>
    <w:rsid w:val="00B80B9A"/>
    <w:rsid w:val="00B82DCA"/>
    <w:rsid w:val="00B830B7"/>
    <w:rsid w:val="00B83A94"/>
    <w:rsid w:val="00B848EA"/>
    <w:rsid w:val="00B84A81"/>
    <w:rsid w:val="00B84B2B"/>
    <w:rsid w:val="00B84DD7"/>
    <w:rsid w:val="00B870AD"/>
    <w:rsid w:val="00B90500"/>
    <w:rsid w:val="00B9176C"/>
    <w:rsid w:val="00B91E74"/>
    <w:rsid w:val="00B92258"/>
    <w:rsid w:val="00B935A4"/>
    <w:rsid w:val="00B94D6A"/>
    <w:rsid w:val="00B9522C"/>
    <w:rsid w:val="00BA534E"/>
    <w:rsid w:val="00BA561A"/>
    <w:rsid w:val="00BA580A"/>
    <w:rsid w:val="00BA7B91"/>
    <w:rsid w:val="00BB0DC6"/>
    <w:rsid w:val="00BB15E4"/>
    <w:rsid w:val="00BB1E19"/>
    <w:rsid w:val="00BB21D1"/>
    <w:rsid w:val="00BB32F2"/>
    <w:rsid w:val="00BB3316"/>
    <w:rsid w:val="00BB3C32"/>
    <w:rsid w:val="00BB4338"/>
    <w:rsid w:val="00BB6C0E"/>
    <w:rsid w:val="00BB6D18"/>
    <w:rsid w:val="00BB7B38"/>
    <w:rsid w:val="00BC08C7"/>
    <w:rsid w:val="00BC0AF6"/>
    <w:rsid w:val="00BC11E5"/>
    <w:rsid w:val="00BC1CAA"/>
    <w:rsid w:val="00BC4BC6"/>
    <w:rsid w:val="00BC52FD"/>
    <w:rsid w:val="00BC6E62"/>
    <w:rsid w:val="00BC7443"/>
    <w:rsid w:val="00BC7F39"/>
    <w:rsid w:val="00BD0648"/>
    <w:rsid w:val="00BD1040"/>
    <w:rsid w:val="00BD34AA"/>
    <w:rsid w:val="00BD489F"/>
    <w:rsid w:val="00BD7EC3"/>
    <w:rsid w:val="00BE0C44"/>
    <w:rsid w:val="00BE11E0"/>
    <w:rsid w:val="00BE13E5"/>
    <w:rsid w:val="00BE1B48"/>
    <w:rsid w:val="00BE1B8B"/>
    <w:rsid w:val="00BE1F14"/>
    <w:rsid w:val="00BE2A18"/>
    <w:rsid w:val="00BE2A60"/>
    <w:rsid w:val="00BE2C01"/>
    <w:rsid w:val="00BE2DC4"/>
    <w:rsid w:val="00BE41EC"/>
    <w:rsid w:val="00BE56FB"/>
    <w:rsid w:val="00BF01AE"/>
    <w:rsid w:val="00BF1285"/>
    <w:rsid w:val="00BF1FE7"/>
    <w:rsid w:val="00BF23D5"/>
    <w:rsid w:val="00BF34CD"/>
    <w:rsid w:val="00BF35E4"/>
    <w:rsid w:val="00BF3DDE"/>
    <w:rsid w:val="00BF6589"/>
    <w:rsid w:val="00BF6F7F"/>
    <w:rsid w:val="00BF790F"/>
    <w:rsid w:val="00C003C4"/>
    <w:rsid w:val="00C00647"/>
    <w:rsid w:val="00C00A4C"/>
    <w:rsid w:val="00C02764"/>
    <w:rsid w:val="00C02A0C"/>
    <w:rsid w:val="00C02C26"/>
    <w:rsid w:val="00C036FB"/>
    <w:rsid w:val="00C049E4"/>
    <w:rsid w:val="00C04CEF"/>
    <w:rsid w:val="00C06626"/>
    <w:rsid w:val="00C0662F"/>
    <w:rsid w:val="00C076CB"/>
    <w:rsid w:val="00C07983"/>
    <w:rsid w:val="00C10853"/>
    <w:rsid w:val="00C11943"/>
    <w:rsid w:val="00C12E96"/>
    <w:rsid w:val="00C14763"/>
    <w:rsid w:val="00C151F1"/>
    <w:rsid w:val="00C157AB"/>
    <w:rsid w:val="00C16141"/>
    <w:rsid w:val="00C17F83"/>
    <w:rsid w:val="00C20BB2"/>
    <w:rsid w:val="00C2195A"/>
    <w:rsid w:val="00C22920"/>
    <w:rsid w:val="00C2363F"/>
    <w:rsid w:val="00C236C8"/>
    <w:rsid w:val="00C24344"/>
    <w:rsid w:val="00C25F8B"/>
    <w:rsid w:val="00C260B1"/>
    <w:rsid w:val="00C26E56"/>
    <w:rsid w:val="00C27A41"/>
    <w:rsid w:val="00C31406"/>
    <w:rsid w:val="00C3170B"/>
    <w:rsid w:val="00C32C7D"/>
    <w:rsid w:val="00C33C4D"/>
    <w:rsid w:val="00C3475F"/>
    <w:rsid w:val="00C367C6"/>
    <w:rsid w:val="00C37194"/>
    <w:rsid w:val="00C40637"/>
    <w:rsid w:val="00C40688"/>
    <w:rsid w:val="00C40F6C"/>
    <w:rsid w:val="00C43496"/>
    <w:rsid w:val="00C43914"/>
    <w:rsid w:val="00C4397A"/>
    <w:rsid w:val="00C44426"/>
    <w:rsid w:val="00C445D0"/>
    <w:rsid w:val="00C445F3"/>
    <w:rsid w:val="00C447F8"/>
    <w:rsid w:val="00C44ACE"/>
    <w:rsid w:val="00C451F4"/>
    <w:rsid w:val="00C45EB1"/>
    <w:rsid w:val="00C538DA"/>
    <w:rsid w:val="00C54A3A"/>
    <w:rsid w:val="00C55566"/>
    <w:rsid w:val="00C555F2"/>
    <w:rsid w:val="00C56448"/>
    <w:rsid w:val="00C576DB"/>
    <w:rsid w:val="00C61BBE"/>
    <w:rsid w:val="00C620CF"/>
    <w:rsid w:val="00C62CC5"/>
    <w:rsid w:val="00C64A00"/>
    <w:rsid w:val="00C66661"/>
    <w:rsid w:val="00C667BE"/>
    <w:rsid w:val="00C66B58"/>
    <w:rsid w:val="00C6766B"/>
    <w:rsid w:val="00C70D6A"/>
    <w:rsid w:val="00C70FA6"/>
    <w:rsid w:val="00C71E87"/>
    <w:rsid w:val="00C72223"/>
    <w:rsid w:val="00C7489A"/>
    <w:rsid w:val="00C76417"/>
    <w:rsid w:val="00C7726F"/>
    <w:rsid w:val="00C80572"/>
    <w:rsid w:val="00C823DA"/>
    <w:rsid w:val="00C8259F"/>
    <w:rsid w:val="00C82746"/>
    <w:rsid w:val="00C8312F"/>
    <w:rsid w:val="00C836FD"/>
    <w:rsid w:val="00C84C47"/>
    <w:rsid w:val="00C858A4"/>
    <w:rsid w:val="00C85D61"/>
    <w:rsid w:val="00C86A96"/>
    <w:rsid w:val="00C86AFA"/>
    <w:rsid w:val="00C879F9"/>
    <w:rsid w:val="00C9046D"/>
    <w:rsid w:val="00C93608"/>
    <w:rsid w:val="00C9360C"/>
    <w:rsid w:val="00C94635"/>
    <w:rsid w:val="00C96934"/>
    <w:rsid w:val="00CB151F"/>
    <w:rsid w:val="00CB18D0"/>
    <w:rsid w:val="00CB1C8A"/>
    <w:rsid w:val="00CB24F5"/>
    <w:rsid w:val="00CB2663"/>
    <w:rsid w:val="00CB29BD"/>
    <w:rsid w:val="00CB3960"/>
    <w:rsid w:val="00CB3BBE"/>
    <w:rsid w:val="00CB59E9"/>
    <w:rsid w:val="00CC00F7"/>
    <w:rsid w:val="00CC097B"/>
    <w:rsid w:val="00CC0D6A"/>
    <w:rsid w:val="00CC18AA"/>
    <w:rsid w:val="00CC2153"/>
    <w:rsid w:val="00CC3831"/>
    <w:rsid w:val="00CC3D9E"/>
    <w:rsid w:val="00CC3E3D"/>
    <w:rsid w:val="00CC3F3A"/>
    <w:rsid w:val="00CC448A"/>
    <w:rsid w:val="00CC4B65"/>
    <w:rsid w:val="00CC519B"/>
    <w:rsid w:val="00CC5913"/>
    <w:rsid w:val="00CD12C1"/>
    <w:rsid w:val="00CD214E"/>
    <w:rsid w:val="00CD46FA"/>
    <w:rsid w:val="00CD5973"/>
    <w:rsid w:val="00CD666B"/>
    <w:rsid w:val="00CD79AC"/>
    <w:rsid w:val="00CE05A3"/>
    <w:rsid w:val="00CE0799"/>
    <w:rsid w:val="00CE31A6"/>
    <w:rsid w:val="00CE60F4"/>
    <w:rsid w:val="00CE79C7"/>
    <w:rsid w:val="00CF01D4"/>
    <w:rsid w:val="00CF09AA"/>
    <w:rsid w:val="00CF19BA"/>
    <w:rsid w:val="00CF3057"/>
    <w:rsid w:val="00CF4813"/>
    <w:rsid w:val="00CF5233"/>
    <w:rsid w:val="00D01D85"/>
    <w:rsid w:val="00D029B8"/>
    <w:rsid w:val="00D02F60"/>
    <w:rsid w:val="00D03950"/>
    <w:rsid w:val="00D0464E"/>
    <w:rsid w:val="00D04A96"/>
    <w:rsid w:val="00D0785B"/>
    <w:rsid w:val="00D07A7B"/>
    <w:rsid w:val="00D10E06"/>
    <w:rsid w:val="00D12037"/>
    <w:rsid w:val="00D15197"/>
    <w:rsid w:val="00D16820"/>
    <w:rsid w:val="00D169C8"/>
    <w:rsid w:val="00D1793F"/>
    <w:rsid w:val="00D20000"/>
    <w:rsid w:val="00D2004A"/>
    <w:rsid w:val="00D20A20"/>
    <w:rsid w:val="00D20E4A"/>
    <w:rsid w:val="00D211D8"/>
    <w:rsid w:val="00D2159B"/>
    <w:rsid w:val="00D22AF5"/>
    <w:rsid w:val="00D235EA"/>
    <w:rsid w:val="00D23CC9"/>
    <w:rsid w:val="00D247A9"/>
    <w:rsid w:val="00D301BA"/>
    <w:rsid w:val="00D313E7"/>
    <w:rsid w:val="00D3179B"/>
    <w:rsid w:val="00D32721"/>
    <w:rsid w:val="00D328DC"/>
    <w:rsid w:val="00D33387"/>
    <w:rsid w:val="00D33E7E"/>
    <w:rsid w:val="00D342B4"/>
    <w:rsid w:val="00D34807"/>
    <w:rsid w:val="00D34D17"/>
    <w:rsid w:val="00D3666A"/>
    <w:rsid w:val="00D402FB"/>
    <w:rsid w:val="00D42FDF"/>
    <w:rsid w:val="00D432A3"/>
    <w:rsid w:val="00D44B38"/>
    <w:rsid w:val="00D47B63"/>
    <w:rsid w:val="00D47D7A"/>
    <w:rsid w:val="00D50ABD"/>
    <w:rsid w:val="00D523F6"/>
    <w:rsid w:val="00D549BA"/>
    <w:rsid w:val="00D55290"/>
    <w:rsid w:val="00D565FC"/>
    <w:rsid w:val="00D57791"/>
    <w:rsid w:val="00D6046A"/>
    <w:rsid w:val="00D62870"/>
    <w:rsid w:val="00D655D9"/>
    <w:rsid w:val="00D65872"/>
    <w:rsid w:val="00D66F60"/>
    <w:rsid w:val="00D67420"/>
    <w:rsid w:val="00D676F3"/>
    <w:rsid w:val="00D70EF5"/>
    <w:rsid w:val="00D71024"/>
    <w:rsid w:val="00D71A25"/>
    <w:rsid w:val="00D71FCF"/>
    <w:rsid w:val="00D72A54"/>
    <w:rsid w:val="00D72CC1"/>
    <w:rsid w:val="00D731AE"/>
    <w:rsid w:val="00D76EC9"/>
    <w:rsid w:val="00D76F49"/>
    <w:rsid w:val="00D804E8"/>
    <w:rsid w:val="00D80E7D"/>
    <w:rsid w:val="00D80EC3"/>
    <w:rsid w:val="00D81397"/>
    <w:rsid w:val="00D815F5"/>
    <w:rsid w:val="00D82789"/>
    <w:rsid w:val="00D8342C"/>
    <w:rsid w:val="00D848B9"/>
    <w:rsid w:val="00D8565E"/>
    <w:rsid w:val="00D90AC7"/>
    <w:rsid w:val="00D90E69"/>
    <w:rsid w:val="00D91368"/>
    <w:rsid w:val="00D922C9"/>
    <w:rsid w:val="00D93106"/>
    <w:rsid w:val="00D933E9"/>
    <w:rsid w:val="00D9505D"/>
    <w:rsid w:val="00D953D0"/>
    <w:rsid w:val="00D959F5"/>
    <w:rsid w:val="00D9666E"/>
    <w:rsid w:val="00D96884"/>
    <w:rsid w:val="00DA0B61"/>
    <w:rsid w:val="00DA1210"/>
    <w:rsid w:val="00DA15CC"/>
    <w:rsid w:val="00DA1B30"/>
    <w:rsid w:val="00DA3EF8"/>
    <w:rsid w:val="00DA3FDD"/>
    <w:rsid w:val="00DA7017"/>
    <w:rsid w:val="00DA7028"/>
    <w:rsid w:val="00DB11FD"/>
    <w:rsid w:val="00DB1AD2"/>
    <w:rsid w:val="00DB2B58"/>
    <w:rsid w:val="00DB5206"/>
    <w:rsid w:val="00DB6276"/>
    <w:rsid w:val="00DB63F5"/>
    <w:rsid w:val="00DC1C6B"/>
    <w:rsid w:val="00DC2A88"/>
    <w:rsid w:val="00DC2B98"/>
    <w:rsid w:val="00DC2C2E"/>
    <w:rsid w:val="00DC4767"/>
    <w:rsid w:val="00DC4AF0"/>
    <w:rsid w:val="00DC544C"/>
    <w:rsid w:val="00DC6A1D"/>
    <w:rsid w:val="00DC71E8"/>
    <w:rsid w:val="00DC7886"/>
    <w:rsid w:val="00DD0CF2"/>
    <w:rsid w:val="00DD104E"/>
    <w:rsid w:val="00DD6C27"/>
    <w:rsid w:val="00DD75DB"/>
    <w:rsid w:val="00DE1554"/>
    <w:rsid w:val="00DE2901"/>
    <w:rsid w:val="00DE293D"/>
    <w:rsid w:val="00DE3344"/>
    <w:rsid w:val="00DE590F"/>
    <w:rsid w:val="00DE6156"/>
    <w:rsid w:val="00DE6801"/>
    <w:rsid w:val="00DE6DD9"/>
    <w:rsid w:val="00DE7108"/>
    <w:rsid w:val="00DE7DC1"/>
    <w:rsid w:val="00DF0758"/>
    <w:rsid w:val="00DF0F2C"/>
    <w:rsid w:val="00DF2E85"/>
    <w:rsid w:val="00DF3807"/>
    <w:rsid w:val="00DF3AB6"/>
    <w:rsid w:val="00DF3F7E"/>
    <w:rsid w:val="00DF7648"/>
    <w:rsid w:val="00DF7CB2"/>
    <w:rsid w:val="00E00B05"/>
    <w:rsid w:val="00E00E29"/>
    <w:rsid w:val="00E02174"/>
    <w:rsid w:val="00E02BAB"/>
    <w:rsid w:val="00E03D88"/>
    <w:rsid w:val="00E04CEB"/>
    <w:rsid w:val="00E05178"/>
    <w:rsid w:val="00E060BC"/>
    <w:rsid w:val="00E06D8C"/>
    <w:rsid w:val="00E07F4E"/>
    <w:rsid w:val="00E11420"/>
    <w:rsid w:val="00E120FF"/>
    <w:rsid w:val="00E132FB"/>
    <w:rsid w:val="00E170B7"/>
    <w:rsid w:val="00E1735C"/>
    <w:rsid w:val="00E177DD"/>
    <w:rsid w:val="00E20900"/>
    <w:rsid w:val="00E20C7F"/>
    <w:rsid w:val="00E2324C"/>
    <w:rsid w:val="00E2396E"/>
    <w:rsid w:val="00E240E8"/>
    <w:rsid w:val="00E24728"/>
    <w:rsid w:val="00E258D6"/>
    <w:rsid w:val="00E276AC"/>
    <w:rsid w:val="00E31D48"/>
    <w:rsid w:val="00E34A35"/>
    <w:rsid w:val="00E34F79"/>
    <w:rsid w:val="00E37C2F"/>
    <w:rsid w:val="00E40057"/>
    <w:rsid w:val="00E407D8"/>
    <w:rsid w:val="00E41C28"/>
    <w:rsid w:val="00E44A51"/>
    <w:rsid w:val="00E46308"/>
    <w:rsid w:val="00E472E3"/>
    <w:rsid w:val="00E4764A"/>
    <w:rsid w:val="00E51E17"/>
    <w:rsid w:val="00E52323"/>
    <w:rsid w:val="00E52DAB"/>
    <w:rsid w:val="00E52E54"/>
    <w:rsid w:val="00E539B0"/>
    <w:rsid w:val="00E55994"/>
    <w:rsid w:val="00E605EF"/>
    <w:rsid w:val="00E60606"/>
    <w:rsid w:val="00E6065C"/>
    <w:rsid w:val="00E60C66"/>
    <w:rsid w:val="00E6164D"/>
    <w:rsid w:val="00E618C9"/>
    <w:rsid w:val="00E619BB"/>
    <w:rsid w:val="00E62774"/>
    <w:rsid w:val="00E6307C"/>
    <w:rsid w:val="00E636FA"/>
    <w:rsid w:val="00E66C50"/>
    <w:rsid w:val="00E676A7"/>
    <w:rsid w:val="00E679D3"/>
    <w:rsid w:val="00E67E04"/>
    <w:rsid w:val="00E7095F"/>
    <w:rsid w:val="00E70CCB"/>
    <w:rsid w:val="00E71208"/>
    <w:rsid w:val="00E71444"/>
    <w:rsid w:val="00E71C91"/>
    <w:rsid w:val="00E720A1"/>
    <w:rsid w:val="00E7548C"/>
    <w:rsid w:val="00E75DDA"/>
    <w:rsid w:val="00E773E8"/>
    <w:rsid w:val="00E776E1"/>
    <w:rsid w:val="00E80078"/>
    <w:rsid w:val="00E838A4"/>
    <w:rsid w:val="00E83ADD"/>
    <w:rsid w:val="00E84F38"/>
    <w:rsid w:val="00E85623"/>
    <w:rsid w:val="00E8576B"/>
    <w:rsid w:val="00E86088"/>
    <w:rsid w:val="00E87441"/>
    <w:rsid w:val="00E90A24"/>
    <w:rsid w:val="00E90F3E"/>
    <w:rsid w:val="00E91300"/>
    <w:rsid w:val="00E91E0C"/>
    <w:rsid w:val="00E91FAE"/>
    <w:rsid w:val="00E92998"/>
    <w:rsid w:val="00E935BE"/>
    <w:rsid w:val="00E9436F"/>
    <w:rsid w:val="00E95901"/>
    <w:rsid w:val="00E96E3F"/>
    <w:rsid w:val="00E97BD1"/>
    <w:rsid w:val="00EA164D"/>
    <w:rsid w:val="00EA1B64"/>
    <w:rsid w:val="00EA220F"/>
    <w:rsid w:val="00EA270C"/>
    <w:rsid w:val="00EA2F81"/>
    <w:rsid w:val="00EA3F7D"/>
    <w:rsid w:val="00EA4974"/>
    <w:rsid w:val="00EA515C"/>
    <w:rsid w:val="00EA532E"/>
    <w:rsid w:val="00EA53D1"/>
    <w:rsid w:val="00EA5B08"/>
    <w:rsid w:val="00EA7BA2"/>
    <w:rsid w:val="00EB06D9"/>
    <w:rsid w:val="00EB192B"/>
    <w:rsid w:val="00EB19ED"/>
    <w:rsid w:val="00EB1CAB"/>
    <w:rsid w:val="00EB2FA6"/>
    <w:rsid w:val="00EB36FE"/>
    <w:rsid w:val="00EB37C4"/>
    <w:rsid w:val="00EB4394"/>
    <w:rsid w:val="00EB5D14"/>
    <w:rsid w:val="00EB60E9"/>
    <w:rsid w:val="00EB74C1"/>
    <w:rsid w:val="00EB7FED"/>
    <w:rsid w:val="00EC07C0"/>
    <w:rsid w:val="00EC0F5A"/>
    <w:rsid w:val="00EC1D46"/>
    <w:rsid w:val="00EC4265"/>
    <w:rsid w:val="00EC4CEB"/>
    <w:rsid w:val="00EC54B8"/>
    <w:rsid w:val="00EC56B5"/>
    <w:rsid w:val="00EC62A6"/>
    <w:rsid w:val="00EC659E"/>
    <w:rsid w:val="00EC6A01"/>
    <w:rsid w:val="00EC6D44"/>
    <w:rsid w:val="00EC7F4B"/>
    <w:rsid w:val="00ED1E1E"/>
    <w:rsid w:val="00ED2072"/>
    <w:rsid w:val="00ED2AE0"/>
    <w:rsid w:val="00ED5553"/>
    <w:rsid w:val="00ED5E36"/>
    <w:rsid w:val="00ED6961"/>
    <w:rsid w:val="00EE1ABE"/>
    <w:rsid w:val="00EE1D78"/>
    <w:rsid w:val="00EE229D"/>
    <w:rsid w:val="00EE75A9"/>
    <w:rsid w:val="00EF0B96"/>
    <w:rsid w:val="00EF3486"/>
    <w:rsid w:val="00EF3DEC"/>
    <w:rsid w:val="00EF47AF"/>
    <w:rsid w:val="00EF4A84"/>
    <w:rsid w:val="00EF50BF"/>
    <w:rsid w:val="00EF53B6"/>
    <w:rsid w:val="00F00B73"/>
    <w:rsid w:val="00F04E77"/>
    <w:rsid w:val="00F07E18"/>
    <w:rsid w:val="00F07ECC"/>
    <w:rsid w:val="00F11268"/>
    <w:rsid w:val="00F115CA"/>
    <w:rsid w:val="00F1376D"/>
    <w:rsid w:val="00F13BFE"/>
    <w:rsid w:val="00F14817"/>
    <w:rsid w:val="00F14B7C"/>
    <w:rsid w:val="00F14EBA"/>
    <w:rsid w:val="00F1510F"/>
    <w:rsid w:val="00F1533A"/>
    <w:rsid w:val="00F15E5A"/>
    <w:rsid w:val="00F17415"/>
    <w:rsid w:val="00F17F0A"/>
    <w:rsid w:val="00F20607"/>
    <w:rsid w:val="00F257C8"/>
    <w:rsid w:val="00F2668F"/>
    <w:rsid w:val="00F266C9"/>
    <w:rsid w:val="00F2742F"/>
    <w:rsid w:val="00F2753B"/>
    <w:rsid w:val="00F3125E"/>
    <w:rsid w:val="00F33A98"/>
    <w:rsid w:val="00F33E28"/>
    <w:rsid w:val="00F33F8B"/>
    <w:rsid w:val="00F340B2"/>
    <w:rsid w:val="00F4062E"/>
    <w:rsid w:val="00F40F05"/>
    <w:rsid w:val="00F43390"/>
    <w:rsid w:val="00F443B2"/>
    <w:rsid w:val="00F45187"/>
    <w:rsid w:val="00F458D8"/>
    <w:rsid w:val="00F471F3"/>
    <w:rsid w:val="00F50237"/>
    <w:rsid w:val="00F5047E"/>
    <w:rsid w:val="00F51B1D"/>
    <w:rsid w:val="00F53596"/>
    <w:rsid w:val="00F55BA8"/>
    <w:rsid w:val="00F55DB1"/>
    <w:rsid w:val="00F56A65"/>
    <w:rsid w:val="00F56ACA"/>
    <w:rsid w:val="00F600FE"/>
    <w:rsid w:val="00F616C7"/>
    <w:rsid w:val="00F6226B"/>
    <w:rsid w:val="00F6250E"/>
    <w:rsid w:val="00F6270C"/>
    <w:rsid w:val="00F62E4D"/>
    <w:rsid w:val="00F6696D"/>
    <w:rsid w:val="00F66B34"/>
    <w:rsid w:val="00F675B9"/>
    <w:rsid w:val="00F701D8"/>
    <w:rsid w:val="00F70BD5"/>
    <w:rsid w:val="00F711C9"/>
    <w:rsid w:val="00F73416"/>
    <w:rsid w:val="00F74959"/>
    <w:rsid w:val="00F74C59"/>
    <w:rsid w:val="00F75C3A"/>
    <w:rsid w:val="00F81BB2"/>
    <w:rsid w:val="00F82BC0"/>
    <w:rsid w:val="00F82E30"/>
    <w:rsid w:val="00F831CB"/>
    <w:rsid w:val="00F848A3"/>
    <w:rsid w:val="00F84ACF"/>
    <w:rsid w:val="00F84D97"/>
    <w:rsid w:val="00F85742"/>
    <w:rsid w:val="00F85BF8"/>
    <w:rsid w:val="00F871CE"/>
    <w:rsid w:val="00F87802"/>
    <w:rsid w:val="00F87963"/>
    <w:rsid w:val="00F90950"/>
    <w:rsid w:val="00F926B0"/>
    <w:rsid w:val="00F92C0A"/>
    <w:rsid w:val="00F9415B"/>
    <w:rsid w:val="00F95006"/>
    <w:rsid w:val="00F96C28"/>
    <w:rsid w:val="00F96E99"/>
    <w:rsid w:val="00F979E6"/>
    <w:rsid w:val="00F97F26"/>
    <w:rsid w:val="00FA0989"/>
    <w:rsid w:val="00FA13C2"/>
    <w:rsid w:val="00FA2476"/>
    <w:rsid w:val="00FA300F"/>
    <w:rsid w:val="00FA440C"/>
    <w:rsid w:val="00FA7C4F"/>
    <w:rsid w:val="00FA7CBC"/>
    <w:rsid w:val="00FA7F91"/>
    <w:rsid w:val="00FB121C"/>
    <w:rsid w:val="00FB1CDD"/>
    <w:rsid w:val="00FB1FBF"/>
    <w:rsid w:val="00FB297A"/>
    <w:rsid w:val="00FB2C2F"/>
    <w:rsid w:val="00FB305C"/>
    <w:rsid w:val="00FB373A"/>
    <w:rsid w:val="00FB3778"/>
    <w:rsid w:val="00FB7E95"/>
    <w:rsid w:val="00FC02CE"/>
    <w:rsid w:val="00FC0901"/>
    <w:rsid w:val="00FC2E3D"/>
    <w:rsid w:val="00FC37A0"/>
    <w:rsid w:val="00FC3BDE"/>
    <w:rsid w:val="00FC43F6"/>
    <w:rsid w:val="00FC7151"/>
    <w:rsid w:val="00FC72D5"/>
    <w:rsid w:val="00FD052B"/>
    <w:rsid w:val="00FD1DBE"/>
    <w:rsid w:val="00FD25A7"/>
    <w:rsid w:val="00FD27B6"/>
    <w:rsid w:val="00FD3155"/>
    <w:rsid w:val="00FD3689"/>
    <w:rsid w:val="00FD3C39"/>
    <w:rsid w:val="00FD42A3"/>
    <w:rsid w:val="00FD51FA"/>
    <w:rsid w:val="00FD5384"/>
    <w:rsid w:val="00FD7468"/>
    <w:rsid w:val="00FD7772"/>
    <w:rsid w:val="00FD7CE0"/>
    <w:rsid w:val="00FE0B3B"/>
    <w:rsid w:val="00FE15A3"/>
    <w:rsid w:val="00FE1BE2"/>
    <w:rsid w:val="00FE2753"/>
    <w:rsid w:val="00FE38F8"/>
    <w:rsid w:val="00FE534E"/>
    <w:rsid w:val="00FE6599"/>
    <w:rsid w:val="00FE6A7B"/>
    <w:rsid w:val="00FE730A"/>
    <w:rsid w:val="00FE757D"/>
    <w:rsid w:val="00FF1DD7"/>
    <w:rsid w:val="00FF4453"/>
    <w:rsid w:val="00FF512E"/>
    <w:rsid w:val="00FF6444"/>
    <w:rsid w:val="00FF6EC1"/>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1CC54F7"/>
  <w15:docId w15:val="{71E61BC3-2900-4135-B856-43D803FCD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sz w:val="24"/>
        <w:szCs w:val="24"/>
        <w:lang w:val="pl-PL" w:eastAsia="pl-PL" w:bidi="ar-SA"/>
      </w:rPr>
    </w:rPrDefault>
    <w:pPrDefault>
      <w:pPr>
        <w:spacing w:line="360" w:lineRule="auto"/>
      </w:pPr>
    </w:pPrDefault>
  </w:docDefaults>
  <w:latentStyles w:defLockedState="0" w:defUIPriority="99" w:defSemiHidden="0" w:defUnhideWhenUsed="0" w:defQFormat="0" w:count="375">
    <w:lsdException w:name="Normal" w:uiPriority="0" w:qFormat="1"/>
    <w:lsdException w:name="heading 1" w:uiPriority="0"/>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locked="1"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lsdException w:name="macro" w:semiHidden="1" w:unhideWhenUsed="1"/>
    <w:lsdException w:name="toa heading" w:semiHidden="1" w:unhideWhenUsed="1"/>
    <w:lsdException w:name="List" w:semiHidden="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lsdException w:name="List Continue 3" w:semiHidden="1"/>
    <w:lsdException w:name="List Continue 4" w:semiHidden="1"/>
    <w:lsdException w:name="List Continue 5" w:semiHidden="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iPriority="0" w:unhideWhenUsed="1"/>
    <w:lsdException w:name="No List" w:semiHidden="1" w:unhideWhenUsed="1"/>
    <w:lsdException w:name="Outline List 1" w:locked="1" w:semiHidden="1" w:uiPriority="0" w:unhideWhenUsed="1"/>
    <w:lsdException w:name="Outline List 2" w:locked="1" w:semiHidden="1" w:uiPriority="0" w:unhideWhenUsed="1"/>
    <w:lsdException w:name="Outline List 3" w:semiHidden="1" w:uiPriority="0" w:unhideWhenUsed="1"/>
    <w:lsdException w:name="Table Simple 1" w:locked="1" w:semiHidden="1" w:uiPriority="0" w:unhideWhenUsed="1"/>
    <w:lsdException w:name="Table Simple 2" w:locked="1" w:semiHidden="1" w:uiPriority="0" w:unhideWhenUsed="1"/>
    <w:lsdException w:name="Table Simple 3" w:locked="1" w:semiHidden="1" w:uiPriority="0" w:unhideWhenUsed="1"/>
    <w:lsdException w:name="Table Classic 1" w:locked="1" w:semiHidden="1" w:uiPriority="0" w:unhideWhenUsed="1"/>
    <w:lsdException w:name="Table Classic 2" w:locked="1" w:semiHidden="1" w:uiPriority="0" w:unhideWhenUsed="1"/>
    <w:lsdException w:name="Table Classic 3" w:locked="1" w:semiHidden="1" w:uiPriority="0" w:unhideWhenUsed="1"/>
    <w:lsdException w:name="Table Classic 4" w:locked="1" w:semiHidden="1" w:uiPriority="0" w:unhideWhenUsed="1"/>
    <w:lsdException w:name="Table Colorful 1" w:locked="1" w:semiHidden="1" w:uiPriority="0" w:unhideWhenUsed="1"/>
    <w:lsdException w:name="Table Colorful 2" w:locked="1" w:semiHidden="1" w:uiPriority="0" w:unhideWhenUsed="1"/>
    <w:lsdException w:name="Table Colorful 3" w:locked="1" w:semiHidden="1" w:uiPriority="0" w:unhideWhenUsed="1"/>
    <w:lsdException w:name="Table Columns 1" w:locked="1" w:semiHidden="1" w:uiPriority="0" w:unhideWhenUsed="1"/>
    <w:lsdException w:name="Table Columns 2" w:locked="1" w:semiHidden="1" w:uiPriority="0" w:unhideWhenUsed="1"/>
    <w:lsdException w:name="Table Columns 3" w:locked="1" w:semiHidden="1" w:uiPriority="0" w:unhideWhenUsed="1"/>
    <w:lsdException w:name="Table Columns 4" w:locked="1" w:semiHidden="1" w:uiPriority="0" w:unhideWhenUsed="1"/>
    <w:lsdException w:name="Table Columns 5" w:locked="1" w:semiHidden="1" w:uiPriority="0" w:unhideWhenUsed="1"/>
    <w:lsdException w:name="Table Grid 1" w:locked="1" w:semiHidden="1" w:uiPriority="0" w:unhideWhenUsed="1"/>
    <w:lsdException w:name="Table Grid 2" w:locked="1" w:semiHidden="1" w:uiPriority="0" w:unhideWhenUsed="1"/>
    <w:lsdException w:name="Table Grid 3" w:locked="1" w:semiHidden="1" w:uiPriority="0" w:unhideWhenUsed="1"/>
    <w:lsdException w:name="Table Grid 4" w:locked="1" w:semiHidden="1" w:uiPriority="0" w:unhideWhenUsed="1"/>
    <w:lsdException w:name="Table Grid 5" w:locked="1" w:semiHidden="1" w:uiPriority="0" w:unhideWhenUsed="1"/>
    <w:lsdException w:name="Table Grid 6" w:locked="1" w:semiHidden="1" w:uiPriority="0" w:unhideWhenUsed="1"/>
    <w:lsdException w:name="Table Grid 7" w:locked="1" w:semiHidden="1" w:uiPriority="0" w:unhideWhenUsed="1"/>
    <w:lsdException w:name="Table Grid 8" w:locked="1" w:semiHidden="1" w:uiPriority="0" w:unhideWhenUsed="1"/>
    <w:lsdException w:name="Table List 1" w:locked="1" w:semiHidden="1" w:uiPriority="0" w:unhideWhenUsed="1"/>
    <w:lsdException w:name="Table List 2" w:locked="1" w:semiHidden="1" w:uiPriority="0" w:unhideWhenUsed="1"/>
    <w:lsdException w:name="Table List 3" w:locked="1" w:semiHidden="1" w:uiPriority="0" w:unhideWhenUsed="1"/>
    <w:lsdException w:name="Table List 4" w:locked="1" w:semiHidden="1" w:uiPriority="0" w:unhideWhenUsed="1"/>
    <w:lsdException w:name="Table List 5" w:locked="1" w:semiHidden="1" w:uiPriority="0" w:unhideWhenUsed="1"/>
    <w:lsdException w:name="Table List 6" w:locked="1" w:semiHidden="1" w:uiPriority="0" w:unhideWhenUsed="1"/>
    <w:lsdException w:name="Table List 7" w:locked="1" w:semiHidden="1" w:uiPriority="0" w:unhideWhenUsed="1"/>
    <w:lsdException w:name="Table List 8" w:locked="1" w:semiHidden="1" w:uiPriority="0" w:unhideWhenUsed="1"/>
    <w:lsdException w:name="Table 3D effects 1" w:locked="1" w:semiHidden="1" w:uiPriority="0" w:unhideWhenUsed="1"/>
    <w:lsdException w:name="Table 3D effects 2" w:locked="1" w:semiHidden="1" w:uiPriority="0" w:unhideWhenUsed="1"/>
    <w:lsdException w:name="Table 3D effects 3" w:locked="1" w:semiHidden="1" w:uiPriority="0" w:unhideWhenUsed="1"/>
    <w:lsdException w:name="Table Contemporary" w:locked="1" w:semiHidden="1" w:uiPriority="0" w:unhideWhenUsed="1"/>
    <w:lsdException w:name="Table Elegant" w:locked="1" w:semiHidden="1" w:uiPriority="0" w:unhideWhenUsed="1"/>
    <w:lsdException w:name="Table Professional" w:locked="1" w:semiHidden="1" w:uiPriority="0" w:unhideWhenUsed="1"/>
    <w:lsdException w:name="Table Subtle 1" w:locked="1" w:semiHidden="1" w:uiPriority="0" w:unhideWhenUsed="1"/>
    <w:lsdException w:name="Table Subtle 2" w:locked="1" w:semiHidden="1" w:uiPriority="0" w:unhideWhenUsed="1"/>
    <w:lsdException w:name="Table Web 1" w:locked="1" w:semiHidden="1" w:uiPriority="0" w:unhideWhenUsed="1"/>
    <w:lsdException w:name="Table Web 2" w:locked="1" w:semiHidden="1" w:uiPriority="0" w:unhideWhenUsed="1"/>
    <w:lsdException w:name="Table Web 3" w:locked="1" w:semiHidden="1" w:uiPriority="0" w:unhideWhenUsed="1"/>
    <w:lsdException w:name="Table Grid" w:locked="1" w:uiPriority="0"/>
    <w:lsdException w:name="Table Theme" w:locked="1" w:semiHidden="1" w:uiPriority="0" w:unhideWhenUsed="1"/>
    <w:lsdException w:name="Placeholder Text" w:semiHidden="1"/>
    <w:lsdException w:name="No Spacing" w:uiPriority="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1B160A"/>
    <w:pPr>
      <w:spacing w:line="240" w:lineRule="auto"/>
    </w:pPr>
    <w:rPr>
      <w:rFonts w:ascii="Calibri" w:eastAsiaTheme="minorHAnsi" w:hAnsi="Calibri" w:cs="Calibri"/>
      <w:sz w:val="22"/>
      <w:szCs w:val="22"/>
    </w:rPr>
  </w:style>
  <w:style w:type="paragraph" w:styleId="Nagwek1">
    <w:name w:val="heading 1"/>
    <w:basedOn w:val="Normalny"/>
    <w:next w:val="Normalny"/>
    <w:link w:val="Nagwek1Znak"/>
    <w:uiPriority w:val="99"/>
    <w:semiHidden/>
    <w:rsid w:val="001E1E73"/>
    <w:pPr>
      <w:keepNext/>
      <w:keepLines/>
      <w:widowControl w:val="0"/>
      <w:suppressAutoHyphens/>
      <w:spacing w:before="480" w:line="360" w:lineRule="auto"/>
      <w:outlineLvl w:val="0"/>
    </w:pPr>
    <w:rPr>
      <w:rFonts w:asciiTheme="majorHAnsi" w:eastAsiaTheme="majorEastAsia" w:hAnsiTheme="majorHAnsi" w:cstheme="majorBidi"/>
      <w:b/>
      <w:bCs/>
      <w:color w:val="365F91" w:themeColor="accent1" w:themeShade="BF"/>
      <w:kern w:val="1"/>
      <w:sz w:val="28"/>
      <w:szCs w:val="28"/>
      <w:lang w:eastAsia="ar-SA"/>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ZLITwPKTzmlitwpktartykuempunktem">
    <w:name w:val="Z/LIT_w_PKT – zm. lit. w pkt artykułem (punktem)"/>
    <w:basedOn w:val="LITlitera"/>
    <w:uiPriority w:val="32"/>
    <w:qFormat/>
    <w:rsid w:val="006A748A"/>
    <w:pPr>
      <w:ind w:left="1497"/>
    </w:pPr>
  </w:style>
  <w:style w:type="paragraph" w:customStyle="1" w:styleId="ZTIRwPKTzmtirwpktartykuempunktem">
    <w:name w:val="Z/TIR_w_PKT – zm. tir. w pkt artykułem (punktem)"/>
    <w:basedOn w:val="TIRtiret"/>
    <w:uiPriority w:val="33"/>
    <w:qFormat/>
    <w:rsid w:val="006A748A"/>
    <w:pPr>
      <w:ind w:left="1894"/>
    </w:pPr>
  </w:style>
  <w:style w:type="paragraph" w:customStyle="1" w:styleId="ZCZWSPLITwPKTzmczciwsplitwpktartykuempunktem">
    <w:name w:val="Z/CZ_WSP_LIT_w_PKT – zm. części wsp. lit. w pkt artykułem (punktem)"/>
    <w:basedOn w:val="CZWSPLITczwsplnaliter"/>
    <w:next w:val="ZARTzmartartykuempunktem"/>
    <w:uiPriority w:val="35"/>
    <w:qFormat/>
    <w:rsid w:val="006A748A"/>
    <w:pPr>
      <w:ind w:left="1021"/>
    </w:pPr>
  </w:style>
  <w:style w:type="paragraph" w:customStyle="1" w:styleId="2TIRpodwjnytiret">
    <w:name w:val="2TIR – podwójny tiret"/>
    <w:basedOn w:val="TIRtiret"/>
    <w:uiPriority w:val="73"/>
    <w:qFormat/>
    <w:rsid w:val="006A748A"/>
    <w:pPr>
      <w:ind w:left="1780"/>
    </w:pPr>
  </w:style>
  <w:style w:type="character" w:styleId="Odwoanieprzypisudolnego">
    <w:name w:val="footnote reference"/>
    <w:uiPriority w:val="99"/>
    <w:semiHidden/>
    <w:rsid w:val="004C3F97"/>
    <w:rPr>
      <w:rFonts w:cs="Times New Roman"/>
      <w:vertAlign w:val="superscript"/>
    </w:rPr>
  </w:style>
  <w:style w:type="paragraph" w:styleId="Nagwek">
    <w:name w:val="header"/>
    <w:basedOn w:val="Normalny"/>
    <w:link w:val="NagwekZnak"/>
    <w:uiPriority w:val="99"/>
    <w:semiHidden/>
    <w:rsid w:val="004C3F97"/>
    <w:pPr>
      <w:widowControl w:val="0"/>
      <w:tabs>
        <w:tab w:val="center" w:pos="4536"/>
        <w:tab w:val="right" w:pos="9072"/>
      </w:tabs>
      <w:suppressAutoHyphens/>
      <w:spacing w:line="360" w:lineRule="auto"/>
    </w:pPr>
    <w:rPr>
      <w:rFonts w:ascii="Times" w:eastAsia="Times New Roman" w:hAnsi="Times" w:cs="Times New Roman"/>
      <w:kern w:val="1"/>
      <w:sz w:val="24"/>
      <w:szCs w:val="24"/>
      <w:lang w:eastAsia="ar-SA"/>
    </w:rPr>
  </w:style>
  <w:style w:type="character" w:customStyle="1" w:styleId="NagwekZnak">
    <w:name w:val="Nagłówek Znak"/>
    <w:link w:val="Nagwek"/>
    <w:uiPriority w:val="99"/>
    <w:semiHidden/>
    <w:rsid w:val="00060076"/>
    <w:rPr>
      <w:rFonts w:eastAsiaTheme="minorEastAsia" w:cs="Arial"/>
      <w:kern w:val="1"/>
      <w:sz w:val="20"/>
      <w:szCs w:val="20"/>
      <w:lang w:eastAsia="ar-SA"/>
    </w:rPr>
  </w:style>
  <w:style w:type="paragraph" w:styleId="Stopka">
    <w:name w:val="footer"/>
    <w:basedOn w:val="Normalny"/>
    <w:link w:val="StopkaZnak"/>
    <w:uiPriority w:val="99"/>
    <w:semiHidden/>
    <w:rsid w:val="004C3F97"/>
    <w:pPr>
      <w:widowControl w:val="0"/>
      <w:tabs>
        <w:tab w:val="center" w:pos="4536"/>
        <w:tab w:val="right" w:pos="9072"/>
      </w:tabs>
      <w:suppressAutoHyphens/>
      <w:spacing w:line="360" w:lineRule="auto"/>
    </w:pPr>
    <w:rPr>
      <w:rFonts w:ascii="Times" w:eastAsia="Times New Roman" w:hAnsi="Times" w:cs="Times New Roman"/>
      <w:kern w:val="1"/>
      <w:sz w:val="24"/>
      <w:szCs w:val="24"/>
      <w:lang w:eastAsia="ar-SA"/>
    </w:rPr>
  </w:style>
  <w:style w:type="character" w:customStyle="1" w:styleId="StopkaZnak">
    <w:name w:val="Stopka Znak"/>
    <w:link w:val="Stopka"/>
    <w:uiPriority w:val="99"/>
    <w:semiHidden/>
    <w:rsid w:val="00060076"/>
    <w:rPr>
      <w:rFonts w:eastAsiaTheme="minorEastAsia" w:cs="Arial"/>
      <w:kern w:val="1"/>
      <w:sz w:val="20"/>
      <w:szCs w:val="20"/>
      <w:lang w:eastAsia="ar-SA"/>
    </w:rPr>
  </w:style>
  <w:style w:type="paragraph" w:styleId="Tekstdymka">
    <w:name w:val="Balloon Text"/>
    <w:basedOn w:val="Normalny"/>
    <w:link w:val="TekstdymkaZnak"/>
    <w:uiPriority w:val="99"/>
    <w:semiHidden/>
    <w:rsid w:val="004C3F97"/>
    <w:pPr>
      <w:widowControl w:val="0"/>
      <w:suppressAutoHyphens/>
      <w:spacing w:line="360" w:lineRule="auto"/>
    </w:pPr>
    <w:rPr>
      <w:rFonts w:ascii="Tahoma" w:eastAsia="Times New Roman" w:hAnsi="Tahoma" w:cs="Tahoma"/>
      <w:kern w:val="1"/>
      <w:sz w:val="24"/>
      <w:szCs w:val="16"/>
      <w:lang w:eastAsia="ar-SA"/>
    </w:rPr>
  </w:style>
  <w:style w:type="character" w:customStyle="1" w:styleId="TekstdymkaZnak">
    <w:name w:val="Tekst dymka Znak"/>
    <w:link w:val="Tekstdymka"/>
    <w:uiPriority w:val="99"/>
    <w:semiHidden/>
    <w:rsid w:val="004C3F97"/>
    <w:rPr>
      <w:rFonts w:ascii="Tahoma" w:eastAsiaTheme="minorEastAsia" w:hAnsi="Tahoma" w:cs="Tahoma"/>
      <w:kern w:val="1"/>
      <w:sz w:val="16"/>
      <w:szCs w:val="16"/>
      <w:lang w:eastAsia="ar-SA"/>
    </w:rPr>
  </w:style>
  <w:style w:type="paragraph" w:customStyle="1" w:styleId="ARTartustawynprozporzdzenia">
    <w:name w:val="ART(§) – art. ustawy (§ np. rozporządzenia)"/>
    <w:uiPriority w:val="11"/>
    <w:qFormat/>
    <w:rsid w:val="006A748A"/>
    <w:pPr>
      <w:suppressAutoHyphens/>
      <w:autoSpaceDE w:val="0"/>
      <w:autoSpaceDN w:val="0"/>
      <w:adjustRightInd w:val="0"/>
      <w:spacing w:before="120"/>
      <w:ind w:firstLine="510"/>
      <w:jc w:val="both"/>
    </w:pPr>
    <w:rPr>
      <w:rFonts w:eastAsiaTheme="minorEastAsia" w:cs="Arial"/>
      <w:szCs w:val="20"/>
    </w:rPr>
  </w:style>
  <w:style w:type="paragraph" w:customStyle="1" w:styleId="ZCZWSPTIRwPKTzmczciwsptirwpktartykuempunktem">
    <w:name w:val="Z/CZ_WSP_TIR_w_PKT – zm. części wsp. tir. w pkt artykułem (punktem)"/>
    <w:basedOn w:val="CZWSPTIRczwsplnatiret"/>
    <w:next w:val="ZPKTzmpktartykuempunktem"/>
    <w:uiPriority w:val="36"/>
    <w:qFormat/>
    <w:rsid w:val="006A748A"/>
    <w:pPr>
      <w:ind w:left="1497"/>
    </w:pPr>
  </w:style>
  <w:style w:type="paragraph" w:customStyle="1" w:styleId="ZTIRwLITzmtirwlitartykuempunktem">
    <w:name w:val="Z/TIR_w_LIT – zm. tir. w lit. artykułem (punktem)"/>
    <w:basedOn w:val="TIRtiret"/>
    <w:uiPriority w:val="33"/>
    <w:qFormat/>
    <w:rsid w:val="006A748A"/>
  </w:style>
  <w:style w:type="paragraph" w:customStyle="1" w:styleId="ZCZWSPTIRwLITzmczciwsptirwlitartykuempunktem">
    <w:name w:val="Z/CZ_WSP_TIR_w_LIT – zm. części wsp. tir. w lit. artykułem (punktem)"/>
    <w:basedOn w:val="CZWSPTIRczwsplnatiret"/>
    <w:next w:val="ZLITzmlitartykuempunktem"/>
    <w:uiPriority w:val="36"/>
    <w:qFormat/>
    <w:rsid w:val="006A748A"/>
  </w:style>
  <w:style w:type="character" w:customStyle="1" w:styleId="Nagwek1Znak">
    <w:name w:val="Nagłówek 1 Znak"/>
    <w:basedOn w:val="Domylnaczcionkaakapitu"/>
    <w:link w:val="Nagwek1"/>
    <w:uiPriority w:val="99"/>
    <w:semiHidden/>
    <w:rsid w:val="004504C0"/>
    <w:rPr>
      <w:rFonts w:asciiTheme="majorHAnsi" w:eastAsiaTheme="majorEastAsia" w:hAnsiTheme="majorHAnsi" w:cstheme="majorBidi"/>
      <w:b/>
      <w:bCs/>
      <w:color w:val="365F91" w:themeColor="accent1" w:themeShade="BF"/>
      <w:kern w:val="1"/>
      <w:sz w:val="28"/>
      <w:szCs w:val="28"/>
      <w:lang w:eastAsia="ar-SA"/>
    </w:rPr>
  </w:style>
  <w:style w:type="paragraph" w:styleId="Bezodstpw">
    <w:name w:val="No Spacing"/>
    <w:uiPriority w:val="99"/>
    <w:semiHidden/>
    <w:rsid w:val="004C3F97"/>
    <w:pPr>
      <w:widowControl w:val="0"/>
      <w:suppressAutoHyphens/>
    </w:pPr>
    <w:rPr>
      <w:kern w:val="1"/>
      <w:lang w:eastAsia="ar-SA"/>
    </w:rPr>
  </w:style>
  <w:style w:type="paragraph" w:customStyle="1" w:styleId="ZPKTzmpktartykuempunktem">
    <w:name w:val="Z/PKT – zm. pkt artykułem (punktem)"/>
    <w:basedOn w:val="PKTpunkt"/>
    <w:uiPriority w:val="31"/>
    <w:qFormat/>
    <w:rsid w:val="006A748A"/>
    <w:pPr>
      <w:ind w:left="1020"/>
    </w:pPr>
  </w:style>
  <w:style w:type="paragraph" w:customStyle="1" w:styleId="ZARTzmartartykuempunktem">
    <w:name w:val="Z/ART(§) – zm. art. (§) artykułem (punktem)"/>
    <w:basedOn w:val="ARTartustawynprozporzdzenia"/>
    <w:uiPriority w:val="30"/>
    <w:qFormat/>
    <w:rsid w:val="006A748A"/>
    <w:pPr>
      <w:spacing w:before="0"/>
      <w:ind w:left="510"/>
    </w:pPr>
  </w:style>
  <w:style w:type="paragraph" w:customStyle="1" w:styleId="DATAAKTUdatauchwalenialubwydaniaaktu">
    <w:name w:val="DATA_AKTU – data uchwalenia lub wydania aktu"/>
    <w:next w:val="TYTUAKTUprzedmiotregulacjiustawylubrozporzdzenia"/>
    <w:uiPriority w:val="6"/>
    <w:qFormat/>
    <w:rsid w:val="006A748A"/>
    <w:pPr>
      <w:keepNext/>
      <w:suppressAutoHyphens/>
      <w:spacing w:before="120" w:after="120"/>
      <w:jc w:val="center"/>
    </w:pPr>
    <w:rPr>
      <w:rFonts w:eastAsiaTheme="minorEastAsia" w:cs="Arial"/>
      <w:bCs/>
    </w:rPr>
  </w:style>
  <w:style w:type="paragraph" w:customStyle="1" w:styleId="TYTUAKTUprzedmiotregulacjiustawylubrozporzdzenia">
    <w:name w:val="TYTUŁ_AKTU – przedmiot regulacji ustawy lub rozporządzenia"/>
    <w:next w:val="ARTartustawynprozporzdzenia"/>
    <w:uiPriority w:val="6"/>
    <w:qFormat/>
    <w:rsid w:val="006A748A"/>
    <w:pPr>
      <w:keepNext/>
      <w:suppressAutoHyphens/>
      <w:spacing w:before="120" w:after="360"/>
      <w:jc w:val="center"/>
    </w:pPr>
    <w:rPr>
      <w:rFonts w:eastAsiaTheme="minorEastAsia" w:cs="Arial"/>
      <w:b/>
      <w:bCs/>
    </w:rPr>
  </w:style>
  <w:style w:type="paragraph" w:customStyle="1" w:styleId="CZKSIGAoznaczenieiprzedmiotczcilubksigi">
    <w:name w:val="CZĘŚĆ(KSIĘGA) – oznaczenie i przedmiot części lub księgi"/>
    <w:next w:val="ARTartustawynprozporzdzenia"/>
    <w:uiPriority w:val="8"/>
    <w:qFormat/>
    <w:rsid w:val="006A748A"/>
    <w:pPr>
      <w:keepNext/>
      <w:suppressAutoHyphens/>
      <w:spacing w:before="120"/>
      <w:jc w:val="center"/>
    </w:pPr>
    <w:rPr>
      <w:b/>
      <w:bCs/>
      <w:caps/>
      <w:kern w:val="24"/>
    </w:rPr>
  </w:style>
  <w:style w:type="paragraph" w:customStyle="1" w:styleId="NIEARTTEKSTtekstnieartykuowanynppodstprawnarozplubpreambua">
    <w:name w:val="NIEART_TEKST – tekst nieartykułowany (np. podst. prawna rozp. lub preambuła)"/>
    <w:basedOn w:val="ARTartustawynprozporzdzenia"/>
    <w:next w:val="ARTartustawynprozporzdzenia"/>
    <w:uiPriority w:val="7"/>
    <w:qFormat/>
    <w:rsid w:val="006A748A"/>
    <w:rPr>
      <w:bCs/>
    </w:rPr>
  </w:style>
  <w:style w:type="paragraph" w:customStyle="1" w:styleId="OZNRODZAKTUtznustawalubrozporzdzenieiorganwydajcy">
    <w:name w:val="OZN_RODZ_AKTU – tzn. ustawa lub rozporządzenie i organ wydający"/>
    <w:next w:val="DATAAKTUdatauchwalenialubwydaniaaktu"/>
    <w:uiPriority w:val="5"/>
    <w:qFormat/>
    <w:rsid w:val="006A748A"/>
    <w:pPr>
      <w:keepNext/>
      <w:suppressAutoHyphens/>
      <w:spacing w:after="120"/>
      <w:jc w:val="center"/>
    </w:pPr>
    <w:rPr>
      <w:b/>
      <w:bCs/>
      <w:caps/>
      <w:spacing w:val="54"/>
      <w:kern w:val="24"/>
    </w:rPr>
  </w:style>
  <w:style w:type="paragraph" w:customStyle="1" w:styleId="USTustnpkodeksu">
    <w:name w:val="UST(§) – ust. (§ np. kodeksu)"/>
    <w:basedOn w:val="ARTartustawynprozporzdzenia"/>
    <w:uiPriority w:val="12"/>
    <w:qFormat/>
    <w:rsid w:val="006A748A"/>
    <w:pPr>
      <w:spacing w:before="0"/>
    </w:pPr>
    <w:rPr>
      <w:bCs/>
    </w:rPr>
  </w:style>
  <w:style w:type="paragraph" w:customStyle="1" w:styleId="PKTpunkt">
    <w:name w:val="PKT – punkt"/>
    <w:uiPriority w:val="13"/>
    <w:qFormat/>
    <w:rsid w:val="005147E8"/>
    <w:pPr>
      <w:ind w:left="510" w:hanging="510"/>
      <w:jc w:val="both"/>
    </w:pPr>
    <w:rPr>
      <w:rFonts w:eastAsiaTheme="minorEastAsia" w:cs="Arial"/>
      <w:bCs/>
      <w:szCs w:val="20"/>
    </w:rPr>
  </w:style>
  <w:style w:type="paragraph" w:customStyle="1" w:styleId="CZWSPPKTczwsplnapunktw">
    <w:name w:val="CZ_WSP_PKT – część wspólna punktów"/>
    <w:basedOn w:val="PKTpunkt"/>
    <w:next w:val="USTustnpkodeksu"/>
    <w:uiPriority w:val="16"/>
    <w:qFormat/>
    <w:rsid w:val="006A748A"/>
    <w:pPr>
      <w:ind w:left="0" w:firstLine="0"/>
    </w:pPr>
  </w:style>
  <w:style w:type="paragraph" w:customStyle="1" w:styleId="LITlitera">
    <w:name w:val="LIT – litera"/>
    <w:basedOn w:val="PKTpunkt"/>
    <w:uiPriority w:val="14"/>
    <w:qFormat/>
    <w:rsid w:val="005147E8"/>
    <w:pPr>
      <w:ind w:left="986" w:hanging="476"/>
    </w:pPr>
  </w:style>
  <w:style w:type="paragraph" w:customStyle="1" w:styleId="CZWSPLITczwsplnaliter">
    <w:name w:val="CZ_WSP_LIT – część wspólna liter"/>
    <w:basedOn w:val="LITlitera"/>
    <w:next w:val="USTustnpkodeksu"/>
    <w:uiPriority w:val="17"/>
    <w:qFormat/>
    <w:rsid w:val="006A748A"/>
    <w:pPr>
      <w:ind w:left="510" w:firstLine="0"/>
    </w:pPr>
    <w:rPr>
      <w:szCs w:val="24"/>
    </w:rPr>
  </w:style>
  <w:style w:type="paragraph" w:customStyle="1" w:styleId="TIRtiret">
    <w:name w:val="TIR – tiret"/>
    <w:basedOn w:val="LITlitera"/>
    <w:uiPriority w:val="15"/>
    <w:qFormat/>
    <w:rsid w:val="005147E8"/>
    <w:pPr>
      <w:ind w:left="1384" w:hanging="397"/>
    </w:pPr>
  </w:style>
  <w:style w:type="paragraph" w:customStyle="1" w:styleId="CZWSPTIRczwsplnatiret">
    <w:name w:val="CZ_WSP_TIR – część wspólna tiret"/>
    <w:basedOn w:val="TIRtiret"/>
    <w:next w:val="USTustnpkodeksu"/>
    <w:uiPriority w:val="17"/>
    <w:qFormat/>
    <w:rsid w:val="006A748A"/>
    <w:pPr>
      <w:ind w:left="987" w:firstLine="0"/>
    </w:pPr>
  </w:style>
  <w:style w:type="paragraph" w:customStyle="1" w:styleId="CYTcytatnpprzysigi">
    <w:name w:val="CYT – cytat np. przysięgi"/>
    <w:basedOn w:val="USTustnpkodeksu"/>
    <w:next w:val="USTustnpkodeksu"/>
    <w:uiPriority w:val="18"/>
    <w:qFormat/>
    <w:rsid w:val="006A748A"/>
    <w:pPr>
      <w:ind w:left="510" w:right="510" w:firstLine="0"/>
      <w:mirrorIndents/>
    </w:pPr>
  </w:style>
  <w:style w:type="paragraph" w:customStyle="1" w:styleId="ROZDZODDZPRZEDMprzedmiotregulacjirozdziauluboddziau">
    <w:name w:val="ROZDZ(ODDZ)_PRZEDM – przedmiot regulacji rozdziału lub oddziału"/>
    <w:next w:val="ARTartustawynprozporzdzenia"/>
    <w:uiPriority w:val="10"/>
    <w:qFormat/>
    <w:rsid w:val="006A748A"/>
    <w:pPr>
      <w:keepNext/>
      <w:suppressAutoHyphens/>
      <w:spacing w:before="120"/>
      <w:jc w:val="center"/>
    </w:pPr>
    <w:rPr>
      <w:rFonts w:eastAsiaTheme="minorEastAsia"/>
      <w:b/>
      <w:bCs/>
    </w:rPr>
  </w:style>
  <w:style w:type="paragraph" w:customStyle="1" w:styleId="ZLITzmlitartykuempunktem">
    <w:name w:val="Z/LIT – zm. lit. artykułem (punktem)"/>
    <w:basedOn w:val="LITlitera"/>
    <w:uiPriority w:val="32"/>
    <w:qFormat/>
    <w:rsid w:val="006A748A"/>
  </w:style>
  <w:style w:type="paragraph" w:customStyle="1" w:styleId="ZLITCZWSPTIRwLITzmczciwsptirwlitliter">
    <w:name w:val="Z_LIT/CZ_WSP_TIR_w_LIT – zm. części wsp. tir. w lit. literą"/>
    <w:basedOn w:val="CZWSPTIRczwsplnatiret"/>
    <w:next w:val="LITlitera"/>
    <w:uiPriority w:val="51"/>
    <w:qFormat/>
    <w:rsid w:val="006A748A"/>
    <w:pPr>
      <w:ind w:left="1463"/>
    </w:pPr>
  </w:style>
  <w:style w:type="paragraph" w:customStyle="1" w:styleId="ZLITTIRwLITzmtirwlitliter">
    <w:name w:val="Z_LIT/TIR_w_LIT – zm. tir. w lit. literą"/>
    <w:basedOn w:val="TIRtiret"/>
    <w:uiPriority w:val="49"/>
    <w:qFormat/>
    <w:rsid w:val="006A748A"/>
    <w:pPr>
      <w:ind w:left="1860"/>
    </w:pPr>
  </w:style>
  <w:style w:type="paragraph" w:customStyle="1" w:styleId="TYTDZOZNoznaczenietytuulubdziau">
    <w:name w:val="TYT(DZ)_OZN – oznaczenie tytułu lub działu"/>
    <w:next w:val="Normalny"/>
    <w:uiPriority w:val="9"/>
    <w:qFormat/>
    <w:rsid w:val="006A748A"/>
    <w:pPr>
      <w:keepNext/>
      <w:spacing w:before="120"/>
      <w:jc w:val="center"/>
    </w:pPr>
    <w:rPr>
      <w:rFonts w:eastAsiaTheme="minorEastAsia" w:cs="Arial"/>
      <w:bCs/>
      <w:caps/>
      <w:kern w:val="24"/>
    </w:rPr>
  </w:style>
  <w:style w:type="paragraph" w:customStyle="1" w:styleId="ZWMATFIZCHEMzmwzorumatfizlubchemartykuempunktem">
    <w:name w:val="Z/W_MAT(FIZ|CHEM) – zm. wzoru mat. (fiz. lub chem.) artykułem (punktem)"/>
    <w:basedOn w:val="WMATFIZCHEMwzrmatfizlubchem"/>
    <w:uiPriority w:val="38"/>
    <w:qFormat/>
    <w:rsid w:val="001270A2"/>
    <w:pPr>
      <w:ind w:left="510"/>
    </w:pPr>
  </w:style>
  <w:style w:type="paragraph" w:customStyle="1" w:styleId="ZTYTDZOZNzmozntytuudziauartykuempunktem">
    <w:name w:val="Z/TYT(DZ)_OZN – zm. ozn. tytułu (działu) artykułem (punktem)"/>
    <w:basedOn w:val="TYTDZOZNoznaczenietytuulubdziau"/>
    <w:next w:val="ZTYTDZPRZEDMzmprzedmtytuulubdziauartykuempunktem"/>
    <w:uiPriority w:val="28"/>
    <w:qFormat/>
    <w:rsid w:val="006A748A"/>
    <w:pPr>
      <w:spacing w:before="0"/>
      <w:ind w:left="510"/>
    </w:pPr>
  </w:style>
  <w:style w:type="paragraph" w:customStyle="1" w:styleId="ZTYTDZPRZEDMzmprzedmtytuulubdziauartykuempunktem">
    <w:name w:val="Z/TYT(DZ)_PRZEDM – zm. przedm. tytułu lub działu artykułem (punktem)"/>
    <w:next w:val="ZARTzmartartykuempunktem"/>
    <w:uiPriority w:val="28"/>
    <w:qFormat/>
    <w:rsid w:val="006A748A"/>
    <w:pPr>
      <w:keepNext/>
      <w:suppressAutoHyphens/>
      <w:ind w:left="510"/>
      <w:jc w:val="center"/>
    </w:pPr>
    <w:rPr>
      <w:szCs w:val="26"/>
    </w:rPr>
  </w:style>
  <w:style w:type="paragraph" w:customStyle="1" w:styleId="ZTIRzmtirartykuempunktem">
    <w:name w:val="Z/TIR – zm. tir. artykułem (punktem)"/>
    <w:basedOn w:val="TIRtiret"/>
    <w:next w:val="PKTpunkt"/>
    <w:uiPriority w:val="33"/>
    <w:qFormat/>
    <w:rsid w:val="006A748A"/>
    <w:pPr>
      <w:ind w:left="907"/>
    </w:pPr>
  </w:style>
  <w:style w:type="paragraph" w:customStyle="1" w:styleId="ZCZWSPPKTzmczciwsppktartykuempunktem">
    <w:name w:val="Z/CZ_WSP_PKT – zm. części wsp. pkt artykułem (punktem)"/>
    <w:basedOn w:val="CZWSPPKTczwsplnapunktw"/>
    <w:next w:val="ZARTzmartartykuempunktem"/>
    <w:uiPriority w:val="34"/>
    <w:qFormat/>
    <w:rsid w:val="006A748A"/>
    <w:pPr>
      <w:ind w:left="510"/>
    </w:pPr>
  </w:style>
  <w:style w:type="paragraph" w:customStyle="1" w:styleId="ZZLITzmianazmlit">
    <w:name w:val="ZZ/LIT – zmiana zm. lit."/>
    <w:basedOn w:val="ZZPKTzmianazmpkt"/>
    <w:uiPriority w:val="67"/>
    <w:qFormat/>
    <w:rsid w:val="006A748A"/>
    <w:pPr>
      <w:ind w:left="2370" w:hanging="476"/>
    </w:pPr>
  </w:style>
  <w:style w:type="paragraph" w:customStyle="1" w:styleId="ZZTIRzmianazmtir">
    <w:name w:val="ZZ/TIR – zmiana zm. tir."/>
    <w:basedOn w:val="ZZLITzmianazmlit"/>
    <w:uiPriority w:val="67"/>
    <w:qFormat/>
    <w:rsid w:val="006A748A"/>
    <w:pPr>
      <w:ind w:left="2291" w:hanging="397"/>
    </w:pPr>
  </w:style>
  <w:style w:type="paragraph" w:customStyle="1" w:styleId="ZROZDZODDZOZNzmoznrozdzoddzartykuempunktem">
    <w:name w:val="Z/ROZDZ(ODDZ)_OZN – zm. ozn. rozdz. (oddz.) artykułem (punktem)"/>
    <w:next w:val="ZROZDZODDZPRZEDMzmprzedmrozdzoddzartykuempunktem"/>
    <w:uiPriority w:val="29"/>
    <w:qFormat/>
    <w:rsid w:val="006A748A"/>
    <w:pPr>
      <w:keepNext/>
      <w:suppressAutoHyphens/>
      <w:ind w:left="510"/>
      <w:jc w:val="center"/>
    </w:pPr>
    <w:rPr>
      <w:rFonts w:eastAsiaTheme="minorEastAsia" w:cs="Arial"/>
      <w:bCs/>
      <w:kern w:val="24"/>
    </w:rPr>
  </w:style>
  <w:style w:type="paragraph" w:customStyle="1" w:styleId="ZLITUSTzmustliter">
    <w:name w:val="Z_LIT/UST(§) – zm. ust. (§) literą"/>
    <w:basedOn w:val="USTustnpkodeksu"/>
    <w:uiPriority w:val="46"/>
    <w:qFormat/>
    <w:rsid w:val="006A748A"/>
    <w:pPr>
      <w:ind w:left="987"/>
    </w:pPr>
  </w:style>
  <w:style w:type="paragraph" w:customStyle="1" w:styleId="ZLITPKTzmpktliter">
    <w:name w:val="Z_LIT/PKT – zm. pkt literą"/>
    <w:basedOn w:val="PKTpunkt"/>
    <w:uiPriority w:val="47"/>
    <w:qFormat/>
    <w:rsid w:val="006A748A"/>
    <w:pPr>
      <w:ind w:left="1497"/>
    </w:pPr>
  </w:style>
  <w:style w:type="paragraph" w:customStyle="1" w:styleId="ZZCZWSPPKTzmianazmczciwsppkt">
    <w:name w:val="ZZ/CZ_WSP_PKT – zmiana. zm. części wsp. pkt"/>
    <w:basedOn w:val="ZZARTzmianazmart"/>
    <w:next w:val="ZPKTzmpktartykuempunktem"/>
    <w:uiPriority w:val="68"/>
    <w:qFormat/>
    <w:rsid w:val="006A748A"/>
    <w:pPr>
      <w:ind w:firstLine="0"/>
    </w:pPr>
  </w:style>
  <w:style w:type="paragraph" w:customStyle="1" w:styleId="ZLITLITzmlitliter">
    <w:name w:val="Z_LIT/LIT – zm. lit. literą"/>
    <w:basedOn w:val="LITlitera"/>
    <w:uiPriority w:val="48"/>
    <w:qFormat/>
    <w:rsid w:val="006A748A"/>
    <w:pPr>
      <w:ind w:left="1463"/>
    </w:pPr>
  </w:style>
  <w:style w:type="paragraph" w:customStyle="1" w:styleId="ZLITCZWSPPKTzmczciwsppktliter">
    <w:name w:val="Z_LIT/CZ_WSP_PKT – zm. części wsp. pkt literą"/>
    <w:basedOn w:val="CZWSPLITczwsplnaliter"/>
    <w:next w:val="LITlitera"/>
    <w:uiPriority w:val="50"/>
    <w:qFormat/>
    <w:rsid w:val="006A748A"/>
    <w:pPr>
      <w:ind w:left="987"/>
    </w:pPr>
  </w:style>
  <w:style w:type="paragraph" w:customStyle="1" w:styleId="ZLITTIRzmtirliter">
    <w:name w:val="Z_LIT/TIR – zm. tir. literą"/>
    <w:basedOn w:val="TIRtiret"/>
    <w:uiPriority w:val="49"/>
    <w:qFormat/>
    <w:rsid w:val="006A748A"/>
  </w:style>
  <w:style w:type="paragraph" w:customStyle="1" w:styleId="ZZCZWSPLITwPKTzmianazmczciwsplitwpkt">
    <w:name w:val="ZZ/CZ_WSP_LIT_w_PKT – zmiana zm. części wsp. lit. w pkt"/>
    <w:basedOn w:val="ZZLITwPKTzmianazmlitwpkt"/>
    <w:uiPriority w:val="69"/>
    <w:qFormat/>
    <w:rsid w:val="006A748A"/>
    <w:pPr>
      <w:ind w:left="2404" w:firstLine="0"/>
    </w:pPr>
  </w:style>
  <w:style w:type="paragraph" w:customStyle="1" w:styleId="ZLITLITwPKTzmlitwpktliter">
    <w:name w:val="Z_LIT/LIT_w_PKT – zm. lit. w pkt literą"/>
    <w:basedOn w:val="LITlitera"/>
    <w:uiPriority w:val="48"/>
    <w:qFormat/>
    <w:rsid w:val="006A748A"/>
    <w:pPr>
      <w:ind w:left="1973"/>
    </w:pPr>
  </w:style>
  <w:style w:type="paragraph" w:customStyle="1" w:styleId="ZLITCZWSPLITwPKTzmczciwsplitwpktliter">
    <w:name w:val="Z_LIT/CZ_WSP_LIT_w_PKT – zm. części wsp. lit. w pkt literą"/>
    <w:basedOn w:val="CZWSPLITczwsplnaliter"/>
    <w:next w:val="LITlitera"/>
    <w:uiPriority w:val="51"/>
    <w:qFormat/>
    <w:rsid w:val="006A748A"/>
    <w:pPr>
      <w:ind w:left="1497"/>
    </w:pPr>
  </w:style>
  <w:style w:type="paragraph" w:customStyle="1" w:styleId="ZLITTIRwPKTzmtirwpktliter">
    <w:name w:val="Z_LIT/TIR_w_PKT – zm. tir. w pkt literą"/>
    <w:basedOn w:val="TIRtiret"/>
    <w:uiPriority w:val="49"/>
    <w:qFormat/>
    <w:rsid w:val="006A748A"/>
    <w:pPr>
      <w:ind w:left="2370"/>
    </w:pPr>
  </w:style>
  <w:style w:type="paragraph" w:customStyle="1" w:styleId="ZLITCZWSPTIRwPKTzmczciwsptirwpktliter">
    <w:name w:val="Z_LIT/CZ_WSP_TIR_w_PKT – zm. części wsp. tir. w pkt literą"/>
    <w:basedOn w:val="CZWSPTIRczwsplnatiret"/>
    <w:next w:val="LITlitera"/>
    <w:uiPriority w:val="51"/>
    <w:qFormat/>
    <w:rsid w:val="006A748A"/>
    <w:pPr>
      <w:ind w:left="1973"/>
    </w:pPr>
  </w:style>
  <w:style w:type="paragraph" w:styleId="Tekstprzypisudolnego">
    <w:name w:val="footnote text"/>
    <w:basedOn w:val="Normalny"/>
    <w:link w:val="TekstprzypisudolnegoZnak"/>
    <w:uiPriority w:val="99"/>
    <w:semiHidden/>
    <w:qFormat/>
    <w:locked/>
    <w:rsid w:val="00295A6F"/>
    <w:pPr>
      <w:widowControl w:val="0"/>
      <w:autoSpaceDE w:val="0"/>
      <w:autoSpaceDN w:val="0"/>
      <w:adjustRightInd w:val="0"/>
      <w:spacing w:line="360" w:lineRule="auto"/>
    </w:pPr>
    <w:rPr>
      <w:rFonts w:ascii="Times" w:eastAsia="Times New Roman" w:hAnsi="Times" w:cs="Times New Roman"/>
      <w:sz w:val="24"/>
      <w:szCs w:val="24"/>
    </w:rPr>
  </w:style>
  <w:style w:type="character" w:customStyle="1" w:styleId="TekstprzypisudolnegoZnak">
    <w:name w:val="Tekst przypisu dolnego Znak"/>
    <w:basedOn w:val="Domylnaczcionkaakapitu"/>
    <w:link w:val="Tekstprzypisudolnego"/>
    <w:uiPriority w:val="99"/>
    <w:semiHidden/>
    <w:rsid w:val="006E0FCC"/>
    <w:rPr>
      <w:sz w:val="20"/>
    </w:rPr>
  </w:style>
  <w:style w:type="paragraph" w:customStyle="1" w:styleId="ZTIRLITzmlittiret">
    <w:name w:val="Z_TIR/LIT – zm. lit. tiret"/>
    <w:basedOn w:val="LITlitera"/>
    <w:uiPriority w:val="57"/>
    <w:qFormat/>
    <w:rsid w:val="006A748A"/>
    <w:pPr>
      <w:ind w:left="1859"/>
    </w:pPr>
  </w:style>
  <w:style w:type="paragraph" w:customStyle="1" w:styleId="ZTIRCZWSPPKTzmczciwsppkttiret">
    <w:name w:val="Z_TIR/CZ_WSP_PKT – zm. części wsp. pkt tiret"/>
    <w:basedOn w:val="CZWSPLITczwsplnaliter"/>
    <w:next w:val="TIRtiret"/>
    <w:uiPriority w:val="58"/>
    <w:qFormat/>
    <w:rsid w:val="006A748A"/>
    <w:pPr>
      <w:ind w:left="1383"/>
    </w:pPr>
  </w:style>
  <w:style w:type="paragraph" w:customStyle="1" w:styleId="ZTIRTIRzmtirtiret">
    <w:name w:val="Z_TIR/TIR – zm. tir. tiret"/>
    <w:basedOn w:val="TIRtiret"/>
    <w:uiPriority w:val="57"/>
    <w:qFormat/>
    <w:rsid w:val="006A748A"/>
    <w:pPr>
      <w:ind w:left="1780"/>
    </w:pPr>
  </w:style>
  <w:style w:type="paragraph" w:customStyle="1" w:styleId="ZZCZWSPTIRwPKTzmianazmczciwsptirwpkt">
    <w:name w:val="ZZ/CZ_WSP_TIR_w_PKT – zmiana zm. części wsp. tir. w pkt"/>
    <w:basedOn w:val="ZZTIRwPKTzmianazmtirwpkt"/>
    <w:uiPriority w:val="70"/>
    <w:qFormat/>
    <w:rsid w:val="006A748A"/>
    <w:pPr>
      <w:ind w:left="2880" w:firstLine="0"/>
    </w:pPr>
  </w:style>
  <w:style w:type="paragraph" w:customStyle="1" w:styleId="ZZTIRwLITzmianazmtirwlit">
    <w:name w:val="ZZ/TIR_w_LIT – zmiana zm. tir. w lit."/>
    <w:basedOn w:val="ZZTIRzmianazmtir"/>
    <w:uiPriority w:val="67"/>
    <w:qFormat/>
    <w:rsid w:val="006A748A"/>
    <w:pPr>
      <w:ind w:left="2767"/>
    </w:pPr>
  </w:style>
  <w:style w:type="paragraph" w:customStyle="1" w:styleId="ZTIRTIRwLITzmtirwlittiret">
    <w:name w:val="Z_TIR/TIR_w_LIT – zm. tir. w lit. tiret"/>
    <w:basedOn w:val="TIRtiret"/>
    <w:uiPriority w:val="57"/>
    <w:qFormat/>
    <w:rsid w:val="006A748A"/>
    <w:pPr>
      <w:ind w:left="2257"/>
    </w:pPr>
  </w:style>
  <w:style w:type="paragraph" w:customStyle="1" w:styleId="ZTIRCZWSPTIRwLITzmczciwsptirwlittiret">
    <w:name w:val="Z_TIR/CZ_WSP_TIR_w_LIT – zm. części wsp. tir. w lit. tiret"/>
    <w:basedOn w:val="CZWSPTIRczwsplnatiret"/>
    <w:next w:val="TIRtiret"/>
    <w:uiPriority w:val="60"/>
    <w:qFormat/>
    <w:rsid w:val="006A748A"/>
    <w:pPr>
      <w:ind w:left="1860"/>
    </w:pPr>
  </w:style>
  <w:style w:type="paragraph" w:customStyle="1" w:styleId="CZWSP2TIRczwsplnapodwjnychtiret">
    <w:name w:val="CZ_WSP_2TIR – część wspólna podwójnych tiret"/>
    <w:basedOn w:val="CZWSPTIRczwsplnatiret"/>
    <w:next w:val="TIRtiret"/>
    <w:uiPriority w:val="73"/>
    <w:qFormat/>
    <w:rsid w:val="006A748A"/>
    <w:pPr>
      <w:ind w:left="1780"/>
    </w:pPr>
  </w:style>
  <w:style w:type="paragraph" w:customStyle="1" w:styleId="Z2TIRzmpodwtirartykuempunktem">
    <w:name w:val="Z/2TIR – zm. podw. tir. artykułem (punktem)"/>
    <w:basedOn w:val="TIRtiret"/>
    <w:uiPriority w:val="73"/>
    <w:qFormat/>
    <w:rsid w:val="006A748A"/>
    <w:pPr>
      <w:ind w:left="907"/>
    </w:pPr>
  </w:style>
  <w:style w:type="paragraph" w:customStyle="1" w:styleId="ZZCZWSPTIRwLITzmianazmczciwsptirwlit">
    <w:name w:val="ZZ/CZ_WSP_TIR_w_LIT – zmiana zm. części wsp. tir. w lit."/>
    <w:basedOn w:val="ZZTIRwLITzmianazmtirwlit"/>
    <w:uiPriority w:val="70"/>
    <w:qFormat/>
    <w:rsid w:val="006A748A"/>
    <w:pPr>
      <w:ind w:left="2370" w:firstLine="0"/>
    </w:pPr>
  </w:style>
  <w:style w:type="paragraph" w:customStyle="1" w:styleId="ZLIT2TIRzmpodwtirliter">
    <w:name w:val="Z_LIT/2TIR – zm. podw. tir. literą"/>
    <w:basedOn w:val="TIRtiret"/>
    <w:uiPriority w:val="75"/>
    <w:qFormat/>
    <w:rsid w:val="006A748A"/>
  </w:style>
  <w:style w:type="paragraph" w:customStyle="1" w:styleId="ZTIR2TIRzmpodwtirtiret">
    <w:name w:val="Z_TIR/2TIR – zm. podw. tir. tiret"/>
    <w:basedOn w:val="TIRtiret"/>
    <w:uiPriority w:val="78"/>
    <w:qFormat/>
    <w:rsid w:val="006A748A"/>
    <w:pPr>
      <w:ind w:left="1780"/>
    </w:pPr>
  </w:style>
  <w:style w:type="paragraph" w:customStyle="1" w:styleId="Z2TIRCZWSPLITzmczciwsplitpodwjnymtiret">
    <w:name w:val="Z_2TIR/CZ_WSP_LIT – zm. części wsp. lit. podwójnym tiret"/>
    <w:basedOn w:val="CZWSPTIRczwsplnatiret"/>
    <w:next w:val="2TIRpodwjnytiret"/>
    <w:uiPriority w:val="87"/>
    <w:qFormat/>
    <w:rsid w:val="006A748A"/>
    <w:pPr>
      <w:ind w:left="1780"/>
    </w:pPr>
  </w:style>
  <w:style w:type="paragraph" w:customStyle="1" w:styleId="Z2TIRwPKTzmpodwtirwpktartykuempunktem">
    <w:name w:val="Z/2TIR_w_PKT – zm. podw. tir. w pkt artykułem (punktem)"/>
    <w:basedOn w:val="TIRtiret"/>
    <w:next w:val="ZPKTzmpktartykuempunktem"/>
    <w:uiPriority w:val="74"/>
    <w:qFormat/>
    <w:rsid w:val="006A748A"/>
    <w:pPr>
      <w:ind w:left="2291"/>
    </w:pPr>
  </w:style>
  <w:style w:type="paragraph" w:customStyle="1" w:styleId="ZTIRPKTzmpkttiret">
    <w:name w:val="Z_TIR/PKT – zm. pkt tiret"/>
    <w:basedOn w:val="PKTpunkt"/>
    <w:uiPriority w:val="56"/>
    <w:qFormat/>
    <w:rsid w:val="006A748A"/>
    <w:pPr>
      <w:ind w:left="1893"/>
    </w:pPr>
  </w:style>
  <w:style w:type="paragraph" w:customStyle="1" w:styleId="ZTIRLITwPKTzmlitwpkttiret">
    <w:name w:val="Z_TIR/LIT_w_PKT – zm. lit. w pkt tiret"/>
    <w:basedOn w:val="LITlitera"/>
    <w:uiPriority w:val="57"/>
    <w:qFormat/>
    <w:rsid w:val="006A748A"/>
    <w:pPr>
      <w:ind w:left="2336"/>
    </w:pPr>
  </w:style>
  <w:style w:type="paragraph" w:customStyle="1" w:styleId="ZTIRCZWSPLITwPKTzmczciwsplitwpkttiret">
    <w:name w:val="Z_TIR/CZ_WSP_LIT_w_PKT – zm. części wsp. lit. w pkt tiret"/>
    <w:basedOn w:val="CZWSPLITczwsplnaliter"/>
    <w:uiPriority w:val="59"/>
    <w:qFormat/>
    <w:rsid w:val="006A748A"/>
    <w:pPr>
      <w:ind w:left="1860"/>
    </w:pPr>
  </w:style>
  <w:style w:type="paragraph" w:customStyle="1" w:styleId="ZTIR2TIRwLITzmpodwtirwlittiret">
    <w:name w:val="Z_TIR/2TIR_w_LIT – zm. podw. tir. w lit. tiret"/>
    <w:basedOn w:val="TIRtiret"/>
    <w:uiPriority w:val="79"/>
    <w:qFormat/>
    <w:rsid w:val="006A748A"/>
    <w:pPr>
      <w:ind w:left="2654"/>
    </w:pPr>
  </w:style>
  <w:style w:type="paragraph" w:customStyle="1" w:styleId="ZTIRCZWSP2TIRwLITzmczciwsppodwtirwlittiret">
    <w:name w:val="Z_TIR/CZ_WSP_2TIR_w_LIT – zm. części wsp. podw. tir. w lit. tiret"/>
    <w:basedOn w:val="CZWSPTIRczwsplnatiret"/>
    <w:next w:val="TIRtiret"/>
    <w:uiPriority w:val="80"/>
    <w:qFormat/>
    <w:rsid w:val="006A748A"/>
    <w:pPr>
      <w:ind w:left="2257"/>
    </w:pPr>
  </w:style>
  <w:style w:type="paragraph" w:customStyle="1" w:styleId="ZTIR2TIRwTIRzmpodwtirwtirtiret">
    <w:name w:val="Z_TIR/2TIR_w_TIR – zm. podw. tir. w tir. tiret"/>
    <w:basedOn w:val="TIRtiret"/>
    <w:uiPriority w:val="78"/>
    <w:qFormat/>
    <w:rsid w:val="006A748A"/>
    <w:pPr>
      <w:ind w:left="2177"/>
    </w:pPr>
  </w:style>
  <w:style w:type="paragraph" w:customStyle="1" w:styleId="ZTIRCZWSP2TIRwTIRzmczciwsppodwtirwtirtiret">
    <w:name w:val="Z_TIR/CZ_WSP_2TIR_w_TIR – zm. części wsp. podw. tir. w tir. tiret"/>
    <w:basedOn w:val="CZWSPTIRczwsplnatiret"/>
    <w:uiPriority w:val="79"/>
    <w:qFormat/>
    <w:rsid w:val="006A748A"/>
    <w:pPr>
      <w:ind w:left="1780"/>
    </w:pPr>
  </w:style>
  <w:style w:type="paragraph" w:customStyle="1" w:styleId="Z2TIRLITzmlitpodwjnymtiret">
    <w:name w:val="Z_2TIR/LIT – zm. lit. podwójnym tiret"/>
    <w:basedOn w:val="LITlitera"/>
    <w:uiPriority w:val="84"/>
    <w:qFormat/>
    <w:rsid w:val="006A748A"/>
    <w:pPr>
      <w:ind w:left="2256"/>
    </w:pPr>
  </w:style>
  <w:style w:type="paragraph" w:customStyle="1" w:styleId="ZZ2TIRwTIRzmianazmpodwtirwtir">
    <w:name w:val="ZZ/2TIR_w_TIR – zmiana zm. podw. tir. w tir."/>
    <w:basedOn w:val="ZZCZWSP2TIRzmianazmczciwsppodwtir"/>
    <w:uiPriority w:val="93"/>
    <w:qFormat/>
    <w:rsid w:val="006A748A"/>
    <w:pPr>
      <w:ind w:left="2688" w:hanging="397"/>
    </w:pPr>
  </w:style>
  <w:style w:type="paragraph" w:customStyle="1" w:styleId="ZZ2TIRwLITzmianazmpodwtirwlit">
    <w:name w:val="ZZ/2TIR_w_LIT – zmiana zm. podw. tir. w lit."/>
    <w:basedOn w:val="ZZ2TIRwTIRzmianazmpodwtirwtir"/>
    <w:uiPriority w:val="94"/>
    <w:qFormat/>
    <w:rsid w:val="006A748A"/>
    <w:pPr>
      <w:ind w:left="3164"/>
    </w:pPr>
  </w:style>
  <w:style w:type="paragraph" w:customStyle="1" w:styleId="Z2TIRTIRwLITzmtirwlitpodwjnymtiret">
    <w:name w:val="Z_2TIR/TIR_w_LIT – zm. tir. w lit. podwójnym tiret"/>
    <w:basedOn w:val="TIRtiret"/>
    <w:uiPriority w:val="84"/>
    <w:qFormat/>
    <w:rsid w:val="006A748A"/>
    <w:pPr>
      <w:ind w:left="2654"/>
    </w:pPr>
  </w:style>
  <w:style w:type="paragraph" w:customStyle="1" w:styleId="Z2TIRCZWSPTIRwLITzmczciwsptirwlitpodwjnymtiret">
    <w:name w:val="Z_2TIR/CZ_WSP_TIR_w_LIT – zm. części wsp. tir. w lit. podwójnym tiret"/>
    <w:basedOn w:val="CZWSPTIRczwsplnatiret"/>
    <w:next w:val="2TIRpodwjnytiret"/>
    <w:uiPriority w:val="87"/>
    <w:qFormat/>
    <w:rsid w:val="006A748A"/>
    <w:pPr>
      <w:ind w:left="2257"/>
    </w:pPr>
  </w:style>
  <w:style w:type="paragraph" w:customStyle="1" w:styleId="ZZ2TIRwPKTzmianazmpodwtirwpkt">
    <w:name w:val="ZZ/2TIR_w_PKT – zmiana zm. podw. tir. w pkt"/>
    <w:basedOn w:val="ZZ2TIRwLITzmianazmpodwtirwlit"/>
    <w:uiPriority w:val="94"/>
    <w:qFormat/>
    <w:rsid w:val="006A748A"/>
    <w:pPr>
      <w:ind w:left="3674"/>
    </w:pPr>
  </w:style>
  <w:style w:type="paragraph" w:customStyle="1" w:styleId="ZZCZWSP2TIRwTIRzmianazmczciwsppodwtirwtir">
    <w:name w:val="ZZ/CZ_WSP_2TIR_w_TIR – zmiana zm. części wsp. podw. tir. w tir."/>
    <w:basedOn w:val="ZZ2TIRwLITzmianazmpodwtirwlit"/>
    <w:uiPriority w:val="94"/>
    <w:qFormat/>
    <w:rsid w:val="006A748A"/>
    <w:pPr>
      <w:ind w:left="2291" w:firstLine="0"/>
    </w:pPr>
  </w:style>
  <w:style w:type="paragraph" w:customStyle="1" w:styleId="Z2TIR2TIRwTIRzmpodwtirwtirpodwjnymtiret">
    <w:name w:val="Z_2TIR/2TIR_w_TIR – zm. podw. tir. w tir. podwójnym tiret"/>
    <w:basedOn w:val="TIRtiret"/>
    <w:uiPriority w:val="85"/>
    <w:qFormat/>
    <w:rsid w:val="006A748A"/>
    <w:pPr>
      <w:ind w:left="2574"/>
    </w:pPr>
  </w:style>
  <w:style w:type="paragraph" w:customStyle="1" w:styleId="Z2TIRCZWSP2TIRwTIRzmczciwsppodwtirwtiretpodwjnymtiret">
    <w:name w:val="Z_2TIR/CZ_WSP_2TIR_w_TIR – zm. części wsp. podw. tir. w tiret podwójnym tiret"/>
    <w:basedOn w:val="CZWSPTIRczwsplnatiret"/>
    <w:next w:val="2TIRpodwjnytiret"/>
    <w:uiPriority w:val="88"/>
    <w:qFormat/>
    <w:rsid w:val="006A748A"/>
    <w:pPr>
      <w:ind w:left="2177"/>
    </w:pPr>
  </w:style>
  <w:style w:type="paragraph" w:customStyle="1" w:styleId="Z2TIR2TIRwLITzmpodwtirwlitpodwjnymtiret">
    <w:name w:val="Z_2TIR/2TIR_w_LIT – zm. podw. tir. w lit. podwójnym tiret"/>
    <w:basedOn w:val="TIRtiret"/>
    <w:uiPriority w:val="86"/>
    <w:qFormat/>
    <w:rsid w:val="006A748A"/>
    <w:pPr>
      <w:ind w:left="3051"/>
    </w:pPr>
  </w:style>
  <w:style w:type="paragraph" w:customStyle="1" w:styleId="Z2TIRCZWSP2TIRwLITzmczciwsppodwtirwlitpodwjnymtiret">
    <w:name w:val="Z_2TIR/CZ_WSP_2TIR_w_LIT – zm. części wsp. podw. tir. w lit. podwójnym tiret"/>
    <w:basedOn w:val="CZWSPTIRczwsplnatiret"/>
    <w:next w:val="2TIRpodwjnytiret"/>
    <w:uiPriority w:val="89"/>
    <w:qFormat/>
    <w:rsid w:val="006A748A"/>
    <w:pPr>
      <w:ind w:left="2654"/>
    </w:pPr>
  </w:style>
  <w:style w:type="paragraph" w:customStyle="1" w:styleId="ZCZCIKSIGIzmozniprzedmczciksigiartykuempunktem">
    <w:name w:val="Z/CZĘŚCI(KSIĘGI) – zm. ozn. i przedm. części (księgi) artykułem (punktem)"/>
    <w:basedOn w:val="CZKSIGAoznaczenieiprzedmiotczcilubksigi"/>
    <w:uiPriority w:val="28"/>
    <w:qFormat/>
    <w:rsid w:val="006A748A"/>
    <w:pPr>
      <w:ind w:left="510"/>
    </w:pPr>
    <w:rPr>
      <w:b w:val="0"/>
    </w:rPr>
  </w:style>
  <w:style w:type="paragraph" w:customStyle="1" w:styleId="ZROZDZODDZPRZEDMzmprzedmrozdzoddzartykuempunktem">
    <w:name w:val="Z/ROZDZ(ODDZ)_PRZEDM – zm. przedm. rozdz. (oddz.) artykułem (punktem)"/>
    <w:basedOn w:val="ROZDZODDZPRZEDMprzedmiotregulacjirozdziauluboddziau"/>
    <w:next w:val="ZARTzmartartykuempunktem"/>
    <w:uiPriority w:val="29"/>
    <w:qFormat/>
    <w:rsid w:val="00BB7B38"/>
    <w:pPr>
      <w:spacing w:after="120"/>
      <w:ind w:left="510"/>
    </w:pPr>
    <w:rPr>
      <w:b w:val="0"/>
    </w:rPr>
  </w:style>
  <w:style w:type="character" w:styleId="Odwoaniedokomentarza">
    <w:name w:val="annotation reference"/>
    <w:basedOn w:val="Domylnaczcionkaakapitu"/>
    <w:uiPriority w:val="99"/>
    <w:semiHidden/>
    <w:rsid w:val="00023F13"/>
    <w:rPr>
      <w:sz w:val="16"/>
      <w:szCs w:val="16"/>
    </w:rPr>
  </w:style>
  <w:style w:type="paragraph" w:styleId="Tekstkomentarza">
    <w:name w:val="annotation text"/>
    <w:basedOn w:val="Normalny"/>
    <w:link w:val="TekstkomentarzaZnak"/>
    <w:uiPriority w:val="99"/>
    <w:rsid w:val="00023F13"/>
    <w:pPr>
      <w:widowControl w:val="0"/>
      <w:autoSpaceDE w:val="0"/>
      <w:autoSpaceDN w:val="0"/>
      <w:adjustRightInd w:val="0"/>
      <w:spacing w:line="360" w:lineRule="auto"/>
    </w:pPr>
    <w:rPr>
      <w:rFonts w:ascii="Times" w:eastAsia="Times New Roman" w:hAnsi="Times" w:cs="Times New Roman"/>
      <w:sz w:val="24"/>
      <w:szCs w:val="24"/>
    </w:rPr>
  </w:style>
  <w:style w:type="character" w:customStyle="1" w:styleId="TekstkomentarzaZnak">
    <w:name w:val="Tekst komentarza Znak"/>
    <w:basedOn w:val="Domylnaczcionkaakapitu"/>
    <w:link w:val="Tekstkomentarza"/>
    <w:uiPriority w:val="99"/>
    <w:semiHidden/>
    <w:rsid w:val="004504C0"/>
    <w:rPr>
      <w:sz w:val="20"/>
    </w:rPr>
  </w:style>
  <w:style w:type="paragraph" w:styleId="Tematkomentarza">
    <w:name w:val="annotation subject"/>
    <w:basedOn w:val="Tekstkomentarza"/>
    <w:next w:val="Tekstkomentarza"/>
    <w:link w:val="TematkomentarzaZnak"/>
    <w:uiPriority w:val="99"/>
    <w:semiHidden/>
    <w:rsid w:val="00023F13"/>
    <w:rPr>
      <w:b/>
      <w:bCs/>
    </w:rPr>
  </w:style>
  <w:style w:type="character" w:customStyle="1" w:styleId="TematkomentarzaZnak">
    <w:name w:val="Temat komentarza Znak"/>
    <w:basedOn w:val="TekstkomentarzaZnak"/>
    <w:link w:val="Tematkomentarza"/>
    <w:uiPriority w:val="99"/>
    <w:semiHidden/>
    <w:rsid w:val="004504C0"/>
    <w:rPr>
      <w:b/>
      <w:bCs/>
      <w:sz w:val="20"/>
    </w:rPr>
  </w:style>
  <w:style w:type="paragraph" w:customStyle="1" w:styleId="ZZARTzmianazmart">
    <w:name w:val="ZZ/ART(§) – zmiana zm. art. (§)"/>
    <w:basedOn w:val="ZARTzmartartykuempunktem"/>
    <w:uiPriority w:val="65"/>
    <w:qFormat/>
    <w:rsid w:val="006A748A"/>
    <w:pPr>
      <w:ind w:left="1894"/>
    </w:pPr>
  </w:style>
  <w:style w:type="paragraph" w:customStyle="1" w:styleId="ZZPKTzmianazmpkt">
    <w:name w:val="ZZ/PKT – zmiana zm. pkt"/>
    <w:basedOn w:val="ZPKTzmpktartykuempunktem"/>
    <w:uiPriority w:val="66"/>
    <w:qFormat/>
    <w:rsid w:val="006A748A"/>
    <w:pPr>
      <w:ind w:left="2404"/>
    </w:pPr>
  </w:style>
  <w:style w:type="paragraph" w:customStyle="1" w:styleId="ZZLITwPKTzmianazmlitwpkt">
    <w:name w:val="ZZ/LIT_w_PKT – zmiana zm. lit. w pkt"/>
    <w:basedOn w:val="ZLITwPKTzmlitwpktartykuempunktem"/>
    <w:uiPriority w:val="67"/>
    <w:qFormat/>
    <w:rsid w:val="006A748A"/>
    <w:pPr>
      <w:ind w:left="2880"/>
    </w:pPr>
  </w:style>
  <w:style w:type="paragraph" w:customStyle="1" w:styleId="ZZTIRwPKTzmianazmtirwpkt">
    <w:name w:val="ZZ/TIR_w_PKT – zmiana zm. tir. w pkt"/>
    <w:basedOn w:val="ZTIRwPKTzmtirwpktartykuempunktem"/>
    <w:uiPriority w:val="67"/>
    <w:qFormat/>
    <w:rsid w:val="006A748A"/>
    <w:pPr>
      <w:ind w:left="3277"/>
    </w:pPr>
  </w:style>
  <w:style w:type="paragraph" w:customStyle="1" w:styleId="ZZWMATFIZCHEMzmwzorumatfizlubchem">
    <w:name w:val="ZZ/W_MAT(FIZ|CHEM) – zm. wzoru mat. (fiz. lub chem.)"/>
    <w:basedOn w:val="ZWMATFIZCHEMzmwzorumatfizlubchemartykuempunktem"/>
    <w:uiPriority w:val="71"/>
    <w:qFormat/>
    <w:rsid w:val="001270A2"/>
    <w:pPr>
      <w:ind w:left="2404"/>
    </w:pPr>
  </w:style>
  <w:style w:type="paragraph" w:customStyle="1" w:styleId="ODNONIKtreodnonika">
    <w:name w:val="ODNOŚNIK – treść odnośnika"/>
    <w:uiPriority w:val="19"/>
    <w:qFormat/>
    <w:rsid w:val="006A748A"/>
    <w:pPr>
      <w:spacing w:line="240" w:lineRule="auto"/>
      <w:ind w:left="284" w:hanging="284"/>
      <w:jc w:val="both"/>
    </w:pPr>
    <w:rPr>
      <w:rFonts w:ascii="Times New Roman" w:eastAsiaTheme="minorEastAsia" w:hAnsi="Times New Roman" w:cs="Arial"/>
      <w:sz w:val="20"/>
      <w:szCs w:val="20"/>
    </w:rPr>
  </w:style>
  <w:style w:type="paragraph" w:customStyle="1" w:styleId="ZFRAGzmfragmentunpzdaniaartykuempunktem">
    <w:name w:val="Z/FRAG – zm. fragmentu (np. zdania) artykułem (punktem)"/>
    <w:basedOn w:val="ZARTzmartartykuempunktem"/>
    <w:next w:val="PKTpunkt"/>
    <w:uiPriority w:val="36"/>
    <w:qFormat/>
    <w:rsid w:val="006A748A"/>
    <w:pPr>
      <w:ind w:firstLine="0"/>
    </w:pPr>
    <w:rPr>
      <w:rFonts w:ascii="Times New Roman" w:hAnsi="Times New Roman"/>
    </w:rPr>
  </w:style>
  <w:style w:type="paragraph" w:customStyle="1" w:styleId="ZLITFRAGzmlitfragmentunpzdanialiter">
    <w:name w:val="Z_LIT/FRAG – zm. lit. fragmentu (np. zdania) literą"/>
    <w:basedOn w:val="ZLITUSTzmustliter"/>
    <w:next w:val="LITlitera"/>
    <w:uiPriority w:val="52"/>
    <w:qFormat/>
    <w:rsid w:val="006A748A"/>
    <w:pPr>
      <w:ind w:firstLine="0"/>
    </w:pPr>
    <w:rPr>
      <w:rFonts w:ascii="Times New Roman" w:hAnsi="Times New Roman"/>
    </w:rPr>
  </w:style>
  <w:style w:type="paragraph" w:customStyle="1" w:styleId="ZTIRFRAGMzmnpwprdowyliczeniatiret">
    <w:name w:val="Z_TIR/FRAGM – zm. np. wpr. do wyliczenia tiret"/>
    <w:basedOn w:val="ZTIRCZWSPPKTzmczciwsppkttiret"/>
    <w:next w:val="TIRtiret"/>
    <w:uiPriority w:val="60"/>
    <w:qFormat/>
    <w:rsid w:val="006A748A"/>
    <w:rPr>
      <w:rFonts w:ascii="Times New Roman" w:hAnsi="Times New Roman"/>
    </w:rPr>
  </w:style>
  <w:style w:type="paragraph" w:customStyle="1" w:styleId="ZTIRTIRwPKTzmtirwpkttiret">
    <w:name w:val="Z_TIR/TIR_w_PKT – zm. tir. w pkt tiret"/>
    <w:basedOn w:val="ZTIRTIRwLITzmtirwlittiret"/>
    <w:uiPriority w:val="57"/>
    <w:qFormat/>
    <w:rsid w:val="006A748A"/>
    <w:pPr>
      <w:ind w:left="2733"/>
    </w:pPr>
  </w:style>
  <w:style w:type="paragraph" w:customStyle="1" w:styleId="ZTIRCZWSPTIRwPKTzmczciwsptirtiret">
    <w:name w:val="Z_TIR/CZ_WSP_TIR_w_PKT – zm. części wsp. tir. tiret"/>
    <w:basedOn w:val="ZTIRTIRwPKTzmtirwpkttiret"/>
    <w:next w:val="TIRtiret"/>
    <w:uiPriority w:val="60"/>
    <w:qFormat/>
    <w:rsid w:val="006A748A"/>
    <w:pPr>
      <w:ind w:left="2336" w:firstLine="0"/>
    </w:pPr>
  </w:style>
  <w:style w:type="paragraph" w:customStyle="1" w:styleId="SKARNsankcjakarnawszczeglnociwKodeksiekarnym">
    <w:name w:val="S_KARN – sankcja karna w szczególności w Kodeksie karnym"/>
    <w:basedOn w:val="USTustnpkodeksu"/>
    <w:next w:val="ARTartustawynprozporzdzenia"/>
    <w:uiPriority w:val="18"/>
    <w:qFormat/>
    <w:rsid w:val="006A748A"/>
    <w:pPr>
      <w:ind w:left="510" w:firstLine="0"/>
    </w:pPr>
  </w:style>
  <w:style w:type="paragraph" w:customStyle="1" w:styleId="ROZDZODDZOZNoznaczenierozdziauluboddziau">
    <w:name w:val="ROZDZ(ODDZ)_OZN – oznaczenie rozdziału lub oddziału"/>
    <w:next w:val="ARTartustawynprozporzdzenia"/>
    <w:uiPriority w:val="10"/>
    <w:qFormat/>
    <w:rsid w:val="006A748A"/>
    <w:pPr>
      <w:keepNext/>
      <w:suppressAutoHyphens/>
      <w:spacing w:before="120"/>
      <w:jc w:val="center"/>
    </w:pPr>
    <w:rPr>
      <w:rFonts w:eastAsiaTheme="minorEastAsia" w:cs="Arial"/>
      <w:bCs/>
      <w:kern w:val="24"/>
    </w:rPr>
  </w:style>
  <w:style w:type="paragraph" w:customStyle="1" w:styleId="Z2TIR2TIRzmpodwtirpodwjnymtiret">
    <w:name w:val="Z_2TIR/2TIR – zm. podw. tir. podwójnym tiret"/>
    <w:basedOn w:val="TIRtiret"/>
    <w:uiPriority w:val="85"/>
    <w:qFormat/>
    <w:rsid w:val="006A748A"/>
    <w:pPr>
      <w:ind w:left="2177"/>
    </w:pPr>
  </w:style>
  <w:style w:type="paragraph" w:customStyle="1" w:styleId="Z2TIRTIRzmtirpodwjnymtiret">
    <w:name w:val="Z_2TIR/TIR – zm. tir. podwójnym tiret"/>
    <w:basedOn w:val="TIRtiret"/>
    <w:uiPriority w:val="84"/>
    <w:qFormat/>
    <w:rsid w:val="006A748A"/>
    <w:pPr>
      <w:ind w:left="2177"/>
    </w:pPr>
  </w:style>
  <w:style w:type="paragraph" w:customStyle="1" w:styleId="ZSKARNzmsankcjikarnejwszczeglnociwKodeksiekarnym">
    <w:name w:val="Z/S_KARN – zm. sankcji karnej w szczególności w Kodeksie karnym"/>
    <w:basedOn w:val="SKARNsankcjakarnawszczeglnociwKodeksiekarnym"/>
    <w:next w:val="PKTpunkt"/>
    <w:uiPriority w:val="37"/>
    <w:qFormat/>
    <w:rsid w:val="006A748A"/>
    <w:pPr>
      <w:ind w:left="1021"/>
    </w:pPr>
  </w:style>
  <w:style w:type="paragraph" w:customStyle="1" w:styleId="ZLITSKARNzmsankcjikarnejliter">
    <w:name w:val="Z_LIT/S_KARN – zm. sankcji karnej literą"/>
    <w:basedOn w:val="ZSKARNzmsankcjikarnejwszczeglnociwKodeksiekarnym"/>
    <w:uiPriority w:val="53"/>
    <w:qFormat/>
    <w:rsid w:val="006A748A"/>
    <w:pPr>
      <w:ind w:left="1497"/>
    </w:pPr>
  </w:style>
  <w:style w:type="paragraph" w:customStyle="1" w:styleId="ZCYTzmcytatunpprzysigiartykuempunktem">
    <w:name w:val="Z/CYT – zm. cytatu np. przysięgi artykułem (punktem)"/>
    <w:basedOn w:val="CYTcytatnpprzysigi"/>
    <w:next w:val="ZUSTzmustartykuempunktem"/>
    <w:uiPriority w:val="37"/>
    <w:qFormat/>
    <w:rsid w:val="006A748A"/>
    <w:pPr>
      <w:ind w:left="1021"/>
    </w:pPr>
  </w:style>
  <w:style w:type="paragraph" w:customStyle="1" w:styleId="ZCZWSP2TIRwPKTzmczciwsppodwtirwpktartykuempunktem">
    <w:name w:val="Z/CZ_WSP_2TIR_w_PKT – zm. części wsp. podw. tir. w pkt artykułem (punktem)"/>
    <w:basedOn w:val="Z2TIRwPKTzmpodwtirwpktartykuempunktem"/>
    <w:next w:val="ZZUSTzmianazmust"/>
    <w:uiPriority w:val="75"/>
    <w:qFormat/>
    <w:rsid w:val="006A748A"/>
    <w:pPr>
      <w:ind w:left="1894" w:firstLine="0"/>
    </w:pPr>
  </w:style>
  <w:style w:type="paragraph" w:customStyle="1" w:styleId="Z2TIRwLITzmpodwtirwlitartykuempunktem">
    <w:name w:val="Z/2TIR_w_LIT – zm. podw. tir. w lit. artykułem (punktem)"/>
    <w:basedOn w:val="Z2TIRwPKTzmpodwtirwpktartykuempunktem"/>
    <w:uiPriority w:val="74"/>
    <w:qFormat/>
    <w:rsid w:val="006A748A"/>
    <w:pPr>
      <w:ind w:left="1780"/>
    </w:pPr>
  </w:style>
  <w:style w:type="paragraph" w:customStyle="1" w:styleId="Z2TIRwTIRzmpodwtirwtirartykuempunktem">
    <w:name w:val="Z/2TIR_w_TIR – zm. podw. tir. w tir. artykułem (punktem)"/>
    <w:basedOn w:val="Z2TIRwLITzmpodwtirwlitartykuempunktem"/>
    <w:uiPriority w:val="73"/>
    <w:qFormat/>
    <w:rsid w:val="006A748A"/>
    <w:pPr>
      <w:ind w:left="1304"/>
    </w:pPr>
  </w:style>
  <w:style w:type="paragraph" w:customStyle="1" w:styleId="ZCZWSP2TIRwTIRzmczciwsppodwtirwtirartykuempunktem">
    <w:name w:val="Z/CZ_WSP_2TIR_w_TIR – zm. części wsp. podw. tir. w tir. artykułem (punktem)"/>
    <w:basedOn w:val="Z2TIRwTIRzmpodwtirwtirartykuempunktem"/>
    <w:next w:val="PKTpunkt"/>
    <w:uiPriority w:val="74"/>
    <w:qFormat/>
    <w:rsid w:val="006A748A"/>
    <w:pPr>
      <w:ind w:left="907" w:firstLine="0"/>
    </w:pPr>
  </w:style>
  <w:style w:type="paragraph" w:customStyle="1" w:styleId="ZCZWSP2TIRwLITzmczciwsppodwtirwlitartykuempunktem">
    <w:name w:val="Z/CZ_WSP_2TIR_w_LIT – zm. części wsp. podw. tir. w lit. artykułem (punktem)"/>
    <w:basedOn w:val="Z2TIRwLITzmpodwtirwlitartykuempunktem"/>
    <w:next w:val="ZZUSTzmianazmust"/>
    <w:uiPriority w:val="75"/>
    <w:qFormat/>
    <w:rsid w:val="006A748A"/>
    <w:pPr>
      <w:ind w:left="1383" w:firstLine="0"/>
    </w:pPr>
  </w:style>
  <w:style w:type="paragraph" w:customStyle="1" w:styleId="ZZCZWSP2TIRzmianazmczciwsppodwtir">
    <w:name w:val="ZZ/CZ_WSP_2TIR – zmiana zm. części wsp. podw. tir."/>
    <w:basedOn w:val="ZZTIRzmianazmtir"/>
    <w:next w:val="ZZUSTzmianazmust"/>
    <w:uiPriority w:val="94"/>
    <w:qFormat/>
    <w:rsid w:val="006A748A"/>
    <w:pPr>
      <w:ind w:left="1894" w:firstLine="0"/>
    </w:pPr>
  </w:style>
  <w:style w:type="paragraph" w:customStyle="1" w:styleId="PKTODNONIKApunktodnonika">
    <w:name w:val="PKT_ODNOŚNIKA – punkt odnośnika"/>
    <w:basedOn w:val="ODNONIKtreodnonika"/>
    <w:uiPriority w:val="19"/>
    <w:qFormat/>
    <w:rsid w:val="006A748A"/>
    <w:pPr>
      <w:ind w:left="568"/>
    </w:pPr>
  </w:style>
  <w:style w:type="paragraph" w:customStyle="1" w:styleId="ZODNONIKAzmtekstuodnonikaartykuempunktem">
    <w:name w:val="Z/ODNOŚNIKA – zm. tekstu odnośnika artykułem (punktem)"/>
    <w:basedOn w:val="ODNONIKtreodnonika"/>
    <w:uiPriority w:val="39"/>
    <w:qFormat/>
    <w:rsid w:val="006A748A"/>
    <w:pPr>
      <w:spacing w:line="360" w:lineRule="auto"/>
      <w:ind w:left="907" w:hanging="397"/>
    </w:pPr>
    <w:rPr>
      <w:sz w:val="24"/>
    </w:rPr>
  </w:style>
  <w:style w:type="paragraph" w:customStyle="1" w:styleId="ZPKTwODNONIKUzmpktwzmienianymodnonikuartykuempunktem">
    <w:name w:val="Z/PKT_w_ODNOŚNIKU – zm. pkt w zmienianym odnośniku artykułem (punktem)"/>
    <w:basedOn w:val="ZODNONIKAzmtekstuodnonikaartykuempunktem"/>
    <w:uiPriority w:val="39"/>
    <w:qFormat/>
    <w:rsid w:val="006A748A"/>
    <w:pPr>
      <w:ind w:left="1304"/>
    </w:pPr>
  </w:style>
  <w:style w:type="paragraph" w:customStyle="1" w:styleId="ZPKTODNONIKAzmpktodnonikaartykuempunktem">
    <w:name w:val="Z/PKT_ODNOŚNIKA – zm. pkt odnośnika artykułem (punktem)"/>
    <w:basedOn w:val="ZODNONIKAzmtekstuodnonikaartykuempunktem"/>
    <w:uiPriority w:val="39"/>
    <w:qFormat/>
    <w:rsid w:val="006A748A"/>
  </w:style>
  <w:style w:type="paragraph" w:customStyle="1" w:styleId="ZLIT2TIRwTIRzmpodwtirwtirliter">
    <w:name w:val="Z_LIT/2TIR_w_TIR – zm. podw. tir. w tir. literą"/>
    <w:basedOn w:val="ZLIT2TIRzmpodwtirliter"/>
    <w:uiPriority w:val="75"/>
    <w:qFormat/>
    <w:rsid w:val="006A748A"/>
    <w:pPr>
      <w:ind w:left="1780"/>
    </w:pPr>
  </w:style>
  <w:style w:type="paragraph" w:customStyle="1" w:styleId="ZLIT2TIRwLITzmpodwtirwlitliter">
    <w:name w:val="Z_LIT/2TIR_w_LIT – zm. podw. tir. w lit. literą"/>
    <w:basedOn w:val="ZLIT2TIRwTIRzmpodwtirwtirliter"/>
    <w:uiPriority w:val="76"/>
    <w:qFormat/>
    <w:rsid w:val="006A748A"/>
    <w:pPr>
      <w:ind w:left="2257"/>
    </w:pPr>
  </w:style>
  <w:style w:type="paragraph" w:customStyle="1" w:styleId="ZLIT2TIRwPKTzmpodwtirwpktliter">
    <w:name w:val="Z_LIT/2TIR_w_PKT – zm. podw. tir. w pkt literą"/>
    <w:basedOn w:val="ZLIT2TIRwLITzmpodwtirwlitliter"/>
    <w:uiPriority w:val="76"/>
    <w:qFormat/>
    <w:rsid w:val="006A748A"/>
    <w:pPr>
      <w:ind w:left="2767"/>
    </w:pPr>
  </w:style>
  <w:style w:type="paragraph" w:customStyle="1" w:styleId="ZLITCZWSP2TIRwTIRzmczciwsppodwtirwtirliter">
    <w:name w:val="Z_LIT/CZ_WSP_2TIR_w_TIR – zm. części wsp. podw. tir. w tir. literą"/>
    <w:basedOn w:val="ZLIT2TIRwTIRzmpodwtirwtirliter"/>
    <w:next w:val="LITlitera"/>
    <w:uiPriority w:val="76"/>
    <w:qFormat/>
    <w:rsid w:val="006A748A"/>
    <w:pPr>
      <w:ind w:left="1383" w:firstLine="0"/>
    </w:pPr>
  </w:style>
  <w:style w:type="paragraph" w:customStyle="1" w:styleId="ZLITCZWSP2TIRwLITzmczciwsppodwtirwlitliter">
    <w:name w:val="Z_LIT/CZ_WSP_2TIR_w_LIT – zm. części wsp. podw. tir. w lit. literą"/>
    <w:basedOn w:val="ZLIT2TIRwLITzmpodwtirwlitliter"/>
    <w:next w:val="LITlitera"/>
    <w:uiPriority w:val="77"/>
    <w:qFormat/>
    <w:rsid w:val="006A748A"/>
    <w:pPr>
      <w:ind w:left="1860" w:firstLine="0"/>
    </w:pPr>
  </w:style>
  <w:style w:type="paragraph" w:customStyle="1" w:styleId="ZLITCZWSP2TIRwPKTzmczciwsppodwtirwpktliter">
    <w:name w:val="Z_LIT/CZ_WSP_2TIR_w_PKT – zm. części wsp. podw. tir. w pkt literą"/>
    <w:basedOn w:val="ZLIT2TIRwPKTzmpodwtirwpktliter"/>
    <w:next w:val="LITlitera"/>
    <w:uiPriority w:val="77"/>
    <w:qFormat/>
    <w:rsid w:val="006A748A"/>
    <w:pPr>
      <w:ind w:left="2370" w:firstLine="0"/>
    </w:pPr>
  </w:style>
  <w:style w:type="paragraph" w:customStyle="1" w:styleId="ZTIR2TIRwPKTzmpodwtirwpkttiret">
    <w:name w:val="Z_TIR/2TIR_w_PKT – zm. podw. tir. w pkt tiret"/>
    <w:basedOn w:val="ZTIR2TIRwLITzmpodwtirwlittiret"/>
    <w:uiPriority w:val="79"/>
    <w:qFormat/>
    <w:rsid w:val="006A748A"/>
    <w:pPr>
      <w:ind w:left="3164"/>
    </w:pPr>
  </w:style>
  <w:style w:type="paragraph" w:customStyle="1" w:styleId="ZTIRCZWSP2TIRwPKTzmczciwsppodwtirwpkttiret">
    <w:name w:val="Z_TIR/CZ_WSP_2TIR_w_PKT – zm. części wsp. podw. tir. w pkt tiret"/>
    <w:basedOn w:val="ZTIR2TIRwPKTzmpodwtirwpkttiret"/>
    <w:next w:val="TIRtiret"/>
    <w:uiPriority w:val="80"/>
    <w:qFormat/>
    <w:rsid w:val="006A748A"/>
    <w:pPr>
      <w:ind w:left="2767" w:firstLine="0"/>
    </w:pPr>
  </w:style>
  <w:style w:type="paragraph" w:customStyle="1" w:styleId="ZZCZWSP2TIRwLITzmianazmczciwsppodwtirwlit">
    <w:name w:val="ZZ/CZ_WSP_2TIR_w_LIT – zmiana zm. części wsp. podw. tir. w lit."/>
    <w:basedOn w:val="ZZ2TIRwLITzmianazmpodwtirwlit"/>
    <w:uiPriority w:val="95"/>
    <w:qFormat/>
    <w:rsid w:val="006A748A"/>
    <w:pPr>
      <w:ind w:left="2767"/>
    </w:pPr>
  </w:style>
  <w:style w:type="paragraph" w:customStyle="1" w:styleId="ZZCZWSP2TIRwPKTzmianazmczciwsppodwtirwpkt">
    <w:name w:val="ZZ/CZ_WSP_2TIR_w_PKT – zmiana zm. części wsp. podw. tir. w pkt"/>
    <w:basedOn w:val="ZZ2TIRwLITzmianazmpodwtirwlit"/>
    <w:uiPriority w:val="95"/>
    <w:qFormat/>
    <w:rsid w:val="006A748A"/>
    <w:pPr>
      <w:ind w:left="3277" w:firstLine="0"/>
    </w:pPr>
  </w:style>
  <w:style w:type="paragraph" w:customStyle="1" w:styleId="ZCZWSP2TIRzmczciwsplnejpodwtirartykuempunktem">
    <w:name w:val="Z/CZ_WSP_2TIR – zm. części wspólnej podw. tir. artykułem (punktem)"/>
    <w:basedOn w:val="ZCZWSPPKTzmczciwsppktartykuempunktem"/>
    <w:next w:val="PKTpunkt"/>
    <w:uiPriority w:val="74"/>
    <w:qFormat/>
    <w:rsid w:val="006A748A"/>
  </w:style>
  <w:style w:type="paragraph" w:customStyle="1" w:styleId="ZLITCZWSP2TIRzmczciwsppodwtirliter">
    <w:name w:val="Z_LIT/CZ_WSP_2TIR – zm. części wsp. podw. tir. literą"/>
    <w:basedOn w:val="ZLITCZWSPPKTzmczciwsppktliter"/>
    <w:next w:val="LITlitera"/>
    <w:uiPriority w:val="76"/>
    <w:qFormat/>
    <w:rsid w:val="006A748A"/>
  </w:style>
  <w:style w:type="paragraph" w:customStyle="1" w:styleId="ZTIRCZWSP2TIRzmczciwsppodwtirtiret">
    <w:name w:val="Z_TIR/CZ_WSP_2TIR – zm. części wsp. podw. tir. tiret"/>
    <w:basedOn w:val="ZLITCZWSP2TIRzmczciwsppodwtirliter"/>
    <w:next w:val="TIRtiret"/>
    <w:uiPriority w:val="79"/>
    <w:qFormat/>
    <w:rsid w:val="006A748A"/>
  </w:style>
  <w:style w:type="paragraph" w:customStyle="1" w:styleId="ZZ2TIRzmianazmpodwtir">
    <w:name w:val="ZZ/2TIR – zmiana zm. podw. tir."/>
    <w:basedOn w:val="ZZCZWSP2TIRzmianazmczciwsppodwtir"/>
    <w:uiPriority w:val="93"/>
    <w:qFormat/>
    <w:rsid w:val="006A748A"/>
    <w:pPr>
      <w:ind w:left="2291" w:hanging="397"/>
    </w:pPr>
  </w:style>
  <w:style w:type="paragraph" w:customStyle="1" w:styleId="ZCZWSPLITzmczciwsplitartykuempunktem">
    <w:name w:val="Z/CZ_WSP_LIT – zm. części wsp. lit. artykułem (punktem)"/>
    <w:basedOn w:val="ZCZWSPPKTzmczciwsppktartykuempunktem"/>
    <w:next w:val="PKTpunkt"/>
    <w:uiPriority w:val="35"/>
    <w:qFormat/>
    <w:rsid w:val="006A748A"/>
  </w:style>
  <w:style w:type="paragraph" w:customStyle="1" w:styleId="ZCZWSPTIRzmczciwsptirartykuempunktem">
    <w:name w:val="Z/CZ_WSP_TIR – zm. części wsp. tir. artykułem (punktem)"/>
    <w:basedOn w:val="ZCZWSPPKTzmczciwsppktartykuempunktem"/>
    <w:next w:val="PKTpunkt"/>
    <w:uiPriority w:val="35"/>
    <w:qFormat/>
    <w:rsid w:val="006A748A"/>
  </w:style>
  <w:style w:type="paragraph" w:customStyle="1" w:styleId="ZLITCZWSPLITzmczciwsplitliter">
    <w:name w:val="Z_LIT/CZ_WSP_LIT – zm. części wsp. lit. literą"/>
    <w:basedOn w:val="ZLITCZWSPPKTzmczciwsppktliter"/>
    <w:next w:val="LITlitera"/>
    <w:uiPriority w:val="51"/>
    <w:qFormat/>
    <w:rsid w:val="006A748A"/>
  </w:style>
  <w:style w:type="paragraph" w:customStyle="1" w:styleId="ZLITCZWSPTIRzmczciwsptirliter">
    <w:name w:val="Z_LIT/CZ_WSP_TIR – zm. części wsp. tir. literą"/>
    <w:basedOn w:val="ZLITCZWSPPKTzmczciwsppktliter"/>
    <w:next w:val="LITlitera"/>
    <w:uiPriority w:val="51"/>
    <w:qFormat/>
    <w:rsid w:val="006A748A"/>
  </w:style>
  <w:style w:type="paragraph" w:customStyle="1" w:styleId="ZTIRCZWSPLITzmczciwsplittiret">
    <w:name w:val="Z_TIR/CZ_WSP_LIT – zm. części wsp. lit. tiret"/>
    <w:basedOn w:val="ZTIRCZWSPPKTzmczciwsppkttiret"/>
    <w:next w:val="TIRtiret"/>
    <w:uiPriority w:val="59"/>
    <w:qFormat/>
    <w:rsid w:val="006A748A"/>
  </w:style>
  <w:style w:type="paragraph" w:customStyle="1" w:styleId="ZTIRCZWSPTIRzmczciwsptirtiret">
    <w:name w:val="Z_TIR/CZ_WSP_TIR – zm. części wsp. tir. tiret"/>
    <w:basedOn w:val="ZTIRCZWSPPKTzmczciwsppkttiret"/>
    <w:next w:val="TIRtiret"/>
    <w:uiPriority w:val="60"/>
    <w:qFormat/>
    <w:rsid w:val="006A748A"/>
  </w:style>
  <w:style w:type="paragraph" w:customStyle="1" w:styleId="ZZCZWSPLITzmianazmczciwsplit">
    <w:name w:val="ZZ/CZ_WSP_LIT – zmiana. zm. części wsp. lit."/>
    <w:basedOn w:val="ZZCZWSPPKTzmianazmczciwsppkt"/>
    <w:uiPriority w:val="69"/>
    <w:qFormat/>
    <w:rsid w:val="006A748A"/>
  </w:style>
  <w:style w:type="paragraph" w:customStyle="1" w:styleId="ZZCZWSPTIRzmianazmczciwsptir">
    <w:name w:val="ZZ/CZ_WSP_TIR – zmiana. zm. części wsp. tir."/>
    <w:basedOn w:val="ZZCZWSPPKTzmianazmczciwsppkt"/>
    <w:uiPriority w:val="69"/>
    <w:qFormat/>
    <w:rsid w:val="006A748A"/>
  </w:style>
  <w:style w:type="paragraph" w:customStyle="1" w:styleId="Z2TIRCZWSPTIRzmczciwsptirpodwjnymtiret">
    <w:name w:val="Z_2TIR/CZ_WSP_TIR – zm. części wsp. tir. podwójnym tiret"/>
    <w:basedOn w:val="Z2TIRCZWSPLITzmczciwsplitpodwjnymtiret"/>
    <w:next w:val="2TIRpodwjnytiret"/>
    <w:uiPriority w:val="87"/>
    <w:qFormat/>
    <w:rsid w:val="006A748A"/>
  </w:style>
  <w:style w:type="paragraph" w:customStyle="1" w:styleId="Z2TIRCZWSP2TIRzmczciwsppodwtirpodwjnymtiret">
    <w:name w:val="Z_2TIR/CZ_WSP_2TIR – zm. części wsp. podw. tir. podwójnym tiret"/>
    <w:basedOn w:val="Z2TIRCZWSPLITzmczciwsplitpodwjnymtiret"/>
    <w:next w:val="2TIRpodwjnytiret"/>
    <w:uiPriority w:val="88"/>
    <w:qFormat/>
    <w:rsid w:val="006A748A"/>
  </w:style>
  <w:style w:type="paragraph" w:customStyle="1" w:styleId="ZUSTzmustartykuempunktem">
    <w:name w:val="Z/UST(§) – zm. ust. (§) artykułem (punktem)"/>
    <w:basedOn w:val="ZARTzmartartykuempunktem"/>
    <w:uiPriority w:val="30"/>
    <w:qFormat/>
    <w:rsid w:val="006A748A"/>
  </w:style>
  <w:style w:type="paragraph" w:customStyle="1" w:styleId="ZZUSTzmianazmust">
    <w:name w:val="ZZ/UST(§) – zmiana zm. ust. (§)"/>
    <w:basedOn w:val="ZZARTzmianazmart"/>
    <w:uiPriority w:val="65"/>
    <w:qFormat/>
    <w:rsid w:val="006A748A"/>
  </w:style>
  <w:style w:type="paragraph" w:customStyle="1" w:styleId="TYTDZPRZEDMprzedmiotregulacjitytuulubdziau">
    <w:name w:val="TYT(DZ)_PRZEDM – przedmiot regulacji tytułu lub działu"/>
    <w:next w:val="ARTartustawynprozporzdzenia"/>
    <w:uiPriority w:val="9"/>
    <w:qFormat/>
    <w:rsid w:val="006A748A"/>
    <w:pPr>
      <w:keepNext/>
      <w:suppressAutoHyphens/>
      <w:spacing w:before="120"/>
      <w:jc w:val="center"/>
    </w:pPr>
    <w:rPr>
      <w:b/>
      <w:szCs w:val="26"/>
    </w:rPr>
  </w:style>
  <w:style w:type="paragraph" w:customStyle="1" w:styleId="ZNIEARTTEKSTzmtekstunieartykuowanego">
    <w:name w:val="Z/NIEART_TEKST – zm. tekstu nieartykułowanego"/>
    <w:basedOn w:val="NIEARTTEKSTtekstnieartykuowanynppodstprawnarozplubpreambua"/>
    <w:uiPriority w:val="37"/>
    <w:qFormat/>
    <w:rsid w:val="006A748A"/>
    <w:pPr>
      <w:ind w:left="510"/>
    </w:pPr>
  </w:style>
  <w:style w:type="paragraph" w:customStyle="1" w:styleId="ZZCZCIKSIGIzmianazmozniprzedmczciksigiartykuempunktem">
    <w:name w:val="ZZ/CZĘŚCI(KSIĘGI) – zmiana zm. ozn. i przedm. części (księgi) artykułem (punktem)"/>
    <w:basedOn w:val="ZCZCIKSIGIzmozniprzedmczciksigiartykuempunktem"/>
    <w:next w:val="ZZARTzmianazmart"/>
    <w:uiPriority w:val="63"/>
    <w:qFormat/>
    <w:rsid w:val="006A748A"/>
    <w:pPr>
      <w:spacing w:before="0"/>
      <w:ind w:left="1894"/>
    </w:pPr>
  </w:style>
  <w:style w:type="paragraph" w:customStyle="1" w:styleId="ZZTYTDZOZNzmianazmozntytuudziauartykuempunktem">
    <w:name w:val="ZZ/TYT(DZ)_OZN – zmiana zm. ozn. tytułu (działu) artykułem (punktem)"/>
    <w:basedOn w:val="ZTYTDZOZNzmozntytuudziauartykuempunktem"/>
    <w:next w:val="ZZARTzmianazmart"/>
    <w:uiPriority w:val="63"/>
    <w:qFormat/>
    <w:rsid w:val="006A748A"/>
    <w:pPr>
      <w:ind w:left="1894"/>
    </w:pPr>
  </w:style>
  <w:style w:type="paragraph" w:customStyle="1" w:styleId="ZZTYTDZPRZEDMzmianazmprzedmtytuulubdziauartykuempunktem">
    <w:name w:val="ZZ/TYT(DZ)_PRZEDM – zmiana zm. przedm. tytułu lub działu artykułem (punktem)"/>
    <w:basedOn w:val="ZTYTDZPRZEDMzmprzedmtytuulubdziauartykuempunktem"/>
    <w:next w:val="ZZARTzmianazmart"/>
    <w:uiPriority w:val="63"/>
    <w:qFormat/>
    <w:rsid w:val="006A748A"/>
    <w:pPr>
      <w:ind w:left="1894"/>
    </w:pPr>
  </w:style>
  <w:style w:type="paragraph" w:customStyle="1" w:styleId="ZZROZDZODDZOZNzmianazmoznrozdzoddzartykuempunktem">
    <w:name w:val="ZZ/ROZDZ(ODDZ)_OZN – zmiana zm. ozn. rozdz. (oddz.) artykułem (punktem)"/>
    <w:basedOn w:val="ZROZDZODDZOZNzmoznrozdzoddzartykuempunktem"/>
    <w:next w:val="ZZROZDZODDZPRZEDMzmianazmprzedmrozdzoddzartykuempunktem"/>
    <w:uiPriority w:val="64"/>
    <w:qFormat/>
    <w:rsid w:val="006A748A"/>
    <w:pPr>
      <w:ind w:left="1894"/>
    </w:pPr>
  </w:style>
  <w:style w:type="paragraph" w:customStyle="1" w:styleId="ZZROZDZODDZPRZEDMzmianazmprzedmrozdzoddzartykuempunktem">
    <w:name w:val="ZZ/ROZDZ(ODDZ)_PRZEDM – zmiana zm. przedm. rozdz. (oddz.) artykułem (punktem)"/>
    <w:basedOn w:val="ZROZDZODDZPRZEDMzmprzedmrozdzoddzartykuempunktem"/>
    <w:next w:val="ZZARTzmianazmart"/>
    <w:uiPriority w:val="64"/>
    <w:qFormat/>
    <w:rsid w:val="006A748A"/>
    <w:pPr>
      <w:ind w:left="1894"/>
    </w:pPr>
  </w:style>
  <w:style w:type="paragraph" w:customStyle="1" w:styleId="P1wTABELIpoziom1numeracjiwtabeli">
    <w:name w:val="P1_w_TABELI – poziom 1 numeracji w tabeli"/>
    <w:basedOn w:val="PKTpunkt"/>
    <w:uiPriority w:val="24"/>
    <w:qFormat/>
    <w:rsid w:val="006A748A"/>
    <w:pPr>
      <w:ind w:left="397" w:hanging="397"/>
    </w:pPr>
    <w:rPr>
      <w:kern w:val="24"/>
    </w:rPr>
  </w:style>
  <w:style w:type="paragraph" w:customStyle="1" w:styleId="CZWSPP1wTABELIczwsppoziomu1numeracjiwtabeli">
    <w:name w:val="CZ_WSP_P1_w_TABELI – część wsp. poziomu 1 numeracji w tabeli"/>
    <w:basedOn w:val="P1wTABELIpoziom1numeracjiwtabeli"/>
    <w:next w:val="Normalny"/>
    <w:uiPriority w:val="25"/>
    <w:qFormat/>
    <w:rsid w:val="006A748A"/>
    <w:pPr>
      <w:ind w:left="0" w:firstLine="0"/>
    </w:pPr>
  </w:style>
  <w:style w:type="paragraph" w:customStyle="1" w:styleId="P2wTABELIpoziom2numeracjiwtabeli">
    <w:name w:val="P2_w_TABELI – poziom 2 numeracji w tabeli"/>
    <w:basedOn w:val="P1wTABELIpoziom1numeracjiwtabeli"/>
    <w:uiPriority w:val="24"/>
    <w:qFormat/>
    <w:rsid w:val="006A748A"/>
    <w:pPr>
      <w:ind w:left="794"/>
    </w:pPr>
  </w:style>
  <w:style w:type="paragraph" w:customStyle="1" w:styleId="P3wTABELIpoziom3numeracjiwtabeli">
    <w:name w:val="P3_w_TABELI – poziom 3 numeracji w tabeli"/>
    <w:basedOn w:val="P2wTABELIpoziom2numeracjiwtabeli"/>
    <w:uiPriority w:val="24"/>
    <w:qFormat/>
    <w:rsid w:val="006A748A"/>
    <w:pPr>
      <w:ind w:left="1191"/>
    </w:pPr>
  </w:style>
  <w:style w:type="paragraph" w:customStyle="1" w:styleId="CZWSPP2wTABELIczwsppoziomu2numeracjiwtabeli">
    <w:name w:val="CZ_WSP_P2_w_TABELI – część wsp. poziomu 2 numeracji w tabeli"/>
    <w:basedOn w:val="CZWSPP1wTABELIczwsppoziomu1numeracjiwtabeli"/>
    <w:next w:val="Normalny"/>
    <w:uiPriority w:val="25"/>
    <w:qFormat/>
    <w:rsid w:val="006A748A"/>
    <w:pPr>
      <w:ind w:left="397"/>
    </w:pPr>
  </w:style>
  <w:style w:type="paragraph" w:customStyle="1" w:styleId="CZWSPP3wTABELIczwsppoziomu3numeracjiwtabeli">
    <w:name w:val="CZ_WSP_P3_w_TABELI – część wsp. poziomu 3 numeracji w tabeli"/>
    <w:basedOn w:val="CZWSPP2wTABELIczwsppoziomu2numeracjiwtabeli"/>
    <w:uiPriority w:val="25"/>
    <w:qFormat/>
    <w:rsid w:val="006A748A"/>
    <w:pPr>
      <w:ind w:left="794"/>
    </w:pPr>
  </w:style>
  <w:style w:type="paragraph" w:customStyle="1" w:styleId="CZWSPP4wTABELIczwsppoziomu4numeracjiwtabeli">
    <w:name w:val="CZ_WSP_P4_w_TABELI – część wsp. poziomu 4 numeracji w tabeli"/>
    <w:basedOn w:val="CZWSPP3wTABELIczwsppoziomu3numeracjiwtabeli"/>
    <w:uiPriority w:val="25"/>
    <w:qFormat/>
    <w:rsid w:val="006A748A"/>
    <w:pPr>
      <w:ind w:left="1191"/>
    </w:pPr>
  </w:style>
  <w:style w:type="paragraph" w:customStyle="1" w:styleId="P4wTABELIpoziom4numeracjiwtabeli">
    <w:name w:val="P4_w_TABELI – poziom 4 numeracji w tabeli"/>
    <w:basedOn w:val="P3wTABELIpoziom3numeracjiwtabeli"/>
    <w:uiPriority w:val="24"/>
    <w:qFormat/>
    <w:rsid w:val="006A748A"/>
    <w:pPr>
      <w:ind w:left="1588"/>
    </w:pPr>
  </w:style>
  <w:style w:type="paragraph" w:customStyle="1" w:styleId="TYTTABELItytutabeli">
    <w:name w:val="TYT_TABELI – tytuł tabeli"/>
    <w:basedOn w:val="TYTDZOZNoznaczenietytuulubdziau"/>
    <w:uiPriority w:val="22"/>
    <w:qFormat/>
    <w:rsid w:val="006A748A"/>
    <w:rPr>
      <w:b/>
    </w:rPr>
  </w:style>
  <w:style w:type="paragraph" w:customStyle="1" w:styleId="OZNPROJEKTUwskazaniedatylubwersjiprojektu">
    <w:name w:val="OZN_PROJEKTU – wskazanie daty lub wersji projektu"/>
    <w:next w:val="OZNRODZAKTUtznustawalubrozporzdzenieiorganwydajcy"/>
    <w:uiPriority w:val="5"/>
    <w:qFormat/>
    <w:rsid w:val="006A748A"/>
    <w:pPr>
      <w:jc w:val="right"/>
    </w:pPr>
    <w:rPr>
      <w:rFonts w:ascii="Times New Roman" w:eastAsiaTheme="minorEastAsia" w:hAnsi="Times New Roman" w:cs="Arial"/>
      <w:szCs w:val="20"/>
      <w:u w:val="single"/>
    </w:rPr>
  </w:style>
  <w:style w:type="paragraph" w:customStyle="1" w:styleId="NAZORGWYDnazwaorganuwydajcegoprojektowanyakt">
    <w:name w:val="NAZ_ORG_WYD – nazwa organu wydającego projektowany akt"/>
    <w:basedOn w:val="OZNRODZAKTUtznustawalubrozporzdzenieiorganwydajcy"/>
    <w:uiPriority w:val="27"/>
    <w:qFormat/>
    <w:rsid w:val="006A748A"/>
    <w:pPr>
      <w:ind w:left="4820"/>
    </w:pPr>
    <w:rPr>
      <w:spacing w:val="0"/>
    </w:rPr>
  </w:style>
  <w:style w:type="paragraph" w:customStyle="1" w:styleId="NAZORGWPOROZUMIENIUnazwaorganuwporozumieniuzktrymaktjestwydawany">
    <w:name w:val="NAZ_ORG_W_POROZUMIENIU – nazwa organu w porozumieniu z którym akt jest wydawany"/>
    <w:basedOn w:val="NAZORGWYDnazwaorganuwydajcegoprojektowanyakt"/>
    <w:uiPriority w:val="28"/>
    <w:qFormat/>
    <w:rsid w:val="006A748A"/>
    <w:pPr>
      <w:ind w:left="0" w:right="4820"/>
      <w:jc w:val="left"/>
    </w:pPr>
  </w:style>
  <w:style w:type="paragraph" w:customStyle="1" w:styleId="TEKSTwporozumieniu">
    <w:name w:val="TEKST&quot;w porozumieniu:&quot;"/>
    <w:next w:val="NAZORGWPOROZUMIENIUnazwaorganuwporozumieniuzktrymaktjestwydawany"/>
    <w:uiPriority w:val="27"/>
    <w:qFormat/>
    <w:rsid w:val="006A748A"/>
    <w:rPr>
      <w:rFonts w:ascii="Times New Roman" w:eastAsiaTheme="minorEastAsia" w:hAnsi="Times New Roman" w:cs="Arial"/>
      <w:b/>
      <w:szCs w:val="20"/>
    </w:rPr>
  </w:style>
  <w:style w:type="paragraph" w:customStyle="1" w:styleId="CZWSPPKTODNONIKAczwsppunkwodnonika">
    <w:name w:val="CZ_WSP_PKT_ODNOŚNIKA – część wsp. punków odnośnika"/>
    <w:basedOn w:val="PKTODNONIKApunktodnonika"/>
    <w:uiPriority w:val="21"/>
    <w:qFormat/>
    <w:rsid w:val="006A748A"/>
    <w:pPr>
      <w:ind w:left="284" w:firstLine="0"/>
    </w:pPr>
  </w:style>
  <w:style w:type="paragraph" w:customStyle="1" w:styleId="ZCZWSPPKTODNONIKAzmczciwsppktodnonikaartykuempunktem">
    <w:name w:val="Z/CZ_WSP_PKT_ODNOŚNIKA – zm. części wsp. pkt odnośnika artykułem (punktem)"/>
    <w:basedOn w:val="ZPKTODNONIKAzmpktodnonikaartykuempunktem"/>
    <w:next w:val="PKTpunkt"/>
    <w:uiPriority w:val="41"/>
    <w:qFormat/>
    <w:rsid w:val="006A748A"/>
    <w:pPr>
      <w:ind w:left="510" w:firstLine="0"/>
    </w:pPr>
  </w:style>
  <w:style w:type="paragraph" w:customStyle="1" w:styleId="NOTATKILEGISLATORA">
    <w:name w:val="NOTATKI_LEGISLATORA"/>
    <w:basedOn w:val="Normalny"/>
    <w:uiPriority w:val="5"/>
    <w:qFormat/>
    <w:rsid w:val="006A748A"/>
    <w:pPr>
      <w:widowControl w:val="0"/>
      <w:autoSpaceDE w:val="0"/>
      <w:autoSpaceDN w:val="0"/>
      <w:adjustRightInd w:val="0"/>
      <w:spacing w:line="360" w:lineRule="auto"/>
    </w:pPr>
    <w:rPr>
      <w:rFonts w:ascii="Times New Roman" w:eastAsiaTheme="minorEastAsia" w:hAnsi="Times New Roman" w:cs="Arial"/>
      <w:b/>
      <w:i/>
      <w:sz w:val="24"/>
      <w:szCs w:val="20"/>
    </w:rPr>
  </w:style>
  <w:style w:type="paragraph" w:customStyle="1" w:styleId="OZNZACZNIKAwskazanienrzacznika">
    <w:name w:val="OZN_ZAŁĄCZNIKA – wskazanie nr załącznika"/>
    <w:basedOn w:val="OZNPROJEKTUwskazaniedatylubwersjiprojektu"/>
    <w:uiPriority w:val="28"/>
    <w:qFormat/>
    <w:rsid w:val="006A748A"/>
    <w:pPr>
      <w:keepNext/>
    </w:pPr>
    <w:rPr>
      <w:b/>
      <w:u w:val="none"/>
    </w:rPr>
  </w:style>
  <w:style w:type="paragraph" w:customStyle="1" w:styleId="OZNPARAFYADNOTACJE">
    <w:name w:val="OZN_PARAFY(ADNOTACJE)"/>
    <w:basedOn w:val="ODNONIKtreodnonika"/>
    <w:uiPriority w:val="26"/>
    <w:qFormat/>
    <w:rsid w:val="006A748A"/>
  </w:style>
  <w:style w:type="paragraph" w:customStyle="1" w:styleId="TEKSTZacznikido">
    <w:name w:val="TEKST&quot;Załącznik(i) do ...&quot;"/>
    <w:uiPriority w:val="28"/>
    <w:qFormat/>
    <w:rsid w:val="00A56F07"/>
    <w:pPr>
      <w:keepNext/>
      <w:spacing w:after="240" w:line="240" w:lineRule="auto"/>
      <w:ind w:left="5670"/>
      <w:contextualSpacing/>
    </w:pPr>
    <w:rPr>
      <w:rFonts w:ascii="Times New Roman" w:eastAsiaTheme="minorEastAsia" w:hAnsi="Times New Roman" w:cs="Arial"/>
      <w:szCs w:val="20"/>
    </w:rPr>
  </w:style>
  <w:style w:type="paragraph" w:customStyle="1" w:styleId="LITODNONIKAliteraodnonika">
    <w:name w:val="LIT_ODNOŚNIKA – litera odnośnika"/>
    <w:basedOn w:val="PKTODNONIKApunktodnonika"/>
    <w:uiPriority w:val="20"/>
    <w:qFormat/>
    <w:rsid w:val="006A748A"/>
    <w:pPr>
      <w:ind w:left="851"/>
    </w:pPr>
  </w:style>
  <w:style w:type="paragraph" w:customStyle="1" w:styleId="CZWSPLITODNONIKAczwspliterodnonika">
    <w:name w:val="CZ_WSP_LIT_ODNOŚNIKA – część wsp. liter odnośnika"/>
    <w:basedOn w:val="LITODNONIKAliteraodnonika"/>
    <w:uiPriority w:val="22"/>
    <w:qFormat/>
    <w:rsid w:val="006A748A"/>
    <w:pPr>
      <w:ind w:left="567" w:firstLine="0"/>
    </w:pPr>
  </w:style>
  <w:style w:type="paragraph" w:customStyle="1" w:styleId="PKTOTJpunktobwieszczeniatekstujednolitegonp1">
    <w:name w:val="PKT_OTJ – punkt obwieszczenia tekstu jednolitego np. &quot;1.&quot;"/>
    <w:basedOn w:val="ARTartustawynprozporzdzenia"/>
    <w:uiPriority w:val="98"/>
    <w:semiHidden/>
    <w:qFormat/>
    <w:rsid w:val="006A748A"/>
    <w:pPr>
      <w:ind w:left="-510"/>
    </w:pPr>
  </w:style>
  <w:style w:type="paragraph" w:customStyle="1" w:styleId="PPKTOTJpodpunktwobwieszczeniutekstujednolitegonp1">
    <w:name w:val="PPKT_OTJ – podpunkt w obwieszczeniu tekstu jednolitego np. &quot;1)&quot;"/>
    <w:basedOn w:val="PKTOTJpunktobwieszczeniatekstujednolitegonp1"/>
    <w:uiPriority w:val="98"/>
    <w:semiHidden/>
    <w:qFormat/>
    <w:rsid w:val="006A748A"/>
    <w:pPr>
      <w:ind w:left="0" w:hanging="510"/>
    </w:pPr>
  </w:style>
  <w:style w:type="paragraph" w:customStyle="1" w:styleId="CZWSPPPKTOTJczwsppodpunktwwobwieszczeniutekstujednolitego">
    <w:name w:val="CZ_WSP_PPKT_OTJ – część wsp. podpunktów w obwieszczeniu tekstu jednolitego"/>
    <w:basedOn w:val="PPKTOTJpodpunktwobwieszczeniutekstujednolitegonp1"/>
    <w:uiPriority w:val="99"/>
    <w:semiHidden/>
    <w:qFormat/>
    <w:rsid w:val="006A748A"/>
    <w:pPr>
      <w:ind w:left="-510" w:firstLine="0"/>
    </w:pPr>
  </w:style>
  <w:style w:type="paragraph" w:customStyle="1" w:styleId="TEKSTOBWIESZCZENIENAZWAORGANUWYDAJCEGOOTJ">
    <w:name w:val="TEKST&quot;OBWIESZCZENIE&quot;(NAZWA_ORGANU_WYDAJĄCEGO_OTJ)"/>
    <w:basedOn w:val="OZNRODZAKTUtznustawalubrozporzdzenieiorganwydajcy"/>
    <w:uiPriority w:val="96"/>
    <w:semiHidden/>
    <w:qFormat/>
    <w:rsid w:val="00ED2AE0"/>
    <w:pPr>
      <w:ind w:left="-510"/>
    </w:pPr>
  </w:style>
  <w:style w:type="paragraph" w:customStyle="1" w:styleId="DATAOTJdatawydaniaobwieszczeniatekstujednolitego">
    <w:name w:val="DATA_OTJ – data wydania obwieszczenia tekstu jednolitego"/>
    <w:basedOn w:val="DATAAKTUdatauchwalenialubwydaniaaktu"/>
    <w:uiPriority w:val="97"/>
    <w:semiHidden/>
    <w:qFormat/>
    <w:rsid w:val="006A748A"/>
    <w:pPr>
      <w:ind w:left="-510"/>
    </w:pPr>
  </w:style>
  <w:style w:type="paragraph" w:customStyle="1" w:styleId="TYTUOTJprzedmiotobwieszczeniatekstujednolitego">
    <w:name w:val="TYTUŁ_OTJ – przedmiot obwieszczenia tekstu jednolitego"/>
    <w:basedOn w:val="TYTUAKTUprzedmiotregulacjiustawylubrozporzdzenia"/>
    <w:uiPriority w:val="97"/>
    <w:semiHidden/>
    <w:qFormat/>
    <w:rsid w:val="006A748A"/>
    <w:pPr>
      <w:ind w:left="-510"/>
    </w:pPr>
  </w:style>
  <w:style w:type="paragraph" w:customStyle="1" w:styleId="ZLITODNONIKAzmlitodnonikaartykuempunktem">
    <w:name w:val="Z/LIT_ODNOŚNIKA – zm. lit. odnośnika artykułem (punktem)"/>
    <w:basedOn w:val="ZPKTODNONIKAzmpktodnonikaartykuempunktem"/>
    <w:next w:val="PKTpunkt"/>
    <w:uiPriority w:val="40"/>
    <w:qFormat/>
    <w:rsid w:val="006A748A"/>
  </w:style>
  <w:style w:type="paragraph" w:customStyle="1" w:styleId="ZLITwPKTODNONIKAzmlitwpktodnonikaartykuempunktem">
    <w:name w:val="Z/LIT_w_PKT_ODNOŚNIKA – zm. lit. w pkt odnośnika artykułem (punktem)"/>
    <w:basedOn w:val="ZLITODNONIKAzmlitodnonikaartykuempunktem"/>
    <w:uiPriority w:val="40"/>
    <w:qFormat/>
    <w:rsid w:val="006A748A"/>
    <w:pPr>
      <w:ind w:left="1304"/>
    </w:pPr>
  </w:style>
  <w:style w:type="paragraph" w:customStyle="1" w:styleId="ZLITwPKTwODNONIKUzmlitwpktwzmienianymodnonikuartykuempunktem">
    <w:name w:val="Z/LIT_w_PKT_w_ODNOŚNIKU – zm. lit. w pkt w zmienianym odnośniku artykułem (punktem)"/>
    <w:basedOn w:val="ZPKTwODNONIKUzmpktwzmienianymodnonikuartykuempunktem"/>
    <w:uiPriority w:val="40"/>
    <w:qFormat/>
    <w:rsid w:val="006A748A"/>
    <w:pPr>
      <w:ind w:left="1701"/>
    </w:pPr>
  </w:style>
  <w:style w:type="paragraph" w:customStyle="1" w:styleId="ZCZWSPLITODNONIKAzmczciwsplitodnonikaartykuempunktem">
    <w:name w:val="Z/CZ_WSP_LIT_ODNOŚNIKA – zm. części wsp. lit odnośnika artykułem (punktem)"/>
    <w:basedOn w:val="ZCZWSPPKTODNONIKAzmczciwsppktodnonikaartykuempunktem"/>
    <w:next w:val="PKTpunkt"/>
    <w:uiPriority w:val="42"/>
    <w:qFormat/>
    <w:rsid w:val="006A748A"/>
  </w:style>
  <w:style w:type="paragraph" w:customStyle="1" w:styleId="ZCZWSPLITwPKTODNONIKAzmczciwsplitwpktodnonikaartykuempunktem">
    <w:name w:val="Z/CZ_WSP_LIT_w_PKT_ODNOŚNIKA – zm. części wsp. lit. w pkt odnośnika artykułem (punktem)"/>
    <w:basedOn w:val="ZCZWSPLITODNONIKAzmczciwsplitodnonikaartykuempunktem"/>
    <w:uiPriority w:val="42"/>
    <w:qFormat/>
    <w:rsid w:val="006A748A"/>
    <w:pPr>
      <w:ind w:left="907"/>
    </w:pPr>
  </w:style>
  <w:style w:type="paragraph" w:customStyle="1" w:styleId="ZCZWSPPKTwODNONIKUzmczciwsppktwzmienianymodnonikuartykuempunktem">
    <w:name w:val="Z/CZ_WSP_PKT_w_ODNOŚNIKU – zm. części wsp. pkt w zmienianym odnośniku artykułem (punktem)"/>
    <w:basedOn w:val="ZCZWSPPKTODNONIKAzmczciwsppktodnonikaartykuempunktem"/>
    <w:uiPriority w:val="41"/>
    <w:qFormat/>
    <w:rsid w:val="006A748A"/>
    <w:pPr>
      <w:ind w:left="907"/>
    </w:pPr>
  </w:style>
  <w:style w:type="paragraph" w:customStyle="1" w:styleId="ZCZWSPLITwPKTwODNONIKUzmczciwsplitwpktwzmienianymodnonikuartykuempunktem">
    <w:name w:val="Z/CZ_WSP_LIT_w_PKT_w_ODNOŚNIKU – zm. części wsp. lit. w pkt w zmienianym odnośniku artykułem (punktem)"/>
    <w:basedOn w:val="ZCZWSPPKTwODNONIKUzmczciwsppktwzmienianymodnonikuartykuempunktem"/>
    <w:uiPriority w:val="42"/>
    <w:qFormat/>
    <w:rsid w:val="006A748A"/>
    <w:pPr>
      <w:ind w:left="1304"/>
    </w:pPr>
  </w:style>
  <w:style w:type="paragraph" w:customStyle="1" w:styleId="ZDANIENASTNOWYWIERSZnpzddrugienowywierszwust">
    <w:name w:val="ZDANIE_NAST_NOWY_WIERSZ – np. zd. drugie (nowy wiersz) w ust."/>
    <w:basedOn w:val="CZWSPPKTczwsplnapunktw"/>
    <w:next w:val="USTustnpkodeksu"/>
    <w:uiPriority w:val="17"/>
    <w:qFormat/>
    <w:rsid w:val="006A748A"/>
  </w:style>
  <w:style w:type="paragraph" w:customStyle="1" w:styleId="ZZFRAGzmianazmfragmentunpzdania">
    <w:name w:val="ZZ/FRAG – zmiana zm. fragmentu (np. zdania)"/>
    <w:basedOn w:val="ZZCZWSPPKTzmianazmczciwsppkt"/>
    <w:uiPriority w:val="70"/>
    <w:qFormat/>
    <w:rsid w:val="006A748A"/>
  </w:style>
  <w:style w:type="paragraph" w:customStyle="1" w:styleId="Z2TIRPKTzmpktpodwjnymtiret">
    <w:name w:val="Z_2TIR/PKT – zm. pkt podwójnym tiret"/>
    <w:basedOn w:val="Z2TIRLITzmlitpodwjnymtiret"/>
    <w:uiPriority w:val="83"/>
    <w:qFormat/>
    <w:rsid w:val="006A748A"/>
    <w:pPr>
      <w:ind w:left="2290" w:hanging="510"/>
    </w:pPr>
    <w:rPr>
      <w:rFonts w:ascii="Times New Roman" w:hAnsi="Times New Roman"/>
    </w:rPr>
  </w:style>
  <w:style w:type="paragraph" w:customStyle="1" w:styleId="Z2TIRLITwPKTzmlitwpktpodwjnymtiret">
    <w:name w:val="Z_2TIR/LIT_w_PKT – zm. lit. w pkt podwójnym tiret"/>
    <w:basedOn w:val="Z2TIRLITzmlitpodwjnymtiret"/>
    <w:uiPriority w:val="84"/>
    <w:qFormat/>
    <w:rsid w:val="006A748A"/>
    <w:pPr>
      <w:ind w:left="2767"/>
    </w:pPr>
    <w:rPr>
      <w:rFonts w:ascii="Times New Roman" w:hAnsi="Times New Roman"/>
    </w:rPr>
  </w:style>
  <w:style w:type="paragraph" w:customStyle="1" w:styleId="Z2TIRTIRwPKTzmtirwpktpodwjnymtiret">
    <w:name w:val="Z_2TIR/TIR_w_PKT – zm. tir. w pkt podwójnym tiret"/>
    <w:basedOn w:val="Z2TIRTIRwLITzmtirwlitpodwjnymtiret"/>
    <w:uiPriority w:val="84"/>
    <w:qFormat/>
    <w:rsid w:val="006A748A"/>
    <w:pPr>
      <w:ind w:left="3164"/>
    </w:pPr>
    <w:rPr>
      <w:rFonts w:ascii="Times New Roman" w:hAnsi="Times New Roman"/>
      <w:lang w:val="en-US"/>
    </w:rPr>
  </w:style>
  <w:style w:type="paragraph" w:customStyle="1" w:styleId="Z2TIR2TIRwPKTzmpodwtirwpktpodwjnymtiret">
    <w:name w:val="Z_2TIR/2TIR_w_PKT – zm. podw. tir. w pkt podwójnym tiret"/>
    <w:basedOn w:val="Z2TIR2TIRwLITzmpodwtirwlitpodwjnymtiret"/>
    <w:uiPriority w:val="86"/>
    <w:qFormat/>
    <w:rsid w:val="006A748A"/>
    <w:pPr>
      <w:ind w:left="3561"/>
    </w:pPr>
    <w:rPr>
      <w:rFonts w:ascii="Times New Roman" w:hAnsi="Times New Roman"/>
      <w:lang w:val="en-US"/>
    </w:rPr>
  </w:style>
  <w:style w:type="paragraph" w:customStyle="1" w:styleId="Z2TIRARTzmartpodwjnymtiret">
    <w:name w:val="Z_2TIR/ART(§) – zm. art. (§) podwójnym tiret"/>
    <w:basedOn w:val="Z2TIRPKTzmpktpodwjnymtiret"/>
    <w:uiPriority w:val="82"/>
    <w:qFormat/>
    <w:rsid w:val="006A748A"/>
    <w:pPr>
      <w:ind w:left="1780" w:firstLine="510"/>
    </w:pPr>
  </w:style>
  <w:style w:type="paragraph" w:customStyle="1" w:styleId="Z2TIRUSTzmustpodwjnymtiret">
    <w:name w:val="Z_2TIR/UST(§) – zm. ust. (§) podwójnym tiret"/>
    <w:basedOn w:val="Z2TIRPKTzmpktpodwjnymtiret"/>
    <w:uiPriority w:val="82"/>
    <w:qFormat/>
    <w:rsid w:val="006A748A"/>
    <w:pPr>
      <w:ind w:left="1780" w:firstLine="510"/>
    </w:pPr>
  </w:style>
  <w:style w:type="paragraph" w:customStyle="1" w:styleId="Z2TIRCZWSP2TIRwPKTzmczciwsppodwtirwpktpodwjnymtiret">
    <w:name w:val="Z_2TIR/CZ_WSP_2TIR_w_PKT – zm. części wsp. podw. tir. w pkt podwójnym tiret"/>
    <w:basedOn w:val="Z2TIR2TIRwPKTzmpodwtirwpktpodwjnymtiret"/>
    <w:uiPriority w:val="89"/>
    <w:qFormat/>
    <w:rsid w:val="006A748A"/>
    <w:pPr>
      <w:ind w:left="3164" w:firstLine="0"/>
    </w:pPr>
  </w:style>
  <w:style w:type="paragraph" w:customStyle="1" w:styleId="Z2TIRCZWSPPKTzmczciwsppktpodwjnymtiret">
    <w:name w:val="Z_2TIR/CZ_WSP_PKT – zm. części wsp. pkt podwójnym tiret"/>
    <w:basedOn w:val="Z2TIRPKTzmpktpodwjnymtiret"/>
    <w:uiPriority w:val="86"/>
    <w:qFormat/>
    <w:rsid w:val="006A748A"/>
    <w:pPr>
      <w:ind w:left="1780" w:firstLine="0"/>
    </w:pPr>
  </w:style>
  <w:style w:type="paragraph" w:customStyle="1" w:styleId="Z2TIRCZWSPLITwPKTzmczciwsplitwpktpodwjnymtiret">
    <w:name w:val="Z_2TIR/CZ_WSP_LIT_w_PKT – zm. części wsp. lit. w pkt podwójnym tiret"/>
    <w:basedOn w:val="Z2TIRLITwPKTzmlitwpktpodwjnymtiret"/>
    <w:uiPriority w:val="87"/>
    <w:qFormat/>
    <w:rsid w:val="006A748A"/>
    <w:pPr>
      <w:ind w:left="2291" w:firstLine="0"/>
    </w:pPr>
  </w:style>
  <w:style w:type="paragraph" w:customStyle="1" w:styleId="Z2TIRCZWSPTIRwPKTzmczciwsptirwpktpodwjnymtiret">
    <w:name w:val="Z_2TIR/CZ_WSP_TIR_w_PKT – zm. części wsp. tir. w pkt podwójnym tiret"/>
    <w:basedOn w:val="Z2TIRTIRwPKTzmtirwpktpodwjnymtiret"/>
    <w:uiPriority w:val="87"/>
    <w:qFormat/>
    <w:rsid w:val="006A748A"/>
    <w:pPr>
      <w:ind w:left="2767" w:firstLine="0"/>
    </w:pPr>
  </w:style>
  <w:style w:type="paragraph" w:customStyle="1" w:styleId="ZLITARTzmartliter">
    <w:name w:val="Z_LIT/ART(§) – zm. art. (§) literą"/>
    <w:basedOn w:val="ZLITUSTzmustliter"/>
    <w:uiPriority w:val="46"/>
    <w:qFormat/>
    <w:rsid w:val="006A748A"/>
    <w:rPr>
      <w:rFonts w:ascii="Times New Roman" w:hAnsi="Times New Roman"/>
    </w:rPr>
  </w:style>
  <w:style w:type="paragraph" w:customStyle="1" w:styleId="ZTIRARTzmarttiret">
    <w:name w:val="Z_TIR/ART(§) – zm. art. (§) tiret"/>
    <w:basedOn w:val="ZTIRPKTzmpkttiret"/>
    <w:uiPriority w:val="55"/>
    <w:qFormat/>
    <w:rsid w:val="006A748A"/>
    <w:pPr>
      <w:ind w:left="1383" w:firstLine="510"/>
    </w:pPr>
    <w:rPr>
      <w:rFonts w:ascii="Times New Roman" w:hAnsi="Times New Roman"/>
    </w:rPr>
  </w:style>
  <w:style w:type="paragraph" w:customStyle="1" w:styleId="ZTIRUSTzmusttiret">
    <w:name w:val="Z_TIR/UST(§) – zm. ust. (§) tiret"/>
    <w:basedOn w:val="ZTIRARTzmarttiret"/>
    <w:uiPriority w:val="55"/>
    <w:qFormat/>
    <w:rsid w:val="006A748A"/>
  </w:style>
  <w:style w:type="paragraph" w:customStyle="1" w:styleId="ZLITKSIGIzmozniprzedmksigiliter">
    <w:name w:val="Z_LIT/KSIĘGI – zm. ozn. i przedm. księgi literą"/>
    <w:basedOn w:val="ZCZCIKSIGIzmozniprzedmczciksigiartykuempunktem"/>
    <w:uiPriority w:val="44"/>
    <w:qFormat/>
    <w:rsid w:val="006A748A"/>
    <w:pPr>
      <w:ind w:left="987"/>
    </w:pPr>
  </w:style>
  <w:style w:type="paragraph" w:customStyle="1" w:styleId="ZLITTYTDZOZNzmozntytuudziauliter">
    <w:name w:val="Z_LIT/TYT(DZ)_OZN – zm. ozn. tytułu (działu) literą"/>
    <w:basedOn w:val="ZTYTDZOZNzmozntytuudziauartykuempunktem"/>
    <w:next w:val="ZLITTYTDZPRZEDMzmprzedmtytuudziauliter"/>
    <w:uiPriority w:val="44"/>
    <w:qFormat/>
    <w:rsid w:val="006A748A"/>
    <w:pPr>
      <w:ind w:left="987"/>
    </w:pPr>
  </w:style>
  <w:style w:type="paragraph" w:customStyle="1" w:styleId="ZLITTYTDZPRZEDMzmprzedmtytuudziauliter">
    <w:name w:val="Z_LIT/TYT(DZ)_PRZEDM – zm. przedm. tytułu (działu) literą"/>
    <w:basedOn w:val="ZTYTDZPRZEDMzmprzedmtytuulubdziauartykuempunktem"/>
    <w:uiPriority w:val="44"/>
    <w:qFormat/>
    <w:rsid w:val="006A748A"/>
    <w:pPr>
      <w:ind w:left="987"/>
    </w:pPr>
  </w:style>
  <w:style w:type="paragraph" w:customStyle="1" w:styleId="ZLITROZDZODDZOZNzmoznrozdzoddzliter">
    <w:name w:val="Z_LIT/ROZDZ(ODDZ)_OZN – zm. ozn. rozdz. (oddz.) literą"/>
    <w:basedOn w:val="ZROZDZODDZOZNzmoznrozdzoddzartykuempunktem"/>
    <w:next w:val="ZLITROZDZODDZPRZEDMzmprzedmrozdzoddzliter"/>
    <w:uiPriority w:val="45"/>
    <w:qFormat/>
    <w:rsid w:val="006A748A"/>
    <w:pPr>
      <w:ind w:left="987"/>
    </w:pPr>
  </w:style>
  <w:style w:type="paragraph" w:customStyle="1" w:styleId="ZLITROZDZODDZPRZEDMzmprzedmrozdzoddzliter">
    <w:name w:val="Z_LIT/ROZDZ(ODDZ)_PRZEDM – zm. przedm. rozdz. (oddz.) literą"/>
    <w:basedOn w:val="ZROZDZODDZPRZEDMzmprzedmrozdzoddzartykuempunktem"/>
    <w:next w:val="ZLITARTzmartliter"/>
    <w:uiPriority w:val="45"/>
    <w:qFormat/>
    <w:rsid w:val="006A748A"/>
    <w:pPr>
      <w:ind w:left="987"/>
    </w:pPr>
  </w:style>
  <w:style w:type="paragraph" w:customStyle="1" w:styleId="ZTIRDZOZNzmozndziautiret">
    <w:name w:val="Z_TIR/DZ_OZN – zm. ozn. działu tiret"/>
    <w:basedOn w:val="ZLITTYTDZOZNzmozntytuudziauliter"/>
    <w:next w:val="ZTIRDZPRZEDMzmprzedmdziautiret"/>
    <w:uiPriority w:val="54"/>
    <w:qFormat/>
    <w:rsid w:val="006A748A"/>
    <w:pPr>
      <w:ind w:left="1383"/>
    </w:pPr>
  </w:style>
  <w:style w:type="paragraph" w:customStyle="1" w:styleId="ZTIRDZPRZEDMzmprzedmdziautiret">
    <w:name w:val="Z_TIR/DZ_PRZEDM – zm. przedm. działu tiret"/>
    <w:basedOn w:val="ZLITTYTDZPRZEDMzmprzedmtytuudziauliter"/>
    <w:uiPriority w:val="54"/>
    <w:qFormat/>
    <w:rsid w:val="006A748A"/>
    <w:pPr>
      <w:ind w:left="1383"/>
    </w:pPr>
  </w:style>
  <w:style w:type="paragraph" w:customStyle="1" w:styleId="ZTIRROZDZODDZOZNzmoznrozdzoddztiret">
    <w:name w:val="Z_TIR/ROZDZ(ODDZ)_OZN – zm. ozn. rozdz. (oddz.) tiret"/>
    <w:basedOn w:val="ZLITROZDZODDZOZNzmoznrozdzoddzliter"/>
    <w:next w:val="ZTIRROZDZODDZPRZEDMzmprzedmrozdzoddztiret"/>
    <w:uiPriority w:val="54"/>
    <w:qFormat/>
    <w:rsid w:val="006A748A"/>
    <w:pPr>
      <w:ind w:left="1383"/>
    </w:pPr>
  </w:style>
  <w:style w:type="paragraph" w:customStyle="1" w:styleId="ZTIRROZDZODDZPRZEDMzmprzedmrozdzoddztiret">
    <w:name w:val="Z_TIR/ROZDZ(ODDZ)_PRZEDM – zm. przedm. rozdz. (oddz.) tiret"/>
    <w:basedOn w:val="ZLITROZDZODDZPRZEDMzmprzedmrozdzoddzliter"/>
    <w:uiPriority w:val="54"/>
    <w:qFormat/>
    <w:rsid w:val="006A748A"/>
    <w:pPr>
      <w:ind w:left="1383"/>
    </w:pPr>
  </w:style>
  <w:style w:type="paragraph" w:customStyle="1" w:styleId="Z2TIRROZDZODDZOZNzmoznrozdzoddzpodwjnymtiret">
    <w:name w:val="Z_2TIR/ROZDZ(ODDZ)_OZN – zm. ozn. rozdz. (oddz.) podwójnym tiret"/>
    <w:basedOn w:val="ZTIRROZDZODDZOZNzmoznrozdzoddztiret"/>
    <w:next w:val="Z2TIRROZDZODDZPRZEDMzmprzedmrozdzoddzpodwjnymtiret"/>
    <w:uiPriority w:val="81"/>
    <w:qFormat/>
    <w:rsid w:val="006A748A"/>
    <w:pPr>
      <w:ind w:left="1780"/>
    </w:pPr>
  </w:style>
  <w:style w:type="paragraph" w:customStyle="1" w:styleId="Z2TIRROZDZODDZPRZEDMzmprzedmrozdzoddzpodwjnymtiret">
    <w:name w:val="Z_2TIR/ROZDZ(ODDZ)_PRZEDM – zm. przedm. rozdz. (oddz.) podwójnym tiret"/>
    <w:basedOn w:val="ZTIRROZDZODDZPRZEDMzmprzedmrozdzoddztiret"/>
    <w:next w:val="Z2TIRARTzmartpodwjnymtiret"/>
    <w:uiPriority w:val="81"/>
    <w:qFormat/>
    <w:rsid w:val="006A748A"/>
    <w:pPr>
      <w:ind w:left="1780"/>
    </w:pPr>
  </w:style>
  <w:style w:type="character" w:customStyle="1" w:styleId="IGindeksgrny">
    <w:name w:val="_IG_ – indeks górny"/>
    <w:basedOn w:val="Domylnaczcionkaakapitu"/>
    <w:uiPriority w:val="2"/>
    <w:qFormat/>
    <w:rsid w:val="00A12520"/>
    <w:rPr>
      <w:b w:val="0"/>
      <w:i w:val="0"/>
      <w:vanish w:val="0"/>
      <w:spacing w:val="0"/>
      <w:vertAlign w:val="superscript"/>
    </w:rPr>
  </w:style>
  <w:style w:type="character" w:customStyle="1" w:styleId="IDindeksdolny">
    <w:name w:val="_ID_ – indeks dolny"/>
    <w:basedOn w:val="Domylnaczcionkaakapitu"/>
    <w:uiPriority w:val="3"/>
    <w:qFormat/>
    <w:rsid w:val="00591124"/>
    <w:rPr>
      <w:b w:val="0"/>
      <w:i w:val="0"/>
      <w:vanish w:val="0"/>
      <w:spacing w:val="0"/>
      <w:vertAlign w:val="subscript"/>
    </w:rPr>
  </w:style>
  <w:style w:type="character" w:customStyle="1" w:styleId="IDPindeksdolnyipogrubienie">
    <w:name w:val="_ID_P_ – indeks dolny i pogrubienie"/>
    <w:basedOn w:val="Domylnaczcionkaakapitu"/>
    <w:uiPriority w:val="3"/>
    <w:qFormat/>
    <w:rsid w:val="00591124"/>
    <w:rPr>
      <w:b/>
      <w:vanish w:val="0"/>
      <w:spacing w:val="0"/>
      <w:vertAlign w:val="subscript"/>
    </w:rPr>
  </w:style>
  <w:style w:type="character" w:customStyle="1" w:styleId="IDKindeksdolnyikursywa">
    <w:name w:val="_ID_K_ – indeks dolny i kursywa"/>
    <w:basedOn w:val="Domylnaczcionkaakapitu"/>
    <w:uiPriority w:val="3"/>
    <w:qFormat/>
    <w:rsid w:val="00591124"/>
    <w:rPr>
      <w:i/>
      <w:vanish w:val="0"/>
      <w:spacing w:val="0"/>
      <w:vertAlign w:val="subscript"/>
    </w:rPr>
  </w:style>
  <w:style w:type="character" w:customStyle="1" w:styleId="IGPindeksgrnyipogrubienie">
    <w:name w:val="_IG_P_ – indeks górny i pogrubienie"/>
    <w:basedOn w:val="Domylnaczcionkaakapitu"/>
    <w:uiPriority w:val="2"/>
    <w:qFormat/>
    <w:rsid w:val="00A12520"/>
    <w:rPr>
      <w:b/>
      <w:vanish w:val="0"/>
      <w:spacing w:val="0"/>
      <w:vertAlign w:val="superscript"/>
    </w:rPr>
  </w:style>
  <w:style w:type="character" w:customStyle="1" w:styleId="IGKindeksgrnyikursywa">
    <w:name w:val="_IG_K_ – indeks górny i kursywa"/>
    <w:basedOn w:val="Domylnaczcionkaakapitu"/>
    <w:uiPriority w:val="2"/>
    <w:qFormat/>
    <w:rsid w:val="00A12520"/>
    <w:rPr>
      <w:i/>
      <w:vanish w:val="0"/>
      <w:spacing w:val="0"/>
      <w:vertAlign w:val="superscript"/>
    </w:rPr>
  </w:style>
  <w:style w:type="character" w:customStyle="1" w:styleId="IGPKindeksgrnyipogrubieniekursywa">
    <w:name w:val="_IG_P_K_ – indeks górny i pogrubienie kursywa"/>
    <w:basedOn w:val="Domylnaczcionkaakapitu"/>
    <w:uiPriority w:val="2"/>
    <w:qFormat/>
    <w:rsid w:val="00591124"/>
    <w:rPr>
      <w:b/>
      <w:i/>
      <w:vanish w:val="0"/>
      <w:spacing w:val="0"/>
      <w:vertAlign w:val="superscript"/>
    </w:rPr>
  </w:style>
  <w:style w:type="character" w:customStyle="1" w:styleId="IDPKindeksdolnyipogrugieniekursywa">
    <w:name w:val="_ID_P_K_ – indeks dolny i pogrugienie kursywa"/>
    <w:basedOn w:val="Domylnaczcionkaakapitu"/>
    <w:uiPriority w:val="3"/>
    <w:qFormat/>
    <w:rsid w:val="00591124"/>
    <w:rPr>
      <w:b/>
      <w:i/>
      <w:vanish w:val="0"/>
      <w:spacing w:val="0"/>
      <w:vertAlign w:val="subscript"/>
    </w:rPr>
  </w:style>
  <w:style w:type="character" w:customStyle="1" w:styleId="Ppogrubienie">
    <w:name w:val="_P_ – pogrubienie"/>
    <w:basedOn w:val="Domylnaczcionkaakapitu"/>
    <w:uiPriority w:val="1"/>
    <w:qFormat/>
    <w:rsid w:val="006A748A"/>
    <w:rPr>
      <w:b/>
    </w:rPr>
  </w:style>
  <w:style w:type="character" w:customStyle="1" w:styleId="Kkursywa">
    <w:name w:val="_K_ – kursywa"/>
    <w:basedOn w:val="Domylnaczcionkaakapitu"/>
    <w:uiPriority w:val="1"/>
    <w:qFormat/>
    <w:rsid w:val="006A748A"/>
    <w:rPr>
      <w:i/>
    </w:rPr>
  </w:style>
  <w:style w:type="character" w:customStyle="1" w:styleId="PKpogrubieniekursywa">
    <w:name w:val="_P_K_ – pogrubienie kursywa"/>
    <w:basedOn w:val="Domylnaczcionkaakapitu"/>
    <w:uiPriority w:val="1"/>
    <w:qFormat/>
    <w:rsid w:val="006A748A"/>
    <w:rPr>
      <w:b/>
      <w:i/>
    </w:rPr>
  </w:style>
  <w:style w:type="character" w:customStyle="1" w:styleId="TEKSTOZNACZONYWDOKUMENCIERDOWYMJAKOUKRYTY">
    <w:name w:val="_TEKST_OZNACZONY_W_DOKUMENCIE_ŹRÓDŁOWYM_JAKO_UKRYTY_"/>
    <w:basedOn w:val="Domylnaczcionkaakapitu"/>
    <w:uiPriority w:val="4"/>
    <w:unhideWhenUsed/>
    <w:qFormat/>
    <w:rsid w:val="009D55AA"/>
    <w:rPr>
      <w:vanish w:val="0"/>
      <w:color w:val="FF0000"/>
      <w:u w:val="single" w:color="FF0000"/>
    </w:rPr>
  </w:style>
  <w:style w:type="character" w:customStyle="1" w:styleId="BEZWERSALIKW">
    <w:name w:val="_BEZ_WERSALIKÓW_"/>
    <w:basedOn w:val="Domylnaczcionkaakapitu"/>
    <w:uiPriority w:val="4"/>
    <w:qFormat/>
    <w:rsid w:val="00390E89"/>
    <w:rPr>
      <w:caps/>
    </w:rPr>
  </w:style>
  <w:style w:type="character" w:customStyle="1" w:styleId="IIGPindeksgrnyindeksugrnegoipogrubienie">
    <w:name w:val="_IIG_P_ – indeks górny indeksu górnego i pogrubienie"/>
    <w:basedOn w:val="Domylnaczcionkaakapitu"/>
    <w:uiPriority w:val="3"/>
    <w:qFormat/>
    <w:rsid w:val="00A12520"/>
    <w:rPr>
      <w:b/>
      <w:vanish w:val="0"/>
      <w:spacing w:val="0"/>
      <w:position w:val="6"/>
      <w:vertAlign w:val="superscript"/>
    </w:rPr>
  </w:style>
  <w:style w:type="character" w:customStyle="1" w:styleId="IIGindeksgrnyindeksugrnego">
    <w:name w:val="_IIG_ – indeks górny indeksu górnego"/>
    <w:basedOn w:val="IIGPindeksgrnyindeksugrnegoipogrubienie"/>
    <w:uiPriority w:val="3"/>
    <w:qFormat/>
    <w:rsid w:val="003602AE"/>
    <w:rPr>
      <w:b w:val="0"/>
      <w:i w:val="0"/>
      <w:vanish w:val="0"/>
      <w:spacing w:val="0"/>
      <w:position w:val="6"/>
      <w:vertAlign w:val="superscript"/>
    </w:rPr>
  </w:style>
  <w:style w:type="paragraph" w:customStyle="1" w:styleId="ODNONIKSPECtreodnonikadoodnonika">
    <w:name w:val="ODNOŚNIK_SPEC – treść odnośnika do odnośnika"/>
    <w:basedOn w:val="Normalny"/>
    <w:uiPriority w:val="19"/>
    <w:qFormat/>
    <w:rsid w:val="00263522"/>
    <w:pPr>
      <w:ind w:left="283" w:hanging="170"/>
    </w:pPr>
    <w:rPr>
      <w:rFonts w:ascii="Times New Roman" w:eastAsiaTheme="minorEastAsia" w:hAnsi="Times New Roman" w:cs="Arial"/>
      <w:sz w:val="20"/>
      <w:szCs w:val="20"/>
    </w:rPr>
  </w:style>
  <w:style w:type="paragraph" w:customStyle="1" w:styleId="TEKSTwTABELItekstzwcitympierwwierszem">
    <w:name w:val="TEKST_w_TABELI – tekst z wciętym pierw. wierszem"/>
    <w:basedOn w:val="Normalny"/>
    <w:uiPriority w:val="23"/>
    <w:qFormat/>
    <w:rsid w:val="007A789F"/>
    <w:pPr>
      <w:suppressAutoHyphens/>
      <w:autoSpaceDE w:val="0"/>
      <w:autoSpaceDN w:val="0"/>
      <w:adjustRightInd w:val="0"/>
      <w:spacing w:line="360" w:lineRule="auto"/>
      <w:ind w:firstLine="510"/>
    </w:pPr>
    <w:rPr>
      <w:rFonts w:ascii="Times" w:eastAsiaTheme="minorEastAsia" w:hAnsi="Times" w:cs="Arial"/>
      <w:bCs/>
      <w:kern w:val="24"/>
      <w:sz w:val="24"/>
      <w:szCs w:val="20"/>
    </w:rPr>
  </w:style>
  <w:style w:type="paragraph" w:customStyle="1" w:styleId="TEKSTwTABELIWYRODKOWANYtekstwyrodkowanywpoziomie">
    <w:name w:val="TEKST_w_TABELI_WYŚRODKOWANY – tekst wyśrodkowany w poziomie"/>
    <w:basedOn w:val="Normalny"/>
    <w:uiPriority w:val="23"/>
    <w:qFormat/>
    <w:rsid w:val="007A789F"/>
    <w:pPr>
      <w:suppressAutoHyphens/>
      <w:autoSpaceDE w:val="0"/>
      <w:autoSpaceDN w:val="0"/>
      <w:adjustRightInd w:val="0"/>
      <w:spacing w:line="360" w:lineRule="auto"/>
      <w:jc w:val="center"/>
    </w:pPr>
    <w:rPr>
      <w:rFonts w:ascii="Times" w:eastAsiaTheme="minorEastAsia" w:hAnsi="Times" w:cs="Arial"/>
      <w:bCs/>
      <w:kern w:val="24"/>
      <w:sz w:val="24"/>
      <w:szCs w:val="20"/>
    </w:rPr>
  </w:style>
  <w:style w:type="paragraph" w:customStyle="1" w:styleId="ZTIRSKARNzmsankcjikarnejtiret">
    <w:name w:val="Z_TIR/S_KARN – zm. sankcji karnej tiret"/>
    <w:basedOn w:val="ZLITSKARNzmsankcjikarnejliter"/>
    <w:next w:val="ZTIRARTzmarttiret"/>
    <w:uiPriority w:val="61"/>
    <w:qFormat/>
    <w:rsid w:val="001270A2"/>
    <w:pPr>
      <w:ind w:left="1894"/>
    </w:pPr>
  </w:style>
  <w:style w:type="paragraph" w:customStyle="1" w:styleId="ZZSKARNzmianazmsankcjikarnej">
    <w:name w:val="ZZ/S_KARN – zmiana zm. sankcji karnej"/>
    <w:basedOn w:val="ZZFRAGzmianazmfragmentunpzdania"/>
    <w:uiPriority w:val="71"/>
    <w:qFormat/>
    <w:rsid w:val="001270A2"/>
    <w:pPr>
      <w:ind w:left="2404"/>
    </w:pPr>
  </w:style>
  <w:style w:type="paragraph" w:customStyle="1" w:styleId="Z2TIRSKARNzmianasankcjikarnejpodwjnymtiret">
    <w:name w:val="Z_2TIR/S_KARN – zmiana sankcji karnej podwójnym tiret"/>
    <w:basedOn w:val="Z2TIRARTzmartpodwjnymtiret"/>
    <w:next w:val="Z2TIRARTzmartpodwjnymtiret"/>
    <w:uiPriority w:val="90"/>
    <w:qFormat/>
    <w:rsid w:val="001270A2"/>
    <w:pPr>
      <w:ind w:left="2291" w:firstLine="0"/>
    </w:pPr>
  </w:style>
  <w:style w:type="paragraph" w:customStyle="1" w:styleId="WMATFIZCHEMwzrmatfizlubchem">
    <w:name w:val="W_MAT(FIZ|CHEM) – wzór mat. (fiz. lub chem.)"/>
    <w:uiPriority w:val="18"/>
    <w:qFormat/>
    <w:rsid w:val="001270A2"/>
    <w:pPr>
      <w:jc w:val="center"/>
    </w:pPr>
    <w:rPr>
      <w:rFonts w:ascii="Times New Roman" w:eastAsiaTheme="minorEastAsia" w:hAnsi="Times New Roman" w:cs="Arial"/>
      <w:szCs w:val="20"/>
    </w:rPr>
  </w:style>
  <w:style w:type="paragraph" w:customStyle="1" w:styleId="LEGWMATFIZCHEMlegendawzorumatfizlubchem">
    <w:name w:val="LEG_W_MAT(FIZ|CHEM) – legenda wzoru mat. (fiz. lub chem.)"/>
    <w:basedOn w:val="WMATFIZCHEMwzrmatfizlubchem"/>
    <w:uiPriority w:val="19"/>
    <w:qFormat/>
    <w:rsid w:val="001270A2"/>
    <w:pPr>
      <w:ind w:left="1304" w:hanging="794"/>
      <w:jc w:val="both"/>
    </w:pPr>
  </w:style>
  <w:style w:type="paragraph" w:customStyle="1" w:styleId="ZLEGWMATFIZCHEMzmlegendywzorumatfizlubchemartykuempunktem">
    <w:name w:val="Z/LEG_W_MAT(FIZ|CHEM) – zm. legendy wzoru mat. (fiz. lub chem.) artykułem (punktem)"/>
    <w:basedOn w:val="LEGWMATFIZCHEMlegendawzorumatfizlubchem"/>
    <w:uiPriority w:val="39"/>
    <w:qFormat/>
    <w:rsid w:val="001270A2"/>
    <w:pPr>
      <w:ind w:left="1815"/>
    </w:pPr>
  </w:style>
  <w:style w:type="paragraph" w:customStyle="1" w:styleId="ZZLEGWMATFIZCHEMzmlegendywzorumatfizlubchem">
    <w:name w:val="ZZ/LEG_W_MAT(FIZ|CHEM) – zm. legendy wzoru mat. (fiz. lub chem.)"/>
    <w:basedOn w:val="ZLEGWMATFIZCHEMzmlegendywzorumatfizlubchemartykuempunktem"/>
    <w:uiPriority w:val="72"/>
    <w:qFormat/>
    <w:rsid w:val="001270A2"/>
    <w:pPr>
      <w:ind w:left="3198"/>
    </w:pPr>
  </w:style>
  <w:style w:type="paragraph" w:customStyle="1" w:styleId="ZLITLEGWMATFIZCHEMzmlegendywzorumatfizlubchemliter">
    <w:name w:val="Z_LIT/LEG_W_MAT(FIZ|CHEM) – zm. legendy wzoru mat. (fiz. lub chem.) literą"/>
    <w:basedOn w:val="ZLEGWMATFIZCHEMzmlegendywzorumatfizlubchemartykuempunktem"/>
    <w:uiPriority w:val="54"/>
    <w:qFormat/>
    <w:rsid w:val="007575D2"/>
    <w:pPr>
      <w:ind w:left="2291"/>
    </w:pPr>
  </w:style>
  <w:style w:type="paragraph" w:customStyle="1" w:styleId="ZLITWMATFIZCHEMzmwzorumatfizlubchemliter">
    <w:name w:val="Z_LIT/W_MAT(FIZ|CHEM) – zm. wzoru mat. (fiz. lub chem.) literą"/>
    <w:basedOn w:val="ZWMATFIZCHEMzmwzorumatfizlubchemartykuempunktem"/>
    <w:next w:val="ZLITUSTzmustliter"/>
    <w:uiPriority w:val="53"/>
    <w:qFormat/>
    <w:rsid w:val="007575D2"/>
    <w:pPr>
      <w:ind w:left="987"/>
    </w:pPr>
  </w:style>
  <w:style w:type="paragraph" w:customStyle="1" w:styleId="ZTIRWMATFIZCHEMzmwzorumatfizlubchemtiret">
    <w:name w:val="Z_TIR/W_MAT(FIZ|CHEM) – zm. wzoru mat. (fiz. lub chem.) tiret"/>
    <w:basedOn w:val="ZLITWMATFIZCHEMzmwzorumatfizlubchemliter"/>
    <w:next w:val="ZTIRUSTzmusttiret"/>
    <w:uiPriority w:val="62"/>
    <w:qFormat/>
    <w:rsid w:val="007575D2"/>
    <w:pPr>
      <w:ind w:left="1383"/>
    </w:pPr>
  </w:style>
  <w:style w:type="paragraph" w:customStyle="1" w:styleId="ZTIRLEGWMATFIZCHEMzmlegendywzorumatfizlubchemtiret">
    <w:name w:val="Z_TIR/LEG_W_MAT(FIZ|CHEM) – zm. legendy wzoru mat. (fiz. lub chem.) tiret"/>
    <w:basedOn w:val="ZLITLEGWMATFIZCHEMzmlegendywzorumatfizlubchemliter"/>
    <w:uiPriority w:val="63"/>
    <w:qFormat/>
    <w:rsid w:val="007575D2"/>
    <w:pPr>
      <w:ind w:left="2688"/>
    </w:pPr>
  </w:style>
  <w:style w:type="paragraph" w:customStyle="1" w:styleId="Z2TIRWMATFIZCHEMzmwzorumatfizlubchempodwjnymtiret">
    <w:name w:val="Z_2TIR/W_MAT(FIZ|CHEM) – zm. wzoru mat. (fiz. lub chem.) podwójnym tiret"/>
    <w:basedOn w:val="ZTIRWMATFIZCHEMzmwzorumatfizlubchemtiret"/>
    <w:next w:val="Z2TIRUSTzmustpodwjnymtiret"/>
    <w:uiPriority w:val="91"/>
    <w:qFormat/>
    <w:rsid w:val="007575D2"/>
    <w:pPr>
      <w:ind w:left="1780"/>
    </w:pPr>
  </w:style>
  <w:style w:type="paragraph" w:customStyle="1" w:styleId="Z2TIRLEGWMATFIZCHEMzmlegendywzorumatfizlubchempodwjnymtiret">
    <w:name w:val="Z_2TIR/LEG_W_MAT(FIZ|CHEM) – zm. legendy wzoru mat. (fiz. lub chem.) podwójnym tiret"/>
    <w:basedOn w:val="ZTIRLEGWMATFIZCHEMzmlegendywzorumatfizlubchemtiret"/>
    <w:uiPriority w:val="92"/>
    <w:qFormat/>
    <w:rsid w:val="00A65B41"/>
    <w:pPr>
      <w:ind w:left="3085"/>
    </w:pPr>
  </w:style>
  <w:style w:type="paragraph" w:customStyle="1" w:styleId="ZLITCYTzmcytatunpprzysigiliter">
    <w:name w:val="Z_LIT/CYT – zm. cytatu np. przysięgi literą"/>
    <w:basedOn w:val="ZCYTzmcytatunpprzysigiartykuempunktem"/>
    <w:uiPriority w:val="53"/>
    <w:qFormat/>
    <w:rsid w:val="002D4D30"/>
    <w:pPr>
      <w:ind w:left="1497"/>
    </w:pPr>
  </w:style>
  <w:style w:type="paragraph" w:customStyle="1" w:styleId="ZTIRCYTzmcytatunpprzysigitiret">
    <w:name w:val="Z_TIR/CYT – zm. cytatu np. przysięgi tiret"/>
    <w:basedOn w:val="ZLITCYTzmcytatunpprzysigiliter"/>
    <w:next w:val="ZTIRUSTzmusttiret"/>
    <w:uiPriority w:val="61"/>
    <w:qFormat/>
    <w:rsid w:val="002D4D30"/>
    <w:pPr>
      <w:ind w:left="1894"/>
    </w:pPr>
  </w:style>
  <w:style w:type="paragraph" w:customStyle="1" w:styleId="Z2TIRCYTzmcytatunpprzysigipodwjnymtiret">
    <w:name w:val="Z_2TIR/CYT – zm. cytatu np. przysięgi podwójnym tiret"/>
    <w:basedOn w:val="ZTIRCYTzmcytatunpprzysigitiret"/>
    <w:next w:val="Z2TIRUSTzmustpodwjnymtiret"/>
    <w:uiPriority w:val="90"/>
    <w:qFormat/>
    <w:rsid w:val="00A65B41"/>
    <w:pPr>
      <w:ind w:left="2291"/>
    </w:pPr>
  </w:style>
  <w:style w:type="paragraph" w:customStyle="1" w:styleId="ZZCYTzmianazmcytatunpprzysigi">
    <w:name w:val="ZZ/CYT – zmiana zm. cytatu np. przysięgi"/>
    <w:basedOn w:val="ZZFRAGzmianazmfragmentunpzdania"/>
    <w:next w:val="ZZUSTzmianazmust"/>
    <w:uiPriority w:val="71"/>
    <w:qFormat/>
    <w:rsid w:val="00A65B41"/>
    <w:pPr>
      <w:ind w:left="2404"/>
    </w:pPr>
  </w:style>
  <w:style w:type="paragraph" w:customStyle="1" w:styleId="Z2TIRFRAGMzmnpwprdowyliczeniapodwjnymtiret">
    <w:name w:val="Z_2TIR/FRAGM – zm. np. wpr. do wyliczenia podwójnym tiret"/>
    <w:basedOn w:val="ZTIRFRAGMzmnpwprdowyliczeniatiret"/>
    <w:next w:val="2TIRpodwjnytiret"/>
    <w:uiPriority w:val="89"/>
    <w:qFormat/>
    <w:rsid w:val="00A824DD"/>
    <w:pPr>
      <w:ind w:left="1780"/>
    </w:pPr>
  </w:style>
  <w:style w:type="table" w:styleId="Tabela-Siatka">
    <w:name w:val="Table Grid"/>
    <w:basedOn w:val="Standardowy"/>
    <w:locked/>
    <w:rsid w:val="001952B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Elegancki">
    <w:name w:val="Table Elegant"/>
    <w:basedOn w:val="Standardowy"/>
    <w:locked/>
    <w:rsid w:val="001952B1"/>
    <w:pPr>
      <w:widowControl w:val="0"/>
      <w:autoSpaceDE w:val="0"/>
      <w:autoSpaceDN w:val="0"/>
      <w:adjustRightInd w:val="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ELA2zszablonu">
    <w:name w:val="TABELA 2 z szablonu"/>
    <w:basedOn w:val="Tabela-Elegancki"/>
    <w:uiPriority w:val="99"/>
    <w:rsid w:val="000319C1"/>
    <w:pPr>
      <w:spacing w:line="240" w:lineRule="auto"/>
      <w:jc w:val="left"/>
    </w:pPr>
    <w:tblPr>
      <w:jc w:val="center"/>
      <w:tblBorders>
        <w:top w:val="single" w:sz="12" w:space="0" w:color="000000"/>
        <w:left w:val="single" w:sz="12" w:space="0" w:color="000000"/>
        <w:bottom w:val="single" w:sz="12" w:space="0" w:color="000000"/>
        <w:right w:val="single" w:sz="12" w:space="0" w:color="000000"/>
        <w:insideH w:val="none" w:sz="0" w:space="0" w:color="auto"/>
        <w:insideV w:val="none" w:sz="0" w:space="0" w:color="auto"/>
      </w:tblBorders>
    </w:tblPr>
    <w:trPr>
      <w:jc w:val="center"/>
    </w:trPr>
    <w:tcPr>
      <w:shd w:val="clear" w:color="auto" w:fill="auto"/>
    </w:tcPr>
    <w:tblStylePr w:type="firstRow">
      <w:rPr>
        <w:caps/>
        <w:color w:val="auto"/>
      </w:rPr>
      <w:tblPr/>
      <w:tcPr>
        <w:tcBorders>
          <w:top w:val="single" w:sz="12" w:space="0" w:color="000000"/>
          <w:left w:val="single" w:sz="12" w:space="0" w:color="000000"/>
          <w:bottom w:val="single" w:sz="12" w:space="0" w:color="000000"/>
          <w:right w:val="single" w:sz="12" w:space="0" w:color="000000"/>
          <w:insideH w:val="nil"/>
          <w:insideV w:val="single" w:sz="6" w:space="0" w:color="000000"/>
          <w:tl2br w:val="nil"/>
          <w:tr2bl w:val="nil"/>
        </w:tcBorders>
        <w:shd w:val="clear" w:color="auto" w:fill="auto"/>
      </w:tcPr>
    </w:tblStylePr>
  </w:style>
  <w:style w:type="table" w:customStyle="1" w:styleId="TABELA1zszablonu">
    <w:name w:val="TABELA 1 z szablonu"/>
    <w:basedOn w:val="Tabela-Siatka"/>
    <w:uiPriority w:val="99"/>
    <w:rsid w:val="001329AC"/>
    <w:tblPr>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Pr>
    <w:trPr>
      <w:jc w:val="center"/>
    </w:trPr>
  </w:style>
  <w:style w:type="table" w:customStyle="1" w:styleId="TABELA3zszablonu">
    <w:name w:val="TABELA 3 z szablonu"/>
    <w:basedOn w:val="TABELA2zszablonu"/>
    <w:uiPriority w:val="99"/>
    <w:rsid w:val="001329AC"/>
    <w:tblPr/>
    <w:tcPr>
      <w:shd w:val="clear" w:color="auto" w:fill="auto"/>
    </w:tcPr>
    <w:tblStylePr w:type="firstRow">
      <w:rPr>
        <w:caps/>
        <w:color w:val="auto"/>
      </w:rPr>
      <w:tblPr/>
      <w:tcPr>
        <w:tcBorders>
          <w:top w:val="single" w:sz="12" w:space="0" w:color="000000"/>
          <w:left w:val="single" w:sz="12" w:space="0" w:color="000000"/>
          <w:bottom w:val="single" w:sz="12" w:space="0" w:color="000000"/>
          <w:right w:val="single" w:sz="12" w:space="0" w:color="000000"/>
          <w:insideH w:val="nil"/>
          <w:insideV w:val="single" w:sz="6" w:space="0" w:color="000000"/>
          <w:tl2br w:val="nil"/>
          <w:tr2bl w:val="nil"/>
        </w:tcBorders>
        <w:shd w:val="clear" w:color="auto" w:fill="auto"/>
      </w:tcPr>
    </w:tblStylePr>
    <w:tblStylePr w:type="firstCol">
      <w:tblPr/>
      <w:tcPr>
        <w:tcBorders>
          <w:top w:val="single" w:sz="12" w:space="0" w:color="auto"/>
          <w:left w:val="single" w:sz="12" w:space="0" w:color="auto"/>
          <w:bottom w:val="single" w:sz="12" w:space="0" w:color="auto"/>
          <w:right w:val="single" w:sz="12" w:space="0" w:color="auto"/>
          <w:insideH w:val="nil"/>
          <w:insideV w:val="nil"/>
          <w:tl2br w:val="nil"/>
          <w:tr2bl w:val="nil"/>
        </w:tcBorders>
        <w:shd w:val="clear" w:color="auto" w:fill="auto"/>
      </w:tcPr>
    </w:tblStylePr>
    <w:tblStylePr w:type="nwCell">
      <w:tblPr/>
      <w:tcPr>
        <w:tcBorders>
          <w:top w:val="single" w:sz="12" w:space="0" w:color="auto"/>
          <w:left w:val="single" w:sz="12" w:space="0" w:color="auto"/>
          <w:bottom w:val="single" w:sz="12" w:space="0" w:color="auto"/>
          <w:right w:val="single" w:sz="12" w:space="0" w:color="auto"/>
          <w:insideH w:val="nil"/>
          <w:insideV w:val="nil"/>
          <w:tl2br w:val="nil"/>
          <w:tr2bl w:val="nil"/>
        </w:tcBorders>
        <w:shd w:val="clear" w:color="auto" w:fill="auto"/>
      </w:tcPr>
    </w:tblStylePr>
  </w:style>
  <w:style w:type="character" w:styleId="Tekstzastpczy">
    <w:name w:val="Placeholder Text"/>
    <w:basedOn w:val="Domylnaczcionkaakapitu"/>
    <w:uiPriority w:val="99"/>
    <w:semiHidden/>
    <w:rsid w:val="00341A6A"/>
    <w:rPr>
      <w:color w:val="808080"/>
    </w:rPr>
  </w:style>
  <w:style w:type="paragraph" w:styleId="NormalnyWeb">
    <w:name w:val="Normal (Web)"/>
    <w:basedOn w:val="Normalny"/>
    <w:uiPriority w:val="99"/>
    <w:unhideWhenUsed/>
    <w:rsid w:val="00837391"/>
  </w:style>
  <w:style w:type="paragraph" w:styleId="Poprawka">
    <w:name w:val="Revision"/>
    <w:hidden/>
    <w:uiPriority w:val="99"/>
    <w:semiHidden/>
    <w:rsid w:val="0033456D"/>
    <w:pPr>
      <w:spacing w:line="240" w:lineRule="auto"/>
    </w:pPr>
    <w:rPr>
      <w:rFonts w:ascii="Calibri" w:eastAsiaTheme="minorHAnsi" w:hAnsi="Calibri" w:cs="Calibri"/>
      <w:sz w:val="22"/>
      <w:szCs w:val="22"/>
    </w:rPr>
  </w:style>
  <w:style w:type="paragraph" w:styleId="Akapitzlist">
    <w:name w:val="List Paragraph"/>
    <w:basedOn w:val="Normalny"/>
    <w:uiPriority w:val="34"/>
    <w:qFormat/>
    <w:rsid w:val="00042238"/>
    <w:pPr>
      <w:ind w:left="720"/>
      <w:contextualSpacing/>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1136886">
      <w:bodyDiv w:val="1"/>
      <w:marLeft w:val="0"/>
      <w:marRight w:val="0"/>
      <w:marTop w:val="0"/>
      <w:marBottom w:val="0"/>
      <w:divBdr>
        <w:top w:val="none" w:sz="0" w:space="0" w:color="auto"/>
        <w:left w:val="none" w:sz="0" w:space="0" w:color="auto"/>
        <w:bottom w:val="none" w:sz="0" w:space="0" w:color="auto"/>
        <w:right w:val="none" w:sz="0" w:space="0" w:color="auto"/>
      </w:divBdr>
    </w:div>
    <w:div w:id="1700859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danowski\Desktop\Szablon%20aktu%20prawnego%204_0.dotm"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Makroinstrukcje2.xml>��< c u s t o m U I   x m l n s = " h t t p : / / s c h e m a s . m i c r o s o f t . c o m / o f f i c e / 2 0 0 6 / 0 1 / c u s t o m u i " >  
 < r i b b o n >  
 < t a b s >  
 < t a b   i d M s o = " T a b H o m e " >  
 < g r o u p   i d M s o = " G r o u p F o n t "   v i s i b l e = " f a l s e " / >  
 < g r o u p   i d M s o = " G r o u p P a r a g r a p h "   v i s i b l e = " f a l s e " / >  
 < g r o u p   i d = " g M a k r a 4 "   l a b e l = " W y g l d   t e k s t u "   i n s e r t B e f o r e M s o = " G r o u p F o n t " >  
 < b u t t o n   i d = " p M a k r o 1 5 "   v i s i b l e = " t r u e "   l a b e l = " P o g r u b i e n i e "   i m a g e M s o = " C h a r a c t e r S h a d i n g "   o n A c t i o n = " S t u b . B o l d _ s t u b " / >  
 < b u t t o n   i d = " p M a k r o 1 6 "   v i s i b l e = " t r u e "   l a b e l = " K u r s y w a "   i m a g e M s o = " W o r d A r t F o r m a t D i a l o g "   o n A c t i o n = " S t u b . I t a l i c _ s t u b " / >  
 < t o g g l e B u t t o n   i d M s o = " P a r a g r a p h M a r k s "   i m a g e M s o = " P a r a g r a p h M a r k s " / >  
 < b u t t o n   i d = " p M a k r o 1 8 "   v i s i b l e = " t r u e "   l a b e l = " I n d e k s   g � r n y "   i m a g e M s o = " F o n t S c h e m e s "   o n A c t i o n = " S t u b . G _ I n d e k s _ s t u b " / >  
 < b u t t o n   i d = " p M a k r o 1 7 "   v i s i b l e = " t r u e "   l a b e l = " I n d e k s   d o l n y "   i m a g e M s o = " M a i l M e r g e R e s u l t s P r e v i e w "   o n A c t i o n = " S t u b . D _ i n d e k s _ s t u b " / >  
 < b u t t o n   i d = " p M a k r o 2 4 "   v i s i b l e = " t r u e "   l a b e l = " N o r m a l n a   c z c i o n k a "   i m a g e M s o = " C h a r a c t e r B o r d e r "   o n A c t i o n = " S t u b . B e z _ s t y l u _ s t u b " / >  
 < / g r o u p >  
 < g r o u p   i d = " g M a k r a 5 "   l a b e l = " E d y c j a   t e k s t u "   i n s e r t B e f o r e M s o = " G r o u p F o n t " >  
 < b u t t o n   i d = " p M a k r o 1 9 "   v i s i b l e = " t r u e "   l a b e l = " W s t a w i e n i e   o d n o [n i k a "   o n A c t i o n = " S t u b . P r z y p i s _ s t u b " / >  
 < b u t t o n   i d = " p M a k r o 3 0 "   v i s i b l e = " t r u e "   l a b e l = " U s u n i c i e   o d n o [n i k a "   o n A c t i o n = " S t u b . U s u n _ p r z y p i s _ s t u b " / >  
 < b u t t o n   i d = " p M a k r o 2 5 "   v i s i b l e = " t r u e "   l a b e l = " W s t a w i e n i e   z a k Ba d k i "   i m a g e M s o = " W e b S e r v e r D i s c u s s i o n s "   o n A c t i o n = " S t u b . W s t a w _ Z a k l a d k e _ s t u b " / >  
 < / g r o u p >  
 < g r o u p   i d = " g M a k r a 6 "   l a b e l = " K o l o r y "   i n s e r t A f t e r M s o = " G r o u p F o n t " >  
 < b u t t o n   i d = " p M a k r o 3 1 "   v i s i b l e = " t r u e "   l a b e l = " N a   c z e r w o n o "   i m a g e M s o = " A p p o i n t m e n t C o l o r 1 "   o n A c t i o n = " S t u b . K o l o r _ c z e r w o n y _ s t u b " / >  
 < b u t t o n   i d = " p M a k r o 3 2 "   v i s i b l e = " t r u e "   l a b e l = " N a   n i e b i e s k o "   i m a g e M s o = " A p p o i n t m e n t C o l o r 6 "   o n A c t i o n = " S t u b . K o l o r _ n i e b i e s k i _ s t u b " / >  
 < b u t t o n   i d = " p M a k r o 3 5 "   v i s i b l e = " t r u e "   l a b e l = " U s u n i c i e   k o l o r � w "   i m a g e M s o = " A p p o i n t m e n t C o l o r 0 "   o n A c t i o n = " S t u b . B e z _ k o l o r u _ s t u b " / >  
 < b u t t o n   i d = " p M a k r o 3 3 "   v i s i b l e = " t r u e "   l a b e l = " N a   z i e l o n o "   i m a g e M s o = " A p p o i n t m e n t C o l o r 3 "   o n A c t i o n = " S t u b . K o l o r _ z i e l o n y _ s t u b " / >  
 < b u t t o n   i d = " p M a k r o 3 4 "   v i s i b l e = " t r u e "   l a b e l = " N a   |� Bt o "   i m a g e M s o = " A p p o i n t m e n t C o l o r 1 0 "   o n A c t i o n = " S t u b . K o l o r _ z o l t y _ s t u b " / >  
 < / g r o u p >  
 < g r o u p   i d = " g M a k r a 3 "   l a b e l = " Z m i a n a   s t y l � w "   i n s e r t A f t e r M s o = " G r o u p F o n t " >  
 < b u t t o n   i d = " p M a k r o 1 0 "   v i s i b l e = " t r u e "   l a b e l = " D o   n o w e l i z a c j i "   i m a g e M s o = " O u t l i n e D e m o t e T o B o d y T e x t "   o n A c t i o n = " S t u b . Z w i e k s z P o z i o m N o w e l i z a c j i _ s t u b " / >  
 < b u t t o n   i d = " p M a k r o 1 1 "   v i s i b l e = " t r u e "   l a b e l = " D o   a k t u   g B� w n e g o "   i m a g e M s o = " O u t l i n e P r o m o t e T o H e a d i n g "   o n A c t i o n = " S t u b . Z m n i e j s z P o z i o m N o w e l i z a c j i _ s t u b " / >  
 < b u t t o n   i d = " p M a k r o 1 4 "   v i s i b l e = " t r u e "   l a b e l = " P r z e n u m e r o w a n i e "   i m a g e M s o = " B u l l e t s "   o n A c t i o n = " S t u b . P r z e n u m e r u j _ s t u b " / >  
 < b u t t o n   i d = " p M a k r o 1 2 "   v i s i b l e = " t r u e "   l a b e l = " D o   j e d n o s t k i   n i |s z e g o   s t o p n i a "   i m a g e M s o = " R i g h t A r r o w 2 "   o n A c t i o n = " S t u b . Z w i e k s z Z a g l e b i e n i e _ s t u b " / >  
 < b u t t o n   i d = " p M a k r o 1 3 "   v i s i b l e = " t r u e "   l a b e l = " D o   j e d n o s t k i   w y |s z e g o   s t o p n i a "   i m a g e M s o = " L e f t A r r o w 2 "   o n A c t i o n = " S t u b . Z m n i e j s z Z a g l e b i e n i e _ s t u b " / >  
 < / g r o u p >  
 < / t a b >  
 < t a b   i d = " z M a k r a 1 "   l a b e l = " L e g i s l a c j a " >  
 < g r o u p   i d = " g M a k r a 1 "   l a b e l = " K o n w e r s j a " >  
 < b u t t o n   i d = " p M a k r o 2 3 "   l a b e l = " S p r a w d z e n i e   c u d z y s Bo w � w "   o n A c t i o n = " S t u b . S p r a w d z _ C u d z y s l o w y _ s t u b "   / >  
 < b u t t o n   i d = " p M a k r o 1 "   l a b e l = " K o n w e r s j a   a k t u "   i m a g e M s o = " V i e w G o F o r w a r d "   o n A c t i o n = " S t u b . P r z y p i s z _ S t y l _ s t u b "   / >  
 < b u t t o n   i d = " p M a k r o 4 "   l a b e l = " K o n w e r s j a   o d n o [n i k � w "   o n A c t i o n = " S t u b . P r z y p i s z _ S t y l _ O d n o s n i k i _ s t u b "   / >  
 < b u t t o n   i d = " p M a k r o 2 "   l a b e l = " K o n w e r s j a   o b w i e s z c z e n i a "   e n a b l e d   =   " f a l s e "   o n A c t i o n = " S t u b . P r z y p i s z _ S t y l _ t j _ s t u b "   / >  
 < b u t t o n   i d = " p M a k r o 3 "   l a b e l = " K o n w e r s j a   c a Bo [c i "   e n a b l e d   =   " f a l s e "   o n A c t i o n = " S t u b . P r z y p i s z _ S t y l _ C a l o s c _ s t u b "   / >  
 < b u t t o n   i d = " p M a k r o 5 1 "   l a b e l = " S p r a w d z e n i e   f r a g m e n t u "   e n a b l e d   =   " t r u e "   o n A c t i o n = " S t u b . S p r a w d z _ F r a g m e n t _ s t u b "   / >  
 < / g r o u p >  
 < g r o u p   i d = " g M a k r a 2 "   l a b e l = " W e r y f i k a c j a   s t y l � w " >  
 < b u t t o n   i d = " p M a k r o 6 "   v i s i b l e = " t r u e "   l a b e l = " P r o s t a "   i m a g e M s o = " _ 3 D P e r s p e c t i v e I n c r e a s e "   o n A c t i o n = " S t u b . K o r e k t a _ s t y l � w _ s t u b " / >  
 < b u t t o n   i d = " p M a k r o 9 "   v i s i b l e = " t r u e "   l a b e l = " Z   n a z w a m i   s t y l � w "   i m a g e M s o = " V i s i b i l i t y V i s i b l e "   o n A c t i o n = " S t u b . P o k a z Z e S t y l a m i _ s t u b " / >  
 < b u t t o n   i d = " p M a k r o 7 "   v i s i b l e = " t r u e "   l a b e l = " Z   k o l o r a m i   "   i m a g e M s o = " P e r s o n a S t a t u s B u s y "   o n A c t i o n = " S t u b . p o k a z Z K o l o r e m _ s t u b " / >  
 < b u t t o n   i d = " p M a k r o 5 "   l a b e l = " P o p r a w i e n i e   o d n o [n i k � w "   o n A c t i o n = " S t u b . P o p r a w P r z y p i s y _ s t u b "   / >  
 < b u t t o n   i d = " p M a k r o 4 2 "   v i s i b l e = " t r u e "   l a b e l = " A u t o n u m e r o w a n i e   o d n o [n i k � w "     o n A c t i o n = " S t u b . N u m e r u j _ o d n o s n i k i _ s t u b " / >  
 < b u t t o n   i d = " p M a k r o 8 "   v i s i b l e = " t r u e "   l a b e l = " U s u n i c i e   k o l o r � w "   i m a g e M s o = " A p p o i n t m e n t C o l o r 0 "   o n A c t i o n = " S t u b . B e z _ k o l o r u _ s t u b " / >  
 < / g r o u p >  
 < g r o u p   i d = " g M a k r a 7 "   l a b e l = " I n n e " >  
 < b u t t o n   i d = " p M a k r o 2 2 "   v i s i b l e = " t r u e "   l a b e l = " W s t a w i e n i e   t e k s t u "   o n A c t i o n = " S t u b . W k l e j _ s t u b " / >  
 < b u t t o n   i d = " p M a k r o 2 1 "   v i s i b l e = " t r u e "   l a b e l = " C z y s z c z e n i e "   o n A c t i o n = " S t u b . C z y s z c z e n i e _ s t u b " / >  
 < b u t t o n   i d = " p M a k r o 2 0 "   v i s i b l e = " t r u e "   l a b e l = " W s t a w i e n i e   p r z y p i s u   k o Dc o w e g o "   o n A c t i o n = " S t u b . P r z y p i s _ 2 _ s t u b " / >  
 < b u t t o n   i d = " p M a k r o 4 0 "   v i s i b l e = " t r u e "   l a b e l = " Z m i a n a   s z a b l o n u "   o n A c t i o n = " S t u b . Z m i e n _ S z a b l o n _ s t u b " / >  
 < b u t t o n   i d = " p M a k r o 4 1 "   v i s i b l e = " t r u e "   l a b e l = " Z a i n s t a l o w a n i e   s z a b l o n u "   o n A c t i o n = " S t u b . Z a i n s t a l u j _ S z a b l o n _ s t u b " / >  
 < / g r o u p >  
 < / t a b >  
 < t a b   i d = " z M a k r a 2 "   l a b e l = " Z a b l o k o w a n e " >  
 < g r o u p   i d M s o = " G r o u p F o n t "   v i s i b l e = " t r u e " / >  
 < g r o u p   i d M s o = " G r o u p P a r a g r a p h "   v i s i b l e = " t r u e " / >  
 < / t a b >  
 < / t a b s >  
 < / r i b b o n >  
 < / c u s t o m U I >  
 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lt;data wydania aktu&gt;</PublishDate>
  <Abstract/>
  <CompanyAddress/>
  <CompanyPhone/>
  <CompanyFax/>
  <CompanyEmail/>
</CoverPageProperties>
</file>

<file path=customXml/item2.xml><?xml version="1.0" encoding="utf-8"?>
<LegislatorInfo xmlns="http://schemas.microsoft.com/vsto/legislator-magic-premium">
  <ZipxFilePath>U:\01. Projekt - zm. rozp. projektowego 04. 07.2025.zipx</ZipxFilePath>
</LegislatorInfo>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7038FD2-D1A2-49CF-9109-0C61586D784B}">
  <ds:schemaRefs>
    <ds:schemaRef ds:uri="http://schemas.microsoft.com/vsto/legislator-magic-premium"/>
  </ds:schemaRefs>
</ds:datastoreItem>
</file>

<file path=customXml/itemProps3.xml><?xml version="1.0" encoding="utf-8"?>
<ds:datastoreItem xmlns:ds="http://schemas.openxmlformats.org/officeDocument/2006/customXml" ds:itemID="{DB9F3C1B-96BB-4BE2-A305-6E2EB8CEAA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zablon aktu prawnego 4_0</Template>
  <TotalTime>0</TotalTime>
  <Pages>31</Pages>
  <Words>8464</Words>
  <Characters>50790</Characters>
  <Application>Microsoft Office Word</Application>
  <DocSecurity>0</DocSecurity>
  <Lines>423</Lines>
  <Paragraphs>11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Akt prawny</vt:lpstr>
      <vt:lpstr>p r o j e k t</vt:lpstr>
    </vt:vector>
  </TitlesOfParts>
  <Company>&lt;nazwa organu&gt;</Company>
  <LinksUpToDate>false</LinksUpToDate>
  <CharactersWithSpaces>59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kt prawny</dc:title>
  <dc:creator>Dorota Jałtoszuk</dc:creator>
  <cp:lastModifiedBy>Damian Zdanowski</cp:lastModifiedBy>
  <cp:revision>2</cp:revision>
  <cp:lastPrinted>2025-05-08T10:14:00Z</cp:lastPrinted>
  <dcterms:created xsi:type="dcterms:W3CDTF">2025-07-28T13:20:00Z</dcterms:created>
  <dcterms:modified xsi:type="dcterms:W3CDTF">2025-07-28T13:20:00Z</dcterms:modified>
  <cp:category>000</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a wydania obwieszczenia">
    <vt:lpwstr>&lt;data wydania obwieszczenia&gt;</vt:lpwstr>
  </property>
  <property fmtid="{D5CDD505-2E9C-101B-9397-08002B2CF9AE}" pid="3" name="Data ogłoszenia">
    <vt:lpwstr>&lt;data ogłoszenia&gt;</vt:lpwstr>
  </property>
  <property fmtid="{D5CDD505-2E9C-101B-9397-08002B2CF9AE}" pid="4" name="GrammarlyDocumentId">
    <vt:lpwstr>22270e92a961fed9b704d0af7631fcff4d5efced724167c90821303e8bedc397</vt:lpwstr>
  </property>
</Properties>
</file>

<file path=userCustomization/customUI.xml><?xml version="1.0" encoding="utf-8"?>
<mso:customUI xmlns:doc="http://schemas.microsoft.com/office/2006/01/customui/currentDocument" xmlns:mso="http://schemas.microsoft.com/office/2006/01/customui">
  <mso:ribbon>
    <mso:qat>
      <mso:documentControls>
        <mso:button idQ="doc:Korekta_stylów_1" visible="true" label="Korekta formatowania dokumentu" imageMso="_3DPerspectiveIncrease" onAction="Korekta_stylów"/>
        <mso:button idQ="doc:ZwiekszPoziomNowelizacji_1" visible="true" label="Przejście do nowelizacji" imageMso="OutlineDemoteToBodyText" onAction="ZwiekszPoziomNowelizacji"/>
        <mso:button idQ="doc:ZmniejszPoziomNowelizacji_1" visible="true" label="Przejście do aktu głównego" imageMso="OutlinePromoteToHeading" onAction="ZmniejszPoziomNowelizacji"/>
        <mso:button idQ="doc:ZwiekszZaglebienie_1" visible="true" label="Przejście do jednostki redakcyjnej niższego stopnia" imageMso="RightArrow2" onAction="ZwiekszZaglebienie"/>
        <mso:button idQ="doc:ZmniejszZaglebienie_1" visible="true" label="Przejście do jednostki redakcyjnej wyższego stopnia" imageMso="LeftArrow2" onAction="ZmniejszZaglebienie"/>
        <mso:button idQ="doc:Przenumeruj_1" visible="true" label="Przenumerowanie" imageMso="Bullets" onAction="Przenumeruj"/>
        <mso:button idQ="doc:wstaw_Zakladke_1" visible="true" label="Wstawienie zakładki" imageMso="WebServerDiscussions" onAction="wstaw_Zakladke"/>
        <mso:button idQ="doc:Kolor_czerwony_1" visible="true" label="Na czerwono" imageMso="AppointmentColor1" onAction="Kolor_czerwony"/>
        <mso:button idQ="doc:Kolor_niebieski_1" visible="true" label="Na niebiesko" imageMso="AppointmentColor6" onAction="Kolor_niebieski"/>
        <mso:button idQ="doc:Kolor_zielony_1" visible="true" label="Na zielono" imageMso="AppointmentColor3" onAction="Kolor_zielony"/>
        <mso:button idQ="doc:Kolor_zolty_1" visible="true" label="Na żółto" imageMso="AppointmentColor10" onAction="Kolor_zolty"/>
        <mso:button idQ="doc:Bez_koloru_1" visible="true" label="Usunięcie kolorów" imageMso="AppointmentColor0" onAction="Bez_koloru"/>
        <mso:button idQ="doc:Bold_1" visible="true" label="Pogrubienie" imageMso="CharacterShading" onAction="Bold"/>
        <mso:button idQ="doc:Italic_1" visible="true" label="Kursywa" imageMso="WordArtFormatDialog" onAction="Italic"/>
        <mso:button idQ="doc:D_indeks_1" visible="true" label="Indeks dolny" imageMso="MailMergeResultsPreview" onAction="D_indeks"/>
        <mso:button idQ="doc:G_Indeks_1" visible="true" label="Indeks górny" imageMso="FontSchemes" onAction="G_Indeks"/>
        <mso:button idQ="doc:Bez_stylu_1" visible="true" label="Normalna czcionka" imageMso="CharacterBorder" onAction="Bez_stylu"/>
      </mso:documentControls>
    </mso:qat>
  </mso:ribbon>
</mso:customUI>
</file>